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B53CE" w14:textId="77777777" w:rsidR="00BE6710" w:rsidRDefault="00000000">
      <w:pPr>
        <w:pStyle w:val="Title"/>
      </w:pPr>
      <w:r>
        <w:t>Turkey B cell Transcriptome Profile During Turkey Hemorrhagic Enteritis Virus (THEV) Infection Highlights Upregulated Apoptosis and Breakdown Pathways That May Mediate Immunosuppression</w:t>
      </w:r>
    </w:p>
    <w:p w14:paraId="22FACD3F" w14:textId="77777777" w:rsidR="00BE6710" w:rsidRDefault="00000000">
      <w:pPr>
        <w:pStyle w:val="FirstParagraph"/>
      </w:pPr>
      <w:r>
        <w:t>Abraham Quaye, Brett E. Pickett, Joel S. Griffitts, Bradford K. Berges, Brian D. Poole</w:t>
      </w:r>
      <w:r>
        <w:rPr>
          <w:vertAlign w:val="superscript"/>
        </w:rPr>
        <w:t>*</w:t>
      </w:r>
    </w:p>
    <w:p w14:paraId="0AA0A156" w14:textId="77777777" w:rsidR="00BE6710" w:rsidRDefault="00000000">
      <w:pPr>
        <w:pStyle w:val="BodyText"/>
      </w:pPr>
      <w:r>
        <w:t>Department of Microbiology and Molecular Biology, Brigham Young University</w:t>
      </w:r>
      <w:r>
        <w:br/>
      </w:r>
      <w:r>
        <w:rPr>
          <w:vertAlign w:val="superscript"/>
        </w:rPr>
        <w:t>*</w:t>
      </w:r>
      <w:r>
        <w:t>Corresponding Author</w:t>
      </w:r>
    </w:p>
    <w:p w14:paraId="4F5A239A" w14:textId="77777777" w:rsidR="00BE6710" w:rsidRDefault="00000000">
      <w:pPr>
        <w:pStyle w:val="BodyText"/>
      </w:pPr>
      <w:r>
        <w:rPr>
          <w:b/>
          <w:bCs/>
        </w:rPr>
        <w:t>Corresponding Author Information</w:t>
      </w:r>
      <w:r>
        <w:br/>
      </w:r>
      <w:hyperlink r:id="rId7">
        <w:r>
          <w:rPr>
            <w:rStyle w:val="Hyperlink"/>
          </w:rPr>
          <w:t>brian_poole@byu.edu</w:t>
        </w:r>
      </w:hyperlink>
      <w:r>
        <w:br/>
        <w:t>Department of Microbiology and Molecular Biology,</w:t>
      </w:r>
      <w:r>
        <w:br/>
        <w:t>4007 Life Sciences Building (LSB),</w:t>
      </w:r>
      <w:r>
        <w:br/>
        <w:t>Brigham Young University,</w:t>
      </w:r>
      <w:r>
        <w:br/>
        <w:t>Provo, Utah</w:t>
      </w:r>
      <w:r>
        <w:br/>
      </w:r>
    </w:p>
    <w:p w14:paraId="5014B019" w14:textId="77777777" w:rsidR="00BE6710" w:rsidRDefault="00000000">
      <w:r>
        <w:br w:type="page"/>
      </w:r>
    </w:p>
    <w:p w14:paraId="44B4912A" w14:textId="77777777" w:rsidR="00BE6710" w:rsidRDefault="00000000">
      <w:pPr>
        <w:pStyle w:val="Heading2"/>
      </w:pPr>
      <w:bookmarkStart w:id="0" w:name="abstract"/>
      <w:r>
        <w:lastRenderedPageBreak/>
        <w:t>ABSTRACT</w:t>
      </w:r>
    </w:p>
    <w:p w14:paraId="5E31C92E" w14:textId="77777777" w:rsidR="00BE6710" w:rsidRDefault="00000000">
      <w:pPr>
        <w:pStyle w:val="FirstParagraph"/>
      </w:pPr>
      <w:r>
        <w:t xml:space="preserve">Infection with Turkey Hemorrhagic Enteritis Virus (THEV) can cause hemorrhagic enteritis, which affects turkey poults. This disease is characterized by bloody diarrhea and immunosuppression (IMS), which is attributed to apoptosis of infected B cells. Secondary opportunistic infections due to IMS exacerbates economic losses. To elucidate the mechanisms mediating THEV-induced IMS, we performed the first transcriptomic analysis of a THEV infection using bulk RNA-sequencing. After infecting and sequencing mRNAs of a turkey B-cell line, trimmed reads were mapped to the host turkey genome and gene expression was quantified with StringTie. Differential gene expression analysis was followed by functional enrichment analyses using gprofiler2 and DAVID from NCBI. RT-qPCR of select genes was performed to validate the RNA-seq data. A total of 2,343 and 3,295 differentially expressed genes (DEGs) were identified at 12-hpi and 24-hpi, respectively. The DEGs contributed to multiple biological processes including apoptosis, ER unfolded protein response, and cell maintenance. Multiple pro-apoptotic genes, including </w:t>
      </w:r>
      <w:r>
        <w:rPr>
          <w:i/>
          <w:iCs/>
        </w:rPr>
        <w:t>APAF1, BNIP3L, BMF, BAK1, RIPK1, and FAS</w:t>
      </w:r>
      <w:r>
        <w:t xml:space="preserve"> were upregulated. Genes that play a role in ER stress-induced unfolded protein response including </w:t>
      </w:r>
      <w:r>
        <w:rPr>
          <w:i/>
          <w:iCs/>
        </w:rPr>
        <w:t>VCP, UFD1, EDEM1, EDEM3, and ATF4</w:t>
      </w:r>
      <w:r>
        <w:t xml:space="preserve"> were also upregulated and may contribute to apoptosis. Our data suggest that several biological processes and pathways including apoptosis, ER response to stress, and repression of essential cellular maintenance functions are important aspects of the host cell response to THEV infection. It is possible that interplay between multiple processes may mediate apoptosis of infected B-cells, leading to IMS.</w:t>
      </w:r>
    </w:p>
    <w:p w14:paraId="36FFCA25" w14:textId="77777777" w:rsidR="00BE6710" w:rsidRDefault="00000000">
      <w:pPr>
        <w:pStyle w:val="Heading2"/>
      </w:pPr>
      <w:bookmarkStart w:id="1" w:name="key-words"/>
      <w:bookmarkEnd w:id="0"/>
      <w:r>
        <w:t>KEY WORDS</w:t>
      </w:r>
    </w:p>
    <w:p w14:paraId="0DFABE84" w14:textId="77777777" w:rsidR="00BE6710" w:rsidRDefault="00000000">
      <w:pPr>
        <w:pStyle w:val="FirstParagraph"/>
      </w:pPr>
      <w:r>
        <w:t xml:space="preserve">Turkey hemorrhagic enteritis virus (THEV), Adenovirus, RNA sequencing, Apoptosis, Immunosuppression, ER stress, B cell </w:t>
      </w:r>
    </w:p>
    <w:p w14:paraId="676B95F5" w14:textId="77777777" w:rsidR="00BE6710" w:rsidRDefault="00000000">
      <w:pPr>
        <w:pStyle w:val="Heading2"/>
      </w:pPr>
      <w:bookmarkStart w:id="2" w:name="introduction"/>
      <w:bookmarkEnd w:id="1"/>
      <w:r>
        <w:lastRenderedPageBreak/>
        <w:t>INTRODUCTION</w:t>
      </w:r>
    </w:p>
    <w:p w14:paraId="2564C733" w14:textId="77777777" w:rsidR="00BE6710" w:rsidRDefault="00000000">
      <w:pPr>
        <w:pStyle w:val="FirstParagraph"/>
      </w:pPr>
      <w:r>
        <w:t xml:space="preserve">Turkey hemorrhagic enteritis virus (THEV) belongs to genus </w:t>
      </w:r>
      <w:r>
        <w:rPr>
          <w:i/>
          <w:iCs/>
        </w:rPr>
        <w:t>Siadenovirus</w:t>
      </w:r>
      <w:r>
        <w:t xml:space="preserve">, family </w:t>
      </w:r>
      <w:r>
        <w:rPr>
          <w:i/>
          <w:iCs/>
        </w:rPr>
        <w:t>Adenoviridae</w:t>
      </w:r>
      <w:r>
        <w:t>, and infects turkeys, chickens, and pheasants (1, 2). THEV is transmitted via the fecal-oral route and causes hemorrhagic enteritis (HE) in turkeys, a debilitating disease affecting predominantly 6-12-week-old turkey poults characterized by immunosuppression (IMS), lack of vitality, splenomegaly, intestinal lesions leading to bloody diarrhea, and up to 80% mortality (3–6). The clinical disease usually persists in affected flocks for 7-10 days, causing death and economic losses. However, secondary bacterial infections may extend the duration of illness and increase mortality for an additional 2-3 weeks due to the immunosuppressive nature of the virus, exacerbating the economic losses (5, 7). Naturally occurring low pathogenic (avirulent) strains of THEV have been isolated; these strains cause subclinical infections but retain the immunosuppressive effects. Since its isolation from a pheasant spleen, the Virginia Avirulent Strain (VAS) has been effectively used as a live vaccine despite the immunosuppressive side-effects. However, the vaccinated birds are rendered more susceptible to opportunistic infections and death than unvaccinated cohorts (4, 5, 8–10).</w:t>
      </w:r>
    </w:p>
    <w:p w14:paraId="263AB849" w14:textId="77777777" w:rsidR="00BE6710" w:rsidRDefault="00000000">
      <w:pPr>
        <w:pStyle w:val="BodyText"/>
      </w:pPr>
      <w:r>
        <w:t>It is well-established that THEV primarily infects and replicates in turkey B-cells of the bursa and spleen and to a lesser extent in macrophages, inducing apoptosis and necrosis (6, 8</w:t>
      </w:r>
      <w:proofErr w:type="gramStart"/>
      <w:r>
        <w:t>) .</w:t>
      </w:r>
      <w:proofErr w:type="gramEnd"/>
      <w:r>
        <w:t xml:space="preserve"> Consequently, a significant drop in the number of B-cells (specifically, IgM+ B-cells) and macrophages ensues along with increased T-cell counts with abnormal ratios of T-cell subpopulations (CD4+ and CD8+) (6, 8, 11). The cell death seen in the infected B-cells and macrophages is generally proposed as the major cause of THEV-induced IMS as both humoral and cell-mediated immunity are impaired (5, 8). Immunopathogenesis via cytokines from T-cells and macrophages has also been suggested as a mechanism of apoptosis leading to IMS. It is thought that virus replication in the spleen attracts T-cells and peripheral blood macrophages, which results in T-cell activation by cytokines from activated macrophages and vice versa. The </w:t>
      </w:r>
      <w:r>
        <w:lastRenderedPageBreak/>
        <w:t>activated T-cells undergo clonal expansion and secrete type I (IFN-</w:t>
      </w:r>
      <m:oMath>
        <m:r>
          <w:rPr>
            <w:rFonts w:ascii="Cambria Math" w:hAnsi="Cambria Math"/>
          </w:rPr>
          <m:t>α</m:t>
        </m:r>
      </m:oMath>
      <w:r>
        <w:t xml:space="preserve"> and IFN-</w:t>
      </w:r>
      <m:oMath>
        <m:r>
          <w:rPr>
            <w:rFonts w:ascii="Cambria Math" w:hAnsi="Cambria Math"/>
          </w:rPr>
          <m:t>β</m:t>
        </m:r>
      </m:oMath>
      <w:r>
        <w:t>) and type II (IFN-</w:t>
      </w:r>
      <m:oMath>
        <m:r>
          <w:rPr>
            <w:rFonts w:ascii="Cambria Math" w:hAnsi="Cambria Math"/>
          </w:rPr>
          <m:t>γ</m:t>
        </m:r>
      </m:oMath>
      <w:r>
        <w:t>) interferons as well as tumor necrosis factor (TNF), while activated macrophages secrete interleukin 6 (IL-6), TNF, and nitric oxide (NO). These cytokines may further contribute to apoptosis and necrosis in bystander splenocytes, culminating in IMS (8, 11) (</w:t>
      </w:r>
      <w:r>
        <w:rPr>
          <w:b/>
          <w:bCs/>
        </w:rPr>
        <w:t>Figure 1</w:t>
      </w:r>
      <w:r>
        <w:t>). However, the precise molecular mechanisms of THEV-induced IMS or the relevant intracellular signaling pathways are poorly understood (6). Elucidating the specific mechanisms and pathways of THEV-induced IMS is a crucial step in THEV research as it could present a means of mitigating IMS.</w:t>
      </w:r>
    </w:p>
    <w:p w14:paraId="35BC8A4F" w14:textId="77777777" w:rsidR="00BE6710" w:rsidRDefault="00000000">
      <w:pPr>
        <w:pStyle w:val="BodyText"/>
      </w:pPr>
      <w:r>
        <w:t>Bulk mRNA sequencing (RNA-seq), a next generation sequencing approach to transcriptomic studies, is a versatile, high throughput, and cost-effective technology that allows a broad survey of the entire transcriptome of a cell population, thereby uncovering the active genes and molecular pathways and processes. This technology has been leveraged in an ever-increasing number of studies to elucidate active cellular processes under a wide range of treatment conditions, including viral infections (12–16). In RNA-seq studies, differentially expressed genes (DEGs) identified by contrasting pairs of different experimental conditions are key to unlocking the interesting biology or mechanism. Identified DEGs are typically used for functional enrichment analyses in large curated knowledgebases such as gene ontology (GO) and Kyoto Encyclopedia of Genes and Genomes (KEGG) pathways which connect genes to specific biological processes, functions, and pathways, shedding light on the biological question under study (17, 18).</w:t>
      </w:r>
    </w:p>
    <w:p w14:paraId="1D12BE9C" w14:textId="77777777" w:rsidR="00BE6710" w:rsidRDefault="00000000">
      <w:pPr>
        <w:pStyle w:val="BodyText"/>
      </w:pPr>
      <w:r>
        <w:t xml:space="preserve">To our knowledge, no study has used RNA-seq to elucidate the molecular mechanisms and pathways leading to THEV-induced IMS. To effectively counteract the immunosuppressive effect of the vaccine, it is essential to unravel the host cell processes/pathways influenced by the virus to bring about IMS. In this study, we present the first transcriptomic profile of THEV-infected cells using paired-end bulk RNA-seq in a turkey B-cell line (MDTC-RP19), highlighting </w:t>
      </w:r>
      <w:r>
        <w:lastRenderedPageBreak/>
        <w:t xml:space="preserve">key host genes, cellular/molecular processes and pathways affected during a THEV time course infection. We specifically focus on cellular processes related to cell survivability that can elucidate THEV-induced IMS. </w:t>
      </w:r>
    </w:p>
    <w:p w14:paraId="73272C34" w14:textId="77777777" w:rsidR="00BE6710" w:rsidRDefault="00000000">
      <w:pPr>
        <w:pStyle w:val="Heading2"/>
      </w:pPr>
      <w:bookmarkStart w:id="3" w:name="materials-and-methods"/>
      <w:bookmarkEnd w:id="2"/>
      <w:r>
        <w:t>MATERIALS AND METHODS</w:t>
      </w:r>
    </w:p>
    <w:p w14:paraId="40D7B64F" w14:textId="77777777" w:rsidR="00BE6710" w:rsidRDefault="00000000">
      <w:pPr>
        <w:pStyle w:val="Heading3"/>
      </w:pPr>
      <w:bookmarkStart w:id="4" w:name="cell-culture-and-thev-infection"/>
      <w:r>
        <w:t>Cell culture and THEV Infection</w:t>
      </w:r>
    </w:p>
    <w:p w14:paraId="2E79D270" w14:textId="77777777" w:rsidR="00BE6710" w:rsidRDefault="00000000">
      <w:pPr>
        <w:pStyle w:val="FirstParagraph"/>
      </w:pPr>
      <w:r>
        <w:t>The Turkey B-cell line (MDTC-RP19, ATCC CRL-8135) was grown as a suspension culture in 1:1 complete Leibovitz’s L-15/McCoy’s 5A medium with 10% fetal bovine serum (FBS), 20% chicken serum (</w:t>
      </w:r>
      <w:proofErr w:type="spellStart"/>
      <w:r>
        <w:t>ChS</w:t>
      </w:r>
      <w:proofErr w:type="spellEnd"/>
      <w:r>
        <w:t xml:space="preserve">), 5% </w:t>
      </w:r>
      <w:proofErr w:type="spellStart"/>
      <w:r>
        <w:t>tryptose</w:t>
      </w:r>
      <w:proofErr w:type="spellEnd"/>
      <w:r>
        <w:t xml:space="preserve"> phosphate broth (TPB), and 1% antibiotic solution (100 U/mL Penicillin and 100</w:t>
      </w:r>
      <m:oMath>
        <m:r>
          <w:rPr>
            <w:rFonts w:ascii="Cambria Math" w:hAnsi="Cambria Math"/>
          </w:rPr>
          <m:t>μg</m:t>
        </m:r>
      </m:oMath>
      <w:r>
        <w:t>/mL Streptomycin), at 41</w:t>
      </w:r>
      <w:proofErr w:type="spellStart"/>
      <w:r>
        <w:rPr>
          <w:vertAlign w:val="superscript"/>
        </w:rPr>
        <w:t>o</w:t>
      </w:r>
      <w:r>
        <w:t>C</w:t>
      </w:r>
      <w:proofErr w:type="spellEnd"/>
      <w:r>
        <w:t xml:space="preserve"> in a humidified atmosphere with 5% CO</w:t>
      </w:r>
      <w:r>
        <w:rPr>
          <w:vertAlign w:val="subscript"/>
        </w:rPr>
        <w:t>2</w:t>
      </w:r>
      <w:r>
        <w:t xml:space="preserve">. Infected cells were maintained in 1:1 serum-reduced Leibovitz’s L15/McCoy’s 5A media (SRLM) with 2.5% FBS, 5% </w:t>
      </w:r>
      <w:proofErr w:type="spellStart"/>
      <w:r>
        <w:t>ChS</w:t>
      </w:r>
      <w:proofErr w:type="spellEnd"/>
      <w:r>
        <w:t xml:space="preserve">, 1.2% TPB, and 1% antibiotic solution. A commercially available THEV vaccine was purchased from Hygieia Biological Labs (VAS strain). The stock virus was titrated using an in-house qPCR assay with titer expressed as genome copy number (GCN)/mL, similar to </w:t>
      </w:r>
      <w:proofErr w:type="spellStart"/>
      <w:r>
        <w:t>Mahshoub</w:t>
      </w:r>
      <w:proofErr w:type="spellEnd"/>
      <w:r>
        <w:t xml:space="preserve"> </w:t>
      </w:r>
      <w:r>
        <w:rPr>
          <w:i/>
          <w:iCs/>
        </w:rPr>
        <w:t>et al</w:t>
      </w:r>
      <w:r>
        <w:t xml:space="preserve"> (19). Cells were THEV-infected or mock-infected in triplicates or duplicates, respectively at a multiplicity of infection (MOI) of 100 GCN/cell, incubated at 41</w:t>
      </w:r>
      <w:r>
        <w:rPr>
          <w:vertAlign w:val="superscript"/>
        </w:rPr>
        <w:t>o</w:t>
      </w:r>
      <w:r>
        <w:t>C for 1 hour, and washed three times with phosphate buffered saline (PBS) to remove unattached virus particles. At each time point (4-, 12-, 24-, and 72-hpi), triplicate (THEV-infected) and duplicate (mock-infected) samples were harvested for total RNA extraction.</w:t>
      </w:r>
    </w:p>
    <w:p w14:paraId="128ACF15" w14:textId="77777777" w:rsidR="00BE6710" w:rsidRDefault="00000000">
      <w:pPr>
        <w:pStyle w:val="Heading3"/>
      </w:pPr>
      <w:bookmarkStart w:id="5" w:name="rna-extraction-and-sequencing"/>
      <w:bookmarkEnd w:id="4"/>
      <w:r>
        <w:t>RNA extraction and Sequencing</w:t>
      </w:r>
    </w:p>
    <w:p w14:paraId="72371B8A" w14:textId="77777777" w:rsidR="00BE6710" w:rsidRDefault="00000000">
      <w:pPr>
        <w:pStyle w:val="FirstParagraph"/>
      </w:pPr>
      <w:r>
        <w:t xml:space="preserve">Total RNA was extracted from infected cells using the </w:t>
      </w:r>
      <w:proofErr w:type="spellStart"/>
      <w:r>
        <w:t>Thermofisher</w:t>
      </w:r>
      <w:proofErr w:type="spellEnd"/>
      <w:r>
        <w:t xml:space="preserve"> </w:t>
      </w:r>
      <w:proofErr w:type="spellStart"/>
      <w:r>
        <w:t>RNAqueous</w:t>
      </w:r>
      <w:proofErr w:type="spellEnd"/>
      <w:r>
        <w:t xml:space="preserve">™-4PCR Total RNA Isolation Kit (which includes a DNase I digestion step) per manufacturer’s instructions. Agarose gel electrophoresis was performed to check RNA integrity (data not shown). The RNA quantity and purity was initially assessed using Nanodrop, and RNA was used only if the A260/A280 ratio was 2.0 ± 0.05 and the A260/A230 ratio was &gt;2 and &lt;2.2. Extracted total RNA samples were sent to LC Sciences, Houston TX for poly-A-tailed mRNA sequencing. RNA </w:t>
      </w:r>
      <w:r>
        <w:lastRenderedPageBreak/>
        <w:t xml:space="preserve">integrity was checked with Agilent Technologies 2100 Bioanalyzer High Sensitivity DNA Chip and samples with an RNA integrity number (RIN) &lt; 7 were excluded. Poly(A) RNA-seq library was prepared following Illumina’s </w:t>
      </w:r>
      <w:proofErr w:type="spellStart"/>
      <w:r>
        <w:t>TruSeq</w:t>
      </w:r>
      <w:proofErr w:type="spellEnd"/>
      <w:r>
        <w:t xml:space="preserve">-stranded-mRNA sample preparation protocol. Paired-end sequencing, generating 149 bp reads was performed on the Illumina </w:t>
      </w:r>
      <w:proofErr w:type="spellStart"/>
      <w:r>
        <w:t>NovaSeq</w:t>
      </w:r>
      <w:proofErr w:type="spellEnd"/>
      <w:r>
        <w:t xml:space="preserve"> 6000 sequencing system. The paired-end 149 bp sequences obtained during this study and all expression data have been submitted to the Gene Expression Omnibus database, under accession no GSE286211</w:t>
      </w:r>
    </w:p>
    <w:p w14:paraId="47285ED7" w14:textId="77777777" w:rsidR="00BE6710" w:rsidRDefault="00000000">
      <w:pPr>
        <w:pStyle w:val="Heading3"/>
      </w:pPr>
      <w:bookmarkStart w:id="6" w:name="quality-control-and-mapping-process"/>
      <w:bookmarkEnd w:id="5"/>
      <w:r>
        <w:t>Quality Control and Mapping Process</w:t>
      </w:r>
    </w:p>
    <w:p w14:paraId="72CB328C" w14:textId="77777777" w:rsidR="00BE6710" w:rsidRDefault="00000000">
      <w:pPr>
        <w:pStyle w:val="FirstParagraph"/>
      </w:pPr>
      <w:r>
        <w:t xml:space="preserve">Sequencing reads were processed following a well-established protocol described by </w:t>
      </w:r>
      <w:proofErr w:type="spellStart"/>
      <w:r>
        <w:t>Pertea</w:t>
      </w:r>
      <w:proofErr w:type="spellEnd"/>
      <w:r>
        <w:t xml:space="preserve"> </w:t>
      </w:r>
      <w:r>
        <w:rPr>
          <w:i/>
          <w:iCs/>
        </w:rPr>
        <w:t>et al</w:t>
      </w:r>
      <w:r>
        <w:t xml:space="preserve"> (20), using </w:t>
      </w:r>
      <w:proofErr w:type="spellStart"/>
      <w:r>
        <w:t>Snakemake</w:t>
      </w:r>
      <w:proofErr w:type="spellEnd"/>
      <w:r>
        <w:t xml:space="preserve"> - version 7.32.4 (21), a popular workflow management system to drive the pipeline. Briefly, raw sequencing reads were trimmed with </w:t>
      </w:r>
      <w:proofErr w:type="spellStart"/>
      <w:r>
        <w:t>Cutadapt</w:t>
      </w:r>
      <w:proofErr w:type="spellEnd"/>
      <w:r>
        <w:t xml:space="preserve"> - version 1.10 (22) and the quality of trimmed reads evaluated using the </w:t>
      </w:r>
      <w:proofErr w:type="spellStart"/>
      <w:r>
        <w:t>FastQC</w:t>
      </w:r>
      <w:proofErr w:type="spellEnd"/>
      <w:r>
        <w:t xml:space="preserve"> software, version 0.12.1 (Bioinformatics Group at the </w:t>
      </w:r>
      <w:proofErr w:type="spellStart"/>
      <w:r>
        <w:t>Babraham</w:t>
      </w:r>
      <w:proofErr w:type="spellEnd"/>
      <w:r>
        <w:t xml:space="preserve"> Institute, Cambridge, United Kingdom; www.bioinformatics.babraham.ac.uk), achieving an overall Mean Sequence Quality (PHRED Score) of 36. Trimmed reads were mapped the reference </w:t>
      </w:r>
      <w:r>
        <w:rPr>
          <w:i/>
          <w:iCs/>
        </w:rPr>
        <w:t>Meleagris gallopavo</w:t>
      </w:r>
      <w:r>
        <w:t xml:space="preserve"> genome file GCF_000146605.3_Turkey_5.1_genomic.fna.gz from NCBI (genome build: melGal5) (</w:t>
      </w:r>
      <w:hyperlink r:id="rId8">
        <w:r>
          <w:rPr>
            <w:rStyle w:val="Hyperlink"/>
          </w:rPr>
          <w:t>https://ftp.ncbi.nlm.nih.gov/genomes/all/GCF/000/146/605/GCF_000146605.3_Turkey_5.1/</w:t>
        </w:r>
      </w:hyperlink>
      <w:r>
        <w:t xml:space="preserve">) with Hisat2 - version 2.2.1 (20) using the accompanying gene transfer format (GTF) annotation file (GCF_000146605.3_Turkey_5.1_genomic.gtf.gz) to build a genomic index. </w:t>
      </w:r>
      <w:proofErr w:type="spellStart"/>
      <w:r>
        <w:t>Samtools</w:t>
      </w:r>
      <w:proofErr w:type="spellEnd"/>
      <w:r>
        <w:t xml:space="preserve"> - version 1.21 was used to convert the output Sequence Alignment Map (SAM) file to the Binary Alignment Map (BAM) format. The StringTie (v2.2.1) software (20),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14:paraId="785F19E5" w14:textId="77777777" w:rsidR="00BE6710" w:rsidRDefault="00000000">
      <w:pPr>
        <w:pStyle w:val="Heading3"/>
      </w:pPr>
      <w:bookmarkStart w:id="7" w:name="X750ecba245d8e213ee0ceddd05aa3c7d73951fa"/>
      <w:bookmarkEnd w:id="6"/>
      <w:r>
        <w:lastRenderedPageBreak/>
        <w:t>DEG Analysis and Functional Enrichment Analysis</w:t>
      </w:r>
    </w:p>
    <w:p w14:paraId="73715BC0" w14:textId="77777777" w:rsidR="00BE6710" w:rsidRDefault="00000000">
      <w:pPr>
        <w:pStyle w:val="FirstParagraph"/>
      </w:pPr>
      <w:r>
        <w:t xml:space="preserve">DEG analysis between mock- and THEV-infected samples was performed using the very popular DESeq2 (23), which employs a Negative Binomial distribution model for determining statistical significance when comparing read counts from multiple replicates. Genes with (FDR)-adjusted P-value </w:t>
      </w:r>
      <m:oMath>
        <m:r>
          <m:rPr>
            <m:sty m:val="p"/>
          </m:rPr>
          <w:rPr>
            <w:rFonts w:ascii="Cambria Math" w:hAnsi="Cambria Math"/>
          </w:rPr>
          <m:t>≤</m:t>
        </m:r>
      </m:oMath>
      <w:r>
        <w:t xml:space="preserve"> 0.05 were considered as differentially expressed. The sequencing data (FASTQ files), expression-count matrix, and DEG analysis results from DESeq2 are deposited at NCBI Gene Expression Omnibus under accession number GSE286211. The functional profiling of DEGs (GO and KEGG analyses) were performed based on GO databases and KEGG databases using DAVID and the R package gprofiler2 (24) with </w:t>
      </w:r>
      <w:r>
        <w:rPr>
          <w:i/>
          <w:iCs/>
        </w:rPr>
        <w:t>M. gallopavo</w:t>
      </w:r>
      <w:r>
        <w:t xml:space="preserve"> as the reference organism. Results with </w:t>
      </w:r>
      <w:proofErr w:type="spellStart"/>
      <w:r>
        <w:t>P</w:t>
      </w:r>
      <w:r>
        <w:rPr>
          <w:vertAlign w:val="subscript"/>
        </w:rPr>
        <w:t>adjusted</w:t>
      </w:r>
      <w:proofErr w:type="spellEnd"/>
      <w:r>
        <w:t xml:space="preserve">-value </w:t>
      </w:r>
      <m:oMath>
        <m:r>
          <m:rPr>
            <m:sty m:val="p"/>
          </m:rPr>
          <w:rPr>
            <w:rFonts w:ascii="Cambria Math" w:hAnsi="Cambria Math"/>
          </w:rPr>
          <m:t>≤</m:t>
        </m:r>
      </m:oMath>
      <w:r>
        <w:t xml:space="preserve"> 0.05 were included as functionally enriched. All visualization plots were made using ggplot2, pheatmap, and ggvenn R packages (25–27).</w:t>
      </w:r>
    </w:p>
    <w:p w14:paraId="5ED9D4CD" w14:textId="77777777" w:rsidR="00BE6710" w:rsidRDefault="00000000">
      <w:pPr>
        <w:pStyle w:val="Heading3"/>
      </w:pPr>
      <w:bookmarkStart w:id="8" w:name="X57ce605da03666a80a34cf0c6ec1aa107314306"/>
      <w:bookmarkEnd w:id="7"/>
      <w:r>
        <w:t>Validation of DEGs by Reverse Transcriptase Quantitative PCR (RT-qPCR)</w:t>
      </w:r>
    </w:p>
    <w:p w14:paraId="65C5A6A5" w14:textId="77777777" w:rsidR="00BE6710" w:rsidRDefault="00000000">
      <w:pPr>
        <w:pStyle w:val="FirstParagraph"/>
      </w:pPr>
      <w:r>
        <w:t>The gene expression levels of representative DEGs (</w:t>
      </w:r>
      <w:r>
        <w:rPr>
          <w:i/>
          <w:iCs/>
        </w:rPr>
        <w:t>APAF1, BMF, FADD, PDCD4, MADD, VCP, UFD1, EDEM1, EIF3D, EIF3M, RPL8, RPL10A</w:t>
      </w:r>
      <w:r>
        <w:t xml:space="preserve">) were validated by quantification of relative mRNA levels with turkey </w:t>
      </w:r>
      <w:r>
        <w:rPr>
          <w:i/>
          <w:iCs/>
        </w:rPr>
        <w:t>GAPDH</w:t>
      </w:r>
      <w:r>
        <w:t xml:space="preserve"> mRNA levels as the control gene. Briefly, the cells were </w:t>
      </w:r>
      <w:proofErr w:type="gramStart"/>
      <w:r>
        <w:t>infected</w:t>
      </w:r>
      <w:proofErr w:type="gramEnd"/>
      <w:r>
        <w:t xml:space="preserve"> and RNA extracted as described for the RNA sequencing samples with three biological replicates at 12- and 24-hpi each for both THEV-infected or mock-infected samples. First-strand cDNA synthesis of total RNA was performed with an oligo-dT primer to amplify poly-A-tailed mRNA using </w:t>
      </w:r>
      <w:proofErr w:type="spellStart"/>
      <w:r>
        <w:t>SuperScript</w:t>
      </w:r>
      <w:proofErr w:type="spellEnd"/>
      <w:r>
        <w:t xml:space="preserve">™ IV First-Strand Synthesis System. The parent RNA was digested using RNase H after cDNA synthesis was complete to ensured that only cDNA remained as the template for the RT-qPCR quantification. The RT-qPCR was performed with the </w:t>
      </w:r>
      <w:proofErr w:type="spellStart"/>
      <w:r>
        <w:t>PowerUp</w:t>
      </w:r>
      <w:proofErr w:type="spellEnd"/>
      <w:r>
        <w:t xml:space="preserve">™ SYBR™ Green master mix from Applied Biosystems with primers designed manually in the </w:t>
      </w:r>
      <w:proofErr w:type="spellStart"/>
      <w:r>
        <w:t>SnapGene</w:t>
      </w:r>
      <w:proofErr w:type="spellEnd"/>
      <w:r>
        <w:t xml:space="preserve"> software. The primers were checked for specificity using NCBI Nucleotide BLAST (</w:t>
      </w:r>
      <w:hyperlink r:id="rId9">
        <w:r>
          <w:rPr>
            <w:rStyle w:val="Hyperlink"/>
          </w:rPr>
          <w:t>https://blast.ncbi.nlm.nih.gov/Blast.cgi?PROGRAM=blastn</w:t>
        </w:r>
      </w:hyperlink>
      <w:r>
        <w:t xml:space="preserve">) before use. All </w:t>
      </w:r>
      <w:r>
        <w:lastRenderedPageBreak/>
        <w:t xml:space="preserve">primers used in this study are listed in </w:t>
      </w:r>
      <w:r>
        <w:rPr>
          <w:b/>
          <w:bCs/>
        </w:rPr>
        <w:t>Supplementary Table S1</w:t>
      </w:r>
      <w:r>
        <w:t>. Relative mRNA levels were calculated by 2</w:t>
      </w:r>
      <w:r>
        <w:rPr>
          <w:vertAlign w:val="superscript"/>
        </w:rPr>
        <w:t>-</w:t>
      </w:r>
      <m:oMath>
        <m:r>
          <w:rPr>
            <w:rFonts w:ascii="Cambria Math" w:hAnsi="Cambria Math"/>
          </w:rPr>
          <m:t>ΔΔ</m:t>
        </m:r>
      </m:oMath>
      <w:r>
        <w:rPr>
          <w:vertAlign w:val="superscript"/>
        </w:rPr>
        <w:t>CT</w:t>
      </w:r>
      <w:r>
        <w:t xml:space="preserve"> method (28).</w:t>
      </w:r>
    </w:p>
    <w:p w14:paraId="6A96F08A" w14:textId="77777777" w:rsidR="00BE6710" w:rsidRDefault="00000000">
      <w:pPr>
        <w:pStyle w:val="Heading3"/>
      </w:pPr>
      <w:bookmarkStart w:id="9" w:name="statistical-analysis"/>
      <w:bookmarkEnd w:id="8"/>
      <w:r>
        <w:t>Statistical Analysis</w:t>
      </w:r>
    </w:p>
    <w:p w14:paraId="3B96CDDA" w14:textId="77777777" w:rsidR="00BE6710" w:rsidRDefault="00000000">
      <w:pPr>
        <w:pStyle w:val="FirstParagraph"/>
      </w:pPr>
      <w:r>
        <w:t xml:space="preserve">Statistical analyses of the RT-qPCR results were performed using R (Version 4.3.3) with Student’s t-test and Mann-Whitney U test for the comparison between two groups. A p-value </w:t>
      </w:r>
      <m:oMath>
        <m:r>
          <m:rPr>
            <m:sty m:val="p"/>
          </m:rPr>
          <w:rPr>
            <w:rFonts w:ascii="Cambria Math" w:hAnsi="Cambria Math"/>
          </w:rPr>
          <m:t>≤</m:t>
        </m:r>
      </m:oMath>
      <w:r>
        <w:t xml:space="preserve"> 0.05 was considered statistically significant. </w:t>
      </w:r>
    </w:p>
    <w:p w14:paraId="2363F75E" w14:textId="77777777" w:rsidR="00BE6710" w:rsidRDefault="00000000">
      <w:pPr>
        <w:pStyle w:val="Heading2"/>
      </w:pPr>
      <w:bookmarkStart w:id="10" w:name="results"/>
      <w:bookmarkEnd w:id="3"/>
      <w:bookmarkEnd w:id="9"/>
      <w:r>
        <w:t>RESULTS</w:t>
      </w:r>
    </w:p>
    <w:p w14:paraId="4D159C73" w14:textId="77777777" w:rsidR="00BE6710" w:rsidRDefault="00000000">
      <w:pPr>
        <w:pStyle w:val="FirstParagraph"/>
      </w:pPr>
      <w:r>
        <w:rPr>
          <w:b/>
          <w:bCs/>
        </w:rPr>
        <w:t>Sequencing Results</w:t>
      </w:r>
      <w:r>
        <w:br/>
        <w:t>To identify the host transcriptomic profile during THEV infection, we infected MDTC-RP19 cells with THEV or no virus (mock) in triplicates or duplicates, respectively, and harvested at total RNA at 4-, 12-, 24-, and 72-hours post infection (</w:t>
      </w:r>
      <w:proofErr w:type="spellStart"/>
      <w:r>
        <w:t>hpi</w:t>
      </w:r>
      <w:proofErr w:type="spellEnd"/>
      <w:r>
        <w:t xml:space="preserve">). mRNAs extracted from mock- or THEV-infected cells were sequenced on the Illumina platform, yielding a total of </w:t>
      </w:r>
      <w:r>
        <w:rPr>
          <w:b/>
          <w:bCs/>
        </w:rPr>
        <w:t>776.1</w:t>
      </w:r>
      <w:r>
        <w:t xml:space="preserve"> million raw reads (149 bp in length) across all samples (see </w:t>
      </w:r>
      <w:r>
        <w:rPr>
          <w:b/>
          <w:bCs/>
        </w:rPr>
        <w:t>Table 1</w:t>
      </w:r>
      <w:r>
        <w:t xml:space="preserve"> for sequencing statistics). After trimming low-quality reads, the remaining </w:t>
      </w:r>
      <w:r>
        <w:rPr>
          <w:b/>
          <w:bCs/>
        </w:rPr>
        <w:t>742.8</w:t>
      </w:r>
      <w:r>
        <w:t xml:space="preserve"> million total paired-end trimmed reads (approximately, </w:t>
      </w:r>
      <w:r>
        <w:rPr>
          <w:b/>
          <w:bCs/>
        </w:rPr>
        <w:t>34.7</w:t>
      </w:r>
      <w:r>
        <w:t>-</w:t>
      </w:r>
      <w:r>
        <w:rPr>
          <w:b/>
          <w:bCs/>
        </w:rPr>
        <w:t>47.9</w:t>
      </w:r>
      <w:r>
        <w:t xml:space="preserve"> million reads per sample) were mapped to the reference genome of </w:t>
      </w:r>
      <w:r>
        <w:rPr>
          <w:i/>
          <w:iCs/>
        </w:rPr>
        <w:t>M. gallopavo</w:t>
      </w:r>
      <w:r>
        <w:t xml:space="preserve"> obtained from the National Center for Biotechnology Information (NCBI). The percentage of reads that mapped to the host genome across all samples ranged from </w:t>
      </w:r>
      <w:r>
        <w:rPr>
          <w:b/>
          <w:bCs/>
        </w:rPr>
        <w:t>32.4</w:t>
      </w:r>
      <w:r>
        <w:t xml:space="preserve"> to </w:t>
      </w:r>
      <w:r>
        <w:rPr>
          <w:b/>
          <w:bCs/>
        </w:rPr>
        <w:t>89.2</w:t>
      </w:r>
      <w:r>
        <w:t>%. We observed that the fraction of reads that mapped to the host genome decreased while those mapping to the virus genome increased over the course of the infection as the viral infectious cycle progressed. Despite excellent quality scores at all time points (</w:t>
      </w:r>
      <w:r>
        <w:rPr>
          <w:b/>
          <w:bCs/>
        </w:rPr>
        <w:t>Table 1</w:t>
      </w:r>
      <w:r>
        <w:t>), DEGs identified at 4- and 72-hpi did not yield any results in the downstream functional enrichment analyses (GO term and KEGG pathway analysis) and they were excluded from all subsequent analyses. In the remaining 12- and 24-hpi samples, a high consistency was observed between biological replicates (</w:t>
      </w:r>
      <w:r>
        <w:rPr>
          <w:b/>
          <w:bCs/>
        </w:rPr>
        <w:t>Figure 2A</w:t>
      </w:r>
      <w:r>
        <w:t xml:space="preserve"> and </w:t>
      </w:r>
      <w:r>
        <w:rPr>
          <w:b/>
          <w:bCs/>
        </w:rPr>
        <w:t>B</w:t>
      </w:r>
      <w:r>
        <w:t>).</w:t>
      </w:r>
    </w:p>
    <w:p w14:paraId="511FD6AC" w14:textId="77777777" w:rsidR="00BE6710" w:rsidRDefault="00000000">
      <w:pPr>
        <w:pStyle w:val="BodyText"/>
      </w:pPr>
      <w:r>
        <w:rPr>
          <w:b/>
          <w:bCs/>
        </w:rPr>
        <w:t>DEGs of THEV-infected Versus Mock-infected Cells</w:t>
      </w:r>
    </w:p>
    <w:p w14:paraId="4D7B57BB" w14:textId="77777777" w:rsidR="00BE6710" w:rsidRDefault="00000000">
      <w:pPr>
        <w:pStyle w:val="BodyText"/>
      </w:pPr>
      <w:r>
        <w:lastRenderedPageBreak/>
        <w:t xml:space="preserve">We quantified gene expression levels with the StringTie software (20) in Fragments per kilobase of transcript per million (FPKM) units. The differential expression analysis of DEGs was performed with the DESeq2 R package (23) which employs a negative binomial distribution model for determining statistical significance. Using a false discovery rate (FDR)-adjusted P-value cutoff </w:t>
      </w:r>
      <m:oMath>
        <m:r>
          <m:rPr>
            <m:sty m:val="p"/>
          </m:rPr>
          <w:rPr>
            <w:rFonts w:ascii="Cambria Math" w:hAnsi="Cambria Math"/>
          </w:rPr>
          <m:t>≤</m:t>
        </m:r>
      </m:oMath>
      <w:r>
        <w:t xml:space="preserve"> 0.05 as the inclusion criteria, </w:t>
      </w:r>
      <w:r>
        <w:rPr>
          <w:b/>
          <w:bCs/>
        </w:rPr>
        <w:t>2,343</w:t>
      </w:r>
      <w:r>
        <w:t xml:space="preserve"> and </w:t>
      </w:r>
      <w:r>
        <w:rPr>
          <w:b/>
          <w:bCs/>
        </w:rPr>
        <w:t>3,295</w:t>
      </w:r>
      <w:r>
        <w:t xml:space="preserve"> genes from THEV-infected samples were identified as differentially expressed relative to their time-matched mock-infected samples at 12-hpi and 24-hpi, respectively. The results from the DEG analyses at 12- and 24-hpi have been deposited in NCBI Gene Expression Omnibus (</w:t>
      </w:r>
      <w:hyperlink r:id="rId10">
        <w:r>
          <w:rPr>
            <w:rStyle w:val="Hyperlink"/>
          </w:rPr>
          <w:t>http://www.ncbi.nlm.nih.gov/geo</w:t>
        </w:r>
      </w:hyperlink>
      <w:r>
        <w:t xml:space="preserve">) under accession number GSE286211 with files named total_12hrsDEGs.csv.gz and total_24hrsDEGs.csv.gz, respectively. We compared THEV-infected samples relative to their time-matched mock-infected samples in identifying the significant DEGs and in the functional enrichment analyses. At 12-hpi (THEV-infected versus mock-infected), we found </w:t>
      </w:r>
      <w:r>
        <w:rPr>
          <w:b/>
          <w:bCs/>
        </w:rPr>
        <w:t>1,079</w:t>
      </w:r>
      <w:r>
        <w:t xml:space="preserve"> upregulated genes and </w:t>
      </w:r>
      <w:r>
        <w:rPr>
          <w:b/>
          <w:bCs/>
        </w:rPr>
        <w:t>1,264</w:t>
      </w:r>
      <w:r>
        <w:t xml:space="preserve"> downregulated genes, whereas </w:t>
      </w:r>
      <w:r>
        <w:rPr>
          <w:b/>
          <w:bCs/>
        </w:rPr>
        <w:t>1,512</w:t>
      </w:r>
      <w:r>
        <w:t xml:space="preserve"> genes were </w:t>
      </w:r>
      <w:proofErr w:type="gramStart"/>
      <w:r>
        <w:t>upregulated</w:t>
      </w:r>
      <w:proofErr w:type="gramEnd"/>
      <w:r>
        <w:t xml:space="preserve"> and </w:t>
      </w:r>
      <w:r>
        <w:rPr>
          <w:b/>
          <w:bCs/>
        </w:rPr>
        <w:t>1,783</w:t>
      </w:r>
      <w:r>
        <w:t xml:space="preserve"> genes downregulated at 24-hpi (THEV-infected versus mock-infected) (</w:t>
      </w:r>
      <w:r>
        <w:rPr>
          <w:b/>
          <w:bCs/>
        </w:rPr>
        <w:t>Figure 2C</w:t>
      </w:r>
      <w:r>
        <w:t xml:space="preserve">, and </w:t>
      </w:r>
      <w:r>
        <w:rPr>
          <w:b/>
          <w:bCs/>
        </w:rPr>
        <w:t>Figure 3A-C</w:t>
      </w:r>
      <w:r>
        <w:t>). The log</w:t>
      </w:r>
      <w:r>
        <w:rPr>
          <w:vertAlign w:val="subscript"/>
        </w:rPr>
        <w:t>2</w:t>
      </w:r>
      <w:r>
        <w:t xml:space="preserve">fold-change (FC) values at 12-hpi ranged between </w:t>
      </w:r>
      <w:r>
        <w:rPr>
          <w:b/>
          <w:bCs/>
        </w:rPr>
        <w:t>-1.4</w:t>
      </w:r>
      <w:r>
        <w:t xml:space="preserve"> and +</w:t>
      </w:r>
      <w:r>
        <w:rPr>
          <w:b/>
          <w:bCs/>
        </w:rPr>
        <w:t>1.7</w:t>
      </w:r>
      <w:r>
        <w:t xml:space="preserve"> for </w:t>
      </w:r>
      <w:r>
        <w:rPr>
          <w:b/>
          <w:bCs/>
        </w:rPr>
        <w:t>TMEM156</w:t>
      </w:r>
      <w:r>
        <w:t xml:space="preserve"> (Transmembrane Protein 156) and </w:t>
      </w:r>
      <w:r>
        <w:rPr>
          <w:b/>
          <w:bCs/>
        </w:rPr>
        <w:t>LIPG</w:t>
      </w:r>
      <w:r>
        <w:t xml:space="preserve"> (Lipase G), respectively. At 24-hpi, the log</w:t>
      </w:r>
      <w:r>
        <w:rPr>
          <w:vertAlign w:val="subscript"/>
        </w:rPr>
        <w:t>2</w:t>
      </w:r>
      <w:r>
        <w:t xml:space="preserve">FC values ranged between </w:t>
      </w:r>
      <w:r>
        <w:rPr>
          <w:b/>
          <w:bCs/>
        </w:rPr>
        <w:t>-2.0</w:t>
      </w:r>
      <w:r>
        <w:t xml:space="preserve"> and +</w:t>
      </w:r>
      <w:r>
        <w:rPr>
          <w:b/>
          <w:bCs/>
        </w:rPr>
        <w:t>2.6</w:t>
      </w:r>
      <w:r>
        <w:t xml:space="preserve"> for </w:t>
      </w:r>
      <w:r>
        <w:rPr>
          <w:b/>
          <w:bCs/>
        </w:rPr>
        <w:t>C1QTNF12</w:t>
      </w:r>
      <w:r>
        <w:t xml:space="preserve"> (C1q And TNF Related 12) and </w:t>
      </w:r>
      <w:r>
        <w:rPr>
          <w:b/>
          <w:bCs/>
        </w:rPr>
        <w:t>KCNG1</w:t>
      </w:r>
      <w:r>
        <w:t xml:space="preserve"> (Potassium Voltage-Gated Channel Modifier Subfamily G Member 1), respectively.</w:t>
      </w:r>
    </w:p>
    <w:p w14:paraId="0FE17335" w14:textId="77777777" w:rsidR="00BE6710" w:rsidRDefault="00000000">
      <w:pPr>
        <w:pStyle w:val="BodyText"/>
      </w:pPr>
      <w:r>
        <w:rPr>
          <w:b/>
          <w:bCs/>
        </w:rPr>
        <w:t>Functional Enrichment Analyses (GO and KEGG pathway Analyses)</w:t>
      </w:r>
      <w:r>
        <w:br/>
        <w:t xml:space="preserve">Gene ontology (GO) enrichment analysis was performed for the DEGs determined at the 12- and 24-hpi timepoints with the DAVID (Database for Annotation, Visualization and Integrated Discovery; version 2021) online resource (29) and the gprofiler2 R package – version </w:t>
      </w:r>
      <w:r>
        <w:rPr>
          <w:b/>
          <w:bCs/>
        </w:rPr>
        <w:t>0.2.3</w:t>
      </w:r>
      <w:r>
        <w:t xml:space="preserve"> (24), which outputs results according to the three branches of the GO directed acyclic graph – cellular components (CP), biological processes (BP), and molecular functions (MF). We compared THEV-infected samples relative to their time-matched mock-infected samples for each </w:t>
      </w:r>
      <w:r>
        <w:lastRenderedPageBreak/>
        <w:t xml:space="preserve">timepoint. Results with </w:t>
      </w:r>
      <w:proofErr w:type="spellStart"/>
      <w:r>
        <w:t>P</w:t>
      </w:r>
      <w:r>
        <w:rPr>
          <w:vertAlign w:val="subscript"/>
        </w:rPr>
        <w:t>adjusted</w:t>
      </w:r>
      <w:proofErr w:type="spellEnd"/>
      <w:r>
        <w:t xml:space="preserve">-value </w:t>
      </w:r>
      <m:oMath>
        <m:r>
          <m:rPr>
            <m:sty m:val="p"/>
          </m:rPr>
          <w:rPr>
            <w:rFonts w:ascii="Cambria Math" w:hAnsi="Cambria Math"/>
          </w:rPr>
          <m:t>≤</m:t>
        </m:r>
      </m:oMath>
      <w:r>
        <w:t xml:space="preserve"> 0.05 were considered functionally enriched. The GO enrichment analyses results at 12-hpi and 24-hpi showed significant overlaps among all three GO categories. At both time points, cellular breakdown processes were upregulated while cellular maintenance processes and structures were downregulated in all three GO categories (</w:t>
      </w:r>
      <w:r>
        <w:rPr>
          <w:b/>
          <w:bCs/>
        </w:rPr>
        <w:t>Table 2A-B</w:t>
      </w:r>
      <w:r>
        <w:t xml:space="preserve"> and </w:t>
      </w:r>
      <w:r>
        <w:rPr>
          <w:b/>
          <w:bCs/>
        </w:rPr>
        <w:t>Table 3A-B</w:t>
      </w:r>
      <w:r>
        <w:t>).</w:t>
      </w:r>
    </w:p>
    <w:p w14:paraId="570D7CAA" w14:textId="77777777" w:rsidR="00BE6710" w:rsidRDefault="00000000">
      <w:pPr>
        <w:pStyle w:val="BodyText"/>
      </w:pPr>
      <w:r>
        <w:t>For upregulated DEGs at 12-hpi, we observed that the GO terms annotated under the BP category broadly cluster into: apoptosis and autophagy, cellular metabolism (catabolic processes), sterol biosynthesis, response to stimuli, and protein processing (</w:t>
      </w:r>
      <w:r>
        <w:rPr>
          <w:b/>
          <w:bCs/>
        </w:rPr>
        <w:t>Figure 4A</w:t>
      </w:r>
      <w:r>
        <w:t xml:space="preserve"> and </w:t>
      </w:r>
      <w:r>
        <w:rPr>
          <w:b/>
          <w:bCs/>
        </w:rPr>
        <w:t>Table 2A</w:t>
      </w:r>
      <w:r>
        <w:t>). In the CC category, the GO terms relate primarily with cytoplasmic vacuolation, while in the MF category, they broadly fit under protein binding and kinase activity (</w:t>
      </w:r>
      <w:r>
        <w:rPr>
          <w:b/>
          <w:bCs/>
        </w:rPr>
        <w:t>Table 2A</w:t>
      </w:r>
      <w:r>
        <w:t xml:space="preserve">). For downregulated DEGs at 12 </w:t>
      </w:r>
      <w:proofErr w:type="spellStart"/>
      <w:r>
        <w:t>hpi</w:t>
      </w:r>
      <w:proofErr w:type="spellEnd"/>
      <w:r>
        <w:t>, the GO terms in BP category generally fell under translation, protein biosynthesis and folding, ribosome biogenesis, nitrogen compound metabolism, nucleic acid synthesis, repair, metabolism, processing, and replication, and energy metabolism. Also, immunoglobulin production and isotype switching were downregulated (</w:t>
      </w:r>
      <w:r>
        <w:rPr>
          <w:b/>
          <w:bCs/>
        </w:rPr>
        <w:t>Figure 4C</w:t>
      </w:r>
      <w:r>
        <w:t xml:space="preserve"> and </w:t>
      </w:r>
      <w:r>
        <w:rPr>
          <w:b/>
          <w:bCs/>
        </w:rPr>
        <w:t>Table 2B</w:t>
      </w:r>
      <w:r>
        <w:t xml:space="preserve">). In the CC category GO terms broadly grouped into ribosome, mitochondria, </w:t>
      </w:r>
      <w:proofErr w:type="spellStart"/>
      <w:r>
        <w:t>respirosome</w:t>
      </w:r>
      <w:proofErr w:type="spellEnd"/>
      <w:r>
        <w:t>, nucleus, and spliceosome, while in the MF category, they generally belong to translation regulator activity, protein folding chaperone, catalytic activity (acting on a nucleic acids), and ATP hydrolysis activity (</w:t>
      </w:r>
      <w:r>
        <w:rPr>
          <w:b/>
          <w:bCs/>
        </w:rPr>
        <w:t>Table 2B</w:t>
      </w:r>
      <w:r>
        <w:t>).</w:t>
      </w:r>
    </w:p>
    <w:p w14:paraId="3B745961" w14:textId="77777777" w:rsidR="00BE6710" w:rsidRDefault="00000000">
      <w:pPr>
        <w:pStyle w:val="BodyText"/>
      </w:pPr>
      <w:r>
        <w:t>At 24-hpi, we found that the GO terms in the BP category for upregulated DEGs were associated with apoptosis and autophagy, lipid and sterol biosynthesis, catabolic process, protein ubiquitination and proteolysis, cell signaling, and cell metabolism. Additionally, host defense response and genes that negatively regulate cytokine production were upregulated (</w:t>
      </w:r>
      <w:r>
        <w:rPr>
          <w:b/>
          <w:bCs/>
        </w:rPr>
        <w:t>Figure 4B</w:t>
      </w:r>
      <w:r>
        <w:t xml:space="preserve"> and </w:t>
      </w:r>
      <w:r>
        <w:rPr>
          <w:b/>
          <w:bCs/>
        </w:rPr>
        <w:t>Table 3A</w:t>
      </w:r>
      <w:r>
        <w:t xml:space="preserve">). In the CC category, the GO terms were related to cytoplasmic vacuolation and the lysosome, similar to those identified at 12-hpi. In the MF category, the GO terms grouped into protein ubiquitination activity, kinase and acyltransferase activity, and </w:t>
      </w:r>
      <w:r>
        <w:lastRenderedPageBreak/>
        <w:t>macromolecule binding activity (</w:t>
      </w:r>
      <w:r>
        <w:rPr>
          <w:b/>
          <w:bCs/>
        </w:rPr>
        <w:t>Table 3A</w:t>
      </w:r>
      <w:r>
        <w:t>). GO terms for the downregulated DEGs were markedly similar to those at 12-hpi in all three GO categories. In the BP category, the GO terms broadly group into translation, peptide biosynthesis and folding, ribosome biogenesis, aerobic respiration and ATP synthesis, and cell cycle process and nucleic acid replication and processing (</w:t>
      </w:r>
      <w:r>
        <w:rPr>
          <w:b/>
          <w:bCs/>
        </w:rPr>
        <w:t>Figure 4D</w:t>
      </w:r>
      <w:r>
        <w:t xml:space="preserve"> and </w:t>
      </w:r>
      <w:r>
        <w:rPr>
          <w:b/>
          <w:bCs/>
        </w:rPr>
        <w:t>Table 3B</w:t>
      </w:r>
      <w:r>
        <w:t>). The GO terms in the CC category group under ribosome, mitochondrion, nucleus and chromosomes, while the MF category, the GO terms grouped into structural components of ribosome and translation regulator activity, catalytic activity acting on a nucleic acid and nucleic acid binding, aminoacyl-tRNA ligase activity, and NAD binding (</w:t>
      </w:r>
      <w:r>
        <w:rPr>
          <w:b/>
          <w:bCs/>
        </w:rPr>
        <w:t>Table 3B</w:t>
      </w:r>
      <w:r>
        <w:t>).</w:t>
      </w:r>
    </w:p>
    <w:p w14:paraId="7995ACFC" w14:textId="77777777" w:rsidR="00BE6710" w:rsidRDefault="00000000">
      <w:pPr>
        <w:pStyle w:val="BodyText"/>
      </w:pPr>
      <w:r>
        <w:t>KEGG pathway analysis on the DEGs was also performed using both the gprofiler2 R package (24) and the DAVID online resource. Both resources gave similar results, but the results from DAVID (</w:t>
      </w:r>
      <w:r>
        <w:rPr>
          <w:b/>
          <w:bCs/>
        </w:rPr>
        <w:t>Table 4A</w:t>
      </w:r>
      <w:r>
        <w:t>) included more information than the gprofiler2 results (</w:t>
      </w:r>
      <w:r>
        <w:rPr>
          <w:b/>
          <w:bCs/>
        </w:rPr>
        <w:t>Table S2</w:t>
      </w:r>
      <w:r>
        <w:t>). The results from the KEGG pathway analysis were consistent with the GO results, revealing that generally, cell maintenance and upkeep pathways were downregulated while cell death and breakdown pathways were upregulated. We observed that cell maintenance pathways such as DNA replication and repair, ribosome biogenesis, spliceosome, and oxidative phosphorylation were downregulated at both 12- and 24-hpi. Pathways such as: autophagy, response to virus (Influenza A), and steroid biosynthesis were upregulated at 12-hpi, which is similar to 24-hpi, where pathways such as: autophagy, ubiquitin-mediated proteolysis, lysosome, protein processing in endoplasmic reticulum, and steroid biosynthesis were upregulated.</w:t>
      </w:r>
    </w:p>
    <w:p w14:paraId="7E1A3C13" w14:textId="77777777" w:rsidR="00BE6710" w:rsidRDefault="00000000">
      <w:pPr>
        <w:pStyle w:val="BodyText"/>
      </w:pPr>
      <w:r>
        <w:t xml:space="preserve">It is well-established that THEV induces cell death (apoptosis and necrosis) in infected B-cells, which is linked to THEV-induced IMS (8, 11, 30). Hence, we were particularly interested in cellular processes and pathways associated with cell death and pathways that may affect the survival of the host B-cells, thereby accounting for THEV-induced IMS. We highlight the upregulated cell death (apoptosis and autophagy), ubiquitin-dependent endoplasmic reticulum </w:t>
      </w:r>
      <w:r>
        <w:lastRenderedPageBreak/>
        <w:t>[ER]-mediated protein degradation, and suppressed cell maintenance pathways as well as cytokine deregulation identified by our GO and KEGG analyses as the likely key aspects of THEV-host cell interaction relevant to THEV-induced IMS.</w:t>
      </w:r>
    </w:p>
    <w:p w14:paraId="4F7FA0C2" w14:textId="77777777" w:rsidR="00BE6710" w:rsidRDefault="00000000">
      <w:pPr>
        <w:pStyle w:val="BodyText"/>
      </w:pPr>
      <w:r>
        <w:rPr>
          <w:b/>
          <w:bCs/>
        </w:rPr>
        <w:t>Cell Death and Breakdown Pathways Upregulated by THEV</w:t>
      </w:r>
      <w:r>
        <w:br/>
        <w:t>Many virus families, including adenoviruses, herpesviruses, poxviruses, baculoviruses, parvoviruses, retroviruses, rhabdoviruses, paramyxoviruses, orthomyxoviruses, togaviruses, and picornaviruses are known to trigger apoptosis in infected host cells either through direct viral protein action or the host antiviral response (31–33). Our data show that apoptotic and autophagic pathways are upregulated during THEV infection, supporting previous findings of apoptosis and necrosis of THEV-infected cells (8, 11, 30). For example, several proapoptotic members of the BCL2 (B-cell lymphoma 2) protein family such as BCL2 antagonist/killer 1 (</w:t>
      </w:r>
      <w:r>
        <w:rPr>
          <w:i/>
          <w:iCs/>
        </w:rPr>
        <w:t>BAK1</w:t>
      </w:r>
      <w:r>
        <w:t>), BCL2 interacting protein 3 like (</w:t>
      </w:r>
      <w:r>
        <w:rPr>
          <w:i/>
          <w:iCs/>
        </w:rPr>
        <w:t>BNIP3L</w:t>
      </w:r>
      <w:r>
        <w:t>), BCL2 interacting protein 3 (</w:t>
      </w:r>
      <w:r>
        <w:rPr>
          <w:i/>
          <w:iCs/>
        </w:rPr>
        <w:t>BNIP3</w:t>
      </w:r>
      <w:r>
        <w:t>), and Bcl2 modifying factor (</w:t>
      </w:r>
      <w:r>
        <w:rPr>
          <w:i/>
          <w:iCs/>
        </w:rPr>
        <w:t>BMF</w:t>
      </w:r>
      <w:r>
        <w:t xml:space="preserve">) were upregulated. Additionally, </w:t>
      </w:r>
      <w:proofErr w:type="spellStart"/>
      <w:r>
        <w:t>Fas</w:t>
      </w:r>
      <w:proofErr w:type="spellEnd"/>
      <w:r>
        <w:t xml:space="preserve"> cell surface death receptor (</w:t>
      </w:r>
      <w:r>
        <w:rPr>
          <w:i/>
          <w:iCs/>
        </w:rPr>
        <w:t>FAS</w:t>
      </w:r>
      <w:r>
        <w:t xml:space="preserve">), </w:t>
      </w:r>
      <w:proofErr w:type="spellStart"/>
      <w:r>
        <w:t>Fas</w:t>
      </w:r>
      <w:proofErr w:type="spellEnd"/>
      <w:r>
        <w:t xml:space="preserve"> associated via death domain (</w:t>
      </w:r>
      <w:r>
        <w:rPr>
          <w:i/>
          <w:iCs/>
        </w:rPr>
        <w:t>FADD</w:t>
      </w:r>
      <w:r>
        <w:t>), MAP kinase-activating death domain (</w:t>
      </w:r>
      <w:r>
        <w:rPr>
          <w:i/>
          <w:iCs/>
        </w:rPr>
        <w:t>MADD</w:t>
      </w:r>
      <w:r>
        <w:t>), programmed cell death 4 (</w:t>
      </w:r>
      <w:r>
        <w:rPr>
          <w:i/>
          <w:iCs/>
        </w:rPr>
        <w:t>PDCD4</w:t>
      </w:r>
      <w:r>
        <w:t>), RB1 inducible coiled-coil 1 (</w:t>
      </w:r>
      <w:r>
        <w:rPr>
          <w:i/>
          <w:iCs/>
        </w:rPr>
        <w:t>RB1CC1</w:t>
      </w:r>
      <w:r>
        <w:t>), activating transcription factor 4 (</w:t>
      </w:r>
      <w:r>
        <w:rPr>
          <w:i/>
          <w:iCs/>
        </w:rPr>
        <w:t>ATF4</w:t>
      </w:r>
      <w:r>
        <w:t>), receptor interacting serine/threonine kinase 1 (</w:t>
      </w:r>
      <w:r>
        <w:rPr>
          <w:i/>
          <w:iCs/>
        </w:rPr>
        <w:t>RIPK1</w:t>
      </w:r>
      <w:r>
        <w:t>), tumor necrosis factor receptor superfamily member 1B (</w:t>
      </w:r>
      <w:r>
        <w:rPr>
          <w:i/>
          <w:iCs/>
        </w:rPr>
        <w:t>TNFRSF1B</w:t>
      </w:r>
      <w:r>
        <w:t>), pro-apoptotic WT1 regulator (</w:t>
      </w:r>
      <w:r>
        <w:rPr>
          <w:i/>
          <w:iCs/>
        </w:rPr>
        <w:t>PAWR</w:t>
      </w:r>
      <w:r>
        <w:t>), and apoptotic peptidase activating factor 1 (</w:t>
      </w:r>
      <w:r>
        <w:rPr>
          <w:i/>
          <w:iCs/>
        </w:rPr>
        <w:t>APAF1</w:t>
      </w:r>
      <w:r>
        <w:t>), which are potent proapoptotic factors were upregulated at both timepoints. Interestingly, both the intrinsic (</w:t>
      </w:r>
      <w:r>
        <w:rPr>
          <w:i/>
          <w:iCs/>
        </w:rPr>
        <w:t>BAK1, BNIP3L, BNIP3, BMF, RB1CC1, ATF4, PDCD4</w:t>
      </w:r>
      <w:r>
        <w:t xml:space="preserve">, and </w:t>
      </w:r>
      <w:r>
        <w:rPr>
          <w:i/>
          <w:iCs/>
        </w:rPr>
        <w:t>APAF1</w:t>
      </w:r>
      <w:r>
        <w:t>) and extrinsic (</w:t>
      </w:r>
      <w:r>
        <w:rPr>
          <w:i/>
          <w:iCs/>
        </w:rPr>
        <w:t>FAS, FADD, TNFRSF1B, MADD, and RIPK1</w:t>
      </w:r>
      <w:r>
        <w:t>) apoptotic pathways were represented. Conversely, several anti-apoptotic proteins such as BCL2 apoptosis regulator (</w:t>
      </w:r>
      <w:r>
        <w:rPr>
          <w:i/>
          <w:iCs/>
        </w:rPr>
        <w:t>BCL2</w:t>
      </w:r>
      <w:r>
        <w:t>), BCL2 interacting protein 2 (</w:t>
      </w:r>
      <w:r>
        <w:rPr>
          <w:i/>
          <w:iCs/>
        </w:rPr>
        <w:t>BNIP2</w:t>
      </w:r>
      <w:r>
        <w:t>; interacts directly with adenovirus E1B-19K protein), BCL2 related protein A1 (</w:t>
      </w:r>
      <w:r>
        <w:rPr>
          <w:i/>
          <w:iCs/>
        </w:rPr>
        <w:t>BCL2A1</w:t>
      </w:r>
      <w:r>
        <w:t>), and apoptosis inhibitor 5 (</w:t>
      </w:r>
      <w:r>
        <w:rPr>
          <w:i/>
          <w:iCs/>
        </w:rPr>
        <w:t>API5</w:t>
      </w:r>
      <w:r>
        <w:t xml:space="preserve">) were also upregulated. Thus, apoptosis and its regulation pathways are clearly upregulated; this highlights the host-virus tug-of-war also typical in Mastadenovirus infections. </w:t>
      </w:r>
      <w:r>
        <w:lastRenderedPageBreak/>
        <w:t>Moreover, several genes associated with autophagy such as: TNF receptor associated factor 6 (</w:t>
      </w:r>
      <w:r>
        <w:rPr>
          <w:i/>
          <w:iCs/>
        </w:rPr>
        <w:t>TRAF6</w:t>
      </w:r>
      <w:r>
        <w:t>), autophagy related 9A (</w:t>
      </w:r>
      <w:r>
        <w:rPr>
          <w:i/>
          <w:iCs/>
        </w:rPr>
        <w:t>ATG9A</w:t>
      </w:r>
      <w:r>
        <w:t>), unc-51 like autophagy activating kinase 2 (</w:t>
      </w:r>
      <w:r>
        <w:rPr>
          <w:i/>
          <w:iCs/>
        </w:rPr>
        <w:t>ULK2</w:t>
      </w:r>
      <w:r>
        <w:t>), and autophagy related 4B cysteine peptidase (</w:t>
      </w:r>
      <w:r>
        <w:rPr>
          <w:i/>
          <w:iCs/>
        </w:rPr>
        <w:t>ATG4B</w:t>
      </w:r>
      <w:r>
        <w:t>) were upregulated.</w:t>
      </w:r>
    </w:p>
    <w:p w14:paraId="6E47160E" w14:textId="77777777" w:rsidR="00BE6710" w:rsidRDefault="00000000">
      <w:pPr>
        <w:pStyle w:val="BodyText"/>
      </w:pPr>
      <w:r>
        <w:rPr>
          <w:b/>
          <w:bCs/>
        </w:rPr>
        <w:t>Downregulation of Cell Maintenance Pathways</w:t>
      </w:r>
      <w:r>
        <w:br/>
        <w:t xml:space="preserve">Forcibly transitioning the host cell cycle to the S phase during the early phase of infection is a prerequisite for a productive adenovirus infection (34). Interaction of the viral E1A early proteins with the host </w:t>
      </w:r>
      <w:proofErr w:type="spellStart"/>
      <w:r>
        <w:t>pRb</w:t>
      </w:r>
      <w:proofErr w:type="spellEnd"/>
      <w:r>
        <w:t xml:space="preserve"> (retinoblastoma) protein releases the host transcription factor E2F, which activates genes required for S phase cell cycle induction. Viral E1A also binds the host transcriptional co-activator p300/CBP (34, 35). Our GO and KEGG pathway results showed that at 12-hpi, several key genes involved with cell cycle transition were upregulated. Notably, E1A binding protein p300 (</w:t>
      </w:r>
      <w:r>
        <w:rPr>
          <w:i/>
          <w:iCs/>
        </w:rPr>
        <w:t>EP300</w:t>
      </w:r>
      <w:r>
        <w:t>), cyclin genes (</w:t>
      </w:r>
      <w:r>
        <w:rPr>
          <w:i/>
          <w:iCs/>
        </w:rPr>
        <w:t>CCND3, CCNG1, CCNG2, CDK6</w:t>
      </w:r>
      <w:r>
        <w:t>), anaphase promoting complex subunit 1 (</w:t>
      </w:r>
      <w:r>
        <w:rPr>
          <w:i/>
          <w:iCs/>
        </w:rPr>
        <w:t>ANAPC1</w:t>
      </w:r>
      <w:r>
        <w:t>), and cell division cycle 27 (</w:t>
      </w:r>
      <w:r>
        <w:rPr>
          <w:i/>
          <w:iCs/>
        </w:rPr>
        <w:t>CDC27</w:t>
      </w:r>
      <w:r>
        <w:t>) were upregulated. However, unlike the observation in Mastadenoviruses, the cell cycle regulation at 12-hpi seems complicated as some key cell cycle-related genes as well as DNA and RNA synthesis, repair, metabolism, processing, and replication were concurrently downregulated. At 24-hpi, our KEGG pathway and GO analysis show that components of the cell cycle were downregulated.</w:t>
      </w:r>
    </w:p>
    <w:p w14:paraId="38260049" w14:textId="77777777" w:rsidR="00BE6710" w:rsidRDefault="00000000">
      <w:pPr>
        <w:pStyle w:val="BodyText"/>
      </w:pPr>
      <w:r>
        <w:t>We found that several essential cell maintenance processes whose suppression can trigger apoptosis were downregulated. Severe DNA damage is a known mechanism of apoptosis induction, called DNA damage-dependent apoptosis (36). Repression of host RNA and protein synthesis is also strongly associated with apoptosis (37). Several processes related to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at both timepoints. Notable genes identified include DNA ligase 1 (</w:t>
      </w:r>
      <w:r>
        <w:rPr>
          <w:i/>
          <w:iCs/>
        </w:rPr>
        <w:t>LIG1</w:t>
      </w:r>
      <w:r>
        <w:t>), X-ray repair cross complementing 1 (</w:t>
      </w:r>
      <w:r>
        <w:rPr>
          <w:i/>
          <w:iCs/>
        </w:rPr>
        <w:t>XRCC1</w:t>
      </w:r>
      <w:r>
        <w:t>), cyclin dependent kinase 1 and 2 (</w:t>
      </w:r>
      <w:r>
        <w:rPr>
          <w:i/>
          <w:iCs/>
        </w:rPr>
        <w:t xml:space="preserve">CDK1, </w:t>
      </w:r>
      <w:r>
        <w:rPr>
          <w:i/>
          <w:iCs/>
        </w:rPr>
        <w:lastRenderedPageBreak/>
        <w:t>CDK2</w:t>
      </w:r>
      <w:r>
        <w:t>), checkpoint kinase 1 (</w:t>
      </w:r>
      <w:r>
        <w:rPr>
          <w:i/>
          <w:iCs/>
        </w:rPr>
        <w:t>CHEK1</w:t>
      </w:r>
      <w:r>
        <w:t>), 8-oxoguanine DNA glycosylase (</w:t>
      </w:r>
      <w:r>
        <w:rPr>
          <w:i/>
          <w:iCs/>
        </w:rPr>
        <w:t>OGG1</w:t>
      </w:r>
      <w:r>
        <w:t>), BLM RecQ-like-helicase (</w:t>
      </w:r>
      <w:r>
        <w:rPr>
          <w:i/>
          <w:iCs/>
        </w:rPr>
        <w:t>BLM</w:t>
      </w:r>
      <w:r>
        <w:t>), BRCA1 DNA repair associated (</w:t>
      </w:r>
      <w:r>
        <w:rPr>
          <w:i/>
          <w:iCs/>
        </w:rPr>
        <w:t>BRCA1</w:t>
      </w:r>
      <w:r>
        <w:t>), and several RAD family proteins (</w:t>
      </w:r>
      <w:r>
        <w:rPr>
          <w:i/>
          <w:iCs/>
        </w:rPr>
        <w:t>RAD21, RAD51, RAD51B, RAD51C, RAD54B</w:t>
      </w:r>
      <w:r>
        <w:t>).</w:t>
      </w:r>
    </w:p>
    <w:p w14:paraId="24E5CB42" w14:textId="77777777" w:rsidR="00BE6710" w:rsidRDefault="00000000">
      <w:pPr>
        <w:pStyle w:val="BodyText"/>
      </w:pPr>
      <w:r>
        <w:t>Protein synthesis-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at both 12- and 24-hpi. Notable genes identified include eukaryotic translation initiation factors (</w:t>
      </w:r>
      <w:r>
        <w:rPr>
          <w:i/>
          <w:iCs/>
        </w:rPr>
        <w:t>EIF1, EIF1AX, EIF3E and EIF3F, EIF3H, EIF3I, EIF3L and EIF3M</w:t>
      </w:r>
      <w:r>
        <w:t>), biogenesis of ribosomes BRX1 (</w:t>
      </w:r>
      <w:r>
        <w:rPr>
          <w:i/>
          <w:iCs/>
        </w:rPr>
        <w:t>BRIX1</w:t>
      </w:r>
      <w:r>
        <w:t>), MCTS1 re-initiation and release factor (</w:t>
      </w:r>
      <w:r>
        <w:rPr>
          <w:i/>
          <w:iCs/>
        </w:rPr>
        <w:t>MCTS1</w:t>
      </w:r>
      <w:r>
        <w:t>), and ribosomal protein subunits (</w:t>
      </w:r>
      <w:r>
        <w:rPr>
          <w:i/>
          <w:iCs/>
        </w:rPr>
        <w:t>RPL8, RPL10a, RPL11, RP12, RP13, RP14, RP15, RP18a, RP19</w:t>
      </w:r>
      <w:r>
        <w:t>).</w:t>
      </w:r>
    </w:p>
    <w:p w14:paraId="1EB37B8B" w14:textId="77777777" w:rsidR="00BE6710" w:rsidRDefault="00000000">
      <w:pPr>
        <w:pStyle w:val="BodyText"/>
      </w:pPr>
      <w:r>
        <w:rPr>
          <w:b/>
          <w:bCs/>
        </w:rPr>
        <w:t>Endoplasmic Reticulum (ER) Stress Response during THEV infection</w:t>
      </w:r>
      <w:r>
        <w:br/>
        <w:t>Our KEGG pathway analysis (</w:t>
      </w:r>
      <w:r>
        <w:rPr>
          <w:b/>
          <w:bCs/>
        </w:rPr>
        <w:t>Table 4A</w:t>
      </w:r>
      <w:r>
        <w:t>) showed that protein processing in the ER, and ubiquitin-mediated proteolysis are significantly upregulated (</w:t>
      </w:r>
      <w:r>
        <w:rPr>
          <w:b/>
          <w:bCs/>
        </w:rPr>
        <w:t>Figure 5</w:t>
      </w:r>
      <w:r>
        <w:t>). The GO results (</w:t>
      </w:r>
      <w:r>
        <w:rPr>
          <w:b/>
          <w:bCs/>
        </w:rPr>
        <w:t>Table 3A</w:t>
      </w:r>
      <w:r>
        <w:t xml:space="preserve">) showed that specifically, ER stress and the ER‐associated protein degradation (ERAD) pathway, a branch of the unfolded protein response (UPR) were upregulated during THEV infection, especially at 24-hpi. The ER is the major site for protein synthesis, folding and quality control, and sorting (38). Upon ER stress or continued accumulation of unfolded proteins in the ER lumen, the UPR pathways are activated to restore ER homeostasis. The ERAD pathway, a ubiquitin‐proteasome‐dependent pathway, is a protein quality control system activated for degradation of misfolded and unassembled proteins (38). In our results, the THEV-infected samples showed significant increase in ERAD pathway effector proteins, such as </w:t>
      </w:r>
      <w:proofErr w:type="spellStart"/>
      <w:r>
        <w:t>valosin</w:t>
      </w:r>
      <w:proofErr w:type="spellEnd"/>
      <w:r>
        <w:t xml:space="preserve"> containing protein (</w:t>
      </w:r>
      <w:r>
        <w:rPr>
          <w:i/>
          <w:iCs/>
        </w:rPr>
        <w:t>VCP</w:t>
      </w:r>
      <w:r>
        <w:t>), ubiquitin recognition factor in ER associated degradation 1 (</w:t>
      </w:r>
      <w:r>
        <w:rPr>
          <w:i/>
          <w:iCs/>
        </w:rPr>
        <w:t>UFD1</w:t>
      </w:r>
      <w:r>
        <w:t>), ER degradation enhancing alpha-mannosidase like proteins 1 and 3 (</w:t>
      </w:r>
      <w:r>
        <w:rPr>
          <w:i/>
          <w:iCs/>
        </w:rPr>
        <w:t>EDEM1, EDEM3</w:t>
      </w:r>
      <w:r>
        <w:t xml:space="preserve">), </w:t>
      </w:r>
      <w:proofErr w:type="spellStart"/>
      <w:r>
        <w:t>cullin</w:t>
      </w:r>
      <w:proofErr w:type="spellEnd"/>
      <w:r>
        <w:t xml:space="preserve"> 1 (</w:t>
      </w:r>
      <w:r>
        <w:rPr>
          <w:i/>
          <w:iCs/>
        </w:rPr>
        <w:t>CUL1</w:t>
      </w:r>
      <w:r>
        <w:t xml:space="preserve">), and </w:t>
      </w:r>
      <w:proofErr w:type="spellStart"/>
      <w:r>
        <w:t>ubiquilin</w:t>
      </w:r>
      <w:proofErr w:type="spellEnd"/>
      <w:r>
        <w:t xml:space="preserve"> 1 (</w:t>
      </w:r>
      <w:r>
        <w:rPr>
          <w:i/>
          <w:iCs/>
        </w:rPr>
        <w:t>UBQLN1</w:t>
      </w:r>
      <w:r>
        <w:t xml:space="preserve">). Other genes related to other UPR pathways such as </w:t>
      </w:r>
      <w:r>
        <w:rPr>
          <w:i/>
          <w:iCs/>
        </w:rPr>
        <w:t>HSPA5</w:t>
      </w:r>
      <w:r>
        <w:t xml:space="preserve"> </w:t>
      </w:r>
      <w:r>
        <w:lastRenderedPageBreak/>
        <w:t xml:space="preserve">and </w:t>
      </w:r>
      <w:r>
        <w:rPr>
          <w:i/>
          <w:iCs/>
        </w:rPr>
        <w:t>ATF4</w:t>
      </w:r>
      <w:r>
        <w:t xml:space="preserve"> were also upregulated. Our KEGG pathway (</w:t>
      </w:r>
      <w:r>
        <w:rPr>
          <w:b/>
          <w:bCs/>
        </w:rPr>
        <w:t>Table S2</w:t>
      </w:r>
      <w:r>
        <w:t>) and GO (</w:t>
      </w:r>
      <w:r>
        <w:rPr>
          <w:b/>
          <w:bCs/>
        </w:rPr>
        <w:t>Figure 4B</w:t>
      </w:r>
      <w:r>
        <w:t>) results indicated a significant upregulation of ubiquitin mediated proteolysis with other ubiquitination pathway proteins such as ubiquitin conjugating enzymes (</w:t>
      </w:r>
      <w:r>
        <w:rPr>
          <w:i/>
          <w:iCs/>
        </w:rPr>
        <w:t>UBE2J2, UBE2E3, UBE2Z</w:t>
      </w:r>
      <w:r>
        <w:t>), ubiquitin protein ligases (</w:t>
      </w:r>
      <w:r>
        <w:rPr>
          <w:i/>
          <w:iCs/>
        </w:rPr>
        <w:t>UBE3A, UBE3B</w:t>
      </w:r>
      <w:r>
        <w:t>), NPL4 homolog ubiquitin recognition factor (</w:t>
      </w:r>
      <w:r>
        <w:rPr>
          <w:i/>
          <w:iCs/>
        </w:rPr>
        <w:t>NPLOC4</w:t>
      </w:r>
      <w:r>
        <w:t>), and ubiquitin like modifier activating enzyme 6 (</w:t>
      </w:r>
      <w:r>
        <w:rPr>
          <w:i/>
          <w:iCs/>
        </w:rPr>
        <w:t>UBA6</w:t>
      </w:r>
      <w:r>
        <w:t xml:space="preserve">) showing significant upregulation. Additionally, the heat shock family of chaperone proteins such as the </w:t>
      </w:r>
      <w:proofErr w:type="spellStart"/>
      <w:r>
        <w:t>DnaJ</w:t>
      </w:r>
      <w:proofErr w:type="spellEnd"/>
      <w:r>
        <w:t xml:space="preserve"> heat shock protein family (</w:t>
      </w:r>
      <w:r>
        <w:rPr>
          <w:i/>
          <w:iCs/>
        </w:rPr>
        <w:t>HSP40</w:t>
      </w:r>
      <w:r>
        <w:t>) members (</w:t>
      </w:r>
      <w:r>
        <w:rPr>
          <w:i/>
          <w:iCs/>
        </w:rPr>
        <w:t>DNAJB11, DNAJB12, DNAJB2, DNAJC10</w:t>
      </w:r>
      <w:r>
        <w:t>), heat shock protein family A (</w:t>
      </w:r>
      <w:r>
        <w:rPr>
          <w:i/>
          <w:iCs/>
        </w:rPr>
        <w:t>HSP70</w:t>
      </w:r>
      <w:r>
        <w:t>) members (</w:t>
      </w:r>
      <w:r>
        <w:rPr>
          <w:i/>
          <w:iCs/>
        </w:rPr>
        <w:t>HSPA4L, HSPA5, HSPA8</w:t>
      </w:r>
      <w:r>
        <w:t>), and heat shock protein 90 alpha family class A member 1 (</w:t>
      </w:r>
      <w:r>
        <w:rPr>
          <w:i/>
          <w:iCs/>
        </w:rPr>
        <w:t>HSP90AA1</w:t>
      </w:r>
      <w:r>
        <w:t>) were upregulated at 24-hpi. Moreover, the KEGG pathway analysis (</w:t>
      </w:r>
      <w:r>
        <w:rPr>
          <w:b/>
          <w:bCs/>
        </w:rPr>
        <w:t>Table 4A</w:t>
      </w:r>
      <w:r>
        <w:t>) shows a significant upregulation in lysosome formation, lumen acidification, and lysosomal degradation, likely an indication of ER-to-lysosome-associated degradation. Taken together, these results suggest that THEV infection triggers significant ER-associated protein degradation, which may contribute to cell death and IMS.</w:t>
      </w:r>
    </w:p>
    <w:p w14:paraId="669751CB" w14:textId="77777777" w:rsidR="00BE6710" w:rsidRDefault="00000000">
      <w:pPr>
        <w:pStyle w:val="BodyText"/>
      </w:pPr>
      <w:r>
        <w:rPr>
          <w:b/>
          <w:bCs/>
        </w:rPr>
        <w:t>Differential Expression of Cytokine and Cytokine Receptor-encoding Genes</w:t>
      </w:r>
      <w:r>
        <w:br/>
        <w:t xml:space="preserve">Our KEGG pathway results showed that a pathway similar to immune response to influenza A infection was upregulated at 12-hpi. Our GO analysis also identified terms such as regulation of lymphocyte activation and regulation of cytokine production as upregulated at both 12- and 24-hpi. Genes involved include </w:t>
      </w:r>
      <w:r>
        <w:rPr>
          <w:i/>
          <w:iCs/>
        </w:rPr>
        <w:t>IL18, IL2RB, IL4R, IL5RA</w:t>
      </w:r>
      <w:r>
        <w:t>, TNF receptor associated factors (</w:t>
      </w:r>
      <w:r>
        <w:rPr>
          <w:i/>
          <w:iCs/>
        </w:rPr>
        <w:t>TRAF2, TRAF3, TRAF6, TRAF7, TRAFD1</w:t>
      </w:r>
      <w:r>
        <w:t>), TNF receptor superfamily members (</w:t>
      </w:r>
      <w:r>
        <w:rPr>
          <w:i/>
          <w:iCs/>
        </w:rPr>
        <w:t>TNFRSF1B, TNFRSF8, TNFSF4</w:t>
      </w:r>
      <w:r>
        <w:t>), interferon-induced with helicase C domain 1 (</w:t>
      </w:r>
      <w:r>
        <w:rPr>
          <w:i/>
          <w:iCs/>
        </w:rPr>
        <w:t>IFIH1</w:t>
      </w:r>
      <w:r>
        <w:t>), interferon-induced double-stranded RNA-activated protein kinase (</w:t>
      </w:r>
      <w:r>
        <w:rPr>
          <w:i/>
          <w:iCs/>
        </w:rPr>
        <w:t>PKR</w:t>
      </w:r>
      <w:r>
        <w:t xml:space="preserve">), and </w:t>
      </w:r>
      <w:r>
        <w:rPr>
          <w:i/>
          <w:iCs/>
        </w:rPr>
        <w:t>CD80</w:t>
      </w:r>
      <w:r>
        <w:t>. In contrast, cytokine inhibitors such as suppressor of cytokine signaling (</w:t>
      </w:r>
      <w:r>
        <w:rPr>
          <w:i/>
          <w:iCs/>
        </w:rPr>
        <w:t>SOCS3</w:t>
      </w:r>
      <w:r>
        <w:t xml:space="preserve"> and </w:t>
      </w:r>
      <w:r>
        <w:rPr>
          <w:i/>
          <w:iCs/>
        </w:rPr>
        <w:t>SOCS5</w:t>
      </w:r>
      <w:r>
        <w:t xml:space="preserve">) were also upregulated at both 12 and 24-hpi and immunoglobulin production and isotype switching GO terms were downregulated at 12-hpi. This inconsistency is likely an indicator of the struggle between the virus and its host. While several cytokines were regulated by THEV as in the proposed model of </w:t>
      </w:r>
      <w:r>
        <w:lastRenderedPageBreak/>
        <w:t>THEV immunopathogenesis (</w:t>
      </w:r>
      <w:r>
        <w:rPr>
          <w:b/>
          <w:bCs/>
        </w:rPr>
        <w:t>Figure 1</w:t>
      </w:r>
      <w:r>
        <w:t>), the cytokines in the model (IFN-</w:t>
      </w:r>
      <m:oMath>
        <m:r>
          <w:rPr>
            <w:rFonts w:ascii="Cambria Math" w:hAnsi="Cambria Math"/>
          </w:rPr>
          <m:t>α</m:t>
        </m:r>
      </m:oMath>
      <w:r>
        <w:t>, IFN-</w:t>
      </w:r>
      <m:oMath>
        <m:r>
          <w:rPr>
            <w:rFonts w:ascii="Cambria Math" w:hAnsi="Cambria Math"/>
          </w:rPr>
          <m:t>β</m:t>
        </m:r>
      </m:oMath>
      <w:r>
        <w:t>, IFN-</w:t>
      </w:r>
      <m:oMath>
        <m:r>
          <w:rPr>
            <w:rFonts w:ascii="Cambria Math" w:hAnsi="Cambria Math"/>
          </w:rPr>
          <m:t>γ</m:t>
        </m:r>
      </m:oMath>
      <w:r>
        <w:t xml:space="preserve"> TNF, and IL-6) were not significantly differentially expressed in our data. However, some of the differentially expressed cytokines and cytokine receptors (</w:t>
      </w:r>
      <w:r>
        <w:rPr>
          <w:i/>
          <w:iCs/>
        </w:rPr>
        <w:t>TNFRSF8, TRAF7</w:t>
      </w:r>
      <w:r>
        <w:t>) identified in this study are positive regulators of apoptosis; therefore, they may play a role in THEV-induced IMS.</w:t>
      </w:r>
    </w:p>
    <w:p w14:paraId="5629D1D4" w14:textId="77777777" w:rsidR="00BE6710" w:rsidRDefault="00000000">
      <w:pPr>
        <w:pStyle w:val="BodyText"/>
      </w:pPr>
      <w:r>
        <w:rPr>
          <w:b/>
          <w:bCs/>
        </w:rPr>
        <w:t>Validation of DEGs by Reverse Transcriptase Quantitative PCR (RT-qPCR)</w:t>
      </w:r>
      <w:r>
        <w:br/>
        <w:t>To validate the RNA-seq results, 12 DEGs (8 upregulated and 4 downregulated) were selected for RT-qPCR. The DEGs were representative of apoptosis (</w:t>
      </w:r>
      <w:r>
        <w:rPr>
          <w:i/>
          <w:iCs/>
        </w:rPr>
        <w:t>APAF1, BMF, FADD, MADD, and PDCD4</w:t>
      </w:r>
      <w:r>
        <w:t>), ERAD and ubiquitination (</w:t>
      </w:r>
      <w:r>
        <w:rPr>
          <w:i/>
          <w:iCs/>
        </w:rPr>
        <w:t>VCP, UFD1, EDEM1</w:t>
      </w:r>
      <w:r>
        <w:t>), and ribosome biosynthetic (</w:t>
      </w:r>
      <w:r>
        <w:rPr>
          <w:i/>
          <w:iCs/>
        </w:rPr>
        <w:t>EIF3D, EIF3M, RPL8, RPL10A</w:t>
      </w:r>
      <w:r>
        <w:t xml:space="preserve">) pathways. As shown in </w:t>
      </w:r>
      <w:r>
        <w:rPr>
          <w:b/>
          <w:bCs/>
        </w:rPr>
        <w:t>Figure 6</w:t>
      </w:r>
      <w:r>
        <w:t>, the RT-qPCR results corroborate the RNA-seq results, further reinforcing the validity of the RNA-seq transcriptomic profile results. Although there was no inconsistency between the RNA-seq and RT-qPCR results in terms of gene regulations, the fold changes in the RT-qPCR results were consistently higher than observed in the RNA-seq results. Our RT-qPCR primers showed excellent target specificity; only one amplicon of the expected size was amplified as shown by the melt curves (data not shown) and gel electrophoresis (</w:t>
      </w:r>
      <w:r>
        <w:rPr>
          <w:b/>
          <w:bCs/>
        </w:rPr>
        <w:t>Figure S1</w:t>
      </w:r>
      <w:r>
        <w:t xml:space="preserve">). According to our Student’s T-test and Mann-Whitney U test, the difference in gene expression levels in all the selected genes were statistically significant. </w:t>
      </w:r>
    </w:p>
    <w:p w14:paraId="1D63A03D" w14:textId="77777777" w:rsidR="00BE6710" w:rsidRDefault="00000000">
      <w:pPr>
        <w:pStyle w:val="Heading2"/>
      </w:pPr>
      <w:bookmarkStart w:id="11" w:name="discussion"/>
      <w:bookmarkEnd w:id="10"/>
      <w:r>
        <w:t>DISCUSSION</w:t>
      </w:r>
    </w:p>
    <w:p w14:paraId="1206FF0F" w14:textId="77777777" w:rsidR="00BE6710" w:rsidRDefault="00000000">
      <w:pPr>
        <w:pStyle w:val="FirstParagraph"/>
      </w:pPr>
      <w:r>
        <w:t xml:space="preserve">THEV has a worldwide distribution, wreaking economic havoc on affected poultry farms, particularly due to its immunosuppressive trait allowing secondary opportunistic infections to devastate turkey populations (4, 6). HE in turkeys causes more economic losses than any disease caused in other birds like chicken or pheasants (4). While the current vaccine strain (VAS) has proven effective at preventing clinical HE in turkey poults, the retention of its immunosuppressive properties leaves some of the issues associated with economic losses unresolved. Elucidating the virus-host interactions leading to IMS is most pressing for not only </w:t>
      </w:r>
      <w:r>
        <w:lastRenderedPageBreak/>
        <w:t>the understanding of the viral infection and pathogenesis but also future antiviral therapy targets. Since both virulent and avirulent THEV cause IMS but the avirulent are used as vaccine, we believe that studying VAS would be more expedient for understanding THEV vaccine-induced IMS.</w:t>
      </w:r>
    </w:p>
    <w:p w14:paraId="31738D16" w14:textId="77777777" w:rsidR="00BE6710" w:rsidRDefault="00000000">
      <w:pPr>
        <w:pStyle w:val="BodyText"/>
      </w:pPr>
      <w:r>
        <w:t xml:space="preserve">Only one cell line (MDTC-RP19 or RP19) has been found to be capable of supporting THEV replication (39). Thus, in this work, we establish the first transcriptomic profile of THEV infection in RP19 cells using paired-end RNA-seq. We attempted a multi-time point experimental design but this being the first transcriptomic study of THEV infection, we faced some difficulties, including selecting our sampling time points based on the only study of THEV gene expression kinetics (40), leading to only 12- and 24-hpi providing useful data. In total </w:t>
      </w:r>
      <w:r>
        <w:rPr>
          <w:b/>
          <w:bCs/>
        </w:rPr>
        <w:t>2,343</w:t>
      </w:r>
      <w:r>
        <w:t xml:space="preserve"> and </w:t>
      </w:r>
      <w:r>
        <w:rPr>
          <w:b/>
          <w:bCs/>
        </w:rPr>
        <w:t>3,295</w:t>
      </w:r>
      <w:r>
        <w:t xml:space="preserve"> DEGs were identified at 12-hpi and 24-hpi, respectively. At 12-hpi, </w:t>
      </w:r>
      <w:r>
        <w:rPr>
          <w:b/>
          <w:bCs/>
        </w:rPr>
        <w:t>1,079</w:t>
      </w:r>
      <w:r>
        <w:t xml:space="preserve"> genes were </w:t>
      </w:r>
      <w:proofErr w:type="gramStart"/>
      <w:r>
        <w:t>upregulated</w:t>
      </w:r>
      <w:proofErr w:type="gramEnd"/>
      <w:r>
        <w:t xml:space="preserve"> and </w:t>
      </w:r>
      <w:r>
        <w:rPr>
          <w:b/>
          <w:bCs/>
        </w:rPr>
        <w:t>1,264</w:t>
      </w:r>
      <w:r>
        <w:t xml:space="preserve"> genes downregulated, whereas </w:t>
      </w:r>
      <w:r>
        <w:rPr>
          <w:b/>
          <w:bCs/>
        </w:rPr>
        <w:t>1,512</w:t>
      </w:r>
      <w:r>
        <w:t xml:space="preserve"> genes were upregulated and </w:t>
      </w:r>
      <w:r>
        <w:rPr>
          <w:b/>
          <w:bCs/>
        </w:rPr>
        <w:t>1,783</w:t>
      </w:r>
      <w:r>
        <w:t xml:space="preserve"> genes downregulated at 24-hpi. Being a non-model organism, a significant proportion of the host (</w:t>
      </w:r>
      <w:r>
        <w:rPr>
          <w:i/>
          <w:iCs/>
        </w:rPr>
        <w:t>M. gallopavo</w:t>
      </w:r>
      <w:r>
        <w:t>) genes are not annotated and not recognized by the databases used for functional enrichment analysis. Thus, the obtained results are likely sub-optimal in amount of detail relative to results from well annotated and curated genomes of model organisms. The DEGs were related to multiple biological processes all potentially playing a role in THEV infection but the most relevant to our study are apoptosis, ER stress-induced unfolded protein response, suppressed cell maintenance processes, and cytokine deregulation. Furthermore, the RT-qPCR results validated the RNA-seq results. Collectively, this study may shed light on some significant aspects of THEV-host interactions, which may benefit further mechanistic delineation of the viral infection and induction of IMS and inform future development of anti-THEV strategies. The biological processes most relevant to THEV-induced IMS highlighted by this study are further discussed below.</w:t>
      </w:r>
    </w:p>
    <w:p w14:paraId="38F84608" w14:textId="77777777" w:rsidR="00BE6710" w:rsidRDefault="00000000">
      <w:pPr>
        <w:pStyle w:val="BodyText"/>
      </w:pPr>
      <w:r>
        <w:lastRenderedPageBreak/>
        <w:t xml:space="preserve">Apoptosis is a key defense mechanism activated by cells in response to irreversible injury and virus infection to abrogate virus propagation. It is a formidable cellular defense network, non-specific to any virus family and therefore an important problem for any infecting virus to overcome (31–33). The adenovirus E1A proteins are strong inducers of apoptosis. They bind host </w:t>
      </w:r>
      <w:proofErr w:type="spellStart"/>
      <w:r>
        <w:t>pRb</w:t>
      </w:r>
      <w:proofErr w:type="spellEnd"/>
      <w:r>
        <w:t xml:space="preserve"> and p300/CBP protein, inducing p53-mediated apoptosis, and can also sensitize infected cells to TNF</w:t>
      </w:r>
      <m:oMath>
        <m:r>
          <w:rPr>
            <w:rFonts w:ascii="Cambria Math" w:hAnsi="Cambria Math"/>
          </w:rPr>
          <m:t>α</m:t>
        </m:r>
      </m:oMath>
      <w:r>
        <w:t xml:space="preserve"> and TRAIL-induced apoptosis (34, 35). However, adenoviruses have developed multiple distinct anti-apoptotic mechanisms to counter almost all cellular pro-apoptotic programs. For example, E1A blocks its own induction of p53-dependent apoptosis and E1B proteins (E1B-19K and E1B-55K) counteract several types of apoptosis including TNF-induced apoptosis (34, 35). Despite the rich arsenal of countermeasures, transcriptomic studies of human adenovirus infections suggest a complex set of virus-host interactions where both pro- and anti-apoptotic genes are turned on contemporaneously. For example, in human adenovirus 2 infection, both pro- and anti-apoptotic BCL2 family genes were stimulated (34). Siadenoviruses including THEV are the smallest adenoviruses and therefore encode the fewest genes (10, 41). THEV encodes a mere 34 ORFs with no anti-apoptotic genes characterized (41). In agreement with these findings, in our results a strong signal indicative of apoptotic induction was observed. However, like </w:t>
      </w:r>
      <w:proofErr w:type="spellStart"/>
      <w:r>
        <w:t>mastadenovirus</w:t>
      </w:r>
      <w:proofErr w:type="spellEnd"/>
      <w:r>
        <w:t xml:space="preserve"> infections, a complex relationship between pro and anti-apoptotic genes were observed. Pro-apoptotic genes such as </w:t>
      </w:r>
      <w:r>
        <w:rPr>
          <w:i/>
          <w:iCs/>
        </w:rPr>
        <w:t>APAF1, BNIP3L, BMF, BAK1, RIPK1, FAS, FADD</w:t>
      </w:r>
      <w:r>
        <w:t xml:space="preserve"> and </w:t>
      </w:r>
      <w:r>
        <w:rPr>
          <w:i/>
          <w:iCs/>
        </w:rPr>
        <w:t>ATF</w:t>
      </w:r>
      <w:r>
        <w:t xml:space="preserve"> were upregulated in concert with the anti-apoptotic genes </w:t>
      </w:r>
      <w:r>
        <w:rPr>
          <w:i/>
          <w:iCs/>
        </w:rPr>
        <w:t>BCL2, BNIP2, BCL2A1</w:t>
      </w:r>
      <w:r>
        <w:t xml:space="preserve"> and </w:t>
      </w:r>
      <w:r>
        <w:rPr>
          <w:i/>
          <w:iCs/>
        </w:rPr>
        <w:t>API5</w:t>
      </w:r>
      <w:r>
        <w:t>. We speculate that this complex regulation is predictive of THEV possessing some anti-apoptotic genes but not sufficiently potent to thwart the cellular apoptotic response. Interestingly, pro-apoptotic genes in both intrinsic and extrinsic pathways were upregulated, possibly due to a concurrent stimulation of multiple apoptotic pathways or a positive feedback mechanism of one system activating the other. The specific mechanism of apoptosis induction remains elusive. Further studies designed to elucidate these fine details are warranted and would benefit future THEV therapeutics.</w:t>
      </w:r>
    </w:p>
    <w:p w14:paraId="27A36DDC" w14:textId="77777777" w:rsidR="00BE6710" w:rsidRDefault="00000000">
      <w:pPr>
        <w:pStyle w:val="BodyText"/>
      </w:pPr>
      <w:r>
        <w:lastRenderedPageBreak/>
        <w:t xml:space="preserve">The ER serves many specialized functions including biosynthesis and assembly of membrane and secretory proteins, calcium storage, and biosynthesis of lipids and sterols. It is also the site of protein folding and post-translational modifications and maintains stringent quality control systems, ensuring exported proteins are correctly folded and degradation of unfolded or misfolded proteins (16, 38, 42). Disruption of ER homeostasis or ER stress leads to accumulation of incorrect proteins in the ER lumen, triggering the UPR. The UPR restores ER normality by transiently attenuating general protein synthesis, increasing the </w:t>
      </w:r>
      <w:proofErr w:type="spellStart"/>
      <w:r>
        <w:t>lumenal</w:t>
      </w:r>
      <w:proofErr w:type="spellEnd"/>
      <w:r>
        <w:t xml:space="preserve"> folding capacity, and the degradation of misfolded proteins through the ERAD pathway or autophagy (16, 38, 42, 43). However, if incorrect </w:t>
      </w:r>
      <w:proofErr w:type="spellStart"/>
      <w:r>
        <w:t>lumenal</w:t>
      </w:r>
      <w:proofErr w:type="spellEnd"/>
      <w:r>
        <w:t xml:space="preserve"> protein overload persists, the prolonged UPR will induce apoptosis known as ER stress-associated programmed cell death (42, 43). Many DNA and RNA viruses are reported to induce ER stress and UPR pathways during infection (16). In our results, </w:t>
      </w:r>
      <w:r>
        <w:rPr>
          <w:i/>
          <w:iCs/>
        </w:rPr>
        <w:t>ATF4</w:t>
      </w:r>
      <w:r>
        <w:t xml:space="preserve"> and PKR-like ER protein kinase (</w:t>
      </w:r>
      <w:r>
        <w:rPr>
          <w:i/>
          <w:iCs/>
        </w:rPr>
        <w:t>PERK</w:t>
      </w:r>
      <w:r>
        <w:t xml:space="preserve">), key proteins in the </w:t>
      </w:r>
      <w:r>
        <w:rPr>
          <w:i/>
          <w:iCs/>
        </w:rPr>
        <w:t>PERK</w:t>
      </w:r>
      <w:r>
        <w:t xml:space="preserve"> branch of the UPR pathway were upregulated. A myriad of ERAD pathway proteins (e.g., </w:t>
      </w:r>
      <w:r>
        <w:rPr>
          <w:i/>
          <w:iCs/>
        </w:rPr>
        <w:t>VCP, UFD1, EDEM1, EDEM3, CUL1, UBQLN1</w:t>
      </w:r>
      <w:r>
        <w:t xml:space="preserve">), ubiquitination system proteins (e.g., </w:t>
      </w:r>
      <w:r>
        <w:rPr>
          <w:i/>
          <w:iCs/>
        </w:rPr>
        <w:t>UBE2J2, UBE2E3, UBE2Z, UBE3A, UBE3B</w:t>
      </w:r>
      <w:r>
        <w:t xml:space="preserve">), and heat shock family of chaperone proteins (e.g., </w:t>
      </w:r>
      <w:r>
        <w:rPr>
          <w:i/>
          <w:iCs/>
        </w:rPr>
        <w:t>HSPA5, HSP4L, HSPA8, HSP90AA1</w:t>
      </w:r>
      <w:r>
        <w:t xml:space="preserve">) all showed increased expression according to our RNA-seq data with some validated with RT-qPCR. These data strongly suggest that THEV infection triggers the ER UPR pathways leading to a massive decrease of protein synthesis and deregulation of sterol biosynthesis, and ubiquitin-mediated proteolysis, all supported by our results. As noted above, a prolonged UPR activation leads to ER stress-associated programmed cell death via genes such </w:t>
      </w:r>
      <w:r>
        <w:rPr>
          <w:i/>
          <w:iCs/>
        </w:rPr>
        <w:t>ATF4</w:t>
      </w:r>
      <w:r>
        <w:t xml:space="preserve"> (42, 43). Thus, we suggest that the ER stress response likely plays a crucial role in THEV-induced IMS. Nonetheless, the mechanisms underlying the regulation of the UPR pathways by THEV remain to be clearly unraveled. Also, whether and how the ER stress response affects THEV infection and pathogenicity should be studied. Unsurprisingly, protein degradation was more pronounced at the 24-hpi than at 12-hpi, reflecting the suggested two </w:t>
      </w:r>
      <w:r>
        <w:lastRenderedPageBreak/>
        <w:t>phases of UPR – phase one allows the unfolded proteins time to refold without degradation and phase two degrades any proteins which have failed to fold (43).</w:t>
      </w:r>
    </w:p>
    <w:p w14:paraId="43BA594D" w14:textId="77777777" w:rsidR="00BE6710" w:rsidRDefault="00000000">
      <w:pPr>
        <w:pStyle w:val="BodyText"/>
      </w:pPr>
      <w:r>
        <w:t xml:space="preserve">In the proposed model of THEV immunopathogenesis by Rautenschlein </w:t>
      </w:r>
      <w:r>
        <w:rPr>
          <w:i/>
          <w:iCs/>
        </w:rPr>
        <w:t>et al</w:t>
      </w:r>
      <w:r>
        <w:t xml:space="preserve"> (</w:t>
      </w:r>
      <w:r>
        <w:rPr>
          <w:b/>
          <w:bCs/>
        </w:rPr>
        <w:t>Figure 1</w:t>
      </w:r>
      <w:r>
        <w:t>), while THEV directly induced cell death in infected cells, cytokines are responsible for extending cell death to bystander splenocytes (8). However, the primary cytokines (IFN-</w:t>
      </w:r>
      <m:oMath>
        <m:r>
          <w:rPr>
            <w:rFonts w:ascii="Cambria Math" w:hAnsi="Cambria Math"/>
          </w:rPr>
          <m:t>α</m:t>
        </m:r>
      </m:oMath>
      <w:r>
        <w:t>, IFN-</w:t>
      </w:r>
      <m:oMath>
        <m:r>
          <w:rPr>
            <w:rFonts w:ascii="Cambria Math" w:hAnsi="Cambria Math"/>
          </w:rPr>
          <m:t>β</m:t>
        </m:r>
      </m:oMath>
      <w:r>
        <w:t>, IFN-</w:t>
      </w:r>
      <m:oMath>
        <m:r>
          <w:rPr>
            <w:rFonts w:ascii="Cambria Math" w:hAnsi="Cambria Math"/>
          </w:rPr>
          <m:t>γ</m:t>
        </m:r>
      </m:oMath>
      <w:r>
        <w:t xml:space="preserve"> TNF, IL-6, and NO) highlighted in the model were not significantly differentially expressed in our data. This may be explained by the fact that the model was proposed based on data from splenocytes of THEV-infected turkeys, which have the full complement of immune cells (T-cells, B-cells, macrophages) shown in the model and not solely from B-cell culture data as in this study. From the model, T-cells and macrophages are the principal producers of the effector cytokines; thus, there is agreement with our data that B-cells alone would poorly simulate the cytokine communication network. This may also explain the very few immune-associated biological processes in our data as the B-cells may require cytokines from other immune cells such as macrophages and T-cells for optimal activation. Further transcriptomic studies with splenocytes would offer a wealth of insights regarding these ideas. It also likely that cytokines may only play a dominant role in some aspects of THEV-infection such as the clinical hemorrhage of the intestines but not the associated IMS since a study using the TNF-blocking drug (thalidomide) only prevented intestinal disease, not IMS (8). While some of the upregulated cytokines and receptors in our results are positive apoptosis regulators (</w:t>
      </w:r>
      <w:r>
        <w:rPr>
          <w:i/>
          <w:iCs/>
        </w:rPr>
        <w:t>TNFRSF8, TRAF7</w:t>
      </w:r>
      <w:r>
        <w:t>), most of the cytokines are either anti-apoptotic (</w:t>
      </w:r>
      <w:r>
        <w:rPr>
          <w:i/>
          <w:iCs/>
        </w:rPr>
        <w:t>TNFRSF1B, TRAF2</w:t>
      </w:r>
      <w:r>
        <w:t>), boost host antiviral defense (</w:t>
      </w:r>
      <w:r>
        <w:rPr>
          <w:i/>
          <w:iCs/>
        </w:rPr>
        <w:t>IL18, TNFSF4, PKR, TRAFD1, IFIH1</w:t>
      </w:r>
      <w:r>
        <w:t>), or suppress cytokine signaling (</w:t>
      </w:r>
      <w:r>
        <w:rPr>
          <w:i/>
          <w:iCs/>
        </w:rPr>
        <w:t>SOCS3, SOCS5</w:t>
      </w:r>
      <w:r>
        <w:t xml:space="preserve">). Therefore, we speculate that a non-cytokine-mediated apoptotic process such as ER stress-associated programmed cell death is more likely to mediate direct killing of infected cells. However, whether bystander cell death occurs and if it is cytokine-mediated as suggested by Rautenschlein </w:t>
      </w:r>
      <w:r>
        <w:rPr>
          <w:i/>
          <w:iCs/>
        </w:rPr>
        <w:t>et al</w:t>
      </w:r>
      <w:r>
        <w:t xml:space="preserve"> are important questions that can be addressed with future transcriptomic studies in splenocytes.</w:t>
      </w:r>
    </w:p>
    <w:p w14:paraId="5F00CAA5" w14:textId="77777777" w:rsidR="00BE6710" w:rsidRDefault="00000000">
      <w:pPr>
        <w:pStyle w:val="BodyText"/>
      </w:pPr>
      <w:r>
        <w:lastRenderedPageBreak/>
        <w:t xml:space="preserve">By convention, the Mastadenovirus replication cycle is divided into two phases, an early and a late phase, separated by the onset of viral DNA replication (34, 35). Based on DNA microarray analysis, adenovirus type 2 (Ad2) infection has been divided into four stages. The first period is from 0 to 12-hpi during which changes in cellular gene expression are likely to be triggered by the viral entry process. Most of the deregulated genes have functions linked to inhibition of cell growth. Therefore, growth suppression is most likely the first response of the host cell to the incoming virus (34). The second period covers the time from 12 to 24-hpi and follows activation of the immediate early E1A gene, which forcibly transition cell cycle to S phase (34). While the temporal changes of host gene expression for a THEV infection have not been characterized in prior studies, our data showed that during the first 24-hpi, cell growth was suppressed. Cell maintenance processes involving nucleic acid and proteins were downregulated according to our data. Protein synthesis-related processes including ribosome biogenesis, rRNA processing, ribosome assembly, protein folding, translational initiation, protein maturation, and others were heavily affected. Additionally, DNA and RNA synthesis, maintenance, and repair such as nucleotide biosynthesis and metabolism, double strand break repair, and DNA excision repair were also repressed. As severe DNA damage leads to DNA damage-dependent apoptosis (36) and repression of RNA and protein synthesis is also strongly associated with apoptosis (37), these inhibitions may also play a role in THEV-induced IMS. Moreover, we speculate that the ER UPR may contribute partly to the severe repression of protein synthesis as discussed above. An in-depth study of temporal changes of host gene expression during THEV infection would be invaluable in establishing if THEV follows the same pattern as Ad2. </w:t>
      </w:r>
    </w:p>
    <w:p w14:paraId="3C6AF675" w14:textId="77777777" w:rsidR="00BE6710" w:rsidRDefault="00000000">
      <w:pPr>
        <w:pStyle w:val="Heading2"/>
      </w:pPr>
      <w:bookmarkStart w:id="12" w:name="conclusions"/>
      <w:bookmarkEnd w:id="11"/>
      <w:r>
        <w:t>CONCLUSIONS</w:t>
      </w:r>
    </w:p>
    <w:p w14:paraId="6E7DAA29" w14:textId="77777777" w:rsidR="00BE6710" w:rsidRDefault="00000000">
      <w:pPr>
        <w:pStyle w:val="FirstParagraph"/>
      </w:pPr>
      <w:r>
        <w:t xml:space="preserve">THEV-induced IMS is a pressing concern for turkey farmers worldwide, causing substantial economic losses annually. In this study, we establish the cellular transcriptomic profile of THEV infection in turkey RP19 B-cells using paired-end RNA-seq, identifying </w:t>
      </w:r>
      <w:r>
        <w:rPr>
          <w:b/>
          <w:bCs/>
        </w:rPr>
        <w:t>1,079</w:t>
      </w:r>
      <w:r>
        <w:t xml:space="preserve"> upregulated genes </w:t>
      </w:r>
      <w:r>
        <w:lastRenderedPageBreak/>
        <w:t xml:space="preserve">and </w:t>
      </w:r>
      <w:r>
        <w:rPr>
          <w:b/>
          <w:bCs/>
        </w:rPr>
        <w:t>1,264</w:t>
      </w:r>
      <w:r>
        <w:t xml:space="preserve"> downregulated genes at 12-hpi and </w:t>
      </w:r>
      <w:r>
        <w:rPr>
          <w:b/>
          <w:bCs/>
        </w:rPr>
        <w:t>1,512</w:t>
      </w:r>
      <w:r>
        <w:t xml:space="preserve"> upregulated genes and </w:t>
      </w:r>
      <w:r>
        <w:rPr>
          <w:b/>
          <w:bCs/>
        </w:rPr>
        <w:t>1,783</w:t>
      </w:r>
      <w:r>
        <w:t xml:space="preserve">downregulated genes at 24-hpi. Our data suggest that several biological processes and pathways including apoptosis, immune response, ER response to stress, ubiquitin-dependent protein catabolic process, and repression of essential cellular maintenance are significant aspects of host cell response to THEV infection. All these processes are established apoptosis inducing mechanisms; therefore, we believe that either one or synergistic interplay between multiple ones may mediate cell death of infected B-cells, leading to IMS. These findings provide the first insights into THEV-host interactions and may help advance the understanding of non-human adenoviral infection and pathogenesis, which may eventually inform the development of medical countermeasures for disease prevention and treatment. </w:t>
      </w:r>
    </w:p>
    <w:p w14:paraId="65F5E7EB" w14:textId="77777777" w:rsidR="00BE6710" w:rsidRDefault="00000000">
      <w:pPr>
        <w:pStyle w:val="Heading2"/>
      </w:pPr>
      <w:bookmarkStart w:id="13" w:name="abbreviations"/>
      <w:bookmarkEnd w:id="12"/>
      <w:r>
        <w:t>ABBREVIATIONS</w:t>
      </w:r>
    </w:p>
    <w:p w14:paraId="25CF1A55" w14:textId="77777777" w:rsidR="00BE6710" w:rsidRDefault="00000000">
      <w:pPr>
        <w:pStyle w:val="FirstParagraph"/>
      </w:pPr>
      <w:r>
        <w:t>The following are abbreviations used in this manuscript:</w:t>
      </w:r>
    </w:p>
    <w:tbl>
      <w:tblPr>
        <w:tblW w:w="0" w:type="auto"/>
        <w:jc w:val="center"/>
        <w:tblLayout w:type="fixed"/>
        <w:tblLook w:val="0420" w:firstRow="1" w:lastRow="0" w:firstColumn="0" w:lastColumn="0" w:noHBand="0" w:noVBand="1"/>
      </w:tblPr>
      <w:tblGrid>
        <w:gridCol w:w="1800"/>
        <w:gridCol w:w="2798"/>
      </w:tblGrid>
      <w:tr w:rsidR="00BE6710" w14:paraId="5E9A4A2A" w14:textId="77777777" w:rsidTr="00DA7028">
        <w:trPr>
          <w:tblHeader/>
          <w:jc w:val="center"/>
        </w:trPr>
        <w:tc>
          <w:tcPr>
            <w:tcW w:w="18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32014E"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20"/>
                <w:szCs w:val="20"/>
              </w:rPr>
              <w:t>Abbreviation</w:t>
            </w:r>
          </w:p>
        </w:tc>
        <w:tc>
          <w:tcPr>
            <w:tcW w:w="279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68B952"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20"/>
                <w:szCs w:val="20"/>
              </w:rPr>
              <w:t>Definition</w:t>
            </w:r>
          </w:p>
        </w:tc>
      </w:tr>
      <w:tr w:rsidR="00BE6710" w14:paraId="6099479C" w14:textId="77777777" w:rsidTr="00DA7028">
        <w:trPr>
          <w:jc w:val="center"/>
        </w:trPr>
        <w:tc>
          <w:tcPr>
            <w:tcW w:w="18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1C231E"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DAVID</w:t>
            </w:r>
          </w:p>
        </w:tc>
        <w:tc>
          <w:tcPr>
            <w:tcW w:w="279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C2B63"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Database for Annotation, Visualization and Integrated Discovery</w:t>
            </w:r>
          </w:p>
        </w:tc>
      </w:tr>
      <w:tr w:rsidR="00BE6710" w14:paraId="5DE8A23B" w14:textId="77777777" w:rsidTr="00DA7028">
        <w:trPr>
          <w:jc w:val="center"/>
        </w:trPr>
        <w:tc>
          <w:tcPr>
            <w:tcW w:w="18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5D12EC"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DEG</w:t>
            </w:r>
          </w:p>
        </w:tc>
        <w:tc>
          <w:tcPr>
            <w:tcW w:w="279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ABCD1D"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Differentially Expressed Gene</w:t>
            </w:r>
          </w:p>
        </w:tc>
      </w:tr>
      <w:tr w:rsidR="00BE6710" w14:paraId="1F5D5BBD" w14:textId="77777777" w:rsidTr="00DA7028">
        <w:trPr>
          <w:jc w:val="center"/>
        </w:trPr>
        <w:tc>
          <w:tcPr>
            <w:tcW w:w="18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A4A353"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ER</w:t>
            </w:r>
          </w:p>
        </w:tc>
        <w:tc>
          <w:tcPr>
            <w:tcW w:w="279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1A8497"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Endoplasmic Reticulum</w:t>
            </w:r>
          </w:p>
        </w:tc>
      </w:tr>
      <w:tr w:rsidR="00BE6710" w14:paraId="43C631C7" w14:textId="77777777" w:rsidTr="00DA7028">
        <w:trPr>
          <w:jc w:val="center"/>
        </w:trPr>
        <w:tc>
          <w:tcPr>
            <w:tcW w:w="18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95350E"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ERAD</w:t>
            </w:r>
          </w:p>
        </w:tc>
        <w:tc>
          <w:tcPr>
            <w:tcW w:w="279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213A4C"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Endoplasmic Reticulum-associated Degradation</w:t>
            </w:r>
          </w:p>
        </w:tc>
      </w:tr>
      <w:tr w:rsidR="00BE6710" w14:paraId="5CDB908D" w14:textId="77777777" w:rsidTr="00DA7028">
        <w:trPr>
          <w:jc w:val="center"/>
        </w:trPr>
        <w:tc>
          <w:tcPr>
            <w:tcW w:w="18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7073AA"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FPKM</w:t>
            </w:r>
          </w:p>
        </w:tc>
        <w:tc>
          <w:tcPr>
            <w:tcW w:w="279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120876"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Fragments Per Kilobase of transcript per Million mapped reads</w:t>
            </w:r>
          </w:p>
        </w:tc>
      </w:tr>
      <w:tr w:rsidR="00BE6710" w14:paraId="7163FD4F" w14:textId="77777777" w:rsidTr="00DA7028">
        <w:trPr>
          <w:jc w:val="center"/>
        </w:trPr>
        <w:tc>
          <w:tcPr>
            <w:tcW w:w="18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454A76"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GCN</w:t>
            </w:r>
          </w:p>
        </w:tc>
        <w:tc>
          <w:tcPr>
            <w:tcW w:w="279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467784"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Genome Copy Number</w:t>
            </w:r>
          </w:p>
        </w:tc>
      </w:tr>
      <w:tr w:rsidR="00BE6710" w14:paraId="16996554" w14:textId="77777777" w:rsidTr="00DA7028">
        <w:trPr>
          <w:jc w:val="center"/>
        </w:trPr>
        <w:tc>
          <w:tcPr>
            <w:tcW w:w="18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9B15E"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GO</w:t>
            </w:r>
          </w:p>
        </w:tc>
        <w:tc>
          <w:tcPr>
            <w:tcW w:w="279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62BC1"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Gene Ontology</w:t>
            </w:r>
          </w:p>
        </w:tc>
      </w:tr>
      <w:tr w:rsidR="00BE6710" w14:paraId="53A46561" w14:textId="77777777" w:rsidTr="00DA7028">
        <w:trPr>
          <w:jc w:val="center"/>
        </w:trPr>
        <w:tc>
          <w:tcPr>
            <w:tcW w:w="18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D115AB"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HE</w:t>
            </w:r>
          </w:p>
        </w:tc>
        <w:tc>
          <w:tcPr>
            <w:tcW w:w="279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3905E9"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Hemorrhagic Enteritis</w:t>
            </w:r>
          </w:p>
        </w:tc>
      </w:tr>
      <w:tr w:rsidR="00BE6710" w14:paraId="4CFFE4D8" w14:textId="77777777" w:rsidTr="00DA7028">
        <w:trPr>
          <w:jc w:val="center"/>
        </w:trPr>
        <w:tc>
          <w:tcPr>
            <w:tcW w:w="18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D21ABE"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lastRenderedPageBreak/>
              <w:t>IMS</w:t>
            </w:r>
          </w:p>
        </w:tc>
        <w:tc>
          <w:tcPr>
            <w:tcW w:w="279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58E96D"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Immunosuppression</w:t>
            </w:r>
          </w:p>
        </w:tc>
      </w:tr>
      <w:tr w:rsidR="00BE6710" w14:paraId="5FBC7E31" w14:textId="77777777" w:rsidTr="00DA7028">
        <w:trPr>
          <w:jc w:val="center"/>
        </w:trPr>
        <w:tc>
          <w:tcPr>
            <w:tcW w:w="18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FB220A"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KEGG</w:t>
            </w:r>
          </w:p>
        </w:tc>
        <w:tc>
          <w:tcPr>
            <w:tcW w:w="279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559EDE"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Kyoto Encyclopedia of Genes and Genomes</w:t>
            </w:r>
          </w:p>
        </w:tc>
      </w:tr>
      <w:tr w:rsidR="00BE6710" w14:paraId="765A2902" w14:textId="77777777" w:rsidTr="00DA7028">
        <w:trPr>
          <w:jc w:val="center"/>
        </w:trPr>
        <w:tc>
          <w:tcPr>
            <w:tcW w:w="18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420BF2"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ORF</w:t>
            </w:r>
          </w:p>
        </w:tc>
        <w:tc>
          <w:tcPr>
            <w:tcW w:w="279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D11D34"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Open Reading Frame</w:t>
            </w:r>
          </w:p>
        </w:tc>
      </w:tr>
      <w:tr w:rsidR="00BE6710" w14:paraId="3F065B6D" w14:textId="77777777" w:rsidTr="00DA7028">
        <w:trPr>
          <w:jc w:val="center"/>
        </w:trPr>
        <w:tc>
          <w:tcPr>
            <w:tcW w:w="18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E418C0"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RNA-seq</w:t>
            </w:r>
          </w:p>
        </w:tc>
        <w:tc>
          <w:tcPr>
            <w:tcW w:w="279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674A8"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RNA sequencing</w:t>
            </w:r>
          </w:p>
        </w:tc>
      </w:tr>
      <w:tr w:rsidR="00BE6710" w14:paraId="7408B73C" w14:textId="77777777" w:rsidTr="00DA7028">
        <w:trPr>
          <w:jc w:val="center"/>
        </w:trPr>
        <w:tc>
          <w:tcPr>
            <w:tcW w:w="18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EE2AF4"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RT-qPCR</w:t>
            </w:r>
          </w:p>
        </w:tc>
        <w:tc>
          <w:tcPr>
            <w:tcW w:w="279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F2C1FC"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Reverse Transcriptase Quantitative Polymerase Chain Reaction</w:t>
            </w:r>
          </w:p>
        </w:tc>
      </w:tr>
      <w:tr w:rsidR="00BE6710" w14:paraId="250A0F05" w14:textId="77777777" w:rsidTr="00DA7028">
        <w:trPr>
          <w:jc w:val="center"/>
        </w:trPr>
        <w:tc>
          <w:tcPr>
            <w:tcW w:w="18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6A7F12"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THEV</w:t>
            </w:r>
          </w:p>
        </w:tc>
        <w:tc>
          <w:tcPr>
            <w:tcW w:w="279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999C32"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Turkey Hemorrhagic Enteritis Virus</w:t>
            </w:r>
          </w:p>
        </w:tc>
      </w:tr>
      <w:tr w:rsidR="00BE6710" w14:paraId="2025256E" w14:textId="77777777" w:rsidTr="00DA7028">
        <w:trPr>
          <w:jc w:val="center"/>
        </w:trPr>
        <w:tc>
          <w:tcPr>
            <w:tcW w:w="18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EEF907"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UPR</w:t>
            </w:r>
          </w:p>
        </w:tc>
        <w:tc>
          <w:tcPr>
            <w:tcW w:w="279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D43C97"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Unfolded Protein Response</w:t>
            </w:r>
          </w:p>
        </w:tc>
      </w:tr>
      <w:tr w:rsidR="00BE6710" w14:paraId="7A7D930C" w14:textId="77777777" w:rsidTr="00DA7028">
        <w:trPr>
          <w:jc w:val="center"/>
        </w:trPr>
        <w:tc>
          <w:tcPr>
            <w:tcW w:w="18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19A5C2"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VAS</w:t>
            </w:r>
          </w:p>
        </w:tc>
        <w:tc>
          <w:tcPr>
            <w:tcW w:w="279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F8D12E"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Virginia Avirulent Strain</w:t>
            </w:r>
          </w:p>
        </w:tc>
      </w:tr>
      <w:tr w:rsidR="00BE6710" w14:paraId="33672AEC" w14:textId="77777777" w:rsidTr="00DA7028">
        <w:trPr>
          <w:jc w:val="center"/>
        </w:trPr>
        <w:tc>
          <w:tcPr>
            <w:tcW w:w="18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7F1C2F"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20"/>
                <w:szCs w:val="20"/>
              </w:rPr>
              <w:t>hpi</w:t>
            </w:r>
            <w:proofErr w:type="spellEnd"/>
          </w:p>
        </w:tc>
        <w:tc>
          <w:tcPr>
            <w:tcW w:w="279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691569" w14:textId="77777777" w:rsidR="00BE671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 xml:space="preserve">Hours </w:t>
            </w:r>
            <w:proofErr w:type="gramStart"/>
            <w:r>
              <w:rPr>
                <w:rFonts w:ascii="DejaVu Sans" w:eastAsia="DejaVu Sans" w:hAnsi="DejaVu Sans" w:cs="DejaVu Sans"/>
                <w:color w:val="000000"/>
                <w:sz w:val="20"/>
                <w:szCs w:val="20"/>
              </w:rPr>
              <w:t>Post-infection</w:t>
            </w:r>
            <w:proofErr w:type="gramEnd"/>
          </w:p>
        </w:tc>
      </w:tr>
    </w:tbl>
    <w:p w14:paraId="17E6680B" w14:textId="77777777" w:rsidR="00BE6710" w:rsidRDefault="00000000">
      <w:pPr>
        <w:pStyle w:val="Heading2"/>
      </w:pPr>
      <w:bookmarkStart w:id="14" w:name="acknowledgments"/>
      <w:bookmarkEnd w:id="13"/>
      <w:r>
        <w:t>ACKNOWLEDGMENTS</w:t>
      </w:r>
    </w:p>
    <w:p w14:paraId="7D322C55" w14:textId="77777777" w:rsidR="00BE6710" w:rsidRDefault="00000000">
      <w:pPr>
        <w:pStyle w:val="FirstParagraph"/>
      </w:pPr>
      <w:r>
        <w:t>We thank the Office of Research Computing at Brigham Young University for granting us access to the high-performance computing systems to perform the memory-intensive steps in the analysis pipeline of this work.</w:t>
      </w:r>
    </w:p>
    <w:p w14:paraId="08DBBDE1" w14:textId="77777777" w:rsidR="00BE6710" w:rsidRDefault="00000000">
      <w:pPr>
        <w:pStyle w:val="Heading2"/>
      </w:pPr>
      <w:bookmarkStart w:id="15" w:name="conflict-of-interest"/>
      <w:bookmarkEnd w:id="14"/>
      <w:r>
        <w:t>CONFLICT OF INTEREST</w:t>
      </w:r>
    </w:p>
    <w:p w14:paraId="71102419" w14:textId="77777777" w:rsidR="00BE6710" w:rsidRDefault="00000000">
      <w:pPr>
        <w:pStyle w:val="FirstParagraph"/>
      </w:pPr>
      <w:r>
        <w:t>The authors declare that they have no conflict of interest.</w:t>
      </w:r>
    </w:p>
    <w:p w14:paraId="1345B83D" w14:textId="77777777" w:rsidR="00BE6710" w:rsidRDefault="00000000">
      <w:pPr>
        <w:pStyle w:val="Heading2"/>
      </w:pPr>
      <w:bookmarkStart w:id="16" w:name="data-availability"/>
      <w:bookmarkEnd w:id="15"/>
      <w:r>
        <w:t>DATA AVAILABILITY</w:t>
      </w:r>
    </w:p>
    <w:p w14:paraId="74B9B7E0" w14:textId="77777777" w:rsidR="00BE6710" w:rsidRDefault="00000000">
      <w:pPr>
        <w:pStyle w:val="FirstParagraph"/>
      </w:pPr>
      <w:r>
        <w:t>The raw sequencing read data (</w:t>
      </w:r>
      <w:proofErr w:type="spellStart"/>
      <w:r>
        <w:t>FastQ</w:t>
      </w:r>
      <w:proofErr w:type="spellEnd"/>
      <w:r>
        <w:t>), gene expression counts, and total DEGs identified at 12- and 24-hpi have been deposited at the NCBI Gene Expression Omnibus (</w:t>
      </w:r>
      <w:hyperlink r:id="rId11">
        <w:r>
          <w:rPr>
            <w:rStyle w:val="Hyperlink"/>
          </w:rPr>
          <w:t>http://www.ncbi.nlm.nih.gov/geo</w:t>
        </w:r>
      </w:hyperlink>
      <w:r>
        <w:t>) under accession number GSE286211.</w:t>
      </w:r>
    </w:p>
    <w:p w14:paraId="13D003AA" w14:textId="77777777" w:rsidR="00BE6710" w:rsidRDefault="00000000">
      <w:pPr>
        <w:pStyle w:val="BodyText"/>
      </w:pPr>
      <w:r>
        <w:t>All the code/scripts in the entire analysis pipeline are available on GitHub (</w:t>
      </w:r>
      <w:hyperlink r:id="rId12">
        <w:r>
          <w:rPr>
            <w:rStyle w:val="Hyperlink"/>
          </w:rPr>
          <w:t>https://github.com/Abraham-Quaye/host_rna_seq</w:t>
        </w:r>
      </w:hyperlink>
      <w:r>
        <w:t xml:space="preserve">) </w:t>
      </w:r>
    </w:p>
    <w:p w14:paraId="2E294AD4" w14:textId="77777777" w:rsidR="00BE6710" w:rsidRDefault="00000000">
      <w:pPr>
        <w:pStyle w:val="Heading2"/>
      </w:pPr>
      <w:bookmarkStart w:id="17" w:name="references"/>
      <w:bookmarkEnd w:id="16"/>
      <w:r>
        <w:lastRenderedPageBreak/>
        <w:t>REFERENCES</w:t>
      </w:r>
    </w:p>
    <w:p w14:paraId="01287818" w14:textId="77777777" w:rsidR="00BE6710" w:rsidRDefault="00BE6710">
      <w:pPr>
        <w:pStyle w:val="FirstParagraph"/>
      </w:pPr>
    </w:p>
    <w:p w14:paraId="0893D25E" w14:textId="77777777" w:rsidR="00BE6710" w:rsidRDefault="00000000">
      <w:pPr>
        <w:pStyle w:val="Bibliography"/>
      </w:pPr>
      <w:bookmarkStart w:id="18" w:name="ref-Harrach2008"/>
      <w:bookmarkStart w:id="19" w:name="refs"/>
      <w:r>
        <w:t xml:space="preserve">1. </w:t>
      </w:r>
      <w:r>
        <w:tab/>
      </w:r>
      <w:proofErr w:type="spellStart"/>
      <w:r>
        <w:t>Harrach</w:t>
      </w:r>
      <w:proofErr w:type="spellEnd"/>
      <w:r>
        <w:t xml:space="preserve"> B. 2008. </w:t>
      </w:r>
      <w:hyperlink r:id="rId13">
        <w:r>
          <w:rPr>
            <w:rStyle w:val="Hyperlink"/>
          </w:rPr>
          <w:t>Adenoviruses: General features</w:t>
        </w:r>
      </w:hyperlink>
      <w:r>
        <w:t xml:space="preserve">, p. 1–9. </w:t>
      </w:r>
      <w:r>
        <w:rPr>
          <w:i/>
          <w:iCs/>
        </w:rPr>
        <w:t>In</w:t>
      </w:r>
      <w:r>
        <w:t xml:space="preserve"> </w:t>
      </w:r>
      <w:proofErr w:type="spellStart"/>
      <w:r>
        <w:t>Mahy</w:t>
      </w:r>
      <w:proofErr w:type="spellEnd"/>
      <w:r>
        <w:t xml:space="preserve">, BWJ, Van </w:t>
      </w:r>
      <w:proofErr w:type="spellStart"/>
      <w:r>
        <w:t>Regenmortel</w:t>
      </w:r>
      <w:proofErr w:type="spellEnd"/>
      <w:r>
        <w:t>, MHV (eds.), Encyclopedia of virology (third edition). Book Section. Academic Press, Oxford.</w:t>
      </w:r>
    </w:p>
    <w:p w14:paraId="29FA029E" w14:textId="77777777" w:rsidR="00BE6710" w:rsidRDefault="00000000">
      <w:pPr>
        <w:pStyle w:val="Bibliography"/>
      </w:pPr>
      <w:bookmarkStart w:id="20" w:name="ref-Davison2003"/>
      <w:bookmarkEnd w:id="18"/>
      <w:r>
        <w:t xml:space="preserve">2. </w:t>
      </w:r>
      <w:r>
        <w:tab/>
        <w:t xml:space="preserve">Davison A, Benko M, </w:t>
      </w:r>
      <w:proofErr w:type="spellStart"/>
      <w:r>
        <w:t>Harrach</w:t>
      </w:r>
      <w:proofErr w:type="spellEnd"/>
      <w:r>
        <w:t xml:space="preserve"> B. 2003. </w:t>
      </w:r>
      <w:hyperlink r:id="rId14">
        <w:r>
          <w:rPr>
            <w:rStyle w:val="Hyperlink"/>
          </w:rPr>
          <w:t>Genetic content and evolution of adenoviruses</w:t>
        </w:r>
      </w:hyperlink>
      <w:r>
        <w:t>. The Journal of general virology 84:2895–908.</w:t>
      </w:r>
    </w:p>
    <w:p w14:paraId="77433BA7" w14:textId="77777777" w:rsidR="00BE6710" w:rsidRDefault="00000000">
      <w:pPr>
        <w:pStyle w:val="Bibliography"/>
      </w:pPr>
      <w:bookmarkStart w:id="21" w:name="ref-Gross1967"/>
      <w:bookmarkEnd w:id="20"/>
      <w:r>
        <w:t xml:space="preserve">3. </w:t>
      </w:r>
      <w:r>
        <w:tab/>
        <w:t>Gross WB, Moore WE. 1967. Hemorrhagic enteritis of turkeys. Avian Dis 11:296–307.</w:t>
      </w:r>
    </w:p>
    <w:p w14:paraId="69546C77" w14:textId="77777777" w:rsidR="00BE6710" w:rsidRDefault="00000000">
      <w:pPr>
        <w:pStyle w:val="Bibliography"/>
      </w:pPr>
      <w:bookmarkStart w:id="22" w:name="ref-Beach2006"/>
      <w:bookmarkEnd w:id="21"/>
      <w:r>
        <w:t xml:space="preserve">4. </w:t>
      </w:r>
      <w:r>
        <w:tab/>
        <w:t xml:space="preserve">Beach NM. 2006. </w:t>
      </w:r>
      <w:hyperlink r:id="rId15">
        <w:r>
          <w:rPr>
            <w:rStyle w:val="Hyperlink"/>
          </w:rPr>
          <w:t>Characterization of avirulent turkey hemorrhagic enteritis virus: A study of the molecular basis for variation in virulence and the occurrence of persistent infection</w:t>
        </w:r>
      </w:hyperlink>
      <w:r>
        <w:t>. Thesis.</w:t>
      </w:r>
    </w:p>
    <w:p w14:paraId="66D1FDF3" w14:textId="77777777" w:rsidR="00BE6710" w:rsidRDefault="00000000">
      <w:pPr>
        <w:pStyle w:val="Bibliography"/>
      </w:pPr>
      <w:bookmarkStart w:id="23" w:name="ref-Dhama2017"/>
      <w:bookmarkEnd w:id="22"/>
      <w:r>
        <w:t xml:space="preserve">5. </w:t>
      </w:r>
      <w:r>
        <w:tab/>
      </w:r>
      <w:proofErr w:type="spellStart"/>
      <w:r>
        <w:t>Dhama</w:t>
      </w:r>
      <w:proofErr w:type="spellEnd"/>
      <w:r>
        <w:t xml:space="preserve"> K, </w:t>
      </w:r>
      <w:proofErr w:type="spellStart"/>
      <w:r>
        <w:t>Gowthaman</w:t>
      </w:r>
      <w:proofErr w:type="spellEnd"/>
      <w:r>
        <w:t xml:space="preserve"> V, Karthik K, Tiwari R, </w:t>
      </w:r>
      <w:proofErr w:type="spellStart"/>
      <w:r>
        <w:t>Sachan</w:t>
      </w:r>
      <w:proofErr w:type="spellEnd"/>
      <w:r>
        <w:t xml:space="preserve"> S, Kumar MA, </w:t>
      </w:r>
      <w:proofErr w:type="spellStart"/>
      <w:r>
        <w:t>Palanivelu</w:t>
      </w:r>
      <w:proofErr w:type="spellEnd"/>
      <w:r>
        <w:t xml:space="preserve"> M, Malik YS, Singh RK, Munir M. 2017. </w:t>
      </w:r>
      <w:hyperlink r:id="rId16">
        <w:proofErr w:type="spellStart"/>
        <w:r>
          <w:rPr>
            <w:rStyle w:val="Hyperlink"/>
          </w:rPr>
          <w:t>Haemorrhagic</w:t>
        </w:r>
        <w:proofErr w:type="spellEnd"/>
        <w:r>
          <w:rPr>
            <w:rStyle w:val="Hyperlink"/>
          </w:rPr>
          <w:t xml:space="preserve"> enteritis of turkeys – current knowledge</w:t>
        </w:r>
      </w:hyperlink>
      <w:r>
        <w:t>. Veterinary Quarterly 37:31–42.</w:t>
      </w:r>
    </w:p>
    <w:p w14:paraId="2108429F" w14:textId="77777777" w:rsidR="00BE6710" w:rsidRDefault="00000000">
      <w:pPr>
        <w:pStyle w:val="Bibliography"/>
      </w:pPr>
      <w:bookmarkStart w:id="24" w:name="ref-Tykaowski2019"/>
      <w:bookmarkEnd w:id="23"/>
      <w:r>
        <w:t xml:space="preserve">6. </w:t>
      </w:r>
      <w:r>
        <w:tab/>
      </w:r>
      <w:proofErr w:type="spellStart"/>
      <w:r>
        <w:t>Tykałowski</w:t>
      </w:r>
      <w:proofErr w:type="spellEnd"/>
      <w:r>
        <w:t xml:space="preserve"> B, </w:t>
      </w:r>
      <w:proofErr w:type="spellStart"/>
      <w:r>
        <w:t>Śmiałek</w:t>
      </w:r>
      <w:proofErr w:type="spellEnd"/>
      <w:r>
        <w:t xml:space="preserve"> M, </w:t>
      </w:r>
      <w:proofErr w:type="spellStart"/>
      <w:r>
        <w:t>Koncicki</w:t>
      </w:r>
      <w:proofErr w:type="spellEnd"/>
      <w:r>
        <w:t xml:space="preserve"> A, </w:t>
      </w:r>
      <w:proofErr w:type="spellStart"/>
      <w:r>
        <w:t>Ognik</w:t>
      </w:r>
      <w:proofErr w:type="spellEnd"/>
      <w:r>
        <w:t xml:space="preserve"> K, </w:t>
      </w:r>
      <w:proofErr w:type="spellStart"/>
      <w:r>
        <w:t>Zduńczyk</w:t>
      </w:r>
      <w:proofErr w:type="spellEnd"/>
      <w:r>
        <w:t xml:space="preserve"> Z, Jankowski J. 2019. </w:t>
      </w:r>
      <w:hyperlink r:id="rId17">
        <w:r>
          <w:rPr>
            <w:rStyle w:val="Hyperlink"/>
          </w:rPr>
          <w:t xml:space="preserve">The immune response of young turkeys to </w:t>
        </w:r>
        <w:proofErr w:type="spellStart"/>
        <w:r>
          <w:rPr>
            <w:rStyle w:val="Hyperlink"/>
          </w:rPr>
          <w:t>haemorrhagic</w:t>
        </w:r>
        <w:proofErr w:type="spellEnd"/>
        <w:r>
          <w:rPr>
            <w:rStyle w:val="Hyperlink"/>
          </w:rPr>
          <w:t xml:space="preserve"> enteritis virus infection at different levels and sources of methionine in the diet</w:t>
        </w:r>
      </w:hyperlink>
      <w:r>
        <w:t>. BMC Veterinary Research 15.</w:t>
      </w:r>
    </w:p>
    <w:p w14:paraId="54F0A474" w14:textId="77777777" w:rsidR="00BE6710" w:rsidRDefault="00000000">
      <w:pPr>
        <w:pStyle w:val="Bibliography"/>
      </w:pPr>
      <w:bookmarkStart w:id="25" w:name="ref-Pierson2008"/>
      <w:bookmarkEnd w:id="24"/>
      <w:r>
        <w:t xml:space="preserve">7. </w:t>
      </w:r>
      <w:r>
        <w:tab/>
        <w:t>Pierson F, Fitzgerald S. 2008. Hemorrhagic enteritis and related infections. Diseases of Poultry 276–286.</w:t>
      </w:r>
    </w:p>
    <w:p w14:paraId="2EE1D60D" w14:textId="77777777" w:rsidR="00BE6710" w:rsidRDefault="00000000">
      <w:pPr>
        <w:pStyle w:val="Bibliography"/>
      </w:pPr>
      <w:bookmarkStart w:id="26" w:name="ref-Rautenschlein2000"/>
      <w:bookmarkEnd w:id="25"/>
      <w:r>
        <w:t xml:space="preserve">8. </w:t>
      </w:r>
      <w:r>
        <w:tab/>
        <w:t xml:space="preserve">Rautenschlein S, Sharma JM. 2000. </w:t>
      </w:r>
      <w:hyperlink r:id="rId18">
        <w:r>
          <w:rPr>
            <w:rStyle w:val="Hyperlink"/>
          </w:rPr>
          <w:t xml:space="preserve">Immunopathogenesis of </w:t>
        </w:r>
        <w:proofErr w:type="spellStart"/>
        <w:r>
          <w:rPr>
            <w:rStyle w:val="Hyperlink"/>
          </w:rPr>
          <w:t>haemorrhagic</w:t>
        </w:r>
        <w:proofErr w:type="spellEnd"/>
        <w:r>
          <w:rPr>
            <w:rStyle w:val="Hyperlink"/>
          </w:rPr>
          <w:t xml:space="preserve"> enteritis virus (HEV) in turkeys</w:t>
        </w:r>
      </w:hyperlink>
      <w:r>
        <w:t>. Dev Comp Immunol 24:237–46.</w:t>
      </w:r>
    </w:p>
    <w:p w14:paraId="28DD7762" w14:textId="77777777" w:rsidR="00BE6710" w:rsidRDefault="00000000">
      <w:pPr>
        <w:pStyle w:val="Bibliography"/>
      </w:pPr>
      <w:bookmarkStart w:id="27" w:name="ref-Larsen1985"/>
      <w:bookmarkEnd w:id="26"/>
      <w:r>
        <w:t xml:space="preserve">9. </w:t>
      </w:r>
      <w:r>
        <w:tab/>
        <w:t xml:space="preserve">Larsen CT, </w:t>
      </w:r>
      <w:proofErr w:type="spellStart"/>
      <w:r>
        <w:t>Domermuth</w:t>
      </w:r>
      <w:proofErr w:type="spellEnd"/>
      <w:r>
        <w:t xml:space="preserve"> CH, </w:t>
      </w:r>
      <w:proofErr w:type="spellStart"/>
      <w:r>
        <w:t>Sponenberg</w:t>
      </w:r>
      <w:proofErr w:type="spellEnd"/>
      <w:r>
        <w:t xml:space="preserve"> DP, Gross WB. 1985. Colibacillosis of turkeys exacerbated by hemorrhagic enteritis virus. Laboratory studies. Avian Dis 29:729–32.</w:t>
      </w:r>
    </w:p>
    <w:p w14:paraId="5339A917" w14:textId="77777777" w:rsidR="00BE6710" w:rsidRDefault="00000000">
      <w:pPr>
        <w:pStyle w:val="Bibliography"/>
      </w:pPr>
      <w:bookmarkStart w:id="28" w:name="ref-Beach2009a"/>
      <w:bookmarkEnd w:id="27"/>
      <w:r>
        <w:t xml:space="preserve">10. </w:t>
      </w:r>
      <w:r>
        <w:tab/>
        <w:t xml:space="preserve">Beach NM, Duncan RB, Larsen CT, Meng XJ, </w:t>
      </w:r>
      <w:proofErr w:type="spellStart"/>
      <w:r>
        <w:t>Sriranganathan</w:t>
      </w:r>
      <w:proofErr w:type="spellEnd"/>
      <w:r>
        <w:t xml:space="preserve"> N, Pierson FW. 2009. </w:t>
      </w:r>
      <w:hyperlink r:id="rId19">
        <w:r>
          <w:rPr>
            <w:rStyle w:val="Hyperlink"/>
          </w:rPr>
          <w:t>Persistent infection of turkeys with an avirulent strain of turkey hemorrhagic enteritis virus</w:t>
        </w:r>
      </w:hyperlink>
      <w:r>
        <w:t>. Avian Diseases 53:370–375.</w:t>
      </w:r>
    </w:p>
    <w:p w14:paraId="6618C3ED" w14:textId="77777777" w:rsidR="00BE6710" w:rsidRDefault="00000000">
      <w:pPr>
        <w:pStyle w:val="Bibliography"/>
      </w:pPr>
      <w:bookmarkStart w:id="29" w:name="ref-Rautenschlein2000b"/>
      <w:bookmarkEnd w:id="28"/>
      <w:r>
        <w:t xml:space="preserve">11. </w:t>
      </w:r>
      <w:r>
        <w:tab/>
        <w:t xml:space="preserve">Rautenschlein S, Suresh M, Sharma JM. 2000. </w:t>
      </w:r>
      <w:hyperlink r:id="rId20">
        <w:r>
          <w:rPr>
            <w:rStyle w:val="Hyperlink"/>
          </w:rPr>
          <w:t>Pathogenic avian adenovirus type II induces apoptosis in turkey spleen cells</w:t>
        </w:r>
      </w:hyperlink>
      <w:r>
        <w:t>. Archives of Virology 145:1671–1683.</w:t>
      </w:r>
    </w:p>
    <w:p w14:paraId="5F213C81" w14:textId="77777777" w:rsidR="00BE6710" w:rsidRDefault="00000000">
      <w:pPr>
        <w:pStyle w:val="Bibliography"/>
      </w:pPr>
      <w:bookmarkStart w:id="30" w:name="ref-Pandey2023"/>
      <w:bookmarkEnd w:id="29"/>
      <w:r>
        <w:t xml:space="preserve">12. </w:t>
      </w:r>
      <w:r>
        <w:tab/>
        <w:t xml:space="preserve">Pandey D, </w:t>
      </w:r>
      <w:proofErr w:type="spellStart"/>
      <w:r>
        <w:t>Onkara</w:t>
      </w:r>
      <w:proofErr w:type="spellEnd"/>
      <w:r>
        <w:t xml:space="preserve"> Perumal P. 2023. </w:t>
      </w:r>
      <w:hyperlink r:id="rId21">
        <w:r>
          <w:rPr>
            <w:rStyle w:val="Hyperlink"/>
          </w:rPr>
          <w:t>A scoping review on deep learning for next-generation RNA-seq. Data analysis</w:t>
        </w:r>
      </w:hyperlink>
      <w:r>
        <w:t>. Functional &amp;amp; Integrative Genomics 23.</w:t>
      </w:r>
    </w:p>
    <w:p w14:paraId="191AFFCD" w14:textId="77777777" w:rsidR="00BE6710" w:rsidRDefault="00000000">
      <w:pPr>
        <w:pStyle w:val="Bibliography"/>
      </w:pPr>
      <w:bookmarkStart w:id="31" w:name="ref-Wang2019"/>
      <w:bookmarkEnd w:id="30"/>
      <w:r>
        <w:t xml:space="preserve">13. </w:t>
      </w:r>
      <w:r>
        <w:tab/>
        <w:t xml:space="preserve">Wang B, Kumar V, Olson A, Ware D. 2019. </w:t>
      </w:r>
      <w:hyperlink r:id="rId22">
        <w:r>
          <w:rPr>
            <w:rStyle w:val="Hyperlink"/>
          </w:rPr>
          <w:t>Reviving the transcriptome studies: An insight into the emergence of single-molecule transcriptome sequencing</w:t>
        </w:r>
      </w:hyperlink>
      <w:r>
        <w:t>. Frontiers in Genetics 10.</w:t>
      </w:r>
    </w:p>
    <w:p w14:paraId="3BD41445" w14:textId="77777777" w:rsidR="00BE6710" w:rsidRDefault="00000000">
      <w:pPr>
        <w:pStyle w:val="Bibliography"/>
      </w:pPr>
      <w:bookmarkStart w:id="32" w:name="ref-Choi2016"/>
      <w:bookmarkEnd w:id="31"/>
      <w:r>
        <w:t xml:space="preserve">14. </w:t>
      </w:r>
      <w:r>
        <w:tab/>
        <w:t xml:space="preserve">Choi SC. 2016. </w:t>
      </w:r>
      <w:hyperlink r:id="rId23">
        <w:r>
          <w:rPr>
            <w:rStyle w:val="Hyperlink"/>
          </w:rPr>
          <w:t>On the study of microbial transcriptomes using second- and third-generation sequencing technologies</w:t>
        </w:r>
      </w:hyperlink>
      <w:r>
        <w:t>. Journal of Microbiology 54:527–536.</w:t>
      </w:r>
    </w:p>
    <w:p w14:paraId="521A68C4" w14:textId="77777777" w:rsidR="00BE6710" w:rsidRDefault="00000000">
      <w:pPr>
        <w:pStyle w:val="Bibliography"/>
      </w:pPr>
      <w:bookmarkStart w:id="33" w:name="ref-Satam2023"/>
      <w:bookmarkEnd w:id="32"/>
      <w:r>
        <w:t xml:space="preserve">15. </w:t>
      </w:r>
      <w:r>
        <w:tab/>
      </w:r>
      <w:proofErr w:type="spellStart"/>
      <w:r>
        <w:t>Satam</w:t>
      </w:r>
      <w:proofErr w:type="spellEnd"/>
      <w:r>
        <w:t xml:space="preserve"> H, Joshi K, </w:t>
      </w:r>
      <w:proofErr w:type="spellStart"/>
      <w:r>
        <w:t>Mangrolia</w:t>
      </w:r>
      <w:proofErr w:type="spellEnd"/>
      <w:r>
        <w:t xml:space="preserve"> U, </w:t>
      </w:r>
      <w:proofErr w:type="spellStart"/>
      <w:r>
        <w:t>Waghoo</w:t>
      </w:r>
      <w:proofErr w:type="spellEnd"/>
      <w:r>
        <w:t xml:space="preserve"> S, Zaidi G, </w:t>
      </w:r>
      <w:proofErr w:type="spellStart"/>
      <w:r>
        <w:t>Rawool</w:t>
      </w:r>
      <w:proofErr w:type="spellEnd"/>
      <w:r>
        <w:t xml:space="preserve"> S, </w:t>
      </w:r>
      <w:proofErr w:type="spellStart"/>
      <w:r>
        <w:t>Thakare</w:t>
      </w:r>
      <w:proofErr w:type="spellEnd"/>
      <w:r>
        <w:t xml:space="preserve"> RP, Banday S, Mishra AK, Das G, </w:t>
      </w:r>
      <w:proofErr w:type="spellStart"/>
      <w:r>
        <w:t>Malonia</w:t>
      </w:r>
      <w:proofErr w:type="spellEnd"/>
      <w:r>
        <w:t xml:space="preserve"> SK. 2023. </w:t>
      </w:r>
      <w:hyperlink r:id="rId24">
        <w:r>
          <w:rPr>
            <w:rStyle w:val="Hyperlink"/>
          </w:rPr>
          <w:t>Next-generation sequencing technology: Current trends and advancements</w:t>
        </w:r>
      </w:hyperlink>
      <w:r>
        <w:t>. Biology 12:997.</w:t>
      </w:r>
    </w:p>
    <w:p w14:paraId="5A320EE7" w14:textId="77777777" w:rsidR="00BE6710" w:rsidRDefault="00000000">
      <w:pPr>
        <w:pStyle w:val="Bibliography"/>
      </w:pPr>
      <w:bookmarkStart w:id="34" w:name="ref-Mo2023"/>
      <w:bookmarkEnd w:id="33"/>
      <w:r>
        <w:t xml:space="preserve">16. </w:t>
      </w:r>
      <w:r>
        <w:tab/>
        <w:t xml:space="preserve">Mo Q, Feng K, Dai S, Wu Q, Zhang Z, Ali A, Deng F, Wang H, Ning Y-J. 2023. </w:t>
      </w:r>
      <w:hyperlink r:id="rId25">
        <w:r>
          <w:rPr>
            <w:rStyle w:val="Hyperlink"/>
          </w:rPr>
          <w:t xml:space="preserve">Transcriptome profiling highlights regulated biological processes and type III interferon </w:t>
        </w:r>
        <w:r>
          <w:rPr>
            <w:rStyle w:val="Hyperlink"/>
          </w:rPr>
          <w:lastRenderedPageBreak/>
          <w:t xml:space="preserve">antiviral responses upon </w:t>
        </w:r>
        <w:proofErr w:type="spellStart"/>
        <w:r>
          <w:rPr>
            <w:rStyle w:val="Hyperlink"/>
          </w:rPr>
          <w:t>crimean-congo</w:t>
        </w:r>
        <w:proofErr w:type="spellEnd"/>
        <w:r>
          <w:rPr>
            <w:rStyle w:val="Hyperlink"/>
          </w:rPr>
          <w:t xml:space="preserve"> hemorrhagic fever virus infection</w:t>
        </w:r>
      </w:hyperlink>
      <w:r>
        <w:t xml:space="preserve">. </w:t>
      </w:r>
      <w:proofErr w:type="spellStart"/>
      <w:r>
        <w:t>Virologica</w:t>
      </w:r>
      <w:proofErr w:type="spellEnd"/>
      <w:r>
        <w:t xml:space="preserve"> Sinica 38:34–46.</w:t>
      </w:r>
    </w:p>
    <w:p w14:paraId="4D729CBE" w14:textId="77777777" w:rsidR="00BE6710" w:rsidRDefault="00000000">
      <w:pPr>
        <w:pStyle w:val="Bibliography"/>
      </w:pPr>
      <w:bookmarkStart w:id="35" w:name="ref-Ashburner2000"/>
      <w:bookmarkEnd w:id="34"/>
      <w:r>
        <w:t xml:space="preserve">17. </w:t>
      </w:r>
      <w:r>
        <w:tab/>
        <w:t xml:space="preserve">Ashburner M, Ball CA, Blake JA, Botstein D, Butler H, Cherry JM, Davis AP, </w:t>
      </w:r>
      <w:proofErr w:type="spellStart"/>
      <w:r>
        <w:t>Dolinski</w:t>
      </w:r>
      <w:proofErr w:type="spellEnd"/>
      <w:r>
        <w:t xml:space="preserve"> K, Dwight SS, </w:t>
      </w:r>
      <w:proofErr w:type="spellStart"/>
      <w:r>
        <w:t>Eppig</w:t>
      </w:r>
      <w:proofErr w:type="spellEnd"/>
      <w:r>
        <w:t xml:space="preserve"> JT, Harris MA, Hill DP, Issel-Tarver L, </w:t>
      </w:r>
      <w:proofErr w:type="spellStart"/>
      <w:r>
        <w:t>Kasarskis</w:t>
      </w:r>
      <w:proofErr w:type="spellEnd"/>
      <w:r>
        <w:t xml:space="preserve"> A, Lewis S, </w:t>
      </w:r>
      <w:proofErr w:type="spellStart"/>
      <w:r>
        <w:t>Matese</w:t>
      </w:r>
      <w:proofErr w:type="spellEnd"/>
      <w:r>
        <w:t xml:space="preserve"> JC, Richardson JE, Ringwald M, Rubin GM, Sherlock G. 2000. </w:t>
      </w:r>
      <w:hyperlink r:id="rId26">
        <w:r>
          <w:rPr>
            <w:rStyle w:val="Hyperlink"/>
          </w:rPr>
          <w:t>Gene ontology: Tool for the unification of biology</w:t>
        </w:r>
      </w:hyperlink>
      <w:r>
        <w:t>. Nature Genetics 25:25–29.</w:t>
      </w:r>
    </w:p>
    <w:p w14:paraId="40F40349" w14:textId="77777777" w:rsidR="00BE6710" w:rsidRDefault="00000000">
      <w:pPr>
        <w:pStyle w:val="Bibliography"/>
      </w:pPr>
      <w:bookmarkStart w:id="36" w:name="ref-Kanehisa2000"/>
      <w:bookmarkEnd w:id="35"/>
      <w:r>
        <w:t xml:space="preserve">18. </w:t>
      </w:r>
      <w:r>
        <w:tab/>
      </w:r>
      <w:proofErr w:type="spellStart"/>
      <w:r>
        <w:t>Kanehisa</w:t>
      </w:r>
      <w:proofErr w:type="spellEnd"/>
      <w:r>
        <w:t xml:space="preserve"> M. 2000. </w:t>
      </w:r>
      <w:hyperlink r:id="rId27">
        <w:r>
          <w:rPr>
            <w:rStyle w:val="Hyperlink"/>
          </w:rPr>
          <w:t>KEGG: Kyoto encyclopedia of genes and genomes</w:t>
        </w:r>
      </w:hyperlink>
      <w:r>
        <w:t>. Nucleic Acids Research 28:27–30.</w:t>
      </w:r>
    </w:p>
    <w:p w14:paraId="6C2ECE53" w14:textId="77777777" w:rsidR="00BE6710" w:rsidRDefault="00000000">
      <w:pPr>
        <w:pStyle w:val="Bibliography"/>
      </w:pPr>
      <w:bookmarkStart w:id="37" w:name="ref-Mahsoub2017"/>
      <w:bookmarkEnd w:id="36"/>
      <w:r>
        <w:t xml:space="preserve">19. </w:t>
      </w:r>
      <w:r>
        <w:tab/>
      </w:r>
      <w:proofErr w:type="spellStart"/>
      <w:r>
        <w:t>Mahsoub</w:t>
      </w:r>
      <w:proofErr w:type="spellEnd"/>
      <w:r>
        <w:t xml:space="preserve"> HM, Evans NP, Beach NM, Yuan L, Zimmerman K, Pierson FW. 2017. </w:t>
      </w:r>
      <w:hyperlink r:id="rId28">
        <w:r>
          <w:rPr>
            <w:rStyle w:val="Hyperlink"/>
          </w:rPr>
          <w:t>Real-time PCR-based infectivity assay for the titration of turkey hemorrhagic enteritis virus, an adenovirus, in live vaccines</w:t>
        </w:r>
      </w:hyperlink>
      <w:r>
        <w:t>. Journal of Virological Methods 239:42–49.</w:t>
      </w:r>
    </w:p>
    <w:p w14:paraId="5AAE38F1" w14:textId="77777777" w:rsidR="00BE6710" w:rsidRDefault="00000000">
      <w:pPr>
        <w:pStyle w:val="Bibliography"/>
      </w:pPr>
      <w:bookmarkStart w:id="38" w:name="ref-Pertea2016"/>
      <w:bookmarkEnd w:id="37"/>
      <w:r>
        <w:t xml:space="preserve">20. </w:t>
      </w:r>
      <w:r>
        <w:tab/>
      </w:r>
      <w:proofErr w:type="spellStart"/>
      <w:r>
        <w:t>Pertea</w:t>
      </w:r>
      <w:proofErr w:type="spellEnd"/>
      <w:r>
        <w:t xml:space="preserve"> M, Kim D, </w:t>
      </w:r>
      <w:proofErr w:type="spellStart"/>
      <w:r>
        <w:t>Pertea</w:t>
      </w:r>
      <w:proofErr w:type="spellEnd"/>
      <w:r>
        <w:t xml:space="preserve"> GM, Leek JT, Salzberg SL. 2016. </w:t>
      </w:r>
      <w:hyperlink r:id="rId29">
        <w:r>
          <w:rPr>
            <w:rStyle w:val="Hyperlink"/>
          </w:rPr>
          <w:t>Transcript-level expression analysis of RNA-seq experiments with HISAT, StringTie and ballgown</w:t>
        </w:r>
      </w:hyperlink>
      <w:r>
        <w:t>. Nature Protocols 11:1650–1667.</w:t>
      </w:r>
    </w:p>
    <w:p w14:paraId="68CB59E1" w14:textId="77777777" w:rsidR="00BE6710" w:rsidRDefault="00000000">
      <w:pPr>
        <w:pStyle w:val="Bibliography"/>
      </w:pPr>
      <w:bookmarkStart w:id="39" w:name="ref-Snakemake2021"/>
      <w:bookmarkEnd w:id="38"/>
      <w:r>
        <w:t xml:space="preserve">21. </w:t>
      </w:r>
      <w:r>
        <w:tab/>
      </w:r>
      <w:proofErr w:type="spellStart"/>
      <w:r>
        <w:t>Mölder</w:t>
      </w:r>
      <w:proofErr w:type="spellEnd"/>
      <w:r>
        <w:t xml:space="preserve"> F, Jablonski KP, Letcher B, Hall MB, Tomkins-</w:t>
      </w:r>
      <w:proofErr w:type="spellStart"/>
      <w:r>
        <w:t>Tinch</w:t>
      </w:r>
      <w:proofErr w:type="spellEnd"/>
      <w:r>
        <w:t xml:space="preserve"> CH, </w:t>
      </w:r>
      <w:proofErr w:type="spellStart"/>
      <w:r>
        <w:t>Sochat</w:t>
      </w:r>
      <w:proofErr w:type="spellEnd"/>
      <w:r>
        <w:t xml:space="preserve"> V, Forster J, Lee S, </w:t>
      </w:r>
      <w:proofErr w:type="spellStart"/>
      <w:r>
        <w:t>Twardziok</w:t>
      </w:r>
      <w:proofErr w:type="spellEnd"/>
      <w:r>
        <w:t xml:space="preserve"> SO, </w:t>
      </w:r>
      <w:proofErr w:type="spellStart"/>
      <w:r>
        <w:t>Kanitz</w:t>
      </w:r>
      <w:proofErr w:type="spellEnd"/>
      <w:r>
        <w:t xml:space="preserve"> A, Wilm A, </w:t>
      </w:r>
      <w:proofErr w:type="spellStart"/>
      <w:r>
        <w:t>Holtgrewe</w:t>
      </w:r>
      <w:proofErr w:type="spellEnd"/>
      <w:r>
        <w:t xml:space="preserve"> M, </w:t>
      </w:r>
      <w:proofErr w:type="spellStart"/>
      <w:r>
        <w:t>Rahmann</w:t>
      </w:r>
      <w:proofErr w:type="spellEnd"/>
      <w:r>
        <w:t xml:space="preserve"> S, </w:t>
      </w:r>
      <w:proofErr w:type="spellStart"/>
      <w:r>
        <w:t>Nahnsen</w:t>
      </w:r>
      <w:proofErr w:type="spellEnd"/>
      <w:r>
        <w:t xml:space="preserve"> S, </w:t>
      </w:r>
      <w:proofErr w:type="spellStart"/>
      <w:r>
        <w:t>Köster</w:t>
      </w:r>
      <w:proofErr w:type="spellEnd"/>
      <w:r>
        <w:t xml:space="preserve"> J. 2021. </w:t>
      </w:r>
      <w:hyperlink r:id="rId30">
        <w:r>
          <w:rPr>
            <w:rStyle w:val="Hyperlink"/>
          </w:rPr>
          <w:t xml:space="preserve">Sustainable data analysis with </w:t>
        </w:r>
        <w:proofErr w:type="spellStart"/>
        <w:r>
          <w:rPr>
            <w:rStyle w:val="Hyperlink"/>
          </w:rPr>
          <w:t>snakemake</w:t>
        </w:r>
        <w:proofErr w:type="spellEnd"/>
      </w:hyperlink>
      <w:r>
        <w:t>. F1000Research 10:33.</w:t>
      </w:r>
    </w:p>
    <w:p w14:paraId="5C43EEE5" w14:textId="77777777" w:rsidR="00BE6710" w:rsidRDefault="00000000">
      <w:pPr>
        <w:pStyle w:val="Bibliography"/>
      </w:pPr>
      <w:bookmarkStart w:id="40" w:name="ref-Martin2011"/>
      <w:bookmarkEnd w:id="39"/>
      <w:r>
        <w:t xml:space="preserve">22. </w:t>
      </w:r>
      <w:r>
        <w:tab/>
        <w:t xml:space="preserve">Martin M. 2011. </w:t>
      </w:r>
      <w:hyperlink r:id="rId31">
        <w:proofErr w:type="spellStart"/>
        <w:r>
          <w:rPr>
            <w:rStyle w:val="Hyperlink"/>
          </w:rPr>
          <w:t>Cutadapt</w:t>
        </w:r>
        <w:proofErr w:type="spellEnd"/>
        <w:r>
          <w:rPr>
            <w:rStyle w:val="Hyperlink"/>
          </w:rPr>
          <w:t xml:space="preserve"> removes adapter sequences from high-throughput sequencing reads</w:t>
        </w:r>
      </w:hyperlink>
      <w:r>
        <w:t xml:space="preserve">. </w:t>
      </w:r>
      <w:proofErr w:type="spellStart"/>
      <w:r>
        <w:t>EMBnetjournal</w:t>
      </w:r>
      <w:proofErr w:type="spellEnd"/>
      <w:r>
        <w:t xml:space="preserve"> 17:10.</w:t>
      </w:r>
    </w:p>
    <w:p w14:paraId="35309F15" w14:textId="77777777" w:rsidR="00BE6710" w:rsidRDefault="00000000">
      <w:pPr>
        <w:pStyle w:val="Bibliography"/>
      </w:pPr>
      <w:bookmarkStart w:id="41" w:name="ref-Deseq2"/>
      <w:bookmarkEnd w:id="40"/>
      <w:r>
        <w:t xml:space="preserve">23. </w:t>
      </w:r>
      <w:r>
        <w:tab/>
        <w:t xml:space="preserve">Love MI, Huber W, Anders S. 2014. </w:t>
      </w:r>
      <w:hyperlink r:id="rId32">
        <w:r>
          <w:rPr>
            <w:rStyle w:val="Hyperlink"/>
          </w:rPr>
          <w:t>Moderated estimation of fold change and dispersion for RNA-seq data with DESeq2</w:t>
        </w:r>
      </w:hyperlink>
      <w:r>
        <w:t>. Genome Biology 15:550.</w:t>
      </w:r>
    </w:p>
    <w:p w14:paraId="2553C4F1" w14:textId="77777777" w:rsidR="00BE6710" w:rsidRDefault="00000000">
      <w:pPr>
        <w:pStyle w:val="Bibliography"/>
      </w:pPr>
      <w:bookmarkStart w:id="42" w:name="ref-Gprofiler2"/>
      <w:bookmarkEnd w:id="41"/>
      <w:r>
        <w:t xml:space="preserve">24. </w:t>
      </w:r>
      <w:r>
        <w:tab/>
        <w:t xml:space="preserve">Kolberg L, </w:t>
      </w:r>
      <w:proofErr w:type="spellStart"/>
      <w:r>
        <w:t>Raudvere</w:t>
      </w:r>
      <w:proofErr w:type="spellEnd"/>
      <w:r>
        <w:t xml:space="preserve"> U, Kuzmin I, </w:t>
      </w:r>
      <w:proofErr w:type="spellStart"/>
      <w:r>
        <w:t>Vilo</w:t>
      </w:r>
      <w:proofErr w:type="spellEnd"/>
      <w:r>
        <w:t xml:space="preserve"> J, Peterson H. 2020. gprofiler2– an r package for gene list functional enrichment analysis and namespace conversion toolset </w:t>
      </w:r>
      <w:proofErr w:type="spellStart"/>
      <w:proofErr w:type="gramStart"/>
      <w:r>
        <w:t>g:profiler</w:t>
      </w:r>
      <w:proofErr w:type="spellEnd"/>
      <w:proofErr w:type="gramEnd"/>
      <w:r>
        <w:t>. F1000Research 9 (ELIXIR).</w:t>
      </w:r>
    </w:p>
    <w:p w14:paraId="19B72300" w14:textId="77777777" w:rsidR="00BE6710" w:rsidRDefault="00000000">
      <w:pPr>
        <w:pStyle w:val="Bibliography"/>
      </w:pPr>
      <w:bookmarkStart w:id="43" w:name="ref-ggplot2"/>
      <w:bookmarkEnd w:id="42"/>
      <w:r>
        <w:t xml:space="preserve">25. </w:t>
      </w:r>
      <w:r>
        <w:tab/>
        <w:t xml:space="preserve">Wickham H. 2016. ggplot2: Elegant graphics for data analysis. Springer-Verlag New York. </w:t>
      </w:r>
      <w:hyperlink r:id="rId33">
        <w:r>
          <w:rPr>
            <w:rStyle w:val="Hyperlink"/>
          </w:rPr>
          <w:t>https://ggplot2.tidyverse.org</w:t>
        </w:r>
      </w:hyperlink>
      <w:r>
        <w:t>.</w:t>
      </w:r>
    </w:p>
    <w:p w14:paraId="21C67B7D" w14:textId="77777777" w:rsidR="00BE6710" w:rsidRDefault="00000000">
      <w:pPr>
        <w:pStyle w:val="Bibliography"/>
      </w:pPr>
      <w:bookmarkStart w:id="44" w:name="ref-pheatmap"/>
      <w:bookmarkEnd w:id="43"/>
      <w:r>
        <w:t xml:space="preserve">26. </w:t>
      </w:r>
      <w:r>
        <w:tab/>
      </w:r>
      <w:proofErr w:type="spellStart"/>
      <w:r>
        <w:t>Kolde</w:t>
      </w:r>
      <w:proofErr w:type="spellEnd"/>
      <w:r>
        <w:t xml:space="preserve"> R. 2019. </w:t>
      </w:r>
      <w:proofErr w:type="spellStart"/>
      <w:r>
        <w:t>Pheatmap</w:t>
      </w:r>
      <w:proofErr w:type="spellEnd"/>
      <w:r>
        <w:t xml:space="preserve">: Pretty heatmaps. </w:t>
      </w:r>
      <w:hyperlink r:id="rId34">
        <w:r>
          <w:rPr>
            <w:rStyle w:val="Hyperlink"/>
          </w:rPr>
          <w:t>https://CRAN.R-project.org/package=pheatmap</w:t>
        </w:r>
      </w:hyperlink>
      <w:r>
        <w:t>.</w:t>
      </w:r>
    </w:p>
    <w:p w14:paraId="567C1EA2" w14:textId="77777777" w:rsidR="00BE6710" w:rsidRDefault="00000000">
      <w:pPr>
        <w:pStyle w:val="Bibliography"/>
      </w:pPr>
      <w:bookmarkStart w:id="45" w:name="ref-ggvenn"/>
      <w:bookmarkEnd w:id="44"/>
      <w:r>
        <w:t xml:space="preserve">27. </w:t>
      </w:r>
      <w:r>
        <w:tab/>
        <w:t xml:space="preserve">Yan L. 2023. </w:t>
      </w:r>
      <w:proofErr w:type="spellStart"/>
      <w:r>
        <w:t>Ggvenn</w:t>
      </w:r>
      <w:proofErr w:type="spellEnd"/>
      <w:r>
        <w:t xml:space="preserve">: Draw </w:t>
      </w:r>
      <w:proofErr w:type="spellStart"/>
      <w:r>
        <w:t>venn</w:t>
      </w:r>
      <w:proofErr w:type="spellEnd"/>
      <w:r>
        <w:t xml:space="preserve"> diagram by ’ggplot2’. </w:t>
      </w:r>
      <w:hyperlink r:id="rId35">
        <w:r>
          <w:rPr>
            <w:rStyle w:val="Hyperlink"/>
          </w:rPr>
          <w:t>https://CRAN.R-project.org/package=ggvenn</w:t>
        </w:r>
      </w:hyperlink>
      <w:r>
        <w:t>.</w:t>
      </w:r>
    </w:p>
    <w:p w14:paraId="72B01DD7" w14:textId="77777777" w:rsidR="00BE6710" w:rsidRDefault="00000000">
      <w:pPr>
        <w:pStyle w:val="Bibliography"/>
      </w:pPr>
      <w:bookmarkStart w:id="46" w:name="ref-Livak2001"/>
      <w:bookmarkEnd w:id="45"/>
      <w:r>
        <w:t xml:space="preserve">28. </w:t>
      </w:r>
      <w:r>
        <w:tab/>
      </w:r>
      <w:hyperlink r:id="rId36">
        <w:proofErr w:type="spellStart"/>
        <w:r>
          <w:rPr>
            <w:rStyle w:val="Hyperlink"/>
          </w:rPr>
          <w:t>Livak</w:t>
        </w:r>
        <w:proofErr w:type="spellEnd"/>
        <w:r>
          <w:rPr>
            <w:rStyle w:val="Hyperlink"/>
          </w:rPr>
          <w:t xml:space="preserve"> KJ, </w:t>
        </w:r>
        <w:proofErr w:type="spellStart"/>
        <w:r>
          <w:rPr>
            <w:rStyle w:val="Hyperlink"/>
          </w:rPr>
          <w:t>Schmittgen</w:t>
        </w:r>
        <w:proofErr w:type="spellEnd"/>
        <w:r>
          <w:rPr>
            <w:rStyle w:val="Hyperlink"/>
          </w:rPr>
          <w:t xml:space="preserve"> TD. 2001.. Methods 25:402–408</w:t>
        </w:r>
      </w:hyperlink>
      <w:r>
        <w:t>.</w:t>
      </w:r>
    </w:p>
    <w:p w14:paraId="6975BE02" w14:textId="77777777" w:rsidR="00BE6710" w:rsidRDefault="00000000">
      <w:pPr>
        <w:pStyle w:val="Bibliography"/>
      </w:pPr>
      <w:bookmarkStart w:id="47" w:name="ref-Sherman2022"/>
      <w:bookmarkEnd w:id="46"/>
      <w:r>
        <w:t xml:space="preserve">29. </w:t>
      </w:r>
      <w:r>
        <w:tab/>
        <w:t xml:space="preserve">Sherman BT, Hao M, Qiu J, Jiao X, </w:t>
      </w:r>
      <w:proofErr w:type="spellStart"/>
      <w:r>
        <w:t>Baseler</w:t>
      </w:r>
      <w:proofErr w:type="spellEnd"/>
      <w:r>
        <w:t xml:space="preserve"> MW, Lane HC, </w:t>
      </w:r>
      <w:proofErr w:type="spellStart"/>
      <w:r>
        <w:t>Imamichi</w:t>
      </w:r>
      <w:proofErr w:type="spellEnd"/>
      <w:r>
        <w:t xml:space="preserve"> T, Chang W. 2022. </w:t>
      </w:r>
      <w:hyperlink r:id="rId37">
        <w:r>
          <w:rPr>
            <w:rStyle w:val="Hyperlink"/>
          </w:rPr>
          <w:t>DAVID: A web server for functional enrichment analysis and functional annotation of gene lists (2021 update)</w:t>
        </w:r>
      </w:hyperlink>
      <w:r>
        <w:t xml:space="preserve">. Nucleic Acids Research </w:t>
      </w:r>
      <w:proofErr w:type="gramStart"/>
      <w:r>
        <w:t>50:W</w:t>
      </w:r>
      <w:proofErr w:type="gramEnd"/>
      <w:r>
        <w:t>216–W221.</w:t>
      </w:r>
    </w:p>
    <w:p w14:paraId="65074B22" w14:textId="77777777" w:rsidR="00BE6710" w:rsidRDefault="00000000">
      <w:pPr>
        <w:pStyle w:val="Bibliography"/>
      </w:pPr>
      <w:bookmarkStart w:id="48" w:name="ref-Saunders1993"/>
      <w:bookmarkEnd w:id="47"/>
      <w:r>
        <w:t xml:space="preserve">30. </w:t>
      </w:r>
      <w:r>
        <w:tab/>
        <w:t xml:space="preserve">Saunders GK, Pierson FW, Hurk JV van den. 1993. </w:t>
      </w:r>
      <w:hyperlink r:id="rId38">
        <w:proofErr w:type="spellStart"/>
        <w:r>
          <w:rPr>
            <w:rStyle w:val="Hyperlink"/>
          </w:rPr>
          <w:t>Haemorhagic</w:t>
        </w:r>
        <w:proofErr w:type="spellEnd"/>
        <w:r>
          <w:rPr>
            <w:rStyle w:val="Hyperlink"/>
          </w:rPr>
          <w:t xml:space="preserve"> enteritis virus infection in turkeys: A comparison of virulent and avirulent virus infections, and a proposed pathogenesis</w:t>
        </w:r>
      </w:hyperlink>
      <w:r>
        <w:t>. Avian Pathology 22:47–58.</w:t>
      </w:r>
    </w:p>
    <w:p w14:paraId="63DA5395" w14:textId="77777777" w:rsidR="00BE6710" w:rsidRDefault="00000000">
      <w:pPr>
        <w:pStyle w:val="Bibliography"/>
      </w:pPr>
      <w:bookmarkStart w:id="49" w:name="ref-Barber2001"/>
      <w:bookmarkEnd w:id="48"/>
      <w:r>
        <w:t xml:space="preserve">31. </w:t>
      </w:r>
      <w:r>
        <w:tab/>
        <w:t xml:space="preserve">Barber GN. 2001. </w:t>
      </w:r>
      <w:hyperlink r:id="rId39">
        <w:r>
          <w:rPr>
            <w:rStyle w:val="Hyperlink"/>
          </w:rPr>
          <w:t>Host defense, viruses and apoptosis</w:t>
        </w:r>
      </w:hyperlink>
      <w:r>
        <w:t>. Cell Death &amp;amp; Differentiation 8:113–126.</w:t>
      </w:r>
    </w:p>
    <w:p w14:paraId="49C55B1D" w14:textId="77777777" w:rsidR="00BE6710" w:rsidRDefault="00000000">
      <w:pPr>
        <w:pStyle w:val="Bibliography"/>
      </w:pPr>
      <w:bookmarkStart w:id="50" w:name="ref-Hardwick1997"/>
      <w:bookmarkEnd w:id="49"/>
      <w:r>
        <w:t xml:space="preserve">32. </w:t>
      </w:r>
      <w:r>
        <w:tab/>
        <w:t xml:space="preserve">Hardwick JM. 1997. </w:t>
      </w:r>
      <w:hyperlink r:id="rId40">
        <w:r>
          <w:rPr>
            <w:rStyle w:val="Hyperlink"/>
          </w:rPr>
          <w:t>Virus-induced apoptosis</w:t>
        </w:r>
      </w:hyperlink>
      <w:r>
        <w:t xml:space="preserve">, p. 295–336. </w:t>
      </w:r>
      <w:r>
        <w:rPr>
          <w:i/>
          <w:iCs/>
        </w:rPr>
        <w:t>In</w:t>
      </w:r>
      <w:r>
        <w:t xml:space="preserve"> </w:t>
      </w:r>
      <w:proofErr w:type="spellStart"/>
      <w:r>
        <w:t>Apoptosls</w:t>
      </w:r>
      <w:proofErr w:type="spellEnd"/>
      <w:r>
        <w:t xml:space="preserve"> - pharmacological implications and therapeutic opportunities. Elsevier.</w:t>
      </w:r>
    </w:p>
    <w:p w14:paraId="33453529" w14:textId="77777777" w:rsidR="00BE6710" w:rsidRDefault="00000000">
      <w:pPr>
        <w:pStyle w:val="Bibliography"/>
      </w:pPr>
      <w:bookmarkStart w:id="51" w:name="ref-Verburg2022"/>
      <w:bookmarkEnd w:id="50"/>
      <w:r>
        <w:lastRenderedPageBreak/>
        <w:t xml:space="preserve">33. </w:t>
      </w:r>
      <w:r>
        <w:tab/>
        <w:t xml:space="preserve">Verburg SG, </w:t>
      </w:r>
      <w:proofErr w:type="spellStart"/>
      <w:r>
        <w:t>Lelievre</w:t>
      </w:r>
      <w:proofErr w:type="spellEnd"/>
      <w:r>
        <w:t xml:space="preserve"> RM, Westerveld MJ, </w:t>
      </w:r>
      <w:proofErr w:type="spellStart"/>
      <w:r>
        <w:t>Inkol</w:t>
      </w:r>
      <w:proofErr w:type="spellEnd"/>
      <w:r>
        <w:t xml:space="preserve"> JM, Sun YL, </w:t>
      </w:r>
      <w:proofErr w:type="spellStart"/>
      <w:r>
        <w:t>Workenhe</w:t>
      </w:r>
      <w:proofErr w:type="spellEnd"/>
      <w:r>
        <w:t xml:space="preserve"> ST. 2022. </w:t>
      </w:r>
      <w:hyperlink r:id="rId41">
        <w:r>
          <w:rPr>
            <w:rStyle w:val="Hyperlink"/>
          </w:rPr>
          <w:t>Viral-mediated activation and inhibition of programmed cell death</w:t>
        </w:r>
      </w:hyperlink>
      <w:r>
        <w:t xml:space="preserve">. PLOS Pathogens </w:t>
      </w:r>
      <w:proofErr w:type="gramStart"/>
      <w:r>
        <w:t>18:e</w:t>
      </w:r>
      <w:proofErr w:type="gramEnd"/>
      <w:r>
        <w:t>1010718.</w:t>
      </w:r>
    </w:p>
    <w:p w14:paraId="011546A2" w14:textId="77777777" w:rsidR="00BE6710" w:rsidRDefault="00000000">
      <w:pPr>
        <w:pStyle w:val="Bibliography"/>
      </w:pPr>
      <w:bookmarkStart w:id="52" w:name="ref-Zhao2012"/>
      <w:bookmarkEnd w:id="51"/>
      <w:r>
        <w:t xml:space="preserve">34. </w:t>
      </w:r>
      <w:r>
        <w:tab/>
        <w:t xml:space="preserve">Zhao H, </w:t>
      </w:r>
      <w:proofErr w:type="spellStart"/>
      <w:r>
        <w:t>Dahlö</w:t>
      </w:r>
      <w:proofErr w:type="spellEnd"/>
      <w:r>
        <w:t xml:space="preserve"> M, Isaksson A, </w:t>
      </w:r>
      <w:proofErr w:type="spellStart"/>
      <w:r>
        <w:t>Syvänen</w:t>
      </w:r>
      <w:proofErr w:type="spellEnd"/>
      <w:r>
        <w:t xml:space="preserve"> A-C, Pettersson U. 2012. </w:t>
      </w:r>
      <w:hyperlink r:id="rId42">
        <w:r>
          <w:rPr>
            <w:rStyle w:val="Hyperlink"/>
          </w:rPr>
          <w:t>The transcriptome of the adenovirus infected cell</w:t>
        </w:r>
      </w:hyperlink>
      <w:r>
        <w:t>. Virology 424:115–128.</w:t>
      </w:r>
    </w:p>
    <w:p w14:paraId="28435513" w14:textId="77777777" w:rsidR="00BE6710" w:rsidRDefault="00000000">
      <w:pPr>
        <w:pStyle w:val="Bibliography"/>
      </w:pPr>
      <w:bookmarkStart w:id="53" w:name="ref-Guimet2016"/>
      <w:bookmarkEnd w:id="52"/>
      <w:r>
        <w:t xml:space="preserve">35. </w:t>
      </w:r>
      <w:r>
        <w:tab/>
      </w:r>
      <w:proofErr w:type="spellStart"/>
      <w:r>
        <w:t>Guimet</w:t>
      </w:r>
      <w:proofErr w:type="spellEnd"/>
      <w:r>
        <w:t xml:space="preserve"> D, Hearing P. 2016. </w:t>
      </w:r>
      <w:hyperlink r:id="rId43">
        <w:r>
          <w:rPr>
            <w:rStyle w:val="Hyperlink"/>
          </w:rPr>
          <w:t>Adenovirus replication</w:t>
        </w:r>
      </w:hyperlink>
      <w:r>
        <w:t xml:space="preserve">, p. 59–84. </w:t>
      </w:r>
      <w:r>
        <w:rPr>
          <w:i/>
          <w:iCs/>
        </w:rPr>
        <w:t>In</w:t>
      </w:r>
      <w:r>
        <w:t xml:space="preserve"> Adenoviral vectors for gene therapy. Elsevier.</w:t>
      </w:r>
    </w:p>
    <w:p w14:paraId="3A23716D" w14:textId="77777777" w:rsidR="00BE6710" w:rsidRDefault="00000000">
      <w:pPr>
        <w:pStyle w:val="Bibliography"/>
      </w:pPr>
      <w:bookmarkStart w:id="54" w:name="ref-Roos2006"/>
      <w:bookmarkEnd w:id="53"/>
      <w:r>
        <w:t xml:space="preserve">36. </w:t>
      </w:r>
      <w:r>
        <w:tab/>
      </w:r>
      <w:proofErr w:type="spellStart"/>
      <w:r>
        <w:t>Roos</w:t>
      </w:r>
      <w:proofErr w:type="spellEnd"/>
      <w:r>
        <w:t xml:space="preserve"> WP, </w:t>
      </w:r>
      <w:proofErr w:type="spellStart"/>
      <w:r>
        <w:t>Kaina</w:t>
      </w:r>
      <w:proofErr w:type="spellEnd"/>
      <w:r>
        <w:t xml:space="preserve"> B. 2006. </w:t>
      </w:r>
      <w:hyperlink r:id="rId44">
        <w:r>
          <w:rPr>
            <w:rStyle w:val="Hyperlink"/>
          </w:rPr>
          <w:t>DNA damage-induced cell death by apoptosis</w:t>
        </w:r>
      </w:hyperlink>
      <w:r>
        <w:t>. Trends in Molecular Medicine 12:440–450.</w:t>
      </w:r>
    </w:p>
    <w:p w14:paraId="7CC3386D" w14:textId="77777777" w:rsidR="00BE6710" w:rsidRDefault="00000000">
      <w:pPr>
        <w:pStyle w:val="Bibliography"/>
      </w:pPr>
      <w:bookmarkStart w:id="55" w:name="ref-Martin1993"/>
      <w:bookmarkEnd w:id="54"/>
      <w:r>
        <w:t xml:space="preserve">37. </w:t>
      </w:r>
      <w:r>
        <w:tab/>
        <w:t xml:space="preserve">Martin SJ. 1993. </w:t>
      </w:r>
      <w:hyperlink r:id="rId45">
        <w:r>
          <w:rPr>
            <w:rStyle w:val="Hyperlink"/>
          </w:rPr>
          <w:t>Protein or RNA synthesis inhibition induces apoptosis of mature human CD4+ t cell blasts</w:t>
        </w:r>
      </w:hyperlink>
      <w:r>
        <w:t>. Immunology Letters 35:125–134.</w:t>
      </w:r>
    </w:p>
    <w:p w14:paraId="68589D50" w14:textId="77777777" w:rsidR="00BE6710" w:rsidRDefault="00000000">
      <w:pPr>
        <w:pStyle w:val="Bibliography"/>
      </w:pPr>
      <w:bookmarkStart w:id="56" w:name="ref-Christianson2022"/>
      <w:bookmarkEnd w:id="55"/>
      <w:r>
        <w:t xml:space="preserve">38. </w:t>
      </w:r>
      <w:r>
        <w:tab/>
        <w:t xml:space="preserve">Christianson JC, Carvalho P. 2022. </w:t>
      </w:r>
      <w:hyperlink r:id="rId46">
        <w:r>
          <w:rPr>
            <w:rStyle w:val="Hyperlink"/>
          </w:rPr>
          <w:t>Order through destruction: How ER‐associated protein degradation contributes to organelle homeostasis</w:t>
        </w:r>
      </w:hyperlink>
      <w:r>
        <w:t>. The EMBO Journal 41.</w:t>
      </w:r>
    </w:p>
    <w:p w14:paraId="2A97FFAC" w14:textId="77777777" w:rsidR="00BE6710" w:rsidRDefault="00000000">
      <w:pPr>
        <w:pStyle w:val="Bibliography"/>
      </w:pPr>
      <w:bookmarkStart w:id="57" w:name="ref-vandenHurk1990"/>
      <w:bookmarkEnd w:id="56"/>
      <w:r>
        <w:t xml:space="preserve">39. </w:t>
      </w:r>
      <w:r>
        <w:tab/>
        <w:t xml:space="preserve">Hurk JV van den. 1990. </w:t>
      </w:r>
      <w:hyperlink r:id="rId47">
        <w:r>
          <w:rPr>
            <w:rStyle w:val="Hyperlink"/>
          </w:rPr>
          <w:t>Propagation of group II avian adenoviruses in turkey and chicken leukocytes</w:t>
        </w:r>
      </w:hyperlink>
      <w:r>
        <w:t>. Avian Diseases 34:12.</w:t>
      </w:r>
    </w:p>
    <w:p w14:paraId="24383BC2" w14:textId="77777777" w:rsidR="00BE6710" w:rsidRDefault="00000000">
      <w:pPr>
        <w:pStyle w:val="Bibliography"/>
      </w:pPr>
      <w:bookmarkStart w:id="58" w:name="ref-Aboezz2019"/>
      <w:bookmarkEnd w:id="57"/>
      <w:r>
        <w:t xml:space="preserve">40. </w:t>
      </w:r>
      <w:r>
        <w:tab/>
      </w:r>
      <w:proofErr w:type="spellStart"/>
      <w:r>
        <w:t>Aboezz</w:t>
      </w:r>
      <w:proofErr w:type="spellEnd"/>
      <w:r>
        <w:t xml:space="preserve"> ZR, </w:t>
      </w:r>
      <w:proofErr w:type="spellStart"/>
      <w:r>
        <w:t>Mahsoub</w:t>
      </w:r>
      <w:proofErr w:type="spellEnd"/>
      <w:r>
        <w:t xml:space="preserve"> HM, El-</w:t>
      </w:r>
      <w:proofErr w:type="spellStart"/>
      <w:r>
        <w:t>Bagoury</w:t>
      </w:r>
      <w:proofErr w:type="spellEnd"/>
      <w:r>
        <w:t xml:space="preserve"> G, Pierson FW. 2019. </w:t>
      </w:r>
      <w:hyperlink r:id="rId48">
        <w:r>
          <w:rPr>
            <w:rStyle w:val="Hyperlink"/>
          </w:rPr>
          <w:t xml:space="preserve">In vitro growth kinetics and gene expression analysis of the turkey adenovirus 3, a </w:t>
        </w:r>
        <w:proofErr w:type="spellStart"/>
        <w:r>
          <w:rPr>
            <w:rStyle w:val="Hyperlink"/>
          </w:rPr>
          <w:t>siadenovirus</w:t>
        </w:r>
        <w:proofErr w:type="spellEnd"/>
      </w:hyperlink>
      <w:r>
        <w:t>. Virus Research 263:47–54.</w:t>
      </w:r>
    </w:p>
    <w:p w14:paraId="1C5945E3" w14:textId="77777777" w:rsidR="00BE6710" w:rsidRDefault="00000000">
      <w:pPr>
        <w:pStyle w:val="Bibliography"/>
      </w:pPr>
      <w:bookmarkStart w:id="59" w:name="ref-Quaye2024"/>
      <w:bookmarkEnd w:id="58"/>
      <w:r>
        <w:t xml:space="preserve">41. </w:t>
      </w:r>
      <w:r>
        <w:tab/>
        <w:t xml:space="preserve">Quaye A, Pickett BE, Griffitts JS, Berges BK, Poole BD. 2024. </w:t>
      </w:r>
      <w:hyperlink r:id="rId49">
        <w:r>
          <w:rPr>
            <w:rStyle w:val="Hyperlink"/>
          </w:rPr>
          <w:t>Characterizing the splice map of turkey hemorrhagic enteritis virus</w:t>
        </w:r>
      </w:hyperlink>
      <w:r>
        <w:t>. Virology Journal 21.</w:t>
      </w:r>
    </w:p>
    <w:p w14:paraId="27DAE916" w14:textId="77777777" w:rsidR="00BE6710" w:rsidRDefault="00000000">
      <w:pPr>
        <w:pStyle w:val="Bibliography"/>
      </w:pPr>
      <w:bookmarkStart w:id="60" w:name="ref-Fribley2009"/>
      <w:bookmarkEnd w:id="59"/>
      <w:r>
        <w:t xml:space="preserve">42. </w:t>
      </w:r>
      <w:r>
        <w:tab/>
      </w:r>
      <w:proofErr w:type="spellStart"/>
      <w:r>
        <w:t>Fribley</w:t>
      </w:r>
      <w:proofErr w:type="spellEnd"/>
      <w:r>
        <w:t xml:space="preserve"> A, Zhang K, Kaufman RJ. 2009. </w:t>
      </w:r>
      <w:hyperlink r:id="rId50">
        <w:r>
          <w:rPr>
            <w:rStyle w:val="Hyperlink"/>
          </w:rPr>
          <w:t>Regulation of apoptosis by the unfolded protein response</w:t>
        </w:r>
      </w:hyperlink>
      <w:r>
        <w:t xml:space="preserve">, p. 191–204. </w:t>
      </w:r>
      <w:r>
        <w:rPr>
          <w:i/>
          <w:iCs/>
        </w:rPr>
        <w:t>In</w:t>
      </w:r>
      <w:r>
        <w:t xml:space="preserve"> Apoptosis. Humana Press.</w:t>
      </w:r>
    </w:p>
    <w:p w14:paraId="142CBFBF" w14:textId="77777777" w:rsidR="00BE6710" w:rsidRDefault="00000000">
      <w:pPr>
        <w:pStyle w:val="Bibliography"/>
      </w:pPr>
      <w:bookmarkStart w:id="61" w:name="ref-Read2021"/>
      <w:bookmarkEnd w:id="60"/>
      <w:r>
        <w:t xml:space="preserve">43. </w:t>
      </w:r>
      <w:r>
        <w:tab/>
        <w:t xml:space="preserve">Read A, Schröder M. 2021. </w:t>
      </w:r>
      <w:hyperlink r:id="rId51">
        <w:r>
          <w:rPr>
            <w:rStyle w:val="Hyperlink"/>
          </w:rPr>
          <w:t>The unfolded protein response: An overview</w:t>
        </w:r>
      </w:hyperlink>
      <w:r>
        <w:t>. Biology 10:384.</w:t>
      </w:r>
    </w:p>
    <w:p w14:paraId="13C4B232" w14:textId="77777777" w:rsidR="00BE6710" w:rsidRDefault="00000000">
      <w:pPr>
        <w:pStyle w:val="Heading2"/>
      </w:pPr>
      <w:bookmarkStart w:id="62" w:name="tables-and-figures"/>
      <w:bookmarkEnd w:id="17"/>
      <w:bookmarkEnd w:id="19"/>
      <w:bookmarkEnd w:id="61"/>
      <w:r>
        <w:lastRenderedPageBreak/>
        <w:t>TABLES AND FIGURES</w:t>
      </w:r>
    </w:p>
    <w:p w14:paraId="7BF4D74A" w14:textId="77777777" w:rsidR="00BE6710" w:rsidRDefault="00000000">
      <w:pPr>
        <w:pStyle w:val="CaptionedFigure"/>
      </w:pPr>
      <w:r>
        <w:rPr>
          <w:noProof/>
        </w:rPr>
        <w:drawing>
          <wp:inline distT="0" distB="0" distL="0" distR="0" wp14:anchorId="55E85F5B" wp14:editId="4E9EFE66">
            <wp:extent cx="5943600" cy="3969580"/>
            <wp:effectExtent l="0" t="0" r="0" b="0"/>
            <wp:docPr id="1" name="Picture" descr="Figure 1: Model of THEV-induced immunosuppression in turkeys. THEV infection of target cells is indicated with black dotted arrows. Black unbroken arrows indicate cell activation. Red arrows indicated signals leading to cell death (apoptosis/necrosis). Blue arrows indicate all cytokines released by the cell. Blue arrows with square heads indicated an event leading to IMS. Adapted from Rautenschlein et al. (8)."/>
            <wp:cNvGraphicFramePr/>
            <a:graphic xmlns:a="http://schemas.openxmlformats.org/drawingml/2006/main">
              <a:graphicData uri="http://schemas.openxmlformats.org/drawingml/2006/picture">
                <pic:pic xmlns:pic="http://schemas.openxmlformats.org/drawingml/2006/picture">
                  <pic:nvPicPr>
                    <pic:cNvPr id="2" name="Picture" descr="results/imss_model.png"/>
                    <pic:cNvPicPr>
                      <a:picLocks noChangeAspect="1" noChangeArrowheads="1"/>
                    </pic:cNvPicPr>
                  </pic:nvPicPr>
                  <pic:blipFill>
                    <a:blip r:embed="rId52"/>
                    <a:stretch>
                      <a:fillRect/>
                    </a:stretch>
                  </pic:blipFill>
                  <pic:spPr bwMode="auto">
                    <a:xfrm>
                      <a:off x="0" y="0"/>
                      <a:ext cx="5943600" cy="3969580"/>
                    </a:xfrm>
                    <a:prstGeom prst="rect">
                      <a:avLst/>
                    </a:prstGeom>
                    <a:noFill/>
                    <a:ln w="9525">
                      <a:noFill/>
                      <a:headEnd/>
                      <a:tailEnd/>
                    </a:ln>
                  </pic:spPr>
                </pic:pic>
              </a:graphicData>
            </a:graphic>
          </wp:inline>
        </w:drawing>
      </w:r>
    </w:p>
    <w:p w14:paraId="7AF43BBF" w14:textId="77777777" w:rsidR="00BE6710" w:rsidRDefault="00000000">
      <w:pPr>
        <w:pStyle w:val="ImageCaption"/>
      </w:pPr>
      <w:r>
        <w:rPr>
          <w:b/>
          <w:bCs/>
        </w:rPr>
        <w:t>Figure 1: Model of THEV-induced immunosuppression in turkeys</w:t>
      </w:r>
      <w:r>
        <w:t xml:space="preserve">. THEV infection of target cells is indicated with black dotted arrows. Black unbroken arrows indicate cell activation. Red arrows indicated signals leading to cell death (apoptosis/necrosis). Blue arrows indicate all cytokines released by the cell. Blue arrows with square heads indicated an event leading to IMS. Adapted from Rautenschlein </w:t>
      </w:r>
      <w:r>
        <w:rPr>
          <w:i/>
          <w:iCs/>
        </w:rPr>
        <w:t>et al.</w:t>
      </w:r>
      <w:r>
        <w:t xml:space="preserve"> (8).</w:t>
      </w:r>
    </w:p>
    <w:p w14:paraId="06A516FC" w14:textId="77777777" w:rsidR="00BE6710" w:rsidRDefault="00000000">
      <w:pPr>
        <w:pStyle w:val="CaptionedFigure"/>
      </w:pPr>
      <w:r>
        <w:rPr>
          <w:noProof/>
        </w:rPr>
        <w:lastRenderedPageBreak/>
        <w:drawing>
          <wp:inline distT="0" distB="0" distL="0" distR="0" wp14:anchorId="44926ED0" wp14:editId="40B200A6">
            <wp:extent cx="5943600" cy="3870251"/>
            <wp:effectExtent l="0" t="0" r="0" b="0"/>
            <wp:docPr id="3" name="Picture" descr="Figure 2. (A) Principal component analysis (PCA) of turkey B-cells during THEV infection. At 12-hpi (A1), 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wp:cNvGraphicFramePr/>
            <a:graphic xmlns:a="http://schemas.openxmlformats.org/drawingml/2006/main">
              <a:graphicData uri="http://schemas.openxmlformats.org/drawingml/2006/picture">
                <pic:pic xmlns:pic="http://schemas.openxmlformats.org/drawingml/2006/picture">
                  <pic:nvPicPr>
                    <pic:cNvPr id="4" name="Picture" descr="results/r/figures/sample_corr_figure.png"/>
                    <pic:cNvPicPr>
                      <a:picLocks noChangeAspect="1" noChangeArrowheads="1"/>
                    </pic:cNvPicPr>
                  </pic:nvPicPr>
                  <pic:blipFill>
                    <a:blip r:embed="rId53"/>
                    <a:stretch>
                      <a:fillRect/>
                    </a:stretch>
                  </pic:blipFill>
                  <pic:spPr bwMode="auto">
                    <a:xfrm>
                      <a:off x="0" y="0"/>
                      <a:ext cx="5943600" cy="3870251"/>
                    </a:xfrm>
                    <a:prstGeom prst="rect">
                      <a:avLst/>
                    </a:prstGeom>
                    <a:noFill/>
                    <a:ln w="9525">
                      <a:noFill/>
                      <a:headEnd/>
                      <a:tailEnd/>
                    </a:ln>
                  </pic:spPr>
                </pic:pic>
              </a:graphicData>
            </a:graphic>
          </wp:inline>
        </w:drawing>
      </w:r>
    </w:p>
    <w:p w14:paraId="066F7A1F" w14:textId="77777777" w:rsidR="00BE6710" w:rsidRDefault="00000000">
      <w:pPr>
        <w:pStyle w:val="ImageCaption"/>
      </w:pPr>
      <w:r>
        <w:rPr>
          <w:b/>
          <w:bCs/>
        </w:rPr>
        <w:t>Figure 2. (A) Principal component analysis (PCA) of turkey B-cells during THEV infection.</w:t>
      </w:r>
      <w:r>
        <w:t xml:space="preserve"> At 12-hpi </w:t>
      </w:r>
      <w:r>
        <w:rPr>
          <w:b/>
          <w:bCs/>
        </w:rPr>
        <w:t>(A1)</w:t>
      </w:r>
      <w:r>
        <w:t xml:space="preserve">, the results indicate that the first (PC1) and second (PC2) principal components account for 96% and 3% of the variation in the samples, respectively. Whereas PC1 and PC2 account for 96% and 2% of the variation, respectively at 24-hpi </w:t>
      </w:r>
      <w:r>
        <w:rPr>
          <w:b/>
          <w:bCs/>
        </w:rPr>
        <w:t>(A2)</w:t>
      </w:r>
      <w:r>
        <w:t xml:space="preserve">. </w:t>
      </w:r>
      <w:r>
        <w:rPr>
          <w:b/>
          <w:bCs/>
        </w:rPr>
        <w:t>(B) Poisson distance matrices illustrating the RNA-seq library integrity within treatment (infected versus mock) groups</w:t>
      </w:r>
      <w:r>
        <w:t xml:space="preserve">. The color scale represents the distances between biological replicates for both 12-hpi samples </w:t>
      </w:r>
      <w:r>
        <w:rPr>
          <w:b/>
          <w:bCs/>
        </w:rPr>
        <w:t>(B1)</w:t>
      </w:r>
      <w:r>
        <w:t xml:space="preserve"> and 24-hpi samples </w:t>
      </w:r>
      <w:r>
        <w:rPr>
          <w:b/>
          <w:bCs/>
        </w:rPr>
        <w:t>(B2)</w:t>
      </w:r>
      <w:r>
        <w:t xml:space="preserve">. Dark colors represent high correlation (similarity) between the samples involved. </w:t>
      </w:r>
      <w:r>
        <w:rPr>
          <w:b/>
          <w:bCs/>
        </w:rPr>
        <w:t>(C) Volcano plots of DEGs between THEV-infected versus mock-infected cells at 12- and 24-hpi</w:t>
      </w:r>
      <w:r>
        <w:t xml:space="preserve">. Red, blue, and grey dots represent upregulated, downregulated, and non-significant genes, respectively for both 12-hpi samples </w:t>
      </w:r>
      <w:r>
        <w:rPr>
          <w:b/>
          <w:bCs/>
        </w:rPr>
        <w:t>(C1)</w:t>
      </w:r>
      <w:r>
        <w:t xml:space="preserve"> and 24-hpi samples </w:t>
      </w:r>
      <w:r>
        <w:rPr>
          <w:b/>
          <w:bCs/>
        </w:rPr>
        <w:t>(C2)</w:t>
      </w:r>
      <w:r>
        <w:t>.</w:t>
      </w:r>
    </w:p>
    <w:p w14:paraId="7DACB00E" w14:textId="77777777" w:rsidR="00BE6710" w:rsidRDefault="00000000">
      <w:pPr>
        <w:pStyle w:val="CaptionedFigure"/>
      </w:pPr>
      <w:r>
        <w:rPr>
          <w:noProof/>
        </w:rPr>
        <w:lastRenderedPageBreak/>
        <w:drawing>
          <wp:inline distT="0" distB="0" distL="0" distR="0" wp14:anchorId="07CFA70A" wp14:editId="4447F017">
            <wp:extent cx="5943600" cy="5943600"/>
            <wp:effectExtent l="0" t="0" r="0" b="0"/>
            <wp:docPr id="5" name="Picture"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wp:cNvGraphicFramePr/>
            <a:graphic xmlns:a="http://schemas.openxmlformats.org/drawingml/2006/main">
              <a:graphicData uri="http://schemas.openxmlformats.org/drawingml/2006/picture">
                <pic:pic xmlns:pic="http://schemas.openxmlformats.org/drawingml/2006/picture">
                  <pic:nvPicPr>
                    <pic:cNvPr id="6" name="Picture" descr="results/r/figures/deg_patch_fig.png"/>
                    <pic:cNvPicPr>
                      <a:picLocks noChangeAspect="1" noChangeArrowheads="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14:paraId="64EAFD26" w14:textId="77777777" w:rsidR="00BE6710" w:rsidRDefault="00000000">
      <w:pPr>
        <w:pStyle w:val="ImageCaption"/>
      </w:pPr>
      <w:r>
        <w:rPr>
          <w:b/>
          <w:bCs/>
        </w:rPr>
        <w:t>Figure 3: DEGs of THEV-infected versus mock-infected samples at different time points. (A) Bar plot of number DEGs identified.</w:t>
      </w:r>
      <w:r>
        <w:t xml:space="preserve"> Red represents upregulated genes and blue represents downregulated genes. </w:t>
      </w:r>
      <w:r>
        <w:rPr>
          <w:b/>
          <w:bCs/>
        </w:rPr>
        <w:t>(B) Heatmaps of scaled expression data (Z-scores) of DEGs.</w:t>
      </w:r>
      <w:r>
        <w:t xml:space="preserve"> DEGs identified at 12-hpi are shown in </w:t>
      </w:r>
      <w:r>
        <w:rPr>
          <w:b/>
          <w:bCs/>
        </w:rPr>
        <w:t>(B1)</w:t>
      </w:r>
      <w:r>
        <w:t xml:space="preserve"> and DEGs at 24-hpi in </w:t>
      </w:r>
      <w:r>
        <w:rPr>
          <w:b/>
          <w:bCs/>
        </w:rPr>
        <w:t>(B2).</w:t>
      </w:r>
      <w:r>
        <w:t xml:space="preserve"> </w:t>
      </w:r>
      <w:r>
        <w:rPr>
          <w:b/>
          <w:bCs/>
        </w:rPr>
        <w:t>(C) Venn diagrams showing the number of DEGs identified at different time points.</w:t>
      </w:r>
      <w:r>
        <w:t xml:space="preserve"> For the upregulated genes </w:t>
      </w:r>
      <w:r>
        <w:rPr>
          <w:b/>
          <w:bCs/>
        </w:rPr>
        <w:t>(C1)</w:t>
      </w:r>
      <w:r>
        <w:t xml:space="preserve">, the red circle represents genes at 4-hpi, the blue circle, 12-hpi, and the grey circle, 24-hpi. For the downregulated genes </w:t>
      </w:r>
      <w:r>
        <w:rPr>
          <w:b/>
          <w:bCs/>
        </w:rPr>
        <w:t>(C2)</w:t>
      </w:r>
      <w:r>
        <w:t xml:space="preserve">, the green circle represents genes at 72-hpi, while all the other time points retain the colors from </w:t>
      </w:r>
      <w:r>
        <w:rPr>
          <w:b/>
          <w:bCs/>
        </w:rPr>
        <w:t>(C1)</w:t>
      </w:r>
      <w:r>
        <w:t>.</w:t>
      </w:r>
    </w:p>
    <w:p w14:paraId="25FE8295" w14:textId="77777777" w:rsidR="00BE6710" w:rsidRDefault="00000000">
      <w:pPr>
        <w:pStyle w:val="CaptionedFigure"/>
      </w:pPr>
      <w:r>
        <w:rPr>
          <w:noProof/>
        </w:rPr>
        <w:lastRenderedPageBreak/>
        <w:drawing>
          <wp:inline distT="0" distB="0" distL="0" distR="0" wp14:anchorId="16D28ACF" wp14:editId="2623E29F">
            <wp:extent cx="5943600" cy="4953000"/>
            <wp:effectExtent l="0" t="0" r="0" b="0"/>
            <wp:docPr id="7" name="Picture"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wp:cNvGraphicFramePr/>
            <a:graphic xmlns:a="http://schemas.openxmlformats.org/drawingml/2006/main">
              <a:graphicData uri="http://schemas.openxmlformats.org/drawingml/2006/picture">
                <pic:pic xmlns:pic="http://schemas.openxmlformats.org/drawingml/2006/picture">
                  <pic:nvPicPr>
                    <pic:cNvPr id="8" name="Picture" descr="results/r/figures/patch_GO_enrich.png"/>
                    <pic:cNvPicPr>
                      <a:picLocks noChangeAspect="1" noChangeArrowheads="1"/>
                    </pic:cNvPicPr>
                  </pic:nvPicPr>
                  <pic:blipFill>
                    <a:blip r:embed="rId55"/>
                    <a:stretch>
                      <a:fillRect/>
                    </a:stretch>
                  </pic:blipFill>
                  <pic:spPr bwMode="auto">
                    <a:xfrm>
                      <a:off x="0" y="0"/>
                      <a:ext cx="5943600" cy="4953000"/>
                    </a:xfrm>
                    <a:prstGeom prst="rect">
                      <a:avLst/>
                    </a:prstGeom>
                    <a:noFill/>
                    <a:ln w="9525">
                      <a:noFill/>
                      <a:headEnd/>
                      <a:tailEnd/>
                    </a:ln>
                  </pic:spPr>
                </pic:pic>
              </a:graphicData>
            </a:graphic>
          </wp:inline>
        </w:drawing>
      </w:r>
    </w:p>
    <w:p w14:paraId="2FE4578F" w14:textId="77777777" w:rsidR="00BE6710" w:rsidRDefault="00000000">
      <w:pPr>
        <w:pStyle w:val="ImageCaption"/>
      </w:pPr>
      <w:r>
        <w:rPr>
          <w:b/>
          <w:bCs/>
        </w:rPr>
        <w:t xml:space="preserve">Figure 4: </w:t>
      </w:r>
      <w:proofErr w:type="spellStart"/>
      <w:r>
        <w:rPr>
          <w:b/>
          <w:bCs/>
        </w:rPr>
        <w:t>Dotplot</w:t>
      </w:r>
      <w:proofErr w:type="spellEnd"/>
      <w:r>
        <w:rPr>
          <w:b/>
          <w:bCs/>
        </w:rPr>
        <w:t xml:space="preserve"> of Enriched Gene Ontology Biological Processes (BP)</w:t>
      </w:r>
      <w:r>
        <w:t xml:space="preserve">. Significant BP GO terms identified for upregulated DEGs at 12-hpi and 24-hpi are shown in </w:t>
      </w:r>
      <w:r>
        <w:rPr>
          <w:b/>
          <w:bCs/>
        </w:rPr>
        <w:t>(A)</w:t>
      </w:r>
      <w:r>
        <w:t xml:space="preserve"> and </w:t>
      </w:r>
      <w:r>
        <w:rPr>
          <w:b/>
          <w:bCs/>
        </w:rPr>
        <w:t>(B)</w:t>
      </w:r>
      <w:r>
        <w:t xml:space="preserve">, respectively. Significant BP GO terms for downregulated DEGs at 12-hpi and 24-hpi are shown in </w:t>
      </w:r>
      <w:r>
        <w:rPr>
          <w:b/>
          <w:bCs/>
        </w:rPr>
        <w:t>(C)</w:t>
      </w:r>
      <w:r>
        <w:t xml:space="preserve"> and </w:t>
      </w:r>
      <w:r>
        <w:rPr>
          <w:b/>
          <w:bCs/>
        </w:rPr>
        <w:t>(D)</w:t>
      </w:r>
      <w:r>
        <w:t>,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14:paraId="65FFE316" w14:textId="77777777" w:rsidR="00BE6710" w:rsidRDefault="00000000">
      <w:pPr>
        <w:pStyle w:val="CaptionedFigure"/>
      </w:pPr>
      <w:r>
        <w:rPr>
          <w:noProof/>
        </w:rPr>
        <w:lastRenderedPageBreak/>
        <w:drawing>
          <wp:inline distT="0" distB="0" distL="0" distR="0" wp14:anchorId="49B9A2D0" wp14:editId="71A7D01D">
            <wp:extent cx="5943600" cy="4144749"/>
            <wp:effectExtent l="0" t="0" r="0" b="0"/>
            <wp:docPr id="9" name="Picture" descr="Figure 5: Upregulation of ER Unfolded Protein Response (UPR). KEGG Pathway analysis shows multiple key genes involved in the ER UPR were upregulated. All genes from our DEG list are annotated with the red star. Notably, ATF4, PERK, VCP (p97), TRAF2, UFD1 and several BCL2 and heat shock proteins are upregulated. We see that the PERK branch of the UPR pathway linked to apoptosis is upregulated. Another pathway linked to apoptosis via BAX is shown as well as the ERAD protein degradation pathway. Note that due to limited annotation of the host genome, a significant proportion of the DEGs were not recognized by the database; hence not shown here. Figure generated from KEGG pathway analysis in DAVID."/>
            <wp:cNvGraphicFramePr/>
            <a:graphic xmlns:a="http://schemas.openxmlformats.org/drawingml/2006/main">
              <a:graphicData uri="http://schemas.openxmlformats.org/drawingml/2006/picture">
                <pic:pic xmlns:pic="http://schemas.openxmlformats.org/drawingml/2006/picture">
                  <pic:nvPicPr>
                    <pic:cNvPr id="10" name="Picture" descr="results/upr_pathway.png"/>
                    <pic:cNvPicPr>
                      <a:picLocks noChangeAspect="1" noChangeArrowheads="1"/>
                    </pic:cNvPicPr>
                  </pic:nvPicPr>
                  <pic:blipFill>
                    <a:blip r:embed="rId56"/>
                    <a:stretch>
                      <a:fillRect/>
                    </a:stretch>
                  </pic:blipFill>
                  <pic:spPr bwMode="auto">
                    <a:xfrm>
                      <a:off x="0" y="0"/>
                      <a:ext cx="5943600" cy="4144749"/>
                    </a:xfrm>
                    <a:prstGeom prst="rect">
                      <a:avLst/>
                    </a:prstGeom>
                    <a:noFill/>
                    <a:ln w="9525">
                      <a:noFill/>
                      <a:headEnd/>
                      <a:tailEnd/>
                    </a:ln>
                  </pic:spPr>
                </pic:pic>
              </a:graphicData>
            </a:graphic>
          </wp:inline>
        </w:drawing>
      </w:r>
    </w:p>
    <w:p w14:paraId="24B7B08A" w14:textId="77777777" w:rsidR="00BE6710" w:rsidRDefault="00000000">
      <w:pPr>
        <w:pStyle w:val="ImageCaption"/>
      </w:pPr>
      <w:r>
        <w:rPr>
          <w:b/>
          <w:bCs/>
        </w:rPr>
        <w:t>Figure 5: Upregulation of ER Unfolded Protein Response (UPR).</w:t>
      </w:r>
      <w:r>
        <w:t xml:space="preserve"> KEGG Pathway analysis shows multiple key genes involved in the ER UPR were upregulated. All genes from our DEG list are annotated with the red star. Notably, </w:t>
      </w:r>
      <w:r>
        <w:rPr>
          <w:i/>
          <w:iCs/>
        </w:rPr>
        <w:t>ATF4, PERK, VCP (p97), TRAF2, UFD1</w:t>
      </w:r>
      <w:r>
        <w:t xml:space="preserve"> and several BCL2 and heat shock proteins are upregulated. We see that the PERK branch of the UPR pathway linked to apoptosis is upregulated. Another pathway linked to apoptosis via </w:t>
      </w:r>
      <w:r>
        <w:rPr>
          <w:i/>
          <w:iCs/>
        </w:rPr>
        <w:t>BAX</w:t>
      </w:r>
      <w:r>
        <w:t xml:space="preserve"> is shown as well as the ERAD protein degradation pathway. Note that due to limited annotation of the host genome, a significant proportion of the DEGs were not recognized by the database; hence not shown here. </w:t>
      </w:r>
      <w:r>
        <w:rPr>
          <w:i/>
          <w:iCs/>
        </w:rPr>
        <w:t>Figure generated from KEGG pathway analysis in DAVID</w:t>
      </w:r>
      <w:r>
        <w:t>.</w:t>
      </w:r>
    </w:p>
    <w:p w14:paraId="35FC670A" w14:textId="77777777" w:rsidR="00BE6710" w:rsidRDefault="00000000">
      <w:pPr>
        <w:pStyle w:val="CaptionedFigure"/>
      </w:pPr>
      <w:r>
        <w:rPr>
          <w:noProof/>
        </w:rPr>
        <w:lastRenderedPageBreak/>
        <w:drawing>
          <wp:inline distT="0" distB="0" distL="0" distR="0" wp14:anchorId="4DE7DE79" wp14:editId="534E9E0C">
            <wp:extent cx="5943600" cy="4953000"/>
            <wp:effectExtent l="0" t="0" r="0" b="0"/>
            <wp:docPr id="11" name="Picture" descr="Figure 6: Validation of representative DEGs involved in Apoptosis, Protein synthesis, and ER-stress responses by RT-qPCR. MDTC-RP19 cells infected with THEV- or mock-infected were subjected to RT-qPCR analysis for the relative expression of the indicated DEGs at 24-hpi. GAPDH was used as the internal control. Data are expressed as the mean \pm SD. All genes (THEV-infected) are statistically differentially expressed relative to their time-matched mock-infected counterparts based on Student’s t-test and Mann-Whitney U test."/>
            <wp:cNvGraphicFramePr/>
            <a:graphic xmlns:a="http://schemas.openxmlformats.org/drawingml/2006/main">
              <a:graphicData uri="http://schemas.openxmlformats.org/drawingml/2006/picture">
                <pic:pic xmlns:pic="http://schemas.openxmlformats.org/drawingml/2006/picture">
                  <pic:nvPicPr>
                    <pic:cNvPr id="12" name="Picture" descr="results/r/figures/qpcr_validation.png"/>
                    <pic:cNvPicPr>
                      <a:picLocks noChangeAspect="1" noChangeArrowheads="1"/>
                    </pic:cNvPicPr>
                  </pic:nvPicPr>
                  <pic:blipFill>
                    <a:blip r:embed="rId57"/>
                    <a:stretch>
                      <a:fillRect/>
                    </a:stretch>
                  </pic:blipFill>
                  <pic:spPr bwMode="auto">
                    <a:xfrm>
                      <a:off x="0" y="0"/>
                      <a:ext cx="5943600" cy="4953000"/>
                    </a:xfrm>
                    <a:prstGeom prst="rect">
                      <a:avLst/>
                    </a:prstGeom>
                    <a:noFill/>
                    <a:ln w="9525">
                      <a:noFill/>
                      <a:headEnd/>
                      <a:tailEnd/>
                    </a:ln>
                  </pic:spPr>
                </pic:pic>
              </a:graphicData>
            </a:graphic>
          </wp:inline>
        </w:drawing>
      </w:r>
    </w:p>
    <w:p w14:paraId="2F09BA5C" w14:textId="77777777" w:rsidR="00BE6710" w:rsidRDefault="00000000">
      <w:pPr>
        <w:pStyle w:val="ImageCaption"/>
      </w:pPr>
      <w:r>
        <w:rPr>
          <w:b/>
          <w:bCs/>
        </w:rPr>
        <w:t>Figure 6: Validation of representative DEGs involved in Apoptosis, Protein synthesis, and ER-stress responses by RT-qPCR</w:t>
      </w:r>
      <w:r>
        <w:t xml:space="preserve">. MDTC-RP19 cells infected with THEV- or mock-infected were subjected to RT-qPCR analysis for the relative expression of the indicated DEGs at 24-hpi. </w:t>
      </w:r>
      <w:r>
        <w:rPr>
          <w:i/>
          <w:iCs/>
        </w:rPr>
        <w:t>GAPDH</w:t>
      </w:r>
      <w:r>
        <w:t xml:space="preserve"> was used as the internal control. Data are expressed as the mean </w:t>
      </w:r>
      <m:oMath>
        <m:r>
          <m:rPr>
            <m:sty m:val="p"/>
          </m:rPr>
          <w:rPr>
            <w:rFonts w:ascii="Cambria Math" w:hAnsi="Cambria Math"/>
          </w:rPr>
          <m:t>±</m:t>
        </m:r>
      </m:oMath>
      <w:r>
        <w:t xml:space="preserve"> SD. All genes (THEV-infected) are statistically differentially expressed relative to their time-matched mock-infected counterparts based on Student’s t-test and Mann-Whitney U test.</w:t>
      </w:r>
    </w:p>
    <w:p w14:paraId="7065D039" w14:textId="77777777" w:rsidR="00DA7028" w:rsidRDefault="00DA7028">
      <w:pPr>
        <w:pStyle w:val="ImageCaption"/>
      </w:pPr>
    </w:p>
    <w:p w14:paraId="5954B40E" w14:textId="77777777" w:rsidR="00DA7028" w:rsidRDefault="00DA7028">
      <w:pPr>
        <w:pStyle w:val="ImageCaption"/>
      </w:pPr>
    </w:p>
    <w:p w14:paraId="1ED228FA" w14:textId="77777777" w:rsidR="00DA7028" w:rsidRDefault="00DA7028">
      <w:pPr>
        <w:pStyle w:val="ImageCaption"/>
      </w:pPr>
    </w:p>
    <w:p w14:paraId="6D761C12" w14:textId="77777777" w:rsidR="00DA7028" w:rsidRDefault="00DA7028">
      <w:pPr>
        <w:pStyle w:val="ImageCaption"/>
      </w:pPr>
    </w:p>
    <w:p w14:paraId="1B0071EB" w14:textId="77777777" w:rsidR="00DA7028" w:rsidRDefault="00DA7028">
      <w:pPr>
        <w:pStyle w:val="ImageCaption"/>
      </w:pPr>
    </w:p>
    <w:p w14:paraId="737756EC" w14:textId="77777777" w:rsidR="00DA7028" w:rsidRDefault="00DA7028">
      <w:pPr>
        <w:pStyle w:val="ImageCaption"/>
      </w:pPr>
    </w:p>
    <w:p w14:paraId="2F2A5A74" w14:textId="77777777" w:rsidR="00DA7028" w:rsidRDefault="00DA7028">
      <w:pPr>
        <w:pStyle w:val="ImageCaption"/>
      </w:pPr>
    </w:p>
    <w:p w14:paraId="233F1917" w14:textId="77777777" w:rsidR="00BE671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1: Summary of sequencing, quality control, and mapping proces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BE6710" w:rsidRPr="00DA7028" w14:paraId="427C0202"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B24DA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Samp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594E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 xml:space="preserve">Raw </w:t>
            </w:r>
            <w:proofErr w:type="spellStart"/>
            <w:r w:rsidRPr="00DA7028">
              <w:rPr>
                <w:rFonts w:ascii="Times New Roman" w:eastAsia="Times New Roman" w:hAnsi="Times New Roman" w:cs="Times New Roman"/>
                <w:b/>
                <w:color w:val="000000"/>
                <w:sz w:val="16"/>
                <w:szCs w:val="16"/>
              </w:rPr>
              <w:t>Reads</w:t>
            </w:r>
            <w:r w:rsidRPr="00DA7028">
              <w:rPr>
                <w:rFonts w:ascii="Times New Roman" w:eastAsia="Times New Roman" w:hAnsi="Times New Roman" w:cs="Times New Roman"/>
                <w:b/>
                <w:color w:val="000000"/>
                <w:sz w:val="16"/>
                <w:szCs w:val="16"/>
                <w:vertAlign w:val="superscript"/>
              </w:rPr>
              <w:t>M</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28D1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 xml:space="preserve">Trimmed </w:t>
            </w:r>
            <w:proofErr w:type="spellStart"/>
            <w:r w:rsidRPr="00DA7028">
              <w:rPr>
                <w:rFonts w:ascii="Times New Roman" w:eastAsia="Times New Roman" w:hAnsi="Times New Roman" w:cs="Times New Roman"/>
                <w:b/>
                <w:color w:val="000000"/>
                <w:sz w:val="16"/>
                <w:szCs w:val="16"/>
              </w:rPr>
              <w:t>Reads</w:t>
            </w:r>
            <w:r w:rsidRPr="00DA7028">
              <w:rPr>
                <w:rFonts w:ascii="Times New Roman" w:eastAsia="Times New Roman" w:hAnsi="Times New Roman" w:cs="Times New Roman"/>
                <w:b/>
                <w:color w:val="000000"/>
                <w:sz w:val="16"/>
                <w:szCs w:val="16"/>
                <w:vertAlign w:val="superscript"/>
              </w:rPr>
              <w:t>M</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006CA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 xml:space="preserve">Mapped </w:t>
            </w:r>
            <w:proofErr w:type="spellStart"/>
            <w:r w:rsidRPr="00DA7028">
              <w:rPr>
                <w:rFonts w:ascii="Times New Roman" w:eastAsia="Times New Roman" w:hAnsi="Times New Roman" w:cs="Times New Roman"/>
                <w:b/>
                <w:color w:val="000000"/>
                <w:sz w:val="16"/>
                <w:szCs w:val="16"/>
              </w:rPr>
              <w:t>Reads</w:t>
            </w:r>
            <w:r w:rsidRPr="00DA7028">
              <w:rPr>
                <w:rFonts w:ascii="Times New Roman" w:eastAsia="Times New Roman" w:hAnsi="Times New Roman" w:cs="Times New Roman"/>
                <w:b/>
                <w:color w:val="000000"/>
                <w:sz w:val="16"/>
                <w:szCs w:val="16"/>
                <w:vertAlign w:val="superscript"/>
              </w:rPr>
              <w:t>M</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55333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 xml:space="preserve">Uniquely Mapped </w:t>
            </w:r>
            <w:r w:rsidRPr="00DA7028">
              <w:rPr>
                <w:rFonts w:ascii="Times New Roman" w:eastAsia="Times New Roman" w:hAnsi="Times New Roman" w:cs="Times New Roman"/>
                <w:b/>
                <w:color w:val="000000"/>
                <w:sz w:val="16"/>
                <w:szCs w:val="16"/>
              </w:rPr>
              <w:br/>
            </w:r>
            <w:proofErr w:type="spellStart"/>
            <w:r w:rsidRPr="00DA7028">
              <w:rPr>
                <w:rFonts w:ascii="Times New Roman" w:eastAsia="Times New Roman" w:hAnsi="Times New Roman" w:cs="Times New Roman"/>
                <w:b/>
                <w:color w:val="000000"/>
                <w:sz w:val="16"/>
                <w:szCs w:val="16"/>
              </w:rPr>
              <w:t>Reads</w:t>
            </w:r>
            <w:r w:rsidRPr="00DA7028">
              <w:rPr>
                <w:rFonts w:ascii="Times New Roman" w:eastAsia="Times New Roman" w:hAnsi="Times New Roman" w:cs="Times New Roman"/>
                <w:b/>
                <w:color w:val="000000"/>
                <w:sz w:val="16"/>
                <w:szCs w:val="16"/>
                <w:vertAlign w:val="superscript"/>
              </w:rPr>
              <w:t>M</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9A71B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 xml:space="preserve">Non-uniquely </w:t>
            </w:r>
            <w:r w:rsidRPr="00DA7028">
              <w:rPr>
                <w:rFonts w:ascii="Times New Roman" w:eastAsia="Times New Roman" w:hAnsi="Times New Roman" w:cs="Times New Roman"/>
                <w:b/>
                <w:color w:val="000000"/>
                <w:sz w:val="16"/>
                <w:szCs w:val="16"/>
              </w:rPr>
              <w:br/>
              <w:t xml:space="preserve">Mapped </w:t>
            </w:r>
            <w:proofErr w:type="spellStart"/>
            <w:r w:rsidRPr="00DA7028">
              <w:rPr>
                <w:rFonts w:ascii="Times New Roman" w:eastAsia="Times New Roman" w:hAnsi="Times New Roman" w:cs="Times New Roman"/>
                <w:b/>
                <w:color w:val="000000"/>
                <w:sz w:val="16"/>
                <w:szCs w:val="16"/>
              </w:rPr>
              <w:t>Reads</w:t>
            </w:r>
            <w:r w:rsidRPr="00DA7028">
              <w:rPr>
                <w:rFonts w:ascii="Times New Roman" w:eastAsia="Times New Roman" w:hAnsi="Times New Roman" w:cs="Times New Roman"/>
                <w:b/>
                <w:color w:val="000000"/>
                <w:sz w:val="16"/>
                <w:szCs w:val="16"/>
                <w:vertAlign w:val="superscript"/>
              </w:rPr>
              <w:t>M</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093D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Q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9547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Q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E7CB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GC</w:t>
            </w:r>
            <w:r w:rsidRPr="00DA7028">
              <w:rPr>
                <w:rFonts w:ascii="Times New Roman" w:eastAsia="Times New Roman" w:hAnsi="Times New Roman" w:cs="Times New Roman"/>
                <w:b/>
                <w:color w:val="000000"/>
                <w:sz w:val="16"/>
                <w:szCs w:val="16"/>
              </w:rPr>
              <w:br/>
              <w:t>Content (%)</w:t>
            </w:r>
          </w:p>
        </w:tc>
      </w:tr>
      <w:tr w:rsidR="00BE6710" w:rsidRPr="00DA7028" w14:paraId="71C15C0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65DF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_12hrsS1</w:t>
            </w:r>
            <w:r w:rsidRPr="00DA7028">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54D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C55EE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D774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7 (88.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91BB1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1 (84.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C3572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 (4.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F2FA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7006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7.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B898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5</w:t>
            </w:r>
          </w:p>
        </w:tc>
      </w:tr>
      <w:tr w:rsidR="00BE6710" w:rsidRPr="00DA7028" w14:paraId="04ED808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F517B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_12hrsS3</w:t>
            </w:r>
            <w:r w:rsidRPr="00DA7028">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9CB6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19F9B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8D077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1 (88.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6540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7 (84.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7570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 (3.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700D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C525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7.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2B58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5</w:t>
            </w:r>
          </w:p>
        </w:tc>
      </w:tr>
      <w:tr w:rsidR="00BE6710" w:rsidRPr="00DA7028" w14:paraId="534A321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69B1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_24hrsS1</w:t>
            </w:r>
            <w:r w:rsidRPr="00DA7028">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D268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F486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E186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2 (88.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FA82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5 (8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77299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 (3.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843D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34A2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6.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510C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5</w:t>
            </w:r>
          </w:p>
        </w:tc>
      </w:tr>
      <w:tr w:rsidR="00BE6710" w:rsidRPr="00DA7028" w14:paraId="508CC8D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6F69E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_24hrsS2</w:t>
            </w:r>
            <w:r w:rsidRPr="00DA7028">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3D9C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BB09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6EB4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6 (8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0E47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9 (83.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CC31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 (4.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8D4A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047B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7.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AD39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5</w:t>
            </w:r>
          </w:p>
        </w:tc>
      </w:tr>
      <w:tr w:rsidR="00BE6710" w:rsidRPr="00DA7028" w14:paraId="2A1BBCB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207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_24hrsS3</w:t>
            </w:r>
            <w:r w:rsidRPr="00DA7028">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EF04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8690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5E1FC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2 (88.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F6BC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7 (84.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A21B0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 (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F2D11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4BAC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7.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1EF7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0</w:t>
            </w:r>
          </w:p>
        </w:tc>
      </w:tr>
      <w:tr w:rsidR="00BE6710" w:rsidRPr="00DA7028" w14:paraId="172509A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226C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_4hrsS1</w:t>
            </w:r>
            <w:r w:rsidRPr="00DA7028">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A480C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EE48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541B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 (88.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B9651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2 (83.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6758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 (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CC54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CB92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CB81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5</w:t>
            </w:r>
          </w:p>
        </w:tc>
      </w:tr>
      <w:tr w:rsidR="00BE6710" w:rsidRPr="00DA7028" w14:paraId="0D643EF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131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_4hrsS2</w:t>
            </w:r>
            <w:r w:rsidRPr="00DA7028">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000F8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61B9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5A2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3 (89.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496C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6 (84.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D3EF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 (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9002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ABF64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7.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13F3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0</w:t>
            </w:r>
          </w:p>
        </w:tc>
      </w:tr>
      <w:tr w:rsidR="00BE6710" w:rsidRPr="00DA7028" w14:paraId="321E86F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D15A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_4hrsS3</w:t>
            </w:r>
            <w:r w:rsidRPr="00DA7028">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90BF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03AF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07A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5 (8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DBE5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2 (8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0D4C9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 (5.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40DE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422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7.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A710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5</w:t>
            </w:r>
          </w:p>
        </w:tc>
      </w:tr>
      <w:tr w:rsidR="00BE6710" w:rsidRPr="00DA7028" w14:paraId="7C940A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2C112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_72hrsS1</w:t>
            </w:r>
            <w:r w:rsidRPr="00DA7028">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9A45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570B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541A2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3 (71.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7B55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9 (6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9D56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 (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FACD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9BF2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7.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0F99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5</w:t>
            </w:r>
          </w:p>
        </w:tc>
      </w:tr>
      <w:tr w:rsidR="00BE6710" w:rsidRPr="00DA7028" w14:paraId="17B131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5603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_72hrsS2</w:t>
            </w:r>
            <w:r w:rsidRPr="00DA7028">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D82D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771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DB002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 (7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A226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8 (67.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BDDE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 (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0E79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62522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7.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6AF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5</w:t>
            </w:r>
          </w:p>
        </w:tc>
      </w:tr>
      <w:tr w:rsidR="00BE6710" w:rsidRPr="00DA7028" w14:paraId="15D37B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D0BB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_72hrsS3</w:t>
            </w:r>
            <w:r w:rsidRPr="00DA7028">
              <w:rPr>
                <w:rFonts w:ascii="Times New Roman" w:eastAsia="Times New Roman" w:hAnsi="Times New Roman" w:cs="Times New Roman"/>
                <w:color w:val="000000"/>
                <w:sz w:val="16"/>
                <w:szCs w:val="16"/>
                <w:vertAlign w:val="superscript"/>
              </w:rPr>
              <w:t>Inf</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B7D28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4A21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B41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3 (76.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36EE3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1 (7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5EAB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 (6.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F555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D233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6.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736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5</w:t>
            </w:r>
          </w:p>
        </w:tc>
      </w:tr>
      <w:tr w:rsidR="00BE6710" w:rsidRPr="00DA7028" w14:paraId="2921155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42BB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U_12hrsN1</w:t>
            </w:r>
            <w:r w:rsidRPr="00DA7028">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109F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CA71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6DA08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9 (88.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B393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1 (84.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2DEA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 (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86D3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7749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902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5</w:t>
            </w:r>
          </w:p>
        </w:tc>
      </w:tr>
      <w:tr w:rsidR="00BE6710" w:rsidRPr="00DA7028" w14:paraId="497ACA5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3C1FE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U_12hrsN2</w:t>
            </w:r>
            <w:r w:rsidRPr="00DA7028">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A048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0F9B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BE71B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7 (8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1D4C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2 (84.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0F8E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 (3.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CB48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9B9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7.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7F9B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5</w:t>
            </w:r>
          </w:p>
        </w:tc>
      </w:tr>
      <w:tr w:rsidR="00BE6710" w:rsidRPr="00DA7028" w14:paraId="0694AA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B13D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U_24hrsN1</w:t>
            </w:r>
            <w:r w:rsidRPr="00DA7028">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8B86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291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A8D0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7 (88.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6402E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4 (84.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0BD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 (3.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085FB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4C1A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7.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90AE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5</w:t>
            </w:r>
          </w:p>
        </w:tc>
      </w:tr>
      <w:tr w:rsidR="00BE6710" w:rsidRPr="00DA7028" w14:paraId="42D3AB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D4F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U_24hrsN2</w:t>
            </w:r>
            <w:r w:rsidRPr="00DA7028">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FB4E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FD8F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887F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 (88.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8A5A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6 (84.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B984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 (3.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15EB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03B8D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6.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D614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0</w:t>
            </w:r>
          </w:p>
        </w:tc>
      </w:tr>
      <w:tr w:rsidR="00BE6710" w:rsidRPr="00DA7028" w14:paraId="70258C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6435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U_4hrsN1</w:t>
            </w:r>
            <w:r w:rsidRPr="00DA7028">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D5B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4A52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5AE0E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7 (8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71C8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 (84.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2093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 (4.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C9FE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2A43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7.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7E5F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0</w:t>
            </w:r>
          </w:p>
        </w:tc>
      </w:tr>
      <w:tr w:rsidR="00BE6710" w:rsidRPr="00DA7028" w14:paraId="4F1289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8B0AB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U_4hrsN2</w:t>
            </w:r>
            <w:r w:rsidRPr="00DA7028">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826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69BD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9D263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 (63.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D05D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5 (53.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966C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 (10.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95E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0A2B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4.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436F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1.0</w:t>
            </w:r>
          </w:p>
        </w:tc>
      </w:tr>
      <w:tr w:rsidR="00BE6710" w:rsidRPr="00DA7028" w14:paraId="746F18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298F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U_72hrsN1</w:t>
            </w:r>
            <w:r w:rsidRPr="00DA7028">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848D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457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336A1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5 (3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79F7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7 (2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1DBE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 (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1B19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B492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6.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CFE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6.0</w:t>
            </w:r>
          </w:p>
        </w:tc>
      </w:tr>
      <w:tr w:rsidR="00BE6710" w:rsidRPr="00DA7028" w14:paraId="3BFA181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DE0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U_72hrsN2</w:t>
            </w:r>
            <w:r w:rsidRPr="00DA7028">
              <w:rPr>
                <w:rFonts w:ascii="Times New Roman" w:eastAsia="Times New Roman" w:hAnsi="Times New Roman" w:cs="Times New Roman"/>
                <w:color w:val="000000"/>
                <w:sz w:val="16"/>
                <w:szCs w:val="16"/>
                <w:vertAlign w:val="superscript"/>
              </w:rPr>
              <w:t>M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6C0FF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AE08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7865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5 (88.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D97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7 (84.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E31F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 (4.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2A229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CD2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92C0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5</w:t>
            </w:r>
          </w:p>
        </w:tc>
      </w:tr>
      <w:tr w:rsidR="00BE6710" w:rsidRPr="00DA7028" w14:paraId="560D541D" w14:textId="77777777">
        <w:trPr>
          <w:cantSplit/>
          <w:jc w:val="center"/>
        </w:trPr>
        <w:tc>
          <w:tcPr>
            <w:tcW w:w="9720" w:type="dxa"/>
            <w:gridSpan w:val="9"/>
            <w:tcBorders>
              <w:top w:val="single" w:sz="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479F7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DA7028">
              <w:rPr>
                <w:rFonts w:ascii="DejaVu Sans" w:eastAsia="DejaVu Sans" w:hAnsi="DejaVu Sans" w:cs="DejaVu Sans"/>
                <w:color w:val="000000"/>
                <w:sz w:val="16"/>
                <w:szCs w:val="16"/>
                <w:vertAlign w:val="superscript"/>
              </w:rPr>
              <w:t>M</w:t>
            </w:r>
            <w:r w:rsidRPr="00DA7028">
              <w:rPr>
                <w:rFonts w:ascii="DejaVu Sans" w:eastAsia="DejaVu Sans" w:hAnsi="DejaVu Sans" w:cs="DejaVu Sans"/>
                <w:color w:val="000000"/>
                <w:sz w:val="16"/>
                <w:szCs w:val="16"/>
              </w:rPr>
              <w:t>All</w:t>
            </w:r>
            <w:proofErr w:type="spellEnd"/>
            <w:r w:rsidRPr="00DA7028">
              <w:rPr>
                <w:rFonts w:ascii="DejaVu Sans" w:eastAsia="DejaVu Sans" w:hAnsi="DejaVu Sans" w:cs="DejaVu Sans"/>
                <w:color w:val="000000"/>
                <w:sz w:val="16"/>
                <w:szCs w:val="16"/>
              </w:rPr>
              <w:t xml:space="preserve"> values for number of reads are in millions; </w:t>
            </w:r>
            <w:proofErr w:type="spellStart"/>
            <w:r w:rsidRPr="00DA7028">
              <w:rPr>
                <w:rFonts w:ascii="DejaVu Sans" w:eastAsia="DejaVu Sans" w:hAnsi="DejaVu Sans" w:cs="DejaVu Sans"/>
                <w:color w:val="000000"/>
                <w:sz w:val="16"/>
                <w:szCs w:val="16"/>
                <w:vertAlign w:val="superscript"/>
              </w:rPr>
              <w:t>Inf</w:t>
            </w:r>
            <w:r w:rsidRPr="00DA7028">
              <w:rPr>
                <w:rFonts w:ascii="DejaVu Sans" w:eastAsia="DejaVu Sans" w:hAnsi="DejaVu Sans" w:cs="DejaVu Sans"/>
                <w:color w:val="000000"/>
                <w:sz w:val="16"/>
                <w:szCs w:val="16"/>
              </w:rPr>
              <w:t>These</w:t>
            </w:r>
            <w:proofErr w:type="spellEnd"/>
            <w:r w:rsidRPr="00DA7028">
              <w:rPr>
                <w:rFonts w:ascii="DejaVu Sans" w:eastAsia="DejaVu Sans" w:hAnsi="DejaVu Sans" w:cs="DejaVu Sans"/>
                <w:color w:val="000000"/>
                <w:sz w:val="16"/>
                <w:szCs w:val="16"/>
              </w:rPr>
              <w:t xml:space="preserve"> are infected samples indicated by the letter 'I' and 'S' in sample names; </w:t>
            </w:r>
            <w:proofErr w:type="spellStart"/>
            <w:r w:rsidRPr="00DA7028">
              <w:rPr>
                <w:rFonts w:ascii="DejaVu Sans" w:eastAsia="DejaVu Sans" w:hAnsi="DejaVu Sans" w:cs="DejaVu Sans"/>
                <w:color w:val="000000"/>
                <w:sz w:val="16"/>
                <w:szCs w:val="16"/>
                <w:vertAlign w:val="superscript"/>
              </w:rPr>
              <w:t>Mk</w:t>
            </w:r>
            <w:r w:rsidRPr="00DA7028">
              <w:rPr>
                <w:rFonts w:ascii="DejaVu Sans" w:eastAsia="DejaVu Sans" w:hAnsi="DejaVu Sans" w:cs="DejaVu Sans"/>
                <w:color w:val="000000"/>
                <w:sz w:val="16"/>
                <w:szCs w:val="16"/>
              </w:rPr>
              <w:t>These</w:t>
            </w:r>
            <w:proofErr w:type="spellEnd"/>
            <w:r w:rsidRPr="00DA7028">
              <w:rPr>
                <w:rFonts w:ascii="DejaVu Sans" w:eastAsia="DejaVu Sans" w:hAnsi="DejaVu Sans" w:cs="DejaVu Sans"/>
                <w:color w:val="000000"/>
                <w:sz w:val="16"/>
                <w:szCs w:val="16"/>
              </w:rPr>
              <w:t xml:space="preserve"> are mock-infected samples indicated by the </w:t>
            </w:r>
            <w:proofErr w:type="gramStart"/>
            <w:r w:rsidRPr="00DA7028">
              <w:rPr>
                <w:rFonts w:ascii="DejaVu Sans" w:eastAsia="DejaVu Sans" w:hAnsi="DejaVu Sans" w:cs="DejaVu Sans"/>
                <w:color w:val="000000"/>
                <w:sz w:val="16"/>
                <w:szCs w:val="16"/>
              </w:rPr>
              <w:t>letters</w:t>
            </w:r>
            <w:proofErr w:type="gramEnd"/>
            <w:r w:rsidRPr="00DA7028">
              <w:rPr>
                <w:rFonts w:ascii="DejaVu Sans" w:eastAsia="DejaVu Sans" w:hAnsi="DejaVu Sans" w:cs="DejaVu Sans"/>
                <w:color w:val="000000"/>
                <w:sz w:val="16"/>
                <w:szCs w:val="16"/>
              </w:rPr>
              <w:t xml:space="preserve"> 'U' and 'N' in sample names; </w:t>
            </w:r>
          </w:p>
        </w:tc>
      </w:tr>
    </w:tbl>
    <w:p w14:paraId="5860CEA6" w14:textId="77777777" w:rsidR="00BE671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2A: Gene ontology analysis of Significantly Upregulated DEGs identified at 12-hpi</w:t>
      </w:r>
    </w:p>
    <w:tbl>
      <w:tblPr>
        <w:tblW w:w="0" w:type="auto"/>
        <w:jc w:val="center"/>
        <w:tblLayout w:type="fixed"/>
        <w:tblLook w:val="0420" w:firstRow="1" w:lastRow="0" w:firstColumn="0" w:lastColumn="0" w:noHBand="0" w:noVBand="1"/>
      </w:tblPr>
      <w:tblGrid>
        <w:gridCol w:w="1080"/>
        <w:gridCol w:w="5040"/>
        <w:gridCol w:w="1080"/>
        <w:gridCol w:w="1080"/>
        <w:gridCol w:w="1080"/>
      </w:tblGrid>
      <w:tr w:rsidR="00BE6710" w:rsidRPr="00DA7028" w14:paraId="679609AA"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E4A8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GO Category</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26A2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proofErr w:type="gramStart"/>
            <w:r w:rsidRPr="00DA7028">
              <w:rPr>
                <w:rFonts w:ascii="Times New Roman" w:eastAsia="Times New Roman" w:hAnsi="Times New Roman" w:cs="Times New Roman"/>
                <w:b/>
                <w:color w:val="000000"/>
                <w:sz w:val="16"/>
                <w:szCs w:val="16"/>
              </w:rPr>
              <w:t>GO:Term</w:t>
            </w:r>
            <w:proofErr w:type="spellEnd"/>
            <w:proofErr w:type="gram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414D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3A66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Number of DEG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7FF9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P-value</w:t>
            </w:r>
            <w:r w:rsidRPr="00DA7028">
              <w:rPr>
                <w:rFonts w:ascii="Times New Roman" w:eastAsia="Times New Roman" w:hAnsi="Times New Roman" w:cs="Times New Roman"/>
                <w:b/>
                <w:color w:val="000000"/>
                <w:sz w:val="16"/>
                <w:szCs w:val="16"/>
              </w:rPr>
              <w:br/>
              <w:t>(Adjusted)</w:t>
            </w:r>
          </w:p>
        </w:tc>
      </w:tr>
      <w:tr w:rsidR="00BE6710" w:rsidRPr="00DA7028" w14:paraId="79B14D4B"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FD9E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Biological Process</w:t>
            </w:r>
          </w:p>
        </w:tc>
      </w:tr>
      <w:tr w:rsidR="00BE6710" w:rsidRPr="00DA7028" w14:paraId="134D71F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EF2B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67F5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templated transcrip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3D2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1D48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85E92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3e-02</w:t>
            </w:r>
          </w:p>
        </w:tc>
      </w:tr>
      <w:tr w:rsidR="00BE6710" w:rsidRPr="00DA7028" w14:paraId="2CB0F9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1964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3ADB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lcoh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0AC2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DF566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01E4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5e-04</w:t>
            </w:r>
          </w:p>
        </w:tc>
      </w:tr>
      <w:tr w:rsidR="00BE6710" w:rsidRPr="00DA7028" w14:paraId="7E12859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534C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B7E81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ndrogen receptor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4F8A3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76C5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71CE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8e-02</w:t>
            </w:r>
          </w:p>
        </w:tc>
      </w:tr>
      <w:tr w:rsidR="00BE6710" w:rsidRPr="00DA7028" w14:paraId="2D6C25D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9C85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81C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334C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0DEC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3FC4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09e-07</w:t>
            </w:r>
          </w:p>
        </w:tc>
      </w:tr>
      <w:tr w:rsidR="00BE6710" w:rsidRPr="00DA7028" w14:paraId="5FB88B9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F54B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5F55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5B54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B989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CEB3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19e-04</w:t>
            </w:r>
          </w:p>
        </w:tc>
      </w:tr>
      <w:tr w:rsidR="00BE6710" w:rsidRPr="00DA7028" w14:paraId="598F2CA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CFCF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52DC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ppendage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DE4F6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99298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DA738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0e-02</w:t>
            </w:r>
          </w:p>
        </w:tc>
      </w:tr>
      <w:tr w:rsidR="00BE6710" w:rsidRPr="00DA7028" w14:paraId="51E5F4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B0F3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7D1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ppendage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63B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44F8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F4F19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2e-02</w:t>
            </w:r>
          </w:p>
        </w:tc>
      </w:tr>
      <w:tr w:rsidR="00BE6710" w:rsidRPr="00DA7028" w14:paraId="23118C3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E630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DECBC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utopha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3C7D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98A9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BE21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3e-03</w:t>
            </w:r>
          </w:p>
        </w:tc>
      </w:tr>
      <w:tr w:rsidR="00BE6710" w:rsidRPr="00DA7028" w14:paraId="2E5935F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3D58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7703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biological process involved in interspecies interaction between organism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C589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BAEE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811D9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4e-02</w:t>
            </w:r>
          </w:p>
        </w:tc>
      </w:tr>
      <w:tr w:rsidR="00BE6710" w:rsidRPr="00DA7028" w14:paraId="5744F2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785E9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D081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biological regu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FC0E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C26E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04A5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20e-04</w:t>
            </w:r>
          </w:p>
        </w:tc>
      </w:tr>
      <w:tr w:rsidR="00BE6710" w:rsidRPr="00DA7028" w14:paraId="7F6D76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19E4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6709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D624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5A3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7D8BE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3e-03</w:t>
            </w:r>
          </w:p>
        </w:tc>
      </w:tr>
      <w:tr w:rsidR="00BE6710" w:rsidRPr="00DA7028" w14:paraId="3CB4481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5FA6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7187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58D67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9AF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2FB1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4e-03</w:t>
            </w:r>
          </w:p>
        </w:tc>
      </w:tr>
      <w:tr w:rsidR="00BE6710" w:rsidRPr="00DA7028" w14:paraId="01B6F4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3DF4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D770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D72A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2346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5D4F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3e-02</w:t>
            </w:r>
          </w:p>
        </w:tc>
      </w:tr>
      <w:tr w:rsidR="00BE6710" w:rsidRPr="00DA7028" w14:paraId="0A5559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BC112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EAB4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1C61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DE0F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0E80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5e-03</w:t>
            </w:r>
          </w:p>
        </w:tc>
      </w:tr>
      <w:tr w:rsidR="00BE6710" w:rsidRPr="00DA7028" w14:paraId="4EB3BC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51F8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AB142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3086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A81C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621B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9e-08</w:t>
            </w:r>
          </w:p>
        </w:tc>
      </w:tr>
      <w:tr w:rsidR="00BE6710" w:rsidRPr="00DA7028" w14:paraId="709673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44F6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B699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266FF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A0F3E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BA85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1e-02</w:t>
            </w:r>
          </w:p>
        </w:tc>
      </w:tr>
      <w:tr w:rsidR="00BE6710" w:rsidRPr="00DA7028" w14:paraId="753F0A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DC45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656E8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4DA9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6E59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76A2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2e-02</w:t>
            </w:r>
          </w:p>
        </w:tc>
      </w:tr>
      <w:tr w:rsidR="00BE6710" w:rsidRPr="00DA7028" w14:paraId="129747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74A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5080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component dis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68AF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85CD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7E41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1e-02</w:t>
            </w:r>
          </w:p>
        </w:tc>
      </w:tr>
      <w:tr w:rsidR="00BE6710" w:rsidRPr="00DA7028" w14:paraId="51EBA2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9DA4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C18C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41A0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C6A1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00EF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6e-03</w:t>
            </w:r>
          </w:p>
        </w:tc>
      </w:tr>
      <w:tr w:rsidR="00BE6710" w:rsidRPr="00DA7028" w14:paraId="16CA1A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C6EB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4E6B3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7396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714D7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6ED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3e-03</w:t>
            </w:r>
          </w:p>
        </w:tc>
      </w:tr>
      <w:tr w:rsidR="00BE6710" w:rsidRPr="00DA7028" w14:paraId="6CD228B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5A75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6725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09FD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3D9D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BF314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4e-04</w:t>
            </w:r>
          </w:p>
        </w:tc>
      </w:tr>
      <w:tr w:rsidR="00BE6710" w:rsidRPr="00DA7028" w14:paraId="4212C37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6FD5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4F5F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macromolecule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1634C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F3BAB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4DF0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1e-04</w:t>
            </w:r>
          </w:p>
        </w:tc>
      </w:tr>
      <w:tr w:rsidR="00BE6710" w:rsidRPr="00DA7028" w14:paraId="6CC4F6F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E18F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4882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B1CF5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6C13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2D2A8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52e-04</w:t>
            </w:r>
          </w:p>
        </w:tc>
      </w:tr>
      <w:tr w:rsidR="00BE6710" w:rsidRPr="00DA7028" w14:paraId="446078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4393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7A0A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response to biotic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E6C4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30CF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15FB8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7e-02</w:t>
            </w:r>
          </w:p>
        </w:tc>
      </w:tr>
      <w:tr w:rsidR="00BE6710" w:rsidRPr="00DA7028" w14:paraId="276009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A718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B168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response to chemical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FA8D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046E2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026E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9e-02</w:t>
            </w:r>
          </w:p>
        </w:tc>
      </w:tr>
      <w:tr w:rsidR="00BE6710" w:rsidRPr="00DA7028" w14:paraId="133882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4DEBF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2B8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response to decreased oxygen level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5588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5F4A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B39A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8e-02</w:t>
            </w:r>
          </w:p>
        </w:tc>
      </w:tr>
      <w:tr w:rsidR="00BE6710" w:rsidRPr="00DA7028" w14:paraId="5CBE3DC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EC502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B527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response to hypoxi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2678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FB73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83F7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9e-02</w:t>
            </w:r>
          </w:p>
        </w:tc>
      </w:tr>
      <w:tr w:rsidR="00BE6710" w:rsidRPr="00DA7028" w14:paraId="7041F74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5531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53CB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response to lipi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BF2D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539E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029C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44e-03</w:t>
            </w:r>
          </w:p>
        </w:tc>
      </w:tr>
      <w:tr w:rsidR="00BE6710" w:rsidRPr="00DA7028" w14:paraId="224ECC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B976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0BAB8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response to lipopolysaccharid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C07F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F8D38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6FA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2e-02</w:t>
            </w:r>
          </w:p>
        </w:tc>
      </w:tr>
      <w:tr w:rsidR="00BE6710" w:rsidRPr="00DA7028" w14:paraId="1673909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147F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753B4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response to molecule of bacterial orig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6F961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DDC9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97325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2e-02</w:t>
            </w:r>
          </w:p>
        </w:tc>
      </w:tr>
      <w:tr w:rsidR="00BE6710" w:rsidRPr="00DA7028" w14:paraId="42BC33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7DFD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8001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response to oxygen level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D63B9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B7B6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C35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7e-02</w:t>
            </w:r>
          </w:p>
        </w:tc>
      </w:tr>
      <w:tr w:rsidR="00BE6710" w:rsidRPr="00DA7028" w14:paraId="0E0934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0F9D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1BCF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response to oxygen-containing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F886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3A01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6A81F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8e-02</w:t>
            </w:r>
          </w:p>
        </w:tc>
      </w:tr>
      <w:tr w:rsidR="00BE6710" w:rsidRPr="00DA7028" w14:paraId="077B9CB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051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844A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3C8B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C32F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00B0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1e-04</w:t>
            </w:r>
          </w:p>
        </w:tc>
      </w:tr>
      <w:tr w:rsidR="00BE6710" w:rsidRPr="00DA7028" w14:paraId="50703D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3898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B26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hole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0172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8B29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CD77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48e-04</w:t>
            </w:r>
          </w:p>
        </w:tc>
      </w:tr>
      <w:tr w:rsidR="00BE6710" w:rsidRPr="00DA7028" w14:paraId="3F8F1E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E229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5D47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hole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83EC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1F1F1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F810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0e-02</w:t>
            </w:r>
          </w:p>
        </w:tc>
      </w:tr>
      <w:tr w:rsidR="00BE6710" w:rsidRPr="00DA7028" w14:paraId="2DAABCE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855E9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89BF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DA7028">
              <w:rPr>
                <w:rFonts w:ascii="Times New Roman" w:eastAsia="Times New Roman" w:hAnsi="Times New Roman" w:cs="Times New Roman"/>
                <w:color w:val="000000"/>
                <w:sz w:val="16"/>
                <w:szCs w:val="16"/>
              </w:rPr>
              <w:t>deadenylation</w:t>
            </w:r>
            <w:proofErr w:type="spellEnd"/>
            <w:r w:rsidRPr="00DA7028">
              <w:rPr>
                <w:rFonts w:ascii="Times New Roman" w:eastAsia="Times New Roman" w:hAnsi="Times New Roman" w:cs="Times New Roman"/>
                <w:color w:val="000000"/>
                <w:sz w:val="16"/>
                <w:szCs w:val="16"/>
              </w:rPr>
              <w:t xml:space="preserve">-independent </w:t>
            </w:r>
            <w:proofErr w:type="spellStart"/>
            <w:r w:rsidRPr="00DA7028">
              <w:rPr>
                <w:rFonts w:ascii="Times New Roman" w:eastAsia="Times New Roman" w:hAnsi="Times New Roman" w:cs="Times New Roman"/>
                <w:color w:val="000000"/>
                <w:sz w:val="16"/>
                <w:szCs w:val="16"/>
              </w:rPr>
              <w:t>decapping</w:t>
            </w:r>
            <w:proofErr w:type="spellEnd"/>
            <w:r w:rsidRPr="00DA7028">
              <w:rPr>
                <w:rFonts w:ascii="Times New Roman" w:eastAsia="Times New Roman" w:hAnsi="Times New Roman" w:cs="Times New Roman"/>
                <w:color w:val="000000"/>
                <w:sz w:val="16"/>
                <w:szCs w:val="16"/>
              </w:rPr>
              <w:t xml:space="preserve"> of nuclear-transcribed m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8B82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21FC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29E2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47e-03</w:t>
            </w:r>
          </w:p>
        </w:tc>
      </w:tr>
      <w:tr w:rsidR="00BE6710" w:rsidRPr="00DA7028" w14:paraId="1B6314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1E99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FD49C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evelopmental grow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04D1E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F6617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06E3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3e-02</w:t>
            </w:r>
          </w:p>
        </w:tc>
      </w:tr>
      <w:tr w:rsidR="00BE6710" w:rsidRPr="00DA7028" w14:paraId="3FD496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127F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AB46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mbryo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C440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D948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B2B4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3e-02</w:t>
            </w:r>
          </w:p>
        </w:tc>
      </w:tr>
      <w:tr w:rsidR="00BE6710" w:rsidRPr="00DA7028" w14:paraId="669BB5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9ED6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A995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mbryonic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CACC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20E9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BA64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41e-03</w:t>
            </w:r>
          </w:p>
        </w:tc>
      </w:tr>
      <w:tr w:rsidR="00BE6710" w:rsidRPr="00DA7028" w14:paraId="2A320F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81B9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AB63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ndoderm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0A5F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695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C1785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66e-03</w:t>
            </w:r>
          </w:p>
        </w:tc>
      </w:tr>
      <w:tr w:rsidR="00BE6710" w:rsidRPr="00DA7028" w14:paraId="797A17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8870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4E96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rgo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140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19AA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9D59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4e-04</w:t>
            </w:r>
          </w:p>
        </w:tc>
      </w:tr>
      <w:tr w:rsidR="00BE6710" w:rsidRPr="00DA7028" w14:paraId="657677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F2FD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17E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rgo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88A2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CDF8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B449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4e-04</w:t>
            </w:r>
          </w:p>
        </w:tc>
      </w:tr>
      <w:tr w:rsidR="00BE6710" w:rsidRPr="00DA7028" w14:paraId="0067BC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5458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A91D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stablishment of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CECF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AC0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8E1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6e-02</w:t>
            </w:r>
          </w:p>
        </w:tc>
      </w:tr>
      <w:tr w:rsidR="00BE6710" w:rsidRPr="00DA7028" w14:paraId="6DEDD3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A56B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0D893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stablishment of localization in cel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570D5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A728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C4FB6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4e-04</w:t>
            </w:r>
          </w:p>
        </w:tc>
      </w:tr>
      <w:tr w:rsidR="00BE6710" w:rsidRPr="00DA7028" w14:paraId="7C9F9A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E10F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5BF4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stablishment of protein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278C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3FAA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6A2F2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9e-03</w:t>
            </w:r>
          </w:p>
        </w:tc>
      </w:tr>
      <w:tr w:rsidR="00BE6710" w:rsidRPr="00DA7028" w14:paraId="053425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F7D8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422D8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stablishment of 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D8E1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515B0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1CF0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41e-03</w:t>
            </w:r>
          </w:p>
        </w:tc>
      </w:tr>
      <w:tr w:rsidR="00BE6710" w:rsidRPr="00DA7028" w14:paraId="079D05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85381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C523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stablishment or maintenance of cell polar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EE82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FEC1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6444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8e-02</w:t>
            </w:r>
          </w:p>
        </w:tc>
      </w:tr>
      <w:tr w:rsidR="00BE6710" w:rsidRPr="00DA7028" w14:paraId="61B775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E717E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8D77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xtrinsic 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4070F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3B52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C9B8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9e-02</w:t>
            </w:r>
          </w:p>
        </w:tc>
      </w:tr>
      <w:tr w:rsidR="00BE6710" w:rsidRPr="00DA7028" w14:paraId="55E984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BD3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5651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land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8BC4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0850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0AA1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41e-03</w:t>
            </w:r>
          </w:p>
        </w:tc>
      </w:tr>
      <w:tr w:rsidR="00BE6710" w:rsidRPr="00DA7028" w14:paraId="44A381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9E37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D5E8D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row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1EE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3D23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9282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3e-02</w:t>
            </w:r>
          </w:p>
        </w:tc>
      </w:tr>
      <w:tr w:rsidR="00BE6710" w:rsidRPr="00DA7028" w14:paraId="6C07765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BDDB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8DAC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hemopoi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1DC1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A638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D853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9e-02</w:t>
            </w:r>
          </w:p>
        </w:tc>
      </w:tr>
      <w:tr w:rsidR="00BE6710" w:rsidRPr="00DA7028" w14:paraId="461541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53CD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02AF3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homeostasis of number of cell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087B9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7B1D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251EA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7e-02</w:t>
            </w:r>
          </w:p>
        </w:tc>
      </w:tr>
      <w:tr w:rsidR="00BE6710" w:rsidRPr="00DA7028" w14:paraId="6C6339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903F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E7AA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lipi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7F75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C971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03DDD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9e-02</w:t>
            </w:r>
          </w:p>
        </w:tc>
      </w:tr>
      <w:tr w:rsidR="00BE6710" w:rsidRPr="00DA7028" w14:paraId="29A8EC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A9A7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7C5B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protei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DE5D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A37A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9330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4e-04</w:t>
            </w:r>
          </w:p>
        </w:tc>
      </w:tr>
      <w:tr w:rsidR="00BE6710" w:rsidRPr="00DA7028" w14:paraId="4F7AB7D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83C8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B1A73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8F7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E5C9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6883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8e-03</w:t>
            </w:r>
          </w:p>
        </w:tc>
      </w:tr>
      <w:tr w:rsidR="00BE6710" w:rsidRPr="00DA7028" w14:paraId="50570E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EB97C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2BBE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44DB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9379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B1BA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2e-02</w:t>
            </w:r>
          </w:p>
        </w:tc>
      </w:tr>
      <w:tr w:rsidR="00BE6710" w:rsidRPr="00DA7028" w14:paraId="7EF057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D3424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25D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insic 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DAC1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6A7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CF39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1e-02</w:t>
            </w:r>
          </w:p>
        </w:tc>
      </w:tr>
      <w:tr w:rsidR="00BE6710" w:rsidRPr="00DA7028" w14:paraId="4106EE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5329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CA06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limb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81DC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04ECE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002E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0e-02</w:t>
            </w:r>
          </w:p>
        </w:tc>
      </w:tr>
      <w:tr w:rsidR="00BE6710" w:rsidRPr="00DA7028" w14:paraId="0EA267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E75B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A315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limb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7A35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751B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9E5EA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2e-02</w:t>
            </w:r>
          </w:p>
        </w:tc>
      </w:tr>
      <w:tr w:rsidR="00BE6710" w:rsidRPr="00DA7028" w14:paraId="567152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6AF36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094B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9CA2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B63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CBE73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4e-03</w:t>
            </w:r>
          </w:p>
        </w:tc>
      </w:tr>
      <w:tr w:rsidR="00BE6710" w:rsidRPr="00DA7028" w14:paraId="271C44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8893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F006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0E0D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349B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2F64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41e-03</w:t>
            </w:r>
          </w:p>
        </w:tc>
      </w:tr>
      <w:tr w:rsidR="00BE6710" w:rsidRPr="00DA7028" w14:paraId="7968BB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72DC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72F2F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E0C5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02DE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208A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5e-02</w:t>
            </w:r>
          </w:p>
        </w:tc>
      </w:tr>
      <w:tr w:rsidR="00BE6710" w:rsidRPr="00DA7028" w14:paraId="7CC3A8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F47D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81F3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RNA transcrip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6653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AFA0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A054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79e-03</w:t>
            </w:r>
          </w:p>
        </w:tc>
      </w:tr>
      <w:tr w:rsidR="00BE6710" w:rsidRPr="00DA7028" w14:paraId="29644B5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1192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3775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DA7028">
              <w:rPr>
                <w:rFonts w:ascii="Times New Roman" w:eastAsia="Times New Roman" w:hAnsi="Times New Roman" w:cs="Times New Roman"/>
                <w:color w:val="000000"/>
                <w:sz w:val="16"/>
                <w:szCs w:val="16"/>
              </w:rPr>
              <w:t>macroautophagy</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A1319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F92B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2E0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47e-03</w:t>
            </w:r>
          </w:p>
        </w:tc>
      </w:tr>
      <w:tr w:rsidR="00BE6710" w:rsidRPr="00DA7028" w14:paraId="7E5BFE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ABCA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7C1F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acromolecul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CD4D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21BE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83C6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7e-03</w:t>
            </w:r>
          </w:p>
        </w:tc>
      </w:tr>
      <w:tr w:rsidR="00BE6710" w:rsidRPr="00DA7028" w14:paraId="153A81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515F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C442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acromolecule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3B39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0B692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CDBF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6e-05</w:t>
            </w:r>
          </w:p>
        </w:tc>
      </w:tr>
      <w:tr w:rsidR="00BE6710" w:rsidRPr="00DA7028" w14:paraId="705DB4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955F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83EF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B52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25B7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463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45e-03</w:t>
            </w:r>
          </w:p>
        </w:tc>
      </w:tr>
      <w:tr w:rsidR="00BE6710" w:rsidRPr="00DA7028" w14:paraId="27EDD1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EDF5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40E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acromolecul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13CD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B8D8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47F7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09e-04</w:t>
            </w:r>
          </w:p>
        </w:tc>
      </w:tr>
      <w:tr w:rsidR="00BE6710" w:rsidRPr="00DA7028" w14:paraId="6766D92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89D3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8CF0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4B5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1E1E9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890A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3e-04</w:t>
            </w:r>
          </w:p>
        </w:tc>
      </w:tr>
      <w:tr w:rsidR="00BE6710" w:rsidRPr="00DA7028" w14:paraId="1813AA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598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E26A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260F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318E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721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0e-03</w:t>
            </w:r>
          </w:p>
        </w:tc>
      </w:tr>
      <w:tr w:rsidR="00BE6710" w:rsidRPr="00DA7028" w14:paraId="4E3DF79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8F93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74F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tic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4853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AD66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490B2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2e-02</w:t>
            </w:r>
          </w:p>
        </w:tc>
      </w:tr>
      <w:tr w:rsidR="00BE6710" w:rsidRPr="00DA7028" w14:paraId="641002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5031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8AA6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tic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205F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021C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1C7D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20e-04</w:t>
            </w:r>
          </w:p>
        </w:tc>
      </w:tr>
      <w:tr w:rsidR="00BE6710" w:rsidRPr="00DA7028" w14:paraId="2BDD73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4D9E2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B85C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otor neuron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B75A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174E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29278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8e-02</w:t>
            </w:r>
          </w:p>
        </w:tc>
      </w:tr>
      <w:tr w:rsidR="00BE6710" w:rsidRPr="00DA7028" w14:paraId="31E5A0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A9B35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50FD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ulticellular organismal-level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1502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50C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B69E5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41e-03</w:t>
            </w:r>
          </w:p>
        </w:tc>
      </w:tr>
      <w:tr w:rsidR="00BE6710" w:rsidRPr="00DA7028" w14:paraId="1BE647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3D36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5EF4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E535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3F80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390E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4e-04</w:t>
            </w:r>
          </w:p>
        </w:tc>
      </w:tr>
      <w:tr w:rsidR="00BE6710" w:rsidRPr="00DA7028" w14:paraId="337DC4F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41E9C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B2B9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78036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26E4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08A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0e-07</w:t>
            </w:r>
          </w:p>
        </w:tc>
      </w:tr>
      <w:tr w:rsidR="00BE6710" w:rsidRPr="00DA7028" w14:paraId="2393C5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B0E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692B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A7916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814FF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E692A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3e-03</w:t>
            </w:r>
          </w:p>
        </w:tc>
      </w:tr>
      <w:tr w:rsidR="00BE6710" w:rsidRPr="00DA7028" w14:paraId="3FA582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0848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E82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47C6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A9D5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6487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52e-04</w:t>
            </w:r>
          </w:p>
        </w:tc>
      </w:tr>
      <w:tr w:rsidR="00BE6710" w:rsidRPr="00DA7028" w14:paraId="642224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9BE4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099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7022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E86D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AC82C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46e-05</w:t>
            </w:r>
          </w:p>
        </w:tc>
      </w:tr>
      <w:tr w:rsidR="00BE6710" w:rsidRPr="00DA7028" w14:paraId="244D62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0EC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D5E67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F843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35A8D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9AAF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0e-07</w:t>
            </w:r>
          </w:p>
        </w:tc>
      </w:tr>
      <w:tr w:rsidR="00BE6710" w:rsidRPr="00DA7028" w14:paraId="06B7CD7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BE39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A2ED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A3B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4192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AD55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52e-04</w:t>
            </w:r>
          </w:p>
        </w:tc>
      </w:tr>
      <w:tr w:rsidR="00BE6710" w:rsidRPr="00DA7028" w14:paraId="0A1627B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519C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F57C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BFF06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755AC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979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8e-02</w:t>
            </w:r>
          </w:p>
        </w:tc>
      </w:tr>
      <w:tr w:rsidR="00BE6710" w:rsidRPr="00DA7028" w14:paraId="748301D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FD72B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269F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D187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52F13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FC20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5e-03</w:t>
            </w:r>
          </w:p>
        </w:tc>
      </w:tr>
      <w:tr w:rsidR="00BE6710" w:rsidRPr="00DA7028" w14:paraId="7E46055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A2C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B67E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1FE3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74AC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FD80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20e-04</w:t>
            </w:r>
          </w:p>
        </w:tc>
      </w:tr>
      <w:tr w:rsidR="00BE6710" w:rsidRPr="00DA7028" w14:paraId="2B69651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48A18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6931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AF02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87D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EAAFD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0e-04</w:t>
            </w:r>
          </w:p>
        </w:tc>
      </w:tr>
      <w:tr w:rsidR="00BE6710" w:rsidRPr="00DA7028" w14:paraId="349E4F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56DE0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8F48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DECC3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4D64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107D2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9e-04</w:t>
            </w:r>
          </w:p>
        </w:tc>
      </w:tr>
      <w:tr w:rsidR="00BE6710" w:rsidRPr="00DA7028" w14:paraId="547938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6C521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9642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itrogen compoun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7881C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181B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F0F1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5e-03</w:t>
            </w:r>
          </w:p>
        </w:tc>
      </w:tr>
      <w:tr w:rsidR="00BE6710" w:rsidRPr="00DA7028" w14:paraId="64E459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78E6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272D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1A9C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EABAF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1482A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9e-02</w:t>
            </w:r>
          </w:p>
        </w:tc>
      </w:tr>
      <w:tr w:rsidR="00BE6710" w:rsidRPr="00DA7028" w14:paraId="45A39C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43945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9F1A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 xml:space="preserve">nuclear-transcribed mRNA catabolic process, </w:t>
            </w:r>
            <w:proofErr w:type="spellStart"/>
            <w:r w:rsidRPr="00DA7028">
              <w:rPr>
                <w:rFonts w:ascii="Times New Roman" w:eastAsia="Times New Roman" w:hAnsi="Times New Roman" w:cs="Times New Roman"/>
                <w:color w:val="000000"/>
                <w:sz w:val="16"/>
                <w:szCs w:val="16"/>
              </w:rPr>
              <w:t>deadenylation</w:t>
            </w:r>
            <w:proofErr w:type="spellEnd"/>
            <w:r w:rsidRPr="00DA7028">
              <w:rPr>
                <w:rFonts w:ascii="Times New Roman" w:eastAsia="Times New Roman" w:hAnsi="Times New Roman" w:cs="Times New Roman"/>
                <w:color w:val="000000"/>
                <w:sz w:val="16"/>
                <w:szCs w:val="16"/>
              </w:rPr>
              <w:t>-independent dec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C12BD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BB49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9D7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47e-03</w:t>
            </w:r>
          </w:p>
        </w:tc>
      </w:tr>
      <w:tr w:rsidR="00BE6710" w:rsidRPr="00DA7028" w14:paraId="25F786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C895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149D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base-containing compound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E3E6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1FA6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40C5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0e-02</w:t>
            </w:r>
          </w:p>
        </w:tc>
      </w:tr>
      <w:tr w:rsidR="00BE6710" w:rsidRPr="00DA7028" w14:paraId="224D85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E5FF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94DC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cytoplasmic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ED74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9C2A7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1720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9e-02</w:t>
            </w:r>
          </w:p>
        </w:tc>
      </w:tr>
      <w:tr w:rsidR="00BE6710" w:rsidRPr="00DA7028" w14:paraId="303E8E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FB2A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AC769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side bis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4D3F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8C5B9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A1A4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9e-02</w:t>
            </w:r>
          </w:p>
        </w:tc>
      </w:tr>
      <w:tr w:rsidR="00BE6710" w:rsidRPr="00DA7028" w14:paraId="5E69F6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E8B56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49AB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ic hydroxy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305E6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A1B1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304F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1e-03</w:t>
            </w:r>
          </w:p>
        </w:tc>
      </w:tr>
      <w:tr w:rsidR="00BE6710" w:rsidRPr="00DA7028" w14:paraId="00A72C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12F7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A5EC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onitrogen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78B9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75FF3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CD0E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3e-04</w:t>
            </w:r>
          </w:p>
        </w:tc>
      </w:tr>
      <w:tr w:rsidR="00BE6710" w:rsidRPr="00DA7028" w14:paraId="1EEE6A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50A6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FFA3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o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2BB7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2540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2740D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9e-02</w:t>
            </w:r>
          </w:p>
        </w:tc>
      </w:tr>
      <w:tr w:rsidR="00BE6710" w:rsidRPr="00DA7028" w14:paraId="01B92A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69D2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C5C4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hosphat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0391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03A39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7E9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1e-06</w:t>
            </w:r>
          </w:p>
        </w:tc>
      </w:tr>
      <w:tr w:rsidR="00BE6710" w:rsidRPr="00DA7028" w14:paraId="22CE860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B0EDF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A4E5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hosphorus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FAFF7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2876A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5D35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1e-06</w:t>
            </w:r>
          </w:p>
        </w:tc>
      </w:tr>
      <w:tr w:rsidR="00BE6710" w:rsidRPr="00DA7028" w14:paraId="1453E24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F94D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28C5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26BD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39C7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9A379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6e-04</w:t>
            </w:r>
          </w:p>
        </w:tc>
      </w:tr>
      <w:tr w:rsidR="00BE6710" w:rsidRPr="00DA7028" w14:paraId="589F11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1C23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9BC6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DA7028">
              <w:rPr>
                <w:rFonts w:ascii="Times New Roman" w:eastAsia="Times New Roman" w:hAnsi="Times New Roman" w:cs="Times New Roman"/>
                <w:color w:val="000000"/>
                <w:sz w:val="16"/>
                <w:szCs w:val="16"/>
              </w:rPr>
              <w:t>phytosteroid</w:t>
            </w:r>
            <w:proofErr w:type="spellEnd"/>
            <w:r w:rsidRPr="00DA7028">
              <w:rPr>
                <w:rFonts w:ascii="Times New Roman" w:eastAsia="Times New Roman" w:hAnsi="Times New Roman" w:cs="Times New Roman"/>
                <w:color w:val="000000"/>
                <w:sz w:val="16"/>
                <w:szCs w:val="16"/>
              </w:rPr>
              <w:t xml:space="preserv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22CA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EF6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40A2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5e-05</w:t>
            </w:r>
          </w:p>
        </w:tc>
      </w:tr>
      <w:tr w:rsidR="00BE6710" w:rsidRPr="00DA7028" w14:paraId="523160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7612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AD03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DA7028">
              <w:rPr>
                <w:rFonts w:ascii="Times New Roman" w:eastAsia="Times New Roman" w:hAnsi="Times New Roman" w:cs="Times New Roman"/>
                <w:color w:val="000000"/>
                <w:sz w:val="16"/>
                <w:szCs w:val="16"/>
              </w:rPr>
              <w:t>phytosteroid</w:t>
            </w:r>
            <w:proofErr w:type="spellEnd"/>
            <w:r w:rsidRPr="00DA7028">
              <w:rPr>
                <w:rFonts w:ascii="Times New Roman" w:eastAsia="Times New Roman" w:hAnsi="Times New Roman" w:cs="Times New Roman"/>
                <w:color w:val="000000"/>
                <w:sz w:val="16"/>
                <w:szCs w:val="16"/>
              </w:rPr>
              <w:t xml:space="preser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6F69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24F13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47DE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5e-05</w:t>
            </w:r>
          </w:p>
        </w:tc>
      </w:tr>
      <w:tr w:rsidR="00BE6710" w:rsidRPr="00DA7028" w14:paraId="02F9BD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4EE3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8C44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33D2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110C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2087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34e-04</w:t>
            </w:r>
          </w:p>
        </w:tc>
      </w:tr>
      <w:tr w:rsidR="00BE6710" w:rsidRPr="00DA7028" w14:paraId="692709A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EE10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E8C9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910E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D4F6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0BF7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9e-03</w:t>
            </w:r>
          </w:p>
        </w:tc>
      </w:tr>
      <w:tr w:rsidR="00BE6710" w:rsidRPr="00DA7028" w14:paraId="5DF85B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AAB1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674C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E7A5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CCC1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37C1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45e-03</w:t>
            </w:r>
          </w:p>
        </w:tc>
      </w:tr>
      <w:tr w:rsidR="00BE6710" w:rsidRPr="00DA7028" w14:paraId="34A721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DE72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DA2B6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cell commun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C0D9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65DD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E48A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2e-02</w:t>
            </w:r>
          </w:p>
        </w:tc>
      </w:tr>
      <w:tr w:rsidR="00BE6710" w:rsidRPr="00DA7028" w14:paraId="57B7D7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C86A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B400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9148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85A53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1FF2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5e-02</w:t>
            </w:r>
          </w:p>
        </w:tc>
      </w:tr>
      <w:tr w:rsidR="00BE6710" w:rsidRPr="00DA7028" w14:paraId="6ADAB5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DBBB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BBFC7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D2586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9606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8D6E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52e-04</w:t>
            </w:r>
          </w:p>
        </w:tc>
      </w:tr>
      <w:tr w:rsidR="00BE6710" w:rsidRPr="00DA7028" w14:paraId="5563EF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81A3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5D04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8593C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8431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60A3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3e-03</w:t>
            </w:r>
          </w:p>
        </w:tc>
      </w:tr>
      <w:tr w:rsidR="00BE6710" w:rsidRPr="00DA7028" w14:paraId="6F3805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D951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15A2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FF7C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5234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A7A37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7e-03</w:t>
            </w:r>
          </w:p>
        </w:tc>
      </w:tr>
      <w:tr w:rsidR="00BE6710" w:rsidRPr="00DA7028" w14:paraId="6CA0871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942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F31E3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DAE29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34C1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FFBA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4e-04</w:t>
            </w:r>
          </w:p>
        </w:tc>
      </w:tr>
      <w:tr w:rsidR="00BE6710" w:rsidRPr="00DA7028" w14:paraId="239EE3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6BA2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3A49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1DF9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009A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35BC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8e-03</w:t>
            </w:r>
          </w:p>
        </w:tc>
      </w:tr>
      <w:tr w:rsidR="00BE6710" w:rsidRPr="00DA7028" w14:paraId="6034E7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8AF0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3E3A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602D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CC62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FA4B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5e-02</w:t>
            </w:r>
          </w:p>
        </w:tc>
      </w:tr>
      <w:tr w:rsidR="00BE6710" w:rsidRPr="00DA7028" w14:paraId="291D87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92114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ADCC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82807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86D8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3ECB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2e-02</w:t>
            </w:r>
          </w:p>
        </w:tc>
      </w:tr>
      <w:tr w:rsidR="00BE6710" w:rsidRPr="00DA7028" w14:paraId="107639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EC1D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41C1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1C5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2086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DF240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8e-04</w:t>
            </w:r>
          </w:p>
        </w:tc>
      </w:tr>
      <w:tr w:rsidR="00BE6710" w:rsidRPr="00DA7028" w14:paraId="26DD5D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84C68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C05B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cess utilizing autophagic mechan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912A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06AC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0286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3e-03</w:t>
            </w:r>
          </w:p>
        </w:tc>
      </w:tr>
      <w:tr w:rsidR="00BE6710" w:rsidRPr="00DA7028" w14:paraId="38BBA4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63E9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0741E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78D2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3240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E3D0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9e-08</w:t>
            </w:r>
          </w:p>
        </w:tc>
      </w:tr>
      <w:tr w:rsidR="00BE6710" w:rsidRPr="00DA7028" w14:paraId="1FC784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B0B2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1F6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26CDC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B200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C800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0e-02</w:t>
            </w:r>
          </w:p>
        </w:tc>
      </w:tr>
      <w:tr w:rsidR="00BE6710" w:rsidRPr="00DA7028" w14:paraId="42C1390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3486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22BE8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F348A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364C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27D9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1e-04</w:t>
            </w:r>
          </w:p>
        </w:tc>
      </w:tr>
      <w:tr w:rsidR="00BE6710" w:rsidRPr="00DA7028" w14:paraId="1E4867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B689C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D174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7916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70B9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918F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5e-03</w:t>
            </w:r>
          </w:p>
        </w:tc>
      </w:tr>
      <w:tr w:rsidR="00BE6710" w:rsidRPr="00DA7028" w14:paraId="67B4AE2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A540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A08B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1E7DB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CAF4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0A5D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44e-03</w:t>
            </w:r>
          </w:p>
        </w:tc>
      </w:tr>
      <w:tr w:rsidR="00BE6710" w:rsidRPr="00DA7028" w14:paraId="713710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8957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D7F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modification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4F495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DFC8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8CAF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6e-05</w:t>
            </w:r>
          </w:p>
        </w:tc>
      </w:tr>
      <w:tr w:rsidR="00BE6710" w:rsidRPr="00DA7028" w14:paraId="29F964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A667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AD2E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39CD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940C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3AC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07e-07</w:t>
            </w:r>
          </w:p>
        </w:tc>
      </w:tr>
      <w:tr w:rsidR="00BE6710" w:rsidRPr="00DA7028" w14:paraId="2DB71FF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964F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7E5B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91EC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4571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FE094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5e-02</w:t>
            </w:r>
          </w:p>
        </w:tc>
      </w:tr>
      <w:tr w:rsidR="00BE6710" w:rsidRPr="00DA7028" w14:paraId="2E5F446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5331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9D3B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 nucleoside bis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085F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3CF0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F399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9e-02</w:t>
            </w:r>
          </w:p>
        </w:tc>
      </w:tr>
      <w:tr w:rsidR="00BE6710" w:rsidRPr="00DA7028" w14:paraId="2E4716D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D101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2CFD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DNA-templated transcrip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0FDA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322D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0FB9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41e-03</w:t>
            </w:r>
          </w:p>
        </w:tc>
      </w:tr>
      <w:tr w:rsidR="00BE6710" w:rsidRPr="00DA7028" w14:paraId="73F257D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4388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C633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RNA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A6663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AC4B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D999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59e-03</w:t>
            </w:r>
          </w:p>
        </w:tc>
      </w:tr>
      <w:tr w:rsidR="00BE6710" w:rsidRPr="00DA7028" w14:paraId="228DCE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207E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A441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76F69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DDBE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EE28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7e-03</w:t>
            </w:r>
          </w:p>
        </w:tc>
      </w:tr>
      <w:tr w:rsidR="00BE6710" w:rsidRPr="00DA7028" w14:paraId="421EA2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2B35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B1DA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anatomical structure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26CB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4F09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2290E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4e-02</w:t>
            </w:r>
          </w:p>
        </w:tc>
      </w:tr>
      <w:tr w:rsidR="00BE6710" w:rsidRPr="00DA7028" w14:paraId="301B2C6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056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365D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CF1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B7CA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E833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9e-05</w:t>
            </w:r>
          </w:p>
        </w:tc>
      </w:tr>
      <w:tr w:rsidR="00BE6710" w:rsidRPr="00DA7028" w14:paraId="6E1601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8475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8FBA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autopha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E35C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55DC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F488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2e-02</w:t>
            </w:r>
          </w:p>
        </w:tc>
      </w:tr>
      <w:tr w:rsidR="00BE6710" w:rsidRPr="00DA7028" w14:paraId="2FFAE0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452E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10D1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3A21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30BE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0236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3e-04</w:t>
            </w:r>
          </w:p>
        </w:tc>
      </w:tr>
      <w:tr w:rsidR="00BE6710" w:rsidRPr="00DA7028" w14:paraId="2E2D7C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847C2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BA7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6B4B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4477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B0440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6e-05</w:t>
            </w:r>
          </w:p>
        </w:tc>
      </w:tr>
      <w:tr w:rsidR="00BE6710" w:rsidRPr="00DA7028" w14:paraId="3F166D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00E1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D007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BC08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B011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8E7B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20e-04</w:t>
            </w:r>
          </w:p>
        </w:tc>
      </w:tr>
      <w:tr w:rsidR="00BE6710" w:rsidRPr="00DA7028" w14:paraId="30DAAC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7EBF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79885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ell commun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70BE7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77F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F5E1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1e-02</w:t>
            </w:r>
          </w:p>
        </w:tc>
      </w:tr>
      <w:tr w:rsidR="00BE6710" w:rsidRPr="00DA7028" w14:paraId="1A13E9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824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60B2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BD33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6C68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FA4A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6e-02</w:t>
            </w:r>
          </w:p>
        </w:tc>
      </w:tr>
      <w:tr w:rsidR="00BE6710" w:rsidRPr="00DA7028" w14:paraId="3748D0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E223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6666D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83E86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7858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E4CA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5e-02</w:t>
            </w:r>
          </w:p>
        </w:tc>
      </w:tr>
      <w:tr w:rsidR="00BE6710" w:rsidRPr="00DA7028" w14:paraId="59AF99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7529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B4DF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F483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63A9B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71E0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4e-05</w:t>
            </w:r>
          </w:p>
        </w:tc>
      </w:tr>
      <w:tr w:rsidR="00BE6710" w:rsidRPr="00DA7028" w14:paraId="6126A1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94D2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66FE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ellular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3699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BFD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FEC0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8e-02</w:t>
            </w:r>
          </w:p>
        </w:tc>
      </w:tr>
      <w:tr w:rsidR="00BE6710" w:rsidRPr="00DA7028" w14:paraId="4D8D6A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15474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5C826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037C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D817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14C3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6e-08</w:t>
            </w:r>
          </w:p>
        </w:tc>
      </w:tr>
      <w:tr w:rsidR="00BE6710" w:rsidRPr="00DA7028" w14:paraId="4643EB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39AB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8277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21EC6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77387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BCCE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1e-04</w:t>
            </w:r>
          </w:p>
        </w:tc>
      </w:tr>
      <w:tr w:rsidR="00BE6710" w:rsidRPr="00DA7028" w14:paraId="7F1FDA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BE0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FBC0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ytokine pro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18CC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5ED5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2554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1e-02</w:t>
            </w:r>
          </w:p>
        </w:tc>
      </w:tr>
      <w:tr w:rsidR="00BE6710" w:rsidRPr="00DA7028" w14:paraId="0AF4A8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B9E9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A090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development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7EF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3A1E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B369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8e-03</w:t>
            </w:r>
          </w:p>
        </w:tc>
      </w:tr>
      <w:tr w:rsidR="00BE6710" w:rsidRPr="00DA7028" w14:paraId="7255F1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E5C8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5363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epithelial cell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12ED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39DF1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3034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9e-02</w:t>
            </w:r>
          </w:p>
        </w:tc>
      </w:tr>
      <w:tr w:rsidR="00BE6710" w:rsidRPr="00DA7028" w14:paraId="5E0C1F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1090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7BAF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F7C6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7ED7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4FD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6e-04</w:t>
            </w:r>
          </w:p>
        </w:tc>
      </w:tr>
      <w:tr w:rsidR="00BE6710" w:rsidRPr="00DA7028" w14:paraId="43F58DC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1DAA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157E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9171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AB89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D20A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5e-03</w:t>
            </w:r>
          </w:p>
        </w:tc>
      </w:tr>
      <w:tr w:rsidR="00BE6710" w:rsidRPr="00DA7028" w14:paraId="4E049F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4CD8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1671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leukocyte differen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FA3D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0902C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BD08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4e-02</w:t>
            </w:r>
          </w:p>
        </w:tc>
      </w:tr>
      <w:tr w:rsidR="00BE6710" w:rsidRPr="00DA7028" w14:paraId="19C8D75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636E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8BA24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DCF5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69D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C370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5e-05</w:t>
            </w:r>
          </w:p>
        </w:tc>
      </w:tr>
      <w:tr w:rsidR="00BE6710" w:rsidRPr="00DA7028" w14:paraId="4580C61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F9951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9A2E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4BEC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ADC6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AE0E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05e-07</w:t>
            </w:r>
          </w:p>
        </w:tc>
      </w:tr>
      <w:tr w:rsidR="00BE6710" w:rsidRPr="00DA7028" w14:paraId="47F7D3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3C28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DF80E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5FE26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7C3D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6006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08e-09</w:t>
            </w:r>
          </w:p>
        </w:tc>
      </w:tr>
      <w:tr w:rsidR="00BE6710" w:rsidRPr="00DA7028" w14:paraId="62FE56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8611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AAD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mitotic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9C6E9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4B94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8770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4e-02</w:t>
            </w:r>
          </w:p>
        </w:tc>
      </w:tr>
      <w:tr w:rsidR="00BE6710" w:rsidRPr="00DA7028" w14:paraId="63301C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4C9F9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9361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nucleobas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1669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D0F3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0CE1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9e-03</w:t>
            </w:r>
          </w:p>
        </w:tc>
      </w:tr>
      <w:tr w:rsidR="00BE6710" w:rsidRPr="00DA7028" w14:paraId="1C8E71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B43DE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B6F8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7266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C3A0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A88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9e-02</w:t>
            </w:r>
          </w:p>
        </w:tc>
      </w:tr>
      <w:tr w:rsidR="00BE6710" w:rsidRPr="00DA7028" w14:paraId="6F0AE0A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B04C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6E80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phosphorus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53CD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0807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1C41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9e-02</w:t>
            </w:r>
          </w:p>
        </w:tc>
      </w:tr>
      <w:tr w:rsidR="00BE6710" w:rsidRPr="00DA7028" w14:paraId="086B81F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58AC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D10D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EE0D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81268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B0D8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2e-05</w:t>
            </w:r>
          </w:p>
        </w:tc>
      </w:tr>
      <w:tr w:rsidR="00BE6710" w:rsidRPr="00DA7028" w14:paraId="4F0CF4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6606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01E2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5A5B6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716C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618A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77e-05</w:t>
            </w:r>
          </w:p>
        </w:tc>
      </w:tr>
      <w:tr w:rsidR="00BE6710" w:rsidRPr="00DA7028" w14:paraId="3680CB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1925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D10F2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3F10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56B3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3544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7e-02</w:t>
            </w:r>
          </w:p>
        </w:tc>
      </w:tr>
      <w:tr w:rsidR="00BE6710" w:rsidRPr="00DA7028" w14:paraId="221AF1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19C4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182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response to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671A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64B2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1163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9e-03</w:t>
            </w:r>
          </w:p>
        </w:tc>
      </w:tr>
      <w:tr w:rsidR="00BE6710" w:rsidRPr="00DA7028" w14:paraId="27754D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B104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1741C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4454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7521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8294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4e-03</w:t>
            </w:r>
          </w:p>
        </w:tc>
      </w:tr>
      <w:tr w:rsidR="00BE6710" w:rsidRPr="00DA7028" w14:paraId="0FAEC4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2CC38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552F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03F4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BF7C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18EFA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5e-03</w:t>
            </w:r>
          </w:p>
        </w:tc>
      </w:tr>
      <w:tr w:rsidR="00BE6710" w:rsidRPr="00DA7028" w14:paraId="14EAD37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BE76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C79A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8A5B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EFA8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27B8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5e-02</w:t>
            </w:r>
          </w:p>
        </w:tc>
      </w:tr>
      <w:tr w:rsidR="00BE6710" w:rsidRPr="00DA7028" w14:paraId="3B4152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BF616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07CE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transcription by RNA polymerase I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90E0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0148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49DA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98e-03</w:t>
            </w:r>
          </w:p>
        </w:tc>
      </w:tr>
      <w:tr w:rsidR="00BE6710" w:rsidRPr="00DA7028" w14:paraId="4F5930D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0867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70CA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sponse to chemic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0CA13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91A7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CA2E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4e-03</w:t>
            </w:r>
          </w:p>
        </w:tc>
      </w:tr>
      <w:tr w:rsidR="00BE6710" w:rsidRPr="00DA7028" w14:paraId="55715E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B445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DE40E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sponse to lipi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6D3E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FFD6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DE5B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1e-03</w:t>
            </w:r>
          </w:p>
        </w:tc>
      </w:tr>
      <w:tr w:rsidR="00BE6710" w:rsidRPr="00DA7028" w14:paraId="5C53E0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4D2C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A432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sponse to nitrogen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316F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9BD5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782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6e-02</w:t>
            </w:r>
          </w:p>
        </w:tc>
      </w:tr>
      <w:tr w:rsidR="00BE6710" w:rsidRPr="00DA7028" w14:paraId="3B9C0EF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E86E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EFFA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sponse to organonitrogen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711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19B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4A89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59e-03</w:t>
            </w:r>
          </w:p>
        </w:tc>
      </w:tr>
      <w:tr w:rsidR="00BE6710" w:rsidRPr="00DA7028" w14:paraId="608711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F7F1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FB83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sponse to oxygen-containing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E8CDD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2E1C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17BB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6e-03</w:t>
            </w:r>
          </w:p>
        </w:tc>
      </w:tr>
      <w:tr w:rsidR="00BE6710" w:rsidRPr="00DA7028" w14:paraId="01F1F4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C64D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90EF1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306CC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CA66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5177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9e-03</w:t>
            </w:r>
          </w:p>
        </w:tc>
      </w:tr>
      <w:tr w:rsidR="00BE6710" w:rsidRPr="00DA7028" w14:paraId="017DA6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48CA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9E46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nucleoside bis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F29B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3F50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0F42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9e-02</w:t>
            </w:r>
          </w:p>
        </w:tc>
      </w:tr>
      <w:tr w:rsidR="00BE6710" w:rsidRPr="00DA7028" w14:paraId="104252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64FF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97977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econdary alcoh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9993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B5F0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C825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8e-05</w:t>
            </w:r>
          </w:p>
        </w:tc>
      </w:tr>
      <w:tr w:rsidR="00BE6710" w:rsidRPr="00DA7028" w14:paraId="028215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59EB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A45C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econdary alcoh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7676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95B3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04D5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5e-03</w:t>
            </w:r>
          </w:p>
        </w:tc>
      </w:tr>
      <w:tr w:rsidR="00BE6710" w:rsidRPr="00DA7028" w14:paraId="6C06F2F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8B82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290C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mall 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CD45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F2EBC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4CD1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5e-05</w:t>
            </w:r>
          </w:p>
        </w:tc>
      </w:tr>
      <w:tr w:rsidR="00BE6710" w:rsidRPr="00DA7028" w14:paraId="01923A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375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DAAB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F546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9C83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5B17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4e-02</w:t>
            </w:r>
          </w:p>
        </w:tc>
      </w:tr>
      <w:tr w:rsidR="00BE6710" w:rsidRPr="00DA7028" w14:paraId="6C7005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E6BC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C999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tero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BCA7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340D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FF7D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52e-04</w:t>
            </w:r>
          </w:p>
        </w:tc>
      </w:tr>
      <w:tr w:rsidR="00BE6710" w:rsidRPr="00DA7028" w14:paraId="7E776E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890C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B84C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tero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6143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B5BD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DEDAA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6e-02</w:t>
            </w:r>
          </w:p>
        </w:tc>
      </w:tr>
      <w:tr w:rsidR="00BE6710" w:rsidRPr="00DA7028" w14:paraId="4F99CC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E617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E123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AD52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3070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601F3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9e-05</w:t>
            </w:r>
          </w:p>
        </w:tc>
      </w:tr>
      <w:tr w:rsidR="00BE6710" w:rsidRPr="00DA7028" w14:paraId="511B61E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50F12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40A5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0911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E7DE8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50BAC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3e-03</w:t>
            </w:r>
          </w:p>
        </w:tc>
      </w:tr>
      <w:tr w:rsidR="00BE6710" w:rsidRPr="00DA7028" w14:paraId="772B93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87B8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BB21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issue develop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CF7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8CAD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E2282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2e-02</w:t>
            </w:r>
          </w:p>
        </w:tc>
      </w:tr>
      <w:tr w:rsidR="00BE6710" w:rsidRPr="00DA7028" w14:paraId="558309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B416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D9F8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211E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9CEA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E49D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8e-02</w:t>
            </w:r>
          </w:p>
        </w:tc>
      </w:tr>
      <w:tr w:rsidR="00BE6710" w:rsidRPr="00DA7028" w14:paraId="6145948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211D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ACF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vesicle-mediate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B2B8E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6B35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E4DE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41e-03</w:t>
            </w:r>
          </w:p>
        </w:tc>
      </w:tr>
      <w:tr w:rsidR="00BE6710" w:rsidRPr="00DA7028" w14:paraId="65D3FD99"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5EED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Cellular Component</w:t>
            </w:r>
          </w:p>
        </w:tc>
      </w:tr>
      <w:tr w:rsidR="00BE6710" w:rsidRPr="00DA7028" w14:paraId="19DB77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B4B3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53EB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lgi apparat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8759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7995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7851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0e-02</w:t>
            </w:r>
          </w:p>
        </w:tc>
      </w:tr>
      <w:tr w:rsidR="00BE6710" w:rsidRPr="00DA7028" w14:paraId="55BD31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7659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47D6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bounding membrane of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FF03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294C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6BC0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9e-05</w:t>
            </w:r>
          </w:p>
        </w:tc>
      </w:tr>
      <w:tr w:rsidR="00BE6710" w:rsidRPr="00DA7028" w14:paraId="143523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1EDCB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05834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hromat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8A739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8058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D66D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58e-03</w:t>
            </w:r>
          </w:p>
        </w:tc>
      </w:tr>
      <w:tr w:rsidR="00BE6710" w:rsidRPr="00DA7028" w14:paraId="2C1596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63D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9129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FAF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36B24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61C0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0e-02</w:t>
            </w:r>
          </w:p>
        </w:tc>
      </w:tr>
      <w:tr w:rsidR="00BE6710" w:rsidRPr="00DA7028" w14:paraId="7A1B0D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D0A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E7E9B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FF076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CAB0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D608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06e-17</w:t>
            </w:r>
          </w:p>
        </w:tc>
      </w:tr>
      <w:tr w:rsidR="00BE6710" w:rsidRPr="00DA7028" w14:paraId="21C1DAD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D5B6F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D800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plasmic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9A53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700E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F1F7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2e-03</w:t>
            </w:r>
          </w:p>
        </w:tc>
      </w:tr>
      <w:tr w:rsidR="00BE6710" w:rsidRPr="00DA7028" w14:paraId="581FD3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F5B2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C0CE5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plasmic vesic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B905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03799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5CB8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5e-02</w:t>
            </w:r>
          </w:p>
        </w:tc>
      </w:tr>
      <w:tr w:rsidR="00BE6710" w:rsidRPr="00DA7028" w14:paraId="5908E0C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0997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FB69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so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FA27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D8F5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4480A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96e-10</w:t>
            </w:r>
          </w:p>
        </w:tc>
      </w:tr>
      <w:tr w:rsidR="00BE6710" w:rsidRPr="00DA7028" w14:paraId="025D1D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A44F7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8A71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arly end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3B09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DFAE8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3835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0e-02</w:t>
            </w:r>
          </w:p>
        </w:tc>
      </w:tr>
      <w:tr w:rsidR="00BE6710" w:rsidRPr="00DA7028" w14:paraId="659278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3CA2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2FEC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ndomembrane syste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8029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3F8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6317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3e-07</w:t>
            </w:r>
          </w:p>
        </w:tc>
      </w:tr>
      <w:tr w:rsidR="00BE6710" w:rsidRPr="00DA7028" w14:paraId="55EA4C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2EC4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3AF3E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ndoplasmic reticul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C29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B3B28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D3F8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7e-03</w:t>
            </w:r>
          </w:p>
        </w:tc>
      </w:tr>
      <w:tr w:rsidR="00BE6710" w:rsidRPr="00DA7028" w14:paraId="54078D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8524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C54C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nd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1BAB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8A0E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E330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7e-02</w:t>
            </w:r>
          </w:p>
        </w:tc>
      </w:tr>
      <w:tr w:rsidR="00BE6710" w:rsidRPr="00DA7028" w14:paraId="007AC9C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4BC5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4915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ndosom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BEC1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08CD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B70D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1e-02</w:t>
            </w:r>
          </w:p>
        </w:tc>
      </w:tr>
      <w:tr w:rsidR="00BE6710" w:rsidRPr="00DA7028" w14:paraId="0A2B90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9B14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80C4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anatomical structu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00C1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1C7F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62D2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23e-20</w:t>
            </w:r>
          </w:p>
        </w:tc>
      </w:tr>
      <w:tr w:rsidR="00BE6710" w:rsidRPr="00DA7028" w14:paraId="5D11D4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43CF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82C2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7F45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8793E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40E8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8e-16</w:t>
            </w:r>
          </w:p>
        </w:tc>
      </w:tr>
      <w:tr w:rsidR="00BE6710" w:rsidRPr="00DA7028" w14:paraId="6571F5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FF93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C079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08DEF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5F03B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1DAC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52e-16</w:t>
            </w:r>
          </w:p>
        </w:tc>
      </w:tr>
      <w:tr w:rsidR="00BE6710" w:rsidRPr="00DA7028" w14:paraId="70C7AD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E598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0C0F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C9E5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6A09A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0018E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1e-05</w:t>
            </w:r>
          </w:p>
        </w:tc>
      </w:tr>
      <w:tr w:rsidR="00BE6710" w:rsidRPr="00DA7028" w14:paraId="7220BF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5917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FA40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C83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D6ECD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498F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2e-03</w:t>
            </w:r>
          </w:p>
        </w:tc>
      </w:tr>
      <w:tr w:rsidR="00BE6710" w:rsidRPr="00DA7028" w14:paraId="57DC0C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6E66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6F1E2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4EE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9201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570E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52e-16</w:t>
            </w:r>
          </w:p>
        </w:tc>
      </w:tr>
      <w:tr w:rsidR="00BE6710" w:rsidRPr="00DA7028" w14:paraId="780BE8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E790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11F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embrane-enclosed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35024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A4E8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789C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1e-05</w:t>
            </w:r>
          </w:p>
        </w:tc>
      </w:tr>
      <w:tr w:rsidR="00BE6710" w:rsidRPr="00DA7028" w14:paraId="117244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E2556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F33C6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ar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6098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C46E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C0D9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06e-05</w:t>
            </w:r>
          </w:p>
        </w:tc>
      </w:tr>
      <w:tr w:rsidR="00BE6710" w:rsidRPr="00DA7028" w14:paraId="5826F6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AD82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7C1A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1F8A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13C7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D19A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7e-06</w:t>
            </w:r>
          </w:p>
        </w:tc>
      </w:tr>
      <w:tr w:rsidR="00BE6710" w:rsidRPr="00DA7028" w14:paraId="2C9D00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B9199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17DF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D768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C73D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9831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3e-13</w:t>
            </w:r>
          </w:p>
        </w:tc>
      </w:tr>
      <w:tr w:rsidR="00BE6710" w:rsidRPr="00DA7028" w14:paraId="68FFBB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1BBDA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4654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1EE7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A3D5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31D6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9e-14</w:t>
            </w:r>
          </w:p>
        </w:tc>
      </w:tr>
      <w:tr w:rsidR="00BE6710" w:rsidRPr="00DA7028" w14:paraId="781C8F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C362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A218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988A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03D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3E17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1e-05</w:t>
            </w:r>
          </w:p>
        </w:tc>
      </w:tr>
      <w:tr w:rsidR="00BE6710" w:rsidRPr="00DA7028" w14:paraId="2A4A569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C61E1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7D38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DBAFD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F503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9320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3e-07</w:t>
            </w:r>
          </w:p>
        </w:tc>
      </w:tr>
      <w:tr w:rsidR="00BE6710" w:rsidRPr="00DA7028" w14:paraId="4FFD4B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E83F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EC7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 xml:space="preserve">organelle </w:t>
            </w:r>
            <w:proofErr w:type="spellStart"/>
            <w:r w:rsidRPr="00DA7028">
              <w:rPr>
                <w:rFonts w:ascii="Times New Roman" w:eastAsia="Times New Roman" w:hAnsi="Times New Roman" w:cs="Times New Roman"/>
                <w:color w:val="000000"/>
                <w:sz w:val="16"/>
                <w:szCs w:val="16"/>
              </w:rPr>
              <w:t>subcompartment</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DA79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8219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26C91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1e-02</w:t>
            </w:r>
          </w:p>
        </w:tc>
      </w:tr>
      <w:tr w:rsidR="00BE6710" w:rsidRPr="00DA7028" w14:paraId="3B97CAD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EE64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505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erinuclear region of 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0202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314C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53C4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1e-03</w:t>
            </w:r>
          </w:p>
        </w:tc>
      </w:tr>
      <w:tr w:rsidR="00BE6710" w:rsidRPr="00DA7028" w14:paraId="6C5C96B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4DF5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C17D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hagophore assembly sit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FD5B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A7AC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A0B56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3e-02</w:t>
            </w:r>
          </w:p>
        </w:tc>
      </w:tr>
      <w:tr w:rsidR="00BE6710" w:rsidRPr="00DA7028" w14:paraId="750BE1A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1005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A2E5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DNA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554A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290F5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3E45E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0e-02</w:t>
            </w:r>
          </w:p>
        </w:tc>
      </w:tr>
      <w:tr w:rsidR="00BE6710" w:rsidRPr="00DA7028" w14:paraId="47350A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DD2C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02BF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pind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66D3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C1F2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7637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5e-02</w:t>
            </w:r>
          </w:p>
        </w:tc>
      </w:tr>
      <w:tr w:rsidR="00BE6710" w:rsidRPr="00DA7028" w14:paraId="0E2CD6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E55A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D505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cription regulator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3FF6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E477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D0A3E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0e-02</w:t>
            </w:r>
          </w:p>
        </w:tc>
      </w:tr>
      <w:tr w:rsidR="00BE6710" w:rsidRPr="00DA7028" w14:paraId="4E7D4E4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3255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03EA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vacuo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74B2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EAE9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10183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3e-02</w:t>
            </w:r>
          </w:p>
        </w:tc>
      </w:tr>
      <w:tr w:rsidR="00BE6710" w:rsidRPr="00DA7028" w14:paraId="17EB28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307C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795C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AAAC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9E2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85B1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4e-03</w:t>
            </w:r>
          </w:p>
        </w:tc>
      </w:tr>
      <w:tr w:rsidR="00BE6710" w:rsidRPr="00DA7028" w14:paraId="5DF2B5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851F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199F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vesic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F77C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65BA5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AADD2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0e-02</w:t>
            </w:r>
          </w:p>
        </w:tc>
      </w:tr>
      <w:tr w:rsidR="00BE6710" w:rsidRPr="00DA7028" w14:paraId="66CA2F74"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1A66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Molecular Function</w:t>
            </w:r>
          </w:p>
        </w:tc>
      </w:tr>
      <w:tr w:rsidR="00BE6710" w:rsidRPr="00DA7028" w14:paraId="2D0B39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8B65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C01E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TP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4DF6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E8DB6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3609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1e-02</w:t>
            </w:r>
          </w:p>
        </w:tc>
      </w:tr>
      <w:tr w:rsidR="00BE6710" w:rsidRPr="00DA7028" w14:paraId="77135F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E2D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3C99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binding transcription factor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D1C6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BA4C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02EB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3e-03</w:t>
            </w:r>
          </w:p>
        </w:tc>
      </w:tr>
      <w:tr w:rsidR="00BE6710" w:rsidRPr="00DA7028" w14:paraId="24335F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479F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CEAF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SMA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9ACE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B87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D96C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3e-02</w:t>
            </w:r>
          </w:p>
        </w:tc>
      </w:tr>
      <w:tr w:rsidR="00BE6710" w:rsidRPr="00DA7028" w14:paraId="5F4887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D97D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9E55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NA polymerase II-specific DNA-binding transcription factor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43E9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6825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8109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5e-02</w:t>
            </w:r>
          </w:p>
        </w:tc>
      </w:tr>
      <w:tr w:rsidR="00BE6710" w:rsidRPr="00DA7028" w14:paraId="1A211CA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94D9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57F5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denyl nucleotid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7152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BDC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F410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8e-02</w:t>
            </w:r>
          </w:p>
        </w:tc>
      </w:tr>
      <w:tr w:rsidR="00BE6710" w:rsidRPr="00DA7028" w14:paraId="04BF54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426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4696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denyl ribonucleotid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0B6B2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1AC1A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83577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1e-02</w:t>
            </w:r>
          </w:p>
        </w:tc>
      </w:tr>
      <w:tr w:rsidR="00BE6710" w:rsidRPr="00DA7028" w14:paraId="364E39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18F4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E7DC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0D4A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E1F5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9B13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2e-04</w:t>
            </w:r>
          </w:p>
        </w:tc>
      </w:tr>
      <w:tr w:rsidR="00BE6710" w:rsidRPr="00DA7028" w14:paraId="1E9F38C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FFB3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8A4F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nzym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1E35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F916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D384E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60e-11</w:t>
            </w:r>
          </w:p>
        </w:tc>
      </w:tr>
      <w:tr w:rsidR="00BE6710" w:rsidRPr="00DA7028" w14:paraId="6268D4C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51615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0F17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nzyme regula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F411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4317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EF3F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8e-02</w:t>
            </w:r>
          </w:p>
        </w:tc>
      </w:tr>
      <w:tr w:rsidR="00BE6710" w:rsidRPr="00DA7028" w14:paraId="194B53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B7FF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E230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dentical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6377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DDE4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88C0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6e-04</w:t>
            </w:r>
          </w:p>
        </w:tc>
      </w:tr>
      <w:tr w:rsidR="00BE6710" w:rsidRPr="00DA7028" w14:paraId="244834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DC40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928C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o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30749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F639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16F8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5e-02</w:t>
            </w:r>
          </w:p>
        </w:tc>
      </w:tr>
      <w:tr w:rsidR="00BE6710" w:rsidRPr="00DA7028" w14:paraId="7A0B47D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0739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22C93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kin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8DDB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18B3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9847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5e-03</w:t>
            </w:r>
          </w:p>
        </w:tc>
      </w:tr>
      <w:tr w:rsidR="00BE6710" w:rsidRPr="00DA7028" w14:paraId="048131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D055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6A31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kin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01B0F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EDCC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C227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3e-03</w:t>
            </w:r>
          </w:p>
        </w:tc>
      </w:tr>
      <w:tr w:rsidR="00BE6710" w:rsidRPr="00DA7028" w14:paraId="0C5C646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61E1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0337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anganese io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86D7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126C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C63E9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5e-02</w:t>
            </w:r>
          </w:p>
        </w:tc>
      </w:tr>
      <w:tr w:rsidR="00BE6710" w:rsidRPr="00DA7028" w14:paraId="42BCC7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85723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7B0F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olecular adap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FF4C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383E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B52E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7e-05</w:t>
            </w:r>
          </w:p>
        </w:tc>
      </w:tr>
      <w:tr w:rsidR="00BE6710" w:rsidRPr="00DA7028" w14:paraId="2320939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33AA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5E294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yosin phospha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6278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04D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878C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1e-02</w:t>
            </w:r>
          </w:p>
        </w:tc>
      </w:tr>
      <w:tr w:rsidR="00BE6710" w:rsidRPr="00DA7028" w14:paraId="4E2C4FA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C9FB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407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ar androgen receptor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DF6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3426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B1CD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3e-02</w:t>
            </w:r>
          </w:p>
        </w:tc>
      </w:tr>
      <w:tr w:rsidR="00BE6710" w:rsidRPr="00DA7028" w14:paraId="0098215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F859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7D98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hosphotransferase activity, alcohol group as accep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5AB5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E74E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CDD6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3e-03</w:t>
            </w:r>
          </w:p>
        </w:tc>
      </w:tr>
      <w:tr w:rsidR="00BE6710" w:rsidRPr="00DA7028" w14:paraId="530BD6B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43977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1685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FB1A5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2E54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6E49A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52e-08</w:t>
            </w:r>
          </w:p>
        </w:tc>
      </w:tr>
      <w:tr w:rsidR="00BE6710" w:rsidRPr="00DA7028" w14:paraId="4E8DEB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38346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ED6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domain specific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B1A4A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06FE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5F42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3e-03</w:t>
            </w:r>
          </w:p>
        </w:tc>
      </w:tr>
      <w:tr w:rsidR="00BE6710" w:rsidRPr="00DA7028" w14:paraId="620731C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9227A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07608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homodimerization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0EB3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F6A5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3616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1e-02</w:t>
            </w:r>
          </w:p>
        </w:tc>
      </w:tr>
      <w:tr w:rsidR="00BE6710" w:rsidRPr="00DA7028" w14:paraId="515501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0DABD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86E7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kin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ACA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E9428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AA6E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0e-02</w:t>
            </w:r>
          </w:p>
        </w:tc>
      </w:tr>
      <w:tr w:rsidR="00BE6710" w:rsidRPr="00DA7028" w14:paraId="126E070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19A52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0E8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kin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3657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D868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1FA0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8e-02</w:t>
            </w:r>
          </w:p>
        </w:tc>
      </w:tr>
      <w:tr w:rsidR="00BE6710" w:rsidRPr="00DA7028" w14:paraId="65BF35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11853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2FA93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serine/threonine kin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7BFC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9839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DC41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7e-02</w:t>
            </w:r>
          </w:p>
        </w:tc>
      </w:tr>
      <w:tr w:rsidR="00BE6710" w:rsidRPr="00DA7028" w14:paraId="518566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8EF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lastRenderedPageBreak/>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8E99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macromolecule adap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F60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0C97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1AE3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7e-05</w:t>
            </w:r>
          </w:p>
        </w:tc>
      </w:tr>
      <w:tr w:rsidR="00BE6710" w:rsidRPr="00DA7028" w14:paraId="16B7AC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B940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F789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 ribonucleoside triphosphat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7075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63C1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FFE3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8e-02</w:t>
            </w:r>
          </w:p>
        </w:tc>
      </w:tr>
      <w:tr w:rsidR="00BE6710" w:rsidRPr="00DA7028" w14:paraId="597548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55AE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15BC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ignaling adap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F4ED5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4182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E26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1e-02</w:t>
            </w:r>
          </w:p>
        </w:tc>
      </w:tr>
      <w:tr w:rsidR="00BE6710" w:rsidRPr="00DA7028" w14:paraId="649711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733F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922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mall molecul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CE1E2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67138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653B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3e-03</w:t>
            </w:r>
          </w:p>
        </w:tc>
      </w:tr>
      <w:tr w:rsidR="00BE6710" w:rsidRPr="00DA7028" w14:paraId="499203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90DD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80D1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cription coregula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314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2D6F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1603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8e-02</w:t>
            </w:r>
          </w:p>
        </w:tc>
      </w:tr>
      <w:tr w:rsidR="00BE6710" w:rsidRPr="00DA7028" w14:paraId="5F27E6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8E95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FBD6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cription factor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6C38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C872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EE2C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59e-03</w:t>
            </w:r>
          </w:p>
        </w:tc>
      </w:tr>
      <w:tr w:rsidR="00BE6710" w:rsidRPr="00DA7028" w14:paraId="7731C90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C4FDC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4972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f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CD6C1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B884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CC5D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5e-02</w:t>
            </w:r>
          </w:p>
        </w:tc>
      </w:tr>
      <w:tr w:rsidR="00BE6710" w:rsidRPr="00DA7028" w14:paraId="41B10E5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FADB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C1C1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ferase activity, transferring phosphorus-containing group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3BE06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1B98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A5B2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3e-03</w:t>
            </w:r>
          </w:p>
        </w:tc>
      </w:tr>
    </w:tbl>
    <w:p w14:paraId="43CA03C1" w14:textId="77777777" w:rsidR="00DA7028" w:rsidRDefault="00DA7028">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p>
    <w:p w14:paraId="407FD6AE" w14:textId="29307A21" w:rsidR="00BE671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2B: Gene ontology analysis of Significantly Downregulated DEGs identified at 12-hpi</w:t>
      </w:r>
    </w:p>
    <w:tbl>
      <w:tblPr>
        <w:tblW w:w="0" w:type="auto"/>
        <w:jc w:val="center"/>
        <w:tblLayout w:type="fixed"/>
        <w:tblLook w:val="0420" w:firstRow="1" w:lastRow="0" w:firstColumn="0" w:lastColumn="0" w:noHBand="0" w:noVBand="1"/>
      </w:tblPr>
      <w:tblGrid>
        <w:gridCol w:w="1080"/>
        <w:gridCol w:w="5040"/>
        <w:gridCol w:w="1080"/>
        <w:gridCol w:w="1080"/>
        <w:gridCol w:w="1080"/>
      </w:tblGrid>
      <w:tr w:rsidR="00BE6710" w:rsidRPr="00DA7028" w14:paraId="4D9CBCB6"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B98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GO Category</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E6A4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proofErr w:type="gramStart"/>
            <w:r w:rsidRPr="00DA7028">
              <w:rPr>
                <w:rFonts w:ascii="Times New Roman" w:eastAsia="Times New Roman" w:hAnsi="Times New Roman" w:cs="Times New Roman"/>
                <w:b/>
                <w:color w:val="000000"/>
                <w:sz w:val="16"/>
                <w:szCs w:val="16"/>
              </w:rPr>
              <w:t>GO:Term</w:t>
            </w:r>
            <w:proofErr w:type="spellEnd"/>
            <w:proofErr w:type="gram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32CCB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E5778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Number of DEG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856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P-value</w:t>
            </w:r>
            <w:r w:rsidRPr="00DA7028">
              <w:rPr>
                <w:rFonts w:ascii="Times New Roman" w:eastAsia="Times New Roman" w:hAnsi="Times New Roman" w:cs="Times New Roman"/>
                <w:b/>
                <w:color w:val="000000"/>
                <w:sz w:val="16"/>
                <w:szCs w:val="16"/>
              </w:rPr>
              <w:br/>
              <w:t>(Adjusted)</w:t>
            </w:r>
          </w:p>
        </w:tc>
      </w:tr>
      <w:tr w:rsidR="00BE6710" w:rsidRPr="00DA7028" w14:paraId="574052ED"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065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Biological Process</w:t>
            </w:r>
          </w:p>
        </w:tc>
      </w:tr>
      <w:tr w:rsidR="00BE6710" w:rsidRPr="00DA7028" w14:paraId="1575DF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BA34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867D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w:t>
            </w:r>
            <w:proofErr w:type="gramStart"/>
            <w:r w:rsidRPr="00DA7028">
              <w:rPr>
                <w:rFonts w:ascii="Times New Roman" w:eastAsia="Times New Roman" w:hAnsi="Times New Roman" w:cs="Times New Roman"/>
                <w:color w:val="000000"/>
                <w:sz w:val="16"/>
                <w:szCs w:val="16"/>
              </w:rPr>
              <w:t>de</w:t>
            </w:r>
            <w:proofErr w:type="gramEnd"/>
            <w:r w:rsidRPr="00DA7028">
              <w:rPr>
                <w:rFonts w:ascii="Times New Roman" w:eastAsia="Times New Roman" w:hAnsi="Times New Roman" w:cs="Times New Roman"/>
                <w:color w:val="000000"/>
                <w:sz w:val="16"/>
                <w:szCs w:val="16"/>
              </w:rPr>
              <w:t xml:space="preserve"> novo' A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92D39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CD15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D055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6e-02</w:t>
            </w:r>
          </w:p>
        </w:tc>
      </w:tr>
      <w:tr w:rsidR="00BE6710" w:rsidRPr="00DA7028" w14:paraId="12BA7A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00491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0105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w:t>
            </w:r>
            <w:proofErr w:type="gramStart"/>
            <w:r w:rsidRPr="00DA7028">
              <w:rPr>
                <w:rFonts w:ascii="Times New Roman" w:eastAsia="Times New Roman" w:hAnsi="Times New Roman" w:cs="Times New Roman"/>
                <w:color w:val="000000"/>
                <w:sz w:val="16"/>
                <w:szCs w:val="16"/>
              </w:rPr>
              <w:t>de</w:t>
            </w:r>
            <w:proofErr w:type="gramEnd"/>
            <w:r w:rsidRPr="00DA7028">
              <w:rPr>
                <w:rFonts w:ascii="Times New Roman" w:eastAsia="Times New Roman" w:hAnsi="Times New Roman" w:cs="Times New Roman"/>
                <w:color w:val="000000"/>
                <w:sz w:val="16"/>
                <w:szCs w:val="16"/>
              </w:rPr>
              <w:t xml:space="preserve"> novo' I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4DE1C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DBEA2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2F0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1e-02</w:t>
            </w:r>
          </w:p>
        </w:tc>
      </w:tr>
      <w:tr w:rsidR="00BE6710" w:rsidRPr="00DA7028" w14:paraId="387052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F256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EA82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w:t>
            </w:r>
            <w:proofErr w:type="gramStart"/>
            <w:r w:rsidRPr="00DA7028">
              <w:rPr>
                <w:rFonts w:ascii="Times New Roman" w:eastAsia="Times New Roman" w:hAnsi="Times New Roman" w:cs="Times New Roman"/>
                <w:color w:val="000000"/>
                <w:sz w:val="16"/>
                <w:szCs w:val="16"/>
              </w:rPr>
              <w:t>de</w:t>
            </w:r>
            <w:proofErr w:type="gramEnd"/>
            <w:r w:rsidRPr="00DA7028">
              <w:rPr>
                <w:rFonts w:ascii="Times New Roman" w:eastAsia="Times New Roman" w:hAnsi="Times New Roman" w:cs="Times New Roman"/>
                <w:color w:val="000000"/>
                <w:sz w:val="16"/>
                <w:szCs w:val="16"/>
              </w:rPr>
              <w:t xml:space="preserve"> novo' X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AB4E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EA76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D278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1e-02</w:t>
            </w:r>
          </w:p>
        </w:tc>
      </w:tr>
      <w:tr w:rsidR="00BE6710" w:rsidRPr="00DA7028" w14:paraId="2988ED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2044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0164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w:t>
            </w:r>
            <w:proofErr w:type="gramStart"/>
            <w:r w:rsidRPr="00DA7028">
              <w:rPr>
                <w:rFonts w:ascii="Times New Roman" w:eastAsia="Times New Roman" w:hAnsi="Times New Roman" w:cs="Times New Roman"/>
                <w:color w:val="000000"/>
                <w:sz w:val="16"/>
                <w:szCs w:val="16"/>
              </w:rPr>
              <w:t>de</w:t>
            </w:r>
            <w:proofErr w:type="gramEnd"/>
            <w:r w:rsidRPr="00DA7028">
              <w:rPr>
                <w:rFonts w:ascii="Times New Roman" w:eastAsia="Times New Roman" w:hAnsi="Times New Roman" w:cs="Times New Roman"/>
                <w:color w:val="000000"/>
                <w:sz w:val="16"/>
                <w:szCs w:val="16"/>
              </w:rPr>
              <w:t xml:space="preserve"> novo' post-translational 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73E79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88D2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EEB45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05e-05</w:t>
            </w:r>
          </w:p>
        </w:tc>
      </w:tr>
      <w:tr w:rsidR="00BE6710" w:rsidRPr="00DA7028" w14:paraId="493CE9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0D4D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5A72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w:t>
            </w:r>
            <w:proofErr w:type="gramStart"/>
            <w:r w:rsidRPr="00DA7028">
              <w:rPr>
                <w:rFonts w:ascii="Times New Roman" w:eastAsia="Times New Roman" w:hAnsi="Times New Roman" w:cs="Times New Roman"/>
                <w:color w:val="000000"/>
                <w:sz w:val="16"/>
                <w:szCs w:val="16"/>
              </w:rPr>
              <w:t>de</w:t>
            </w:r>
            <w:proofErr w:type="gramEnd"/>
            <w:r w:rsidRPr="00DA7028">
              <w:rPr>
                <w:rFonts w:ascii="Times New Roman" w:eastAsia="Times New Roman" w:hAnsi="Times New Roman" w:cs="Times New Roman"/>
                <w:color w:val="000000"/>
                <w:sz w:val="16"/>
                <w:szCs w:val="16"/>
              </w:rPr>
              <w:t xml:space="preserve"> novo' 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ABD8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74F5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D31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96e-05</w:t>
            </w:r>
          </w:p>
        </w:tc>
      </w:tr>
      <w:tr w:rsidR="00BE6710" w:rsidRPr="00DA7028" w14:paraId="53B7D2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C4A40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D5B5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A96C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C197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350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1e-02</w:t>
            </w:r>
          </w:p>
        </w:tc>
      </w:tr>
      <w:tr w:rsidR="00BE6710" w:rsidRPr="00DA7028" w14:paraId="43788C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1FA1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84665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T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5747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6E9E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09F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6e-03</w:t>
            </w:r>
          </w:p>
        </w:tc>
      </w:tr>
      <w:tr w:rsidR="00BE6710" w:rsidRPr="00DA7028" w14:paraId="3A94A2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BF229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ECD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T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416E9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3DC2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4928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6e-05</w:t>
            </w:r>
          </w:p>
        </w:tc>
      </w:tr>
      <w:tr w:rsidR="00BE6710" w:rsidRPr="00DA7028" w14:paraId="39035A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26EF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CF65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TP synthesis coupled electro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6B9E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B2C0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9DC7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5e-07</w:t>
            </w:r>
          </w:p>
        </w:tc>
      </w:tr>
      <w:tr w:rsidR="00BE6710" w:rsidRPr="00DA7028" w14:paraId="0B86481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B2A7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C268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 damag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27CD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0E1E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B666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26e-09</w:t>
            </w:r>
          </w:p>
        </w:tc>
      </w:tr>
      <w:tr w:rsidR="00BE6710" w:rsidRPr="00DA7028" w14:paraId="63377D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875D5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1395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 geometric chang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F251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4E7D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4006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2e-02</w:t>
            </w:r>
          </w:p>
        </w:tc>
      </w:tr>
      <w:tr w:rsidR="00BE6710" w:rsidRPr="00DA7028" w14:paraId="613AB77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D742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14FFB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 integrity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2FC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B7DF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0D38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72e-04</w:t>
            </w:r>
          </w:p>
        </w:tc>
      </w:tr>
      <w:tr w:rsidR="00BE6710" w:rsidRPr="00DA7028" w14:paraId="04BA65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9D32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A5B7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8632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634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2F1E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8e-14</w:t>
            </w:r>
          </w:p>
        </w:tc>
      </w:tr>
      <w:tr w:rsidR="00BE6710" w:rsidRPr="00DA7028" w14:paraId="2F23B1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C8D5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ABD6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 recombin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47F3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4604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2F92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4e-02</w:t>
            </w:r>
          </w:p>
        </w:tc>
      </w:tr>
      <w:tr w:rsidR="00BE6710" w:rsidRPr="00DA7028" w14:paraId="5F3936B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5FAE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BB8E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435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F09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3C4B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4e-06</w:t>
            </w:r>
          </w:p>
        </w:tc>
      </w:tr>
      <w:tr w:rsidR="00BE6710" w:rsidRPr="00DA7028" w14:paraId="0E7CCB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F5A5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D4A2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63E19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2CB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D6DA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8e-14</w:t>
            </w:r>
          </w:p>
        </w:tc>
      </w:tr>
      <w:tr w:rsidR="00BE6710" w:rsidRPr="00DA7028" w14:paraId="54170A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A7822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3840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 replication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FDE33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2096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2E66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0e-03</w:t>
            </w:r>
          </w:p>
        </w:tc>
      </w:tr>
      <w:tr w:rsidR="00BE6710" w:rsidRPr="00DA7028" w14:paraId="4EDF10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FA1C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2711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 replication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E8ED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DAC7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2AAA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1e-02</w:t>
            </w:r>
          </w:p>
        </w:tc>
      </w:tr>
      <w:tr w:rsidR="00BE6710" w:rsidRPr="00DA7028" w14:paraId="72AC7AA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8B368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B6FD0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 strand elon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15F3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30F5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4DEDE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7e-03</w:t>
            </w:r>
          </w:p>
        </w:tc>
      </w:tr>
      <w:tr w:rsidR="00BE6710" w:rsidRPr="00DA7028" w14:paraId="12CF14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EA3A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CB698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 strand elongation involved in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9C13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A2C7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BDA7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3e-03</w:t>
            </w:r>
          </w:p>
        </w:tc>
      </w:tr>
      <w:tr w:rsidR="00BE6710" w:rsidRPr="00DA7028" w14:paraId="6795B51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6053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7BC0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templated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9217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9A68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A01D6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34e-13</w:t>
            </w:r>
          </w:p>
        </w:tc>
      </w:tr>
      <w:tr w:rsidR="00BE6710" w:rsidRPr="00DA7028" w14:paraId="5ED744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5018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BC6F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templated DNA replication maintenance of fidel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73C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7F168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9031E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9e-02</w:t>
            </w:r>
          </w:p>
        </w:tc>
      </w:tr>
      <w:tr w:rsidR="00BE6710" w:rsidRPr="00DA7028" w14:paraId="49EF1E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6179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6DDD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E8F1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979B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3540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32e-03</w:t>
            </w:r>
          </w:p>
        </w:tc>
      </w:tr>
      <w:tr w:rsidR="00BE6710" w:rsidRPr="00DA7028" w14:paraId="222E8E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62F4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869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M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E1801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FB35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3DF0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1e-02</w:t>
            </w:r>
          </w:p>
        </w:tc>
      </w:tr>
      <w:tr w:rsidR="00BE6710" w:rsidRPr="00DA7028" w14:paraId="7C409E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0EF0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3177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ADH dehydrogenase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B2DF9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3942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AEB4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3e-02</w:t>
            </w:r>
          </w:p>
        </w:tc>
      </w:tr>
      <w:tr w:rsidR="00BE6710" w:rsidRPr="00DA7028" w14:paraId="42F960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1A83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443B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NA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BD72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D52DA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45848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4e-22</w:t>
            </w:r>
          </w:p>
        </w:tc>
      </w:tr>
      <w:tr w:rsidR="00BE6710" w:rsidRPr="00DA7028" w14:paraId="47F47B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F5BA7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0086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NA export from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25B0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E827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430A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6e-03</w:t>
            </w:r>
          </w:p>
        </w:tc>
      </w:tr>
      <w:tr w:rsidR="00BE6710" w:rsidRPr="00DA7028" w14:paraId="47D3DA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2DE2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45CD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NA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F65E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9A64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FBD9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9e-05</w:t>
            </w:r>
          </w:p>
        </w:tc>
      </w:tr>
      <w:tr w:rsidR="00BE6710" w:rsidRPr="00DA7028" w14:paraId="6078CF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71E9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BD95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9D9E9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DA0B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FFD4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5e-24</w:t>
            </w:r>
          </w:p>
        </w:tc>
      </w:tr>
      <w:tr w:rsidR="00BE6710" w:rsidRPr="00DA7028" w14:paraId="1CD484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CB83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7F43D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NA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59B61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B72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4C43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6e-02</w:t>
            </w:r>
          </w:p>
        </w:tc>
      </w:tr>
      <w:tr w:rsidR="00BE6710" w:rsidRPr="00DA7028" w14:paraId="7405B0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E534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1AFB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2A37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9417C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62453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65e-26</w:t>
            </w:r>
          </w:p>
        </w:tc>
      </w:tr>
      <w:tr w:rsidR="00BE6710" w:rsidRPr="00DA7028" w14:paraId="0807AB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3F227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18DC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NA splic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BD10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3BF9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D8AA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5e-04</w:t>
            </w:r>
          </w:p>
        </w:tc>
      </w:tr>
      <w:tr w:rsidR="00BE6710" w:rsidRPr="00DA7028" w14:paraId="7918617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5574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97E4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NA splicing, via transesterification reaction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1DCEB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9139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4EFBA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2e-04</w:t>
            </w:r>
          </w:p>
        </w:tc>
      </w:tr>
      <w:tr w:rsidR="00BE6710" w:rsidRPr="00DA7028" w14:paraId="2BBE5C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5F4C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FD4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NA splicing, via transesterification reactions with bulged adenosine as nucleophi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7531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0B61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9F8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2e-04</w:t>
            </w:r>
          </w:p>
        </w:tc>
      </w:tr>
      <w:tr w:rsidR="00BE6710" w:rsidRPr="00DA7028" w14:paraId="7AFB8B7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EFAF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3398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NA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7BB9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8B99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9B96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2e-04</w:t>
            </w:r>
          </w:p>
        </w:tc>
      </w:tr>
      <w:tr w:rsidR="00BE6710" w:rsidRPr="00DA7028" w14:paraId="130C139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218F1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7A8CB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X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7526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61CD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1844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1e-02</w:t>
            </w:r>
          </w:p>
        </w:tc>
      </w:tr>
      <w:tr w:rsidR="00BE6710" w:rsidRPr="00DA7028" w14:paraId="7D167F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57A3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1AE4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XM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B1CB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F80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F4B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1e-02</w:t>
            </w:r>
          </w:p>
        </w:tc>
      </w:tr>
      <w:tr w:rsidR="00BE6710" w:rsidRPr="00DA7028" w14:paraId="1FD509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2E69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9F6D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erobic 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4994A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D8F6A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A53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5e-06</w:t>
            </w:r>
          </w:p>
        </w:tc>
      </w:tr>
      <w:tr w:rsidR="00BE6710" w:rsidRPr="00DA7028" w14:paraId="6EAE69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CB60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3FD7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erobic respi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2C94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51B2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39D5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7e-10</w:t>
            </w:r>
          </w:p>
        </w:tc>
      </w:tr>
      <w:tr w:rsidR="00BE6710" w:rsidRPr="00DA7028" w14:paraId="099146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0E51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5BBD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mino acid activ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56C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2F53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16AA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3e-02</w:t>
            </w:r>
          </w:p>
        </w:tc>
      </w:tr>
      <w:tr w:rsidR="00BE6710" w:rsidRPr="00DA7028" w14:paraId="709937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565B6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FE31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BCD6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86B3C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ACA0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4e-57</w:t>
            </w:r>
          </w:p>
        </w:tc>
      </w:tr>
      <w:tr w:rsidR="00BE6710" w:rsidRPr="00DA7028" w14:paraId="3358F6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E71C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D1D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rbohydrate derivativ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DE43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DBFD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ABD0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4e-02</w:t>
            </w:r>
          </w:p>
        </w:tc>
      </w:tr>
      <w:tr w:rsidR="00BE6710" w:rsidRPr="00DA7028" w14:paraId="507810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F5C2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252A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rbohydrate derivati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E9D6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CFDB9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26D9A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8e-02</w:t>
            </w:r>
          </w:p>
        </w:tc>
      </w:tr>
      <w:tr w:rsidR="00BE6710" w:rsidRPr="00DA7028" w14:paraId="67BBCD0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100B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8F25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4E7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8714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28A7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0e-02</w:t>
            </w:r>
          </w:p>
        </w:tc>
      </w:tr>
      <w:tr w:rsidR="00BE6710" w:rsidRPr="00DA7028" w14:paraId="36D47D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B665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6B7F6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 cycle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0257E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F3CE9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49C9E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7e-03</w:t>
            </w:r>
          </w:p>
        </w:tc>
      </w:tr>
      <w:tr w:rsidR="00BE6710" w:rsidRPr="00DA7028" w14:paraId="08EDA7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CF95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AFC7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 cycle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7801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CD406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2D038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6e-04</w:t>
            </w:r>
          </w:p>
        </w:tc>
      </w:tr>
      <w:tr w:rsidR="00BE6710" w:rsidRPr="00DA7028" w14:paraId="69E130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4319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2CC4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86E5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2A06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450B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8e-02</w:t>
            </w:r>
          </w:p>
        </w:tc>
      </w:tr>
      <w:tr w:rsidR="00BE6710" w:rsidRPr="00DA7028" w14:paraId="5CB8216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07BC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EA11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B8A6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E8D5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59FF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5e-50</w:t>
            </w:r>
          </w:p>
        </w:tc>
      </w:tr>
      <w:tr w:rsidR="00BE6710" w:rsidRPr="00DA7028" w14:paraId="7C0163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6983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6AD6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componen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A6F5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14E8B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3096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6e-02</w:t>
            </w:r>
          </w:p>
        </w:tc>
      </w:tr>
      <w:tr w:rsidR="00BE6710" w:rsidRPr="00DA7028" w14:paraId="74709C6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5F8D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C8928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componen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AA44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B34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B889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7e-14</w:t>
            </w:r>
          </w:p>
        </w:tc>
      </w:tr>
      <w:tr w:rsidR="00BE6710" w:rsidRPr="00DA7028" w14:paraId="2C51F5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2D4C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DE7F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component organization or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E0BA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5892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EA307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53e-05</w:t>
            </w:r>
          </w:p>
        </w:tc>
      </w:tr>
      <w:tr w:rsidR="00BE6710" w:rsidRPr="00DA7028" w14:paraId="780C5A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50F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A599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F475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8CB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BD95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2e-45</w:t>
            </w:r>
          </w:p>
        </w:tc>
      </w:tr>
      <w:tr w:rsidR="00BE6710" w:rsidRPr="00DA7028" w14:paraId="51AD9B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F902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F2CF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20E6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2D6BC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8CA54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0e-07</w:t>
            </w:r>
          </w:p>
        </w:tc>
      </w:tr>
      <w:tr w:rsidR="00BE6710" w:rsidRPr="00DA7028" w14:paraId="4F2C164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4240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B0B9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respi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D899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77420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D0B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1e-09</w:t>
            </w:r>
          </w:p>
        </w:tc>
      </w:tr>
      <w:tr w:rsidR="00BE6710" w:rsidRPr="00DA7028" w14:paraId="6BA704B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5EFC6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05E3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E6DE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FB3D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74CB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5e-06</w:t>
            </w:r>
          </w:p>
        </w:tc>
      </w:tr>
      <w:tr w:rsidR="00BE6710" w:rsidRPr="00DA7028" w14:paraId="6632EA1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6D85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942F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haperone cofactor-dependent protein re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F443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CE6F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8AE2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7e-04</w:t>
            </w:r>
          </w:p>
        </w:tc>
      </w:tr>
      <w:tr w:rsidR="00BE6710" w:rsidRPr="00DA7028" w14:paraId="041689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4C2B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1DA8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haperone-mediated 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D941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BE68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B55F5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5e-03</w:t>
            </w:r>
          </w:p>
        </w:tc>
      </w:tr>
      <w:tr w:rsidR="00BE6710" w:rsidRPr="00DA7028" w14:paraId="508921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512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C256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hromosom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965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15DC9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BCC9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51e-04</w:t>
            </w:r>
          </w:p>
        </w:tc>
      </w:tr>
      <w:tr w:rsidR="00BE6710" w:rsidRPr="00DA7028" w14:paraId="4DC9D0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E5C4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B1385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plasmic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CA94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AA36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F8FB3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21e-17</w:t>
            </w:r>
          </w:p>
        </w:tc>
      </w:tr>
      <w:tr w:rsidR="00BE6710" w:rsidRPr="00DA7028" w14:paraId="09799F5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5983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214E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plasmic translational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BCEE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08C0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D1D8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5e-04</w:t>
            </w:r>
          </w:p>
        </w:tc>
      </w:tr>
      <w:tr w:rsidR="00BE6710" w:rsidRPr="00DA7028" w14:paraId="697CBC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E23B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1DCD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ouble-strand break repair via break-induced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52CB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67BB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88E9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8e-02</w:t>
            </w:r>
          </w:p>
        </w:tc>
      </w:tr>
      <w:tr w:rsidR="00BE6710" w:rsidRPr="00DA7028" w14:paraId="23E922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5A37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0F1D6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E71F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3F4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F0C6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49e-07</w:t>
            </w:r>
          </w:p>
        </w:tc>
      </w:tr>
      <w:tr w:rsidR="00BE6710" w:rsidRPr="00DA7028" w14:paraId="457636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D4D8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8971B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nergy derivation by oxidation of organic compound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DC3F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E649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E64F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9e-05</w:t>
            </w:r>
          </w:p>
        </w:tc>
      </w:tr>
      <w:tr w:rsidR="00BE6710" w:rsidRPr="00DA7028" w14:paraId="1086D6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1C39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CC509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stablishment of RNA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3DA2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8EFD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9D60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2e-04</w:t>
            </w:r>
          </w:p>
        </w:tc>
      </w:tr>
      <w:tr w:rsidR="00BE6710" w:rsidRPr="00DA7028" w14:paraId="642634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D483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D2F8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stablishment of protein localization to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91F4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58BAE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05FF7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0e-02</w:t>
            </w:r>
          </w:p>
        </w:tc>
      </w:tr>
      <w:tr w:rsidR="00BE6710" w:rsidRPr="00DA7028" w14:paraId="14E82F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C360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648B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stablishment of 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5266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399C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26F73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3e-02</w:t>
            </w:r>
          </w:p>
        </w:tc>
      </w:tr>
      <w:tr w:rsidR="00BE6710" w:rsidRPr="00DA7028" w14:paraId="2F144D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7759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C296C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formation of cytoplasmic translation 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1FC9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8518D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15F2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0e-04</w:t>
            </w:r>
          </w:p>
        </w:tc>
      </w:tr>
      <w:tr w:rsidR="00BE6710" w:rsidRPr="00DA7028" w14:paraId="5763CA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F7A3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F176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410E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CC8C9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3925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1e-70</w:t>
            </w:r>
          </w:p>
        </w:tc>
      </w:tr>
      <w:tr w:rsidR="00BE6710" w:rsidRPr="00DA7028" w14:paraId="1523A9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6DB5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E6436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eneration of precursor metabolites and ener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B4FD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6CB4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5FAA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3e-06</w:t>
            </w:r>
          </w:p>
        </w:tc>
      </w:tr>
      <w:tr w:rsidR="00BE6710" w:rsidRPr="00DA7028" w14:paraId="0CE3645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1C419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DE9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mmunoglobulin production involved in immunoglobulin-mediated immun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CC0ED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61FD2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39EA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8e-02</w:t>
            </w:r>
          </w:p>
        </w:tc>
      </w:tr>
      <w:tr w:rsidR="00BE6710" w:rsidRPr="00DA7028" w14:paraId="6967850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8C2F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08E9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mport into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F56C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4EF6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5A6F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1e-02</w:t>
            </w:r>
          </w:p>
        </w:tc>
      </w:tr>
      <w:tr w:rsidR="00BE6710" w:rsidRPr="00DA7028" w14:paraId="0684ED6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6872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F8DC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mport into the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334F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70F4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71B6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2e-03</w:t>
            </w:r>
          </w:p>
        </w:tc>
      </w:tr>
      <w:tr w:rsidR="00BE6710" w:rsidRPr="00DA7028" w14:paraId="07BE5C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949A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EAAF2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sotype switch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4EFF2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9E6E2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F4AD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3e-02</w:t>
            </w:r>
          </w:p>
        </w:tc>
      </w:tr>
      <w:tr w:rsidR="00BE6710" w:rsidRPr="00DA7028" w14:paraId="0CB603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EB13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2ED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38355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6230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FBDF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7e-05</w:t>
            </w:r>
          </w:p>
        </w:tc>
      </w:tr>
      <w:tr w:rsidR="00BE6710" w:rsidRPr="00DA7028" w14:paraId="576C650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B9CE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40C08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2704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E8C1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5008B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9e-05</w:t>
            </w:r>
          </w:p>
        </w:tc>
      </w:tr>
      <w:tr w:rsidR="00BE6710" w:rsidRPr="00DA7028" w14:paraId="04ABEE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6D592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01CD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RNA splicing, via 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426C1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38EC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E3E3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2e-04</w:t>
            </w:r>
          </w:p>
        </w:tc>
      </w:tr>
      <w:tr w:rsidR="00BE6710" w:rsidRPr="00DA7028" w14:paraId="7D44C8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F480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E8A19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8BFA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0BF4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C081E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24e-63</w:t>
            </w:r>
          </w:p>
        </w:tc>
      </w:tr>
      <w:tr w:rsidR="00BE6710" w:rsidRPr="00DA7028" w14:paraId="467FF6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DEBF9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67DF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FD3D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36CE4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9490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0e-45</w:t>
            </w:r>
          </w:p>
        </w:tc>
      </w:tr>
      <w:tr w:rsidR="00BE6710" w:rsidRPr="00DA7028" w14:paraId="0DD18C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11ED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E2C3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acromolecule meth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6069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C35A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C90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4e-02</w:t>
            </w:r>
          </w:p>
        </w:tc>
      </w:tr>
      <w:tr w:rsidR="00BE6710" w:rsidRPr="00DA7028" w14:paraId="3C7AAE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F5A2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6952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aturation of 5.8S 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84BA4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EB71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67E2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1e-05</w:t>
            </w:r>
          </w:p>
        </w:tc>
      </w:tr>
      <w:tr w:rsidR="00BE6710" w:rsidRPr="00DA7028" w14:paraId="39A47E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800C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5B995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aturation of L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160B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BE3B6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F907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8e-08</w:t>
            </w:r>
          </w:p>
        </w:tc>
      </w:tr>
      <w:tr w:rsidR="00BE6710" w:rsidRPr="00DA7028" w14:paraId="422C4A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99988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7CA6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 xml:space="preserve">maturation of LSU-rRNA from </w:t>
            </w:r>
            <w:proofErr w:type="spellStart"/>
            <w:r w:rsidRPr="00DA7028">
              <w:rPr>
                <w:rFonts w:ascii="Times New Roman" w:eastAsia="Times New Roman" w:hAnsi="Times New Roman" w:cs="Times New Roman"/>
                <w:color w:val="000000"/>
                <w:sz w:val="16"/>
                <w:szCs w:val="16"/>
              </w:rPr>
              <w:t>tricistronic</w:t>
            </w:r>
            <w:proofErr w:type="spellEnd"/>
            <w:r w:rsidRPr="00DA7028">
              <w:rPr>
                <w:rFonts w:ascii="Times New Roman" w:eastAsia="Times New Roman" w:hAnsi="Times New Roman" w:cs="Times New Roman"/>
                <w:color w:val="000000"/>
                <w:sz w:val="16"/>
                <w:szCs w:val="16"/>
              </w:rPr>
              <w:t xml:space="preserve"> rRNA transcript (SSU-rRNA, 5.8S rRNA, L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168A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CBBC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169A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6e-02</w:t>
            </w:r>
          </w:p>
        </w:tc>
      </w:tr>
      <w:tr w:rsidR="00BE6710" w:rsidRPr="00DA7028" w14:paraId="15E170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20FE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DDEB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aturation of S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96F2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B78E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BAF1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5e-07</w:t>
            </w:r>
          </w:p>
        </w:tc>
      </w:tr>
      <w:tr w:rsidR="00BE6710" w:rsidRPr="00DA7028" w14:paraId="17EC9D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ADEA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FAEE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 xml:space="preserve">maturation of SSU-rRNA from </w:t>
            </w:r>
            <w:proofErr w:type="spellStart"/>
            <w:r w:rsidRPr="00DA7028">
              <w:rPr>
                <w:rFonts w:ascii="Times New Roman" w:eastAsia="Times New Roman" w:hAnsi="Times New Roman" w:cs="Times New Roman"/>
                <w:color w:val="000000"/>
                <w:sz w:val="16"/>
                <w:szCs w:val="16"/>
              </w:rPr>
              <w:t>tricistronic</w:t>
            </w:r>
            <w:proofErr w:type="spellEnd"/>
            <w:r w:rsidRPr="00DA7028">
              <w:rPr>
                <w:rFonts w:ascii="Times New Roman" w:eastAsia="Times New Roman" w:hAnsi="Times New Roman" w:cs="Times New Roman"/>
                <w:color w:val="000000"/>
                <w:sz w:val="16"/>
                <w:szCs w:val="16"/>
              </w:rPr>
              <w:t xml:space="preserve"> rRNA transcript (SSU-rRNA, 5.8S rRNA, L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9E11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020A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4C447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09e-05</w:t>
            </w:r>
          </w:p>
        </w:tc>
      </w:tr>
      <w:tr w:rsidR="00BE6710" w:rsidRPr="00DA7028" w14:paraId="7805969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565D1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3D95A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A38D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65F92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14C63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00e-47</w:t>
            </w:r>
          </w:p>
        </w:tc>
      </w:tr>
      <w:tr w:rsidR="00BE6710" w:rsidRPr="00DA7028" w14:paraId="037E38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6EAC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DF19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ATP synthesis coupled electro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EDD99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C142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3287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49e-07</w:t>
            </w:r>
          </w:p>
        </w:tc>
      </w:tr>
      <w:tr w:rsidR="00BE6710" w:rsidRPr="00DA7028" w14:paraId="190D79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3F97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A7F8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ED06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26D6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FAD0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5e-03</w:t>
            </w:r>
          </w:p>
        </w:tc>
      </w:tr>
      <w:tr w:rsidR="00BE6710" w:rsidRPr="00DA7028" w14:paraId="5E8DDE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0425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29D5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FBEE2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EBBEA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E1C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3e-02</w:t>
            </w:r>
          </w:p>
        </w:tc>
      </w:tr>
      <w:tr w:rsidR="00BE6710" w:rsidRPr="00DA7028" w14:paraId="647A32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9116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1DCD6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electron transport, NADH to ubiquin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D6A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C3878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3410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6e-03</w:t>
            </w:r>
          </w:p>
        </w:tc>
      </w:tr>
      <w:tr w:rsidR="00BE6710" w:rsidRPr="00DA7028" w14:paraId="23F48E9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F919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57475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57AE4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C537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5763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6e-02</w:t>
            </w:r>
          </w:p>
        </w:tc>
      </w:tr>
      <w:tr w:rsidR="00BE6710" w:rsidRPr="00DA7028" w14:paraId="422DA5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0E3D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4D9B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genome maintenanc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5061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B412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3805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5e-02</w:t>
            </w:r>
          </w:p>
        </w:tc>
      </w:tr>
      <w:tr w:rsidR="00BE6710" w:rsidRPr="00DA7028" w14:paraId="232CA8F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242C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DDDA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respiratory chain complex I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2725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CD066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7C7F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3e-02</w:t>
            </w:r>
          </w:p>
        </w:tc>
      </w:tr>
      <w:tr w:rsidR="00BE6710" w:rsidRPr="00DA7028" w14:paraId="4FBB78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B704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EE945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transmembrane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BD3A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6BAE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CB0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2e-04</w:t>
            </w:r>
          </w:p>
        </w:tc>
      </w:tr>
      <w:tr w:rsidR="00BE6710" w:rsidRPr="00DA7028" w14:paraId="4DDC6D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1D716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9461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5BE1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D490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C9981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14e-05</w:t>
            </w:r>
          </w:p>
        </w:tc>
      </w:tr>
      <w:tr w:rsidR="00BE6710" w:rsidRPr="00DA7028" w14:paraId="3B6D62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69EAA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5B2A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on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8AE3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FF6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BCA7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7e-05</w:t>
            </w:r>
          </w:p>
        </w:tc>
      </w:tr>
      <w:tr w:rsidR="00BE6710" w:rsidRPr="00DA7028" w14:paraId="03AD81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3CE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C8CC8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5AF2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178B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4D83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1e-02</w:t>
            </w:r>
          </w:p>
        </w:tc>
      </w:tr>
      <w:tr w:rsidR="00BE6710" w:rsidRPr="00DA7028" w14:paraId="6FE5BD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4282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9193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tic cell cycle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D230B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A3AE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5A07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0e-02</w:t>
            </w:r>
          </w:p>
        </w:tc>
      </w:tr>
      <w:tr w:rsidR="00BE6710" w:rsidRPr="00DA7028" w14:paraId="046CE0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9B64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A9B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tic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9B373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A1E5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E5229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9e-02</w:t>
            </w:r>
          </w:p>
        </w:tc>
      </w:tr>
      <w:tr w:rsidR="00BE6710" w:rsidRPr="00DA7028" w14:paraId="6A3A05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E32E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78A9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16B2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C320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FD56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1e-02</w:t>
            </w:r>
          </w:p>
        </w:tc>
      </w:tr>
      <w:tr w:rsidR="00BE6710" w:rsidRPr="00DA7028" w14:paraId="07D9F4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EE94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6F5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EAE0C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BF08C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C111F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1e-02</w:t>
            </w:r>
          </w:p>
        </w:tc>
      </w:tr>
      <w:tr w:rsidR="00BE6710" w:rsidRPr="00DA7028" w14:paraId="7444D3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9473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32B4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4B70F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AE06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BF62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2e-02</w:t>
            </w:r>
          </w:p>
        </w:tc>
      </w:tr>
      <w:tr w:rsidR="00BE6710" w:rsidRPr="00DA7028" w14:paraId="4017103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8445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61B3F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2E7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C727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34651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6e-02</w:t>
            </w:r>
          </w:p>
        </w:tc>
      </w:tr>
      <w:tr w:rsidR="00BE6710" w:rsidRPr="00DA7028" w14:paraId="1D5B09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D657F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FA53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on-membrane-bounded organell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5CD11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CDD2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07768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6e-02</w:t>
            </w:r>
          </w:p>
        </w:tc>
      </w:tr>
      <w:tr w:rsidR="00BE6710" w:rsidRPr="00DA7028" w14:paraId="72C78EA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82F2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B0318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ar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6886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09E9E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5F30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7e-03</w:t>
            </w:r>
          </w:p>
        </w:tc>
      </w:tr>
      <w:tr w:rsidR="00BE6710" w:rsidRPr="00DA7028" w14:paraId="050EF47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B87CE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9B7FE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ar ex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86BB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DC9D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8C29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6e-04</w:t>
            </w:r>
          </w:p>
        </w:tc>
      </w:tr>
      <w:tr w:rsidR="00BE6710" w:rsidRPr="00DA7028" w14:paraId="208686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C479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7522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C3DD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161E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9126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9e-05</w:t>
            </w:r>
          </w:p>
        </w:tc>
      </w:tr>
      <w:tr w:rsidR="00BE6710" w:rsidRPr="00DA7028" w14:paraId="6E717F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D954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1CA9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ic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14B0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CDD0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B276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8e-23</w:t>
            </w:r>
          </w:p>
        </w:tc>
      </w:tr>
      <w:tr w:rsidR="00BE6710" w:rsidRPr="00DA7028" w14:paraId="200C748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316F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9FCB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ic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78B5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B942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577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7e-39</w:t>
            </w:r>
          </w:p>
        </w:tc>
      </w:tr>
      <w:tr w:rsidR="00BE6710" w:rsidRPr="00DA7028" w14:paraId="3233EF4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DF02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6686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ic aci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3186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EF84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AF614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2e-04</w:t>
            </w:r>
          </w:p>
        </w:tc>
      </w:tr>
      <w:tr w:rsidR="00BE6710" w:rsidRPr="00DA7028" w14:paraId="26A98E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706F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7679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base-containing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14AF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9647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3C703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5e-30</w:t>
            </w:r>
          </w:p>
        </w:tc>
      </w:tr>
      <w:tr w:rsidR="00BE6710" w:rsidRPr="00DA7028" w14:paraId="311B15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D5378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BF4A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bas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8978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4DF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A103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74e-45</w:t>
            </w:r>
          </w:p>
        </w:tc>
      </w:tr>
      <w:tr w:rsidR="00BE6710" w:rsidRPr="00DA7028" w14:paraId="733721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2512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34ED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base-containing compoun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91CB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31EA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F25F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3e-04</w:t>
            </w:r>
          </w:p>
        </w:tc>
      </w:tr>
      <w:tr w:rsidR="00BE6710" w:rsidRPr="00DA7028" w14:paraId="71551C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0315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5213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base-containing 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C245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F0337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F314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60e-05</w:t>
            </w:r>
          </w:p>
        </w:tc>
      </w:tr>
      <w:tr w:rsidR="00BE6710" w:rsidRPr="00DA7028" w14:paraId="106757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4380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AB1D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cytoplasmic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A99F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1FE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5B7A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9e-05</w:t>
            </w:r>
          </w:p>
        </w:tc>
      </w:tr>
      <w:tr w:rsidR="00BE6710" w:rsidRPr="00DA7028" w14:paraId="359C88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87B0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888B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6762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3509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25DF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79e-05</w:t>
            </w:r>
          </w:p>
        </w:tc>
      </w:tr>
      <w:tr w:rsidR="00BE6710" w:rsidRPr="00DA7028" w14:paraId="474A80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353A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0E798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side mono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5910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D709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953CC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8e-04</w:t>
            </w:r>
          </w:p>
        </w:tc>
      </w:tr>
      <w:tr w:rsidR="00BE6710" w:rsidRPr="00DA7028" w14:paraId="151404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9FA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6974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sid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95CF3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3B6F8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32AC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0e-04</w:t>
            </w:r>
          </w:p>
        </w:tc>
      </w:tr>
      <w:tr w:rsidR="00BE6710" w:rsidRPr="00DA7028" w14:paraId="0047DB6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F145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F31C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sid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A81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39C2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E51A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5e-04</w:t>
            </w:r>
          </w:p>
        </w:tc>
      </w:tr>
      <w:tr w:rsidR="00BE6710" w:rsidRPr="00DA7028" w14:paraId="63FC25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B9EE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2AD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094D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F0EC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9F29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1e-05</w:t>
            </w:r>
          </w:p>
        </w:tc>
      </w:tr>
      <w:tr w:rsidR="00BE6710" w:rsidRPr="00DA7028" w14:paraId="049A9B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254A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A4D2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31F3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604D7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8788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3e-07</w:t>
            </w:r>
          </w:p>
        </w:tc>
      </w:tr>
      <w:tr w:rsidR="00BE6710" w:rsidRPr="00DA7028" w14:paraId="284F66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5C561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FBA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8C1E0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901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6301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8e-04</w:t>
            </w:r>
          </w:p>
        </w:tc>
      </w:tr>
      <w:tr w:rsidR="00BE6710" w:rsidRPr="00DA7028" w14:paraId="74A9BB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20F8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F08B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19A7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428AD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D6132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8e-04</w:t>
            </w:r>
          </w:p>
        </w:tc>
      </w:tr>
      <w:tr w:rsidR="00BE6710" w:rsidRPr="00DA7028" w14:paraId="25DE60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8438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6B9B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34458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5B56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0BC7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4e-02</w:t>
            </w:r>
          </w:p>
        </w:tc>
      </w:tr>
      <w:tr w:rsidR="00BE6710" w:rsidRPr="00DA7028" w14:paraId="5305785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1CB76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B5AD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onitrogen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DF76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C97F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36A9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9e-32</w:t>
            </w:r>
          </w:p>
        </w:tc>
      </w:tr>
      <w:tr w:rsidR="00BE6710" w:rsidRPr="00DA7028" w14:paraId="083B9FB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E797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ABCB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onitrogen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B6BA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2C658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3F44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1e-14</w:t>
            </w:r>
          </w:p>
        </w:tc>
      </w:tr>
      <w:tr w:rsidR="00BE6710" w:rsidRPr="00DA7028" w14:paraId="54AB9F8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6BA9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5E8B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186A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A98C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80F10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7e-09</w:t>
            </w:r>
          </w:p>
        </w:tc>
      </w:tr>
      <w:tr w:rsidR="00BE6710" w:rsidRPr="00DA7028" w14:paraId="76F907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135C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C120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0593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0974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5AE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3e-02</w:t>
            </w:r>
          </w:p>
        </w:tc>
      </w:tr>
      <w:tr w:rsidR="00BE6710" w:rsidRPr="00DA7028" w14:paraId="38D7C4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ACBE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07BC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signal transduction by p53 class media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C62F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15D6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D44E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24e-03</w:t>
            </w:r>
          </w:p>
        </w:tc>
      </w:tr>
      <w:tr w:rsidR="00BE6710" w:rsidRPr="00DA7028" w14:paraId="077C6FF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90E3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8028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A95D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71A6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177F5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1e-02</w:t>
            </w:r>
          </w:p>
        </w:tc>
      </w:tr>
      <w:tr w:rsidR="00BE6710" w:rsidRPr="00DA7028" w14:paraId="42BEF3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E118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8031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0854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A522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35D8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0e-44</w:t>
            </w:r>
          </w:p>
        </w:tc>
      </w:tr>
      <w:tr w:rsidR="00BE6710" w:rsidRPr="00DA7028" w14:paraId="02355D9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80EF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5FD84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F927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5D44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0D02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76e-10</w:t>
            </w:r>
          </w:p>
        </w:tc>
      </w:tr>
      <w:tr w:rsidR="00BE6710" w:rsidRPr="00DA7028" w14:paraId="442BCC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54457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FAD2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import into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6022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059B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215E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0e-02</w:t>
            </w:r>
          </w:p>
        </w:tc>
      </w:tr>
      <w:tr w:rsidR="00BE6710" w:rsidRPr="00DA7028" w14:paraId="5F9387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5C8E9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D81B7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localization to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181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029D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5CF0E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5e-02</w:t>
            </w:r>
          </w:p>
        </w:tc>
      </w:tr>
      <w:tr w:rsidR="00BE6710" w:rsidRPr="00DA7028" w14:paraId="7F6FD7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C78C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6E6F7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localization to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B830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2014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C4A8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1e-02</w:t>
            </w:r>
          </w:p>
        </w:tc>
      </w:tr>
      <w:tr w:rsidR="00BE6710" w:rsidRPr="00DA7028" w14:paraId="310703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B324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E215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matu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A20A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8A29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5F24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2e-04</w:t>
            </w:r>
          </w:p>
        </w:tc>
      </w:tr>
      <w:tr w:rsidR="00BE6710" w:rsidRPr="00DA7028" w14:paraId="03D30A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2FAB3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C835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B26A9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B13B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5083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9e-11</w:t>
            </w:r>
          </w:p>
        </w:tc>
      </w:tr>
      <w:tr w:rsidR="00BE6710" w:rsidRPr="00DA7028" w14:paraId="3953F5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588AA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CC42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stabi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22B85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0627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24B5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4e-04</w:t>
            </w:r>
          </w:p>
        </w:tc>
      </w:tr>
      <w:tr w:rsidR="00BE6710" w:rsidRPr="00DA7028" w14:paraId="7A74BC8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FA143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E714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target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9598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8C5C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CEB8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0e-02</w:t>
            </w:r>
          </w:p>
        </w:tc>
      </w:tr>
      <w:tr w:rsidR="00BE6710" w:rsidRPr="00DA7028" w14:paraId="6BB05F5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72B9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3C9D4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targeting to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69F3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9C4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A122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6e-02</w:t>
            </w:r>
          </w:p>
        </w:tc>
      </w:tr>
      <w:tr w:rsidR="00BE6710" w:rsidRPr="00DA7028" w14:paraId="055395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467B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0550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RNA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EB7F3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7BAF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010C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4e-17</w:t>
            </w:r>
          </w:p>
        </w:tc>
      </w:tr>
      <w:tr w:rsidR="00BE6710" w:rsidRPr="00DA7028" w14:paraId="3C6BD7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95182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CC59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RNA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81FD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EEA7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8A79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5e-16</w:t>
            </w:r>
          </w:p>
        </w:tc>
      </w:tr>
      <w:tr w:rsidR="00BE6710" w:rsidRPr="00DA7028" w14:paraId="5CD1E4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957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09A2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containing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A995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C9EE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C7AA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1e-09</w:t>
            </w:r>
          </w:p>
        </w:tc>
      </w:tr>
      <w:tr w:rsidR="00BE6710" w:rsidRPr="00DA7028" w14:paraId="237B469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413A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7F1B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containing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7141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DA9C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A96B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7e-09</w:t>
            </w:r>
          </w:p>
        </w:tc>
      </w:tr>
      <w:tr w:rsidR="00BE6710" w:rsidRPr="00DA7028" w14:paraId="5A0CE9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506D1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7601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on motive force-driven ATP 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308F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FB6D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F730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28e-04</w:t>
            </w:r>
          </w:p>
        </w:tc>
      </w:tr>
      <w:tr w:rsidR="00BE6710" w:rsidRPr="00DA7028" w14:paraId="06DB92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5B28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7FC52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 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A712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92FF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660B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3e-02</w:t>
            </w:r>
          </w:p>
        </w:tc>
      </w:tr>
      <w:tr w:rsidR="00BE6710" w:rsidRPr="00DA7028" w14:paraId="7A04FD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9760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6868E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 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8DC2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7744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9D48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8e-03</w:t>
            </w:r>
          </w:p>
        </w:tc>
      </w:tr>
      <w:tr w:rsidR="00BE6710" w:rsidRPr="00DA7028" w14:paraId="1873A1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6BD2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758E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 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FAB05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4BB0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CB89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7e-05</w:t>
            </w:r>
          </w:p>
        </w:tc>
      </w:tr>
      <w:tr w:rsidR="00BE6710" w:rsidRPr="00DA7028" w14:paraId="4C1E388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16AF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A20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 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5AE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CE87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1EA1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0e-02</w:t>
            </w:r>
          </w:p>
        </w:tc>
      </w:tr>
      <w:tr w:rsidR="00BE6710" w:rsidRPr="00DA7028" w14:paraId="658221A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6B3F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7799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 ribo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5278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DC01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BD5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3e-02</w:t>
            </w:r>
          </w:p>
        </w:tc>
      </w:tr>
      <w:tr w:rsidR="00BE6710" w:rsidRPr="00DA7028" w14:paraId="013398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1AD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7069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 ribo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8010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005C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EE8A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5e-03</w:t>
            </w:r>
          </w:p>
        </w:tc>
      </w:tr>
      <w:tr w:rsidR="00BE6710" w:rsidRPr="00DA7028" w14:paraId="028B39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6E36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344B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 ribo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52FB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247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C5CE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9e-05</w:t>
            </w:r>
          </w:p>
        </w:tc>
      </w:tr>
      <w:tr w:rsidR="00BE6710" w:rsidRPr="00DA7028" w14:paraId="6E5A0A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3084E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770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 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5B919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EE27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65903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2e-02</w:t>
            </w:r>
          </w:p>
        </w:tc>
      </w:tr>
      <w:tr w:rsidR="00BE6710" w:rsidRPr="00DA7028" w14:paraId="0C6F8B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5B95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865E8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E636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D3AE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E7B09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0e-27</w:t>
            </w:r>
          </w:p>
        </w:tc>
      </w:tr>
      <w:tr w:rsidR="00BE6710" w:rsidRPr="00DA7028" w14:paraId="75900DF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57A4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40D6E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RNA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80AC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A92A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B96CC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66e-03</w:t>
            </w:r>
          </w:p>
        </w:tc>
      </w:tr>
      <w:tr w:rsidR="00BE6710" w:rsidRPr="00DA7028" w14:paraId="18F531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5F6C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8A30B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7D0F8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C905A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EADB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1e-28</w:t>
            </w:r>
          </w:p>
        </w:tc>
      </w:tr>
      <w:tr w:rsidR="00BE6710" w:rsidRPr="00DA7028" w14:paraId="59C4454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72F2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D204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127D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7260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FB2B9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2e-05</w:t>
            </w:r>
          </w:p>
        </w:tc>
      </w:tr>
      <w:tr w:rsidR="00BE6710" w:rsidRPr="00DA7028" w14:paraId="4781048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A388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A7DFF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9221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AD87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3E92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8e-06</w:t>
            </w:r>
          </w:p>
        </w:tc>
      </w:tr>
      <w:tr w:rsidR="00BE6710" w:rsidRPr="00DA7028" w14:paraId="318AE7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9758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218B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DNA strand elon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F96D4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E224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9BFE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9e-02</w:t>
            </w:r>
          </w:p>
        </w:tc>
      </w:tr>
      <w:tr w:rsidR="00BE6710" w:rsidRPr="00DA7028" w14:paraId="749228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EF2B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717C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DNA-templated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D31F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6614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3753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1e-02</w:t>
            </w:r>
          </w:p>
        </w:tc>
      </w:tr>
      <w:tr w:rsidR="00BE6710" w:rsidRPr="00DA7028" w14:paraId="6A67CE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1785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754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G2/M transition of 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34D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CEF1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1C294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4e-02</w:t>
            </w:r>
          </w:p>
        </w:tc>
      </w:tr>
      <w:tr w:rsidR="00BE6710" w:rsidRPr="00DA7028" w14:paraId="2CD348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5B72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51DB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693F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A992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574A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7e-02</w:t>
            </w:r>
          </w:p>
        </w:tc>
      </w:tr>
      <w:tr w:rsidR="00BE6710" w:rsidRPr="00DA7028" w14:paraId="7C4C6B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8201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839F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9639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34BF3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97CA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6e-02</w:t>
            </w:r>
          </w:p>
        </w:tc>
      </w:tr>
      <w:tr w:rsidR="00BE6710" w:rsidRPr="00DA7028" w14:paraId="12835A4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CE64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5C56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A2E4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1FF6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347B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8e-04</w:t>
            </w:r>
          </w:p>
        </w:tc>
      </w:tr>
      <w:tr w:rsidR="00BE6710" w:rsidRPr="00DA7028" w14:paraId="1CEB63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2A9F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1C4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4B4D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EAA3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8CFD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83e-04</w:t>
            </w:r>
          </w:p>
        </w:tc>
      </w:tr>
      <w:tr w:rsidR="00BE6710" w:rsidRPr="00DA7028" w14:paraId="0BA243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50622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D2F4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0CB6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CC73E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6C0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6e-04</w:t>
            </w:r>
          </w:p>
        </w:tc>
      </w:tr>
      <w:tr w:rsidR="00BE6710" w:rsidRPr="00DA7028" w14:paraId="22E872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0404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371AA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protein stabil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058D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102B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4F72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6e-04</w:t>
            </w:r>
          </w:p>
        </w:tc>
      </w:tr>
      <w:tr w:rsidR="00BE6710" w:rsidRPr="00DA7028" w14:paraId="0545E3F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8E44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DCDD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signal transduction by p53 class media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22F0E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8163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D9CA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5e-02</w:t>
            </w:r>
          </w:p>
        </w:tc>
      </w:tr>
      <w:tr w:rsidR="00BE6710" w:rsidRPr="00DA7028" w14:paraId="2C7385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47CF0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DD23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A39E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11DD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75C0D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3e-02</w:t>
            </w:r>
          </w:p>
        </w:tc>
      </w:tr>
      <w:tr w:rsidR="00BE6710" w:rsidRPr="00DA7028" w14:paraId="1ECBB4C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CD66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F0E7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spiratory 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F6E5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DE70D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9C8CA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3e-06</w:t>
            </w:r>
          </w:p>
        </w:tc>
      </w:tr>
      <w:tr w:rsidR="00BE6710" w:rsidRPr="00DA7028" w14:paraId="3132FC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E260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8E89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49B0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012F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99FA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23e-04</w:t>
            </w:r>
          </w:p>
        </w:tc>
      </w:tr>
      <w:tr w:rsidR="00BE6710" w:rsidRPr="00DA7028" w14:paraId="7FDAAE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735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7CBF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nucleoprotein complex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D256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7499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DF9E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1e-47</w:t>
            </w:r>
          </w:p>
        </w:tc>
      </w:tr>
      <w:tr w:rsidR="00BE6710" w:rsidRPr="00DA7028" w14:paraId="252500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6FDF8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DE68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DB9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9E3F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A289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23e-04</w:t>
            </w:r>
          </w:p>
        </w:tc>
      </w:tr>
      <w:tr w:rsidR="00BE6710" w:rsidRPr="00DA7028" w14:paraId="1CFF00D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95E2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0DE41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nucleoside mono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F418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533D9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6FC5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7e-03</w:t>
            </w:r>
          </w:p>
        </w:tc>
      </w:tr>
      <w:tr w:rsidR="00BE6710" w:rsidRPr="00DA7028" w14:paraId="0B7FA5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D0427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93EEC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3C57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E3A8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CC7A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2e-05</w:t>
            </w:r>
          </w:p>
        </w:tc>
      </w:tr>
      <w:tr w:rsidR="00BE6710" w:rsidRPr="00DA7028" w14:paraId="15DF16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F9CC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390A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51EA9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A25B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ACA91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49e-07</w:t>
            </w:r>
          </w:p>
        </w:tc>
      </w:tr>
      <w:tr w:rsidR="00BE6710" w:rsidRPr="00DA7028" w14:paraId="05B878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7F07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40EA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67B01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DAE1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1397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55e-03</w:t>
            </w:r>
          </w:p>
        </w:tc>
      </w:tr>
      <w:tr w:rsidR="00BE6710" w:rsidRPr="00DA7028" w14:paraId="0B1859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E453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7123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5DF33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488E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973D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4e-03</w:t>
            </w:r>
          </w:p>
        </w:tc>
      </w:tr>
      <w:tr w:rsidR="00BE6710" w:rsidRPr="00DA7028" w14:paraId="34732F4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3D57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49CA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s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FAF6A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D48D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364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7e-03</w:t>
            </w:r>
          </w:p>
        </w:tc>
      </w:tr>
      <w:tr w:rsidR="00BE6710" w:rsidRPr="00DA7028" w14:paraId="583B26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EAB5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EBE4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s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469E9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3F80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4369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72e-04</w:t>
            </w:r>
          </w:p>
        </w:tc>
      </w:tr>
      <w:tr w:rsidR="00BE6710" w:rsidRPr="00DA7028" w14:paraId="40FD02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4AD0C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38E0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somal large subuni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01BA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6324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6970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32e-06</w:t>
            </w:r>
          </w:p>
        </w:tc>
      </w:tr>
      <w:tr w:rsidR="00BE6710" w:rsidRPr="00DA7028" w14:paraId="67DD05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42EBA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5759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somal large subuni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0623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8E44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E47E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01e-20</w:t>
            </w:r>
          </w:p>
        </w:tc>
      </w:tr>
      <w:tr w:rsidR="00BE6710" w:rsidRPr="00DA7028" w14:paraId="65B0FE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24DD4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950E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somal small subuni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B231B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2949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027E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0e-03</w:t>
            </w:r>
          </w:p>
        </w:tc>
      </w:tr>
      <w:tr w:rsidR="00BE6710" w:rsidRPr="00DA7028" w14:paraId="128654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173A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3DDB6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somal small subuni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1748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452BE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B2B2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4e-16</w:t>
            </w:r>
          </w:p>
        </w:tc>
      </w:tr>
      <w:tr w:rsidR="00BE6710" w:rsidRPr="00DA7028" w14:paraId="0C2D9D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69A9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223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som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7A2E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4627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6B231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51e-11</w:t>
            </w:r>
          </w:p>
        </w:tc>
      </w:tr>
      <w:tr w:rsidR="00BE6710" w:rsidRPr="00DA7028" w14:paraId="7068E5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EF77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B9302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some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9573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135C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D368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2e-39</w:t>
            </w:r>
          </w:p>
        </w:tc>
      </w:tr>
      <w:tr w:rsidR="00BE6710" w:rsidRPr="00DA7028" w14:paraId="1C29F5D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010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B9E2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2C385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791B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1AE7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46e-04</w:t>
            </w:r>
          </w:p>
        </w:tc>
      </w:tr>
      <w:tr w:rsidR="00BE6710" w:rsidRPr="00DA7028" w14:paraId="6181A2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C9B9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CD60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omatic diversification of immunoglobulins involved in immun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0A1E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403BD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4545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3e-02</w:t>
            </w:r>
          </w:p>
        </w:tc>
      </w:tr>
      <w:tr w:rsidR="00BE6710" w:rsidRPr="00DA7028" w14:paraId="1AD6DE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4898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07F3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omatic recombination of immunoglobulin genes involved in immun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1FF46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F00E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7594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3e-02</w:t>
            </w:r>
          </w:p>
        </w:tc>
      </w:tr>
      <w:tr w:rsidR="00BE6710" w:rsidRPr="00DA7028" w14:paraId="66A2D0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2AC8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6374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NA aminoac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8829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A118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449F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4e-02</w:t>
            </w:r>
          </w:p>
        </w:tc>
      </w:tr>
      <w:tr w:rsidR="00BE6710" w:rsidRPr="00DA7028" w14:paraId="745B4F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2032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4D03A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9232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9602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F9E88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9e-05</w:t>
            </w:r>
          </w:p>
        </w:tc>
      </w:tr>
      <w:tr w:rsidR="00BE6710" w:rsidRPr="00DA7028" w14:paraId="0790E8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05B9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97AE4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NA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060C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2005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9177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4e-02</w:t>
            </w:r>
          </w:p>
        </w:tc>
      </w:tr>
      <w:tr w:rsidR="00BE6710" w:rsidRPr="00DA7028" w14:paraId="6165E5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35E6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D98E3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elomere maintenanc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312D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AA207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AD82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3e-02</w:t>
            </w:r>
          </w:p>
        </w:tc>
      </w:tr>
      <w:tr w:rsidR="00BE6710" w:rsidRPr="00DA7028" w14:paraId="666756D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17FF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C2B5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elomer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C8B0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2967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6B59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8e-02</w:t>
            </w:r>
          </w:p>
        </w:tc>
      </w:tr>
      <w:tr w:rsidR="00BE6710" w:rsidRPr="00DA7028" w14:paraId="5612E3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7B1E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3F3E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50EA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4484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9B7CE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08e-55</w:t>
            </w:r>
          </w:p>
        </w:tc>
      </w:tr>
      <w:tr w:rsidR="00BE6710" w:rsidRPr="00DA7028" w14:paraId="22F2BB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A550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0138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lational elon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DD4C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BE5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6796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1e-02</w:t>
            </w:r>
          </w:p>
        </w:tc>
      </w:tr>
      <w:tr w:rsidR="00BE6710" w:rsidRPr="00DA7028" w14:paraId="6F36F93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09F9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A38E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lational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9DF8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42C0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D63E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9e-04</w:t>
            </w:r>
          </w:p>
        </w:tc>
      </w:tr>
      <w:tr w:rsidR="00BE6710" w:rsidRPr="00DA7028" w14:paraId="4A0D6E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042E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84CE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viral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F04F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1CCB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C9F0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5e-03</w:t>
            </w:r>
          </w:p>
        </w:tc>
      </w:tr>
      <w:tr w:rsidR="00BE6710" w:rsidRPr="00DA7028" w14:paraId="7AE0A7A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55799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26AC8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viral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B5E8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9E97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1CC5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1e-02</w:t>
            </w:r>
          </w:p>
        </w:tc>
      </w:tr>
      <w:tr w:rsidR="00BE6710" w:rsidRPr="00DA7028" w14:paraId="024194E6"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8C73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lastRenderedPageBreak/>
              <w:t>Cellular Component</w:t>
            </w:r>
          </w:p>
        </w:tc>
      </w:tr>
      <w:tr w:rsidR="00BE6710" w:rsidRPr="00DA7028" w14:paraId="3C9FCA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F9F09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9034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 xml:space="preserve">90S </w:t>
            </w:r>
            <w:proofErr w:type="spellStart"/>
            <w:r w:rsidRPr="00DA7028">
              <w:rPr>
                <w:rFonts w:ascii="Times New Roman" w:eastAsia="Times New Roman" w:hAnsi="Times New Roman" w:cs="Times New Roman"/>
                <w:color w:val="000000"/>
                <w:sz w:val="16"/>
                <w:szCs w:val="16"/>
              </w:rPr>
              <w:t>preribo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8E8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1A33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2F536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1e-11</w:t>
            </w:r>
          </w:p>
        </w:tc>
      </w:tr>
      <w:tr w:rsidR="00BE6710" w:rsidRPr="00DA7028" w14:paraId="5BBA99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FE9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1FAC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rp2/3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3221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40F0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68CE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3e-02</w:t>
            </w:r>
          </w:p>
        </w:tc>
      </w:tr>
      <w:tr w:rsidR="00BE6710" w:rsidRPr="00DA7028" w14:paraId="05374D5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910F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F983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tf18 RFC-lik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4666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DFA2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65D8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0e-03</w:t>
            </w:r>
          </w:p>
        </w:tc>
      </w:tr>
      <w:tr w:rsidR="00BE6710" w:rsidRPr="00DA7028" w14:paraId="2B45555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9E64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81C2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 replication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0191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3505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1540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8e-02</w:t>
            </w:r>
          </w:p>
        </w:tc>
      </w:tr>
      <w:tr w:rsidR="00BE6710" w:rsidRPr="00DA7028" w14:paraId="09A038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E7781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F6FE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O80-typ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9C75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5FE33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9C48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8e-02</w:t>
            </w:r>
          </w:p>
        </w:tc>
      </w:tr>
      <w:tr w:rsidR="00BE6710" w:rsidRPr="00DA7028" w14:paraId="669A1F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B2F9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2D28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o80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68CC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C07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77CA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3e-02</w:t>
            </w:r>
          </w:p>
        </w:tc>
      </w:tr>
      <w:tr w:rsidR="00BE6710" w:rsidRPr="00DA7028" w14:paraId="2E8982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B879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1AF0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CM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120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E2E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89B8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8e-02</w:t>
            </w:r>
          </w:p>
        </w:tc>
      </w:tr>
      <w:tr w:rsidR="00BE6710" w:rsidRPr="00DA7028" w14:paraId="7957C9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538C6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3F258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DA7028">
              <w:rPr>
                <w:rFonts w:ascii="Times New Roman" w:eastAsia="Times New Roman" w:hAnsi="Times New Roman" w:cs="Times New Roman"/>
                <w:color w:val="000000"/>
                <w:sz w:val="16"/>
                <w:szCs w:val="16"/>
              </w:rPr>
              <w:t>Sm</w:t>
            </w:r>
            <w:proofErr w:type="spellEnd"/>
            <w:r w:rsidRPr="00DA7028">
              <w:rPr>
                <w:rFonts w:ascii="Times New Roman" w:eastAsia="Times New Roman" w:hAnsi="Times New Roman" w:cs="Times New Roman"/>
                <w:color w:val="000000"/>
                <w:sz w:val="16"/>
                <w:szCs w:val="16"/>
              </w:rPr>
              <w:t>-like protein family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8EEC6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1109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B65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9e-03</w:t>
            </w:r>
          </w:p>
        </w:tc>
      </w:tr>
      <w:tr w:rsidR="00BE6710" w:rsidRPr="00DA7028" w14:paraId="1CA1D0B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E676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5AE8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 xml:space="preserve">U2-type </w:t>
            </w:r>
            <w:proofErr w:type="spellStart"/>
            <w:r w:rsidRPr="00DA7028">
              <w:rPr>
                <w:rFonts w:ascii="Times New Roman" w:eastAsia="Times New Roman" w:hAnsi="Times New Roman" w:cs="Times New Roman"/>
                <w:color w:val="000000"/>
                <w:sz w:val="16"/>
                <w:szCs w:val="16"/>
              </w:rPr>
              <w:t>prespliceo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9D18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D315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FBB0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7e-02</w:t>
            </w:r>
          </w:p>
        </w:tc>
      </w:tr>
      <w:tr w:rsidR="00BE6710" w:rsidRPr="00DA7028" w14:paraId="040D84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CFC7D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31EC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U2-type 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4423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247F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341B7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8e-04</w:t>
            </w:r>
          </w:p>
        </w:tc>
      </w:tr>
      <w:tr w:rsidR="00BE6710" w:rsidRPr="00DA7028" w14:paraId="2B1A75A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A338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C96B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talytic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1E7E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F0FE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6595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8e-07</w:t>
            </w:r>
          </w:p>
        </w:tc>
      </w:tr>
      <w:tr w:rsidR="00BE6710" w:rsidRPr="00DA7028" w14:paraId="7278B2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0B8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6412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talytic step 2 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38CC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044F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74FF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9e-03</w:t>
            </w:r>
          </w:p>
        </w:tc>
      </w:tr>
      <w:tr w:rsidR="00BE6710" w:rsidRPr="00DA7028" w14:paraId="68BAE2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5822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2494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haperonin-containing T-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5B553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E23F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BC6D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7e-03</w:t>
            </w:r>
          </w:p>
        </w:tc>
      </w:tr>
      <w:tr w:rsidR="00BE6710" w:rsidRPr="00DA7028" w14:paraId="3BD191D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8BFC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74FD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hromat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2198F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F517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848A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0e-02</w:t>
            </w:r>
          </w:p>
        </w:tc>
      </w:tr>
      <w:tr w:rsidR="00BE6710" w:rsidRPr="00DA7028" w14:paraId="56B76C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D3C6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80A7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B196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F996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1C7B6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0e-08</w:t>
            </w:r>
          </w:p>
        </w:tc>
      </w:tr>
      <w:tr w:rsidR="00BE6710" w:rsidRPr="00DA7028" w14:paraId="2FEC95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B7E5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F943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chrom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A9AE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8B53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160C8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7e-02</w:t>
            </w:r>
          </w:p>
        </w:tc>
      </w:tr>
      <w:tr w:rsidR="00BE6710" w:rsidRPr="00DA7028" w14:paraId="645049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2987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2D73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B7C76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69EE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EB7E1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10e-22</w:t>
            </w:r>
          </w:p>
        </w:tc>
      </w:tr>
      <w:tr w:rsidR="00BE6710" w:rsidRPr="00DA7028" w14:paraId="300690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1394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40F7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so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6316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51C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034F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2e-28</w:t>
            </w:r>
          </w:p>
        </w:tc>
      </w:tr>
      <w:tr w:rsidR="00BE6710" w:rsidRPr="00DA7028" w14:paraId="142BE7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EAC8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2702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solic 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8FE7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B363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0DEC3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5e-29</w:t>
            </w:r>
          </w:p>
        </w:tc>
      </w:tr>
      <w:tr w:rsidR="00BE6710" w:rsidRPr="00DA7028" w14:paraId="0B2B510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668E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77ED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solic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E5C4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B863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C1356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1e-52</w:t>
            </w:r>
          </w:p>
        </w:tc>
      </w:tr>
      <w:tr w:rsidR="00BE6710" w:rsidRPr="00DA7028" w14:paraId="45A5827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D0E0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334A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solic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46A8D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C7AA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E5CA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2e-23</w:t>
            </w:r>
          </w:p>
        </w:tc>
      </w:tr>
      <w:tr w:rsidR="00BE6710" w:rsidRPr="00DA7028" w14:paraId="564E783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8AEFC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1EDD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ndopeptid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2710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40B3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4E8B9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59e-03</w:t>
            </w:r>
          </w:p>
        </w:tc>
      </w:tr>
      <w:tr w:rsidR="00BE6710" w:rsidRPr="00DA7028" w14:paraId="7FF939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67F8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C4A4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ukaryotic 43S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F952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E0B5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9923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1e-05</w:t>
            </w:r>
          </w:p>
        </w:tc>
      </w:tr>
      <w:tr w:rsidR="00BE6710" w:rsidRPr="00DA7028" w14:paraId="6707B1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1BCA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2DF5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ukaryotic 48S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2742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2DA6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546D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8e-06</w:t>
            </w:r>
          </w:p>
        </w:tc>
      </w:tr>
      <w:tr w:rsidR="00BE6710" w:rsidRPr="00DA7028" w14:paraId="5C9AF8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4251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34B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ukaryotic translation initiation factor 3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A54A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1625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748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0e-06</w:t>
            </w:r>
          </w:p>
        </w:tc>
      </w:tr>
      <w:tr w:rsidR="00BE6710" w:rsidRPr="00DA7028" w14:paraId="33FB9D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29D16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5414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ukaryotic translation initiation factor 3 complex, eIF3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B173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A5C9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3DA55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6e-02</w:t>
            </w:r>
          </w:p>
        </w:tc>
      </w:tr>
      <w:tr w:rsidR="00BE6710" w:rsidRPr="00DA7028" w14:paraId="0376C7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E703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B69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xosome (RN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BA29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D954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914E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2e-02</w:t>
            </w:r>
          </w:p>
        </w:tc>
      </w:tr>
      <w:tr w:rsidR="00BE6710" w:rsidRPr="00DA7028" w14:paraId="5D22A9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C6E1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970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fibrillar cente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AF5E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7D4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E7F8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4e-02</w:t>
            </w:r>
          </w:p>
        </w:tc>
      </w:tr>
      <w:tr w:rsidR="00BE6710" w:rsidRPr="00DA7028" w14:paraId="4CAE10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C17A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7E542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ner mitochondrial membrane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6E8C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22E0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FE45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05e-10</w:t>
            </w:r>
          </w:p>
        </w:tc>
      </w:tr>
      <w:tr w:rsidR="00BE6710" w:rsidRPr="00DA7028" w14:paraId="5B2DB3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B323B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6F39D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anatomical structu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09E2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372E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FC96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67e-51</w:t>
            </w:r>
          </w:p>
        </w:tc>
      </w:tr>
      <w:tr w:rsidR="00BE6710" w:rsidRPr="00DA7028" w14:paraId="2C929D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3A6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5FF1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C77E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4606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62062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5e-36</w:t>
            </w:r>
          </w:p>
        </w:tc>
      </w:tr>
      <w:tr w:rsidR="00BE6710" w:rsidRPr="00DA7028" w14:paraId="49704C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C130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6D14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non-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C6D8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77FAE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E056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5e-34</w:t>
            </w:r>
          </w:p>
        </w:tc>
      </w:tr>
      <w:tr w:rsidR="00BE6710" w:rsidRPr="00DA7028" w14:paraId="4D51A9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338E8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EFF4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93721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8C1E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0F4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5e-41</w:t>
            </w:r>
          </w:p>
        </w:tc>
      </w:tr>
      <w:tr w:rsidR="00BE6710" w:rsidRPr="00DA7028" w14:paraId="00B91B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EE7F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990B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4F53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3139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86AD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67e-51</w:t>
            </w:r>
          </w:p>
        </w:tc>
      </w:tr>
      <w:tr w:rsidR="00BE6710" w:rsidRPr="00DA7028" w14:paraId="3D6A01F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6F26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3662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7C9A9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449E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8C0A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3e-33</w:t>
            </w:r>
          </w:p>
        </w:tc>
      </w:tr>
      <w:tr w:rsidR="00BE6710" w:rsidRPr="00DA7028" w14:paraId="2D69348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DB37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E850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5FEE9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517C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255C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8e-31</w:t>
            </w:r>
          </w:p>
        </w:tc>
      </w:tr>
      <w:tr w:rsidR="00BE6710" w:rsidRPr="00DA7028" w14:paraId="016A3C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0FE9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831B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embrane-enclosed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D374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1A8A0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2CF9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67e-51</w:t>
            </w:r>
          </w:p>
        </w:tc>
      </w:tr>
      <w:tr w:rsidR="00BE6710" w:rsidRPr="00DA7028" w14:paraId="317E80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AFC7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7918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A689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046E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0694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1e-12</w:t>
            </w:r>
          </w:p>
        </w:tc>
      </w:tr>
      <w:tr w:rsidR="00BE6710" w:rsidRPr="00DA7028" w14:paraId="12F1BF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158C9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BE622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inne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C7627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18ED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5C67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1e-12</w:t>
            </w:r>
          </w:p>
        </w:tc>
      </w:tr>
      <w:tr w:rsidR="00BE6710" w:rsidRPr="00DA7028" w14:paraId="0169FB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50E1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DB27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intermembrane spac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86730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F68E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BC49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4e-03</w:t>
            </w:r>
          </w:p>
        </w:tc>
      </w:tr>
      <w:tr w:rsidR="00BE6710" w:rsidRPr="00DA7028" w14:paraId="419DE7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EDA5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F65B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24649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3463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D453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9e-04</w:t>
            </w:r>
          </w:p>
        </w:tc>
      </w:tr>
      <w:tr w:rsidR="00BE6710" w:rsidRPr="00DA7028" w14:paraId="47DCE1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CEE7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8EC8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matri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9F8E2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1E0A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7537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69e-13</w:t>
            </w:r>
          </w:p>
        </w:tc>
      </w:tr>
      <w:tr w:rsidR="00BE6710" w:rsidRPr="00DA7028" w14:paraId="0011F64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BAA0C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7D4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4DFE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2DA0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6D9C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01e-10</w:t>
            </w:r>
          </w:p>
        </w:tc>
      </w:tr>
      <w:tr w:rsidR="00BE6710" w:rsidRPr="00DA7028" w14:paraId="371CA3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213C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147A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B43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3C2F2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E981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42e-20</w:t>
            </w:r>
          </w:p>
        </w:tc>
      </w:tr>
      <w:tr w:rsidR="00BE6710" w:rsidRPr="00DA7028" w14:paraId="416F42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C486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626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proton-transporting ATP synth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ADC7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D1C6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B1A0B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94e-04</w:t>
            </w:r>
          </w:p>
        </w:tc>
      </w:tr>
      <w:tr w:rsidR="00BE6710" w:rsidRPr="00DA7028" w14:paraId="60355B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5E8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E43A2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proton-transporting ATP synthase complex, coupling factor F(o)</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98A9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AA7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07683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2e-02</w:t>
            </w:r>
          </w:p>
        </w:tc>
      </w:tr>
      <w:tr w:rsidR="00BE6710" w:rsidRPr="00DA7028" w14:paraId="693143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03F1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4ED7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respira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BB64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12B1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B3F8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2e-02</w:t>
            </w:r>
          </w:p>
        </w:tc>
      </w:tr>
      <w:tr w:rsidR="00BE6710" w:rsidRPr="00DA7028" w14:paraId="4BE338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EB48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54BB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A77E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B81A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CC123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2e-08</w:t>
            </w:r>
          </w:p>
        </w:tc>
      </w:tr>
      <w:tr w:rsidR="00BE6710" w:rsidRPr="00DA7028" w14:paraId="71BFDC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FD1C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417C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4D47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C8E7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6DC8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7e-03</w:t>
            </w:r>
          </w:p>
        </w:tc>
      </w:tr>
      <w:tr w:rsidR="00BE6710" w:rsidRPr="00DA7028" w14:paraId="2577BF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8434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E5879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90B02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C1EC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90722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7e-28</w:t>
            </w:r>
          </w:p>
        </w:tc>
      </w:tr>
      <w:tr w:rsidR="00BE6710" w:rsidRPr="00DA7028" w14:paraId="3FC8F6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01E9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706B2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on-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CB5D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DE639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9FC8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4e-34</w:t>
            </w:r>
          </w:p>
        </w:tc>
      </w:tr>
      <w:tr w:rsidR="00BE6710" w:rsidRPr="00DA7028" w14:paraId="37A4968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9FBD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3C6DA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ar 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47E8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003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A0749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8e-05</w:t>
            </w:r>
          </w:p>
        </w:tc>
      </w:tr>
      <w:tr w:rsidR="00BE6710" w:rsidRPr="00DA7028" w14:paraId="369B87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2E6C5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FF16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ar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01BA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4E1CF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B90F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0e-04</w:t>
            </w:r>
          </w:p>
        </w:tc>
      </w:tr>
      <w:tr w:rsidR="00BE6710" w:rsidRPr="00DA7028" w14:paraId="03F149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97612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76A7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ar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FA2D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86C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4B546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4e-37</w:t>
            </w:r>
          </w:p>
        </w:tc>
      </w:tr>
      <w:tr w:rsidR="00BE6710" w:rsidRPr="00DA7028" w14:paraId="745604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AA51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04EB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a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CA4A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8ED2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29094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3e-02</w:t>
            </w:r>
          </w:p>
        </w:tc>
      </w:tr>
      <w:tr w:rsidR="00BE6710" w:rsidRPr="00DA7028" w14:paraId="058DA9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FD00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0C61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ar po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117B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2F8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4AD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5e-03</w:t>
            </w:r>
          </w:p>
        </w:tc>
      </w:tr>
      <w:tr w:rsidR="00BE6710" w:rsidRPr="00DA7028" w14:paraId="3D60D2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A7E8B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98C08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ar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1FC0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385C6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3D7F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8e-17</w:t>
            </w:r>
          </w:p>
        </w:tc>
      </w:tr>
      <w:tr w:rsidR="00BE6710" w:rsidRPr="00DA7028" w14:paraId="4C56789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8115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4458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8BD8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0B25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B2EDB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60e-42</w:t>
            </w:r>
          </w:p>
        </w:tc>
      </w:tr>
      <w:tr w:rsidR="00BE6710" w:rsidRPr="00DA7028" w14:paraId="1FE655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5C52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E453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60BC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2DA2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F5F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7e-12</w:t>
            </w:r>
          </w:p>
        </w:tc>
      </w:tr>
      <w:tr w:rsidR="00BE6710" w:rsidRPr="00DA7028" w14:paraId="5C9A56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5F40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37403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A7FE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E824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D489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5e-26</w:t>
            </w:r>
          </w:p>
        </w:tc>
      </w:tr>
      <w:tr w:rsidR="00BE6710" w:rsidRPr="00DA7028" w14:paraId="474A54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FBB8A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E708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ar 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C54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40D5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410A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9e-04</w:t>
            </w:r>
          </w:p>
        </w:tc>
      </w:tr>
      <w:tr w:rsidR="00BE6710" w:rsidRPr="00DA7028" w14:paraId="6FE1944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902BD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EDCC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ar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D34F8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9E35E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8776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2e-08</w:t>
            </w:r>
          </w:p>
        </w:tc>
      </w:tr>
      <w:tr w:rsidR="00BE6710" w:rsidRPr="00DA7028" w14:paraId="7B3A8B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0368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BA996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ar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BDB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40007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5D7A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7e-03</w:t>
            </w:r>
          </w:p>
        </w:tc>
      </w:tr>
      <w:tr w:rsidR="00BE6710" w:rsidRPr="00DA7028" w14:paraId="74C997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0230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F8648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34E0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9E82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B2CF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1e-37</w:t>
            </w:r>
          </w:p>
        </w:tc>
      </w:tr>
      <w:tr w:rsidR="00BE6710" w:rsidRPr="00DA7028" w14:paraId="6DECBF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C93F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9F25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e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640D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700C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9DCD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81e-17</w:t>
            </w:r>
          </w:p>
        </w:tc>
      </w:tr>
      <w:tr w:rsidR="00BE6710" w:rsidRPr="00DA7028" w14:paraId="1F3E9DF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77F0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5B7B8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e envelop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9E76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39EC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23BE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53e-03</w:t>
            </w:r>
          </w:p>
        </w:tc>
      </w:tr>
      <w:tr w:rsidR="00BE6710" w:rsidRPr="00DA7028" w14:paraId="65F3AB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3ECA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F5D0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e inne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53EA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4791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9B2C0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3e-12</w:t>
            </w:r>
          </w:p>
        </w:tc>
      </w:tr>
      <w:tr w:rsidR="00BE6710" w:rsidRPr="00DA7028" w14:paraId="6DB323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15B33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888A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45EF3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F845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92758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67e-51</w:t>
            </w:r>
          </w:p>
        </w:tc>
      </w:tr>
      <w:tr w:rsidR="00BE6710" w:rsidRPr="00DA7028" w14:paraId="169277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6A360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64A2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76D3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A30E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6B6F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3e-02</w:t>
            </w:r>
          </w:p>
        </w:tc>
      </w:tr>
      <w:tr w:rsidR="00BE6710" w:rsidRPr="00DA7028" w14:paraId="5DF971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F15E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B48E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xidoreduct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94F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3CF9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4E46A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1e-04</w:t>
            </w:r>
          </w:p>
        </w:tc>
      </w:tr>
      <w:tr w:rsidR="00BE6710" w:rsidRPr="00DA7028" w14:paraId="601B9A9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7B66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2718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eptid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D8B2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3A10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865F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8e-02</w:t>
            </w:r>
          </w:p>
        </w:tc>
      </w:tr>
      <w:tr w:rsidR="00BE6710" w:rsidRPr="00DA7028" w14:paraId="64C1FE6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7286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A556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DA7028">
              <w:rPr>
                <w:rFonts w:ascii="Times New Roman" w:eastAsia="Times New Roman" w:hAnsi="Times New Roman" w:cs="Times New Roman"/>
                <w:color w:val="000000"/>
                <w:sz w:val="16"/>
                <w:szCs w:val="16"/>
              </w:rPr>
              <w:t>preribo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EF76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AB37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6A155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98e-26</w:t>
            </w:r>
          </w:p>
        </w:tc>
      </w:tr>
      <w:tr w:rsidR="00BE6710" w:rsidRPr="00DA7028" w14:paraId="3CBCA1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4A88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651A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DA7028">
              <w:rPr>
                <w:rFonts w:ascii="Times New Roman" w:eastAsia="Times New Roman" w:hAnsi="Times New Roman" w:cs="Times New Roman"/>
                <w:color w:val="000000"/>
                <w:sz w:val="16"/>
                <w:szCs w:val="16"/>
              </w:rPr>
              <w:t>preribosome</w:t>
            </w:r>
            <w:proofErr w:type="spellEnd"/>
            <w:r w:rsidRPr="00DA7028">
              <w:rPr>
                <w:rFonts w:ascii="Times New Roman" w:eastAsia="Times New Roman" w:hAnsi="Times New Roman" w:cs="Times New Roman"/>
                <w:color w:val="000000"/>
                <w:sz w:val="16"/>
                <w:szCs w:val="16"/>
              </w:rPr>
              <w:t>, large subunit precurs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B1EB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4F5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4E02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7e-05</w:t>
            </w:r>
          </w:p>
        </w:tc>
      </w:tr>
      <w:tr w:rsidR="00BE6710" w:rsidRPr="00DA7028" w14:paraId="0D5DD0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7DC9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B19A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DA7028">
              <w:rPr>
                <w:rFonts w:ascii="Times New Roman" w:eastAsia="Times New Roman" w:hAnsi="Times New Roman" w:cs="Times New Roman"/>
                <w:color w:val="000000"/>
                <w:sz w:val="16"/>
                <w:szCs w:val="16"/>
              </w:rPr>
              <w:t>preribosome</w:t>
            </w:r>
            <w:proofErr w:type="spellEnd"/>
            <w:r w:rsidRPr="00DA7028">
              <w:rPr>
                <w:rFonts w:ascii="Times New Roman" w:eastAsia="Times New Roman" w:hAnsi="Times New Roman" w:cs="Times New Roman"/>
                <w:color w:val="000000"/>
                <w:sz w:val="16"/>
                <w:szCs w:val="16"/>
              </w:rPr>
              <w:t>, small subunit precurs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6EB8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B2EF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A83D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5e-02</w:t>
            </w:r>
          </w:p>
        </w:tc>
      </w:tr>
      <w:tr w:rsidR="00BE6710" w:rsidRPr="00DA7028" w14:paraId="66961EF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023E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353E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DA7028">
              <w:rPr>
                <w:rFonts w:ascii="Times New Roman" w:eastAsia="Times New Roman" w:hAnsi="Times New Roman" w:cs="Times New Roman"/>
                <w:color w:val="000000"/>
                <w:sz w:val="16"/>
                <w:szCs w:val="16"/>
              </w:rPr>
              <w:t>prespliceo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BDC2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E445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9D5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7e-02</w:t>
            </w:r>
          </w:p>
        </w:tc>
      </w:tr>
      <w:tr w:rsidR="00BE6710" w:rsidRPr="00DA7028" w14:paraId="41E506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2EC58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5C465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folding chaperon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03A5A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F742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C796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5e-06</w:t>
            </w:r>
          </w:p>
        </w:tc>
      </w:tr>
      <w:tr w:rsidR="00BE6710" w:rsidRPr="00DA7028" w14:paraId="708C8F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4045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B7D6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DNA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A849F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2B47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5C21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3e-04</w:t>
            </w:r>
          </w:p>
        </w:tc>
      </w:tr>
      <w:tr w:rsidR="00BE6710" w:rsidRPr="00DA7028" w14:paraId="1D242E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71B37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FFF78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C7376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A549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12DF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0e-40</w:t>
            </w:r>
          </w:p>
        </w:tc>
      </w:tr>
      <w:tr w:rsidR="00BE6710" w:rsidRPr="00DA7028" w14:paraId="252847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0F5A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03D6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on-transporting ATP synth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5552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5A15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4B3B2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6e-03</w:t>
            </w:r>
          </w:p>
        </w:tc>
      </w:tr>
      <w:tr w:rsidR="00BE6710" w:rsidRPr="00DA7028" w14:paraId="3D63E10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4B72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8128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on-transporting ATP synthase complex, coupling factor F(o)</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08F4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85CF2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6846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5e-02</w:t>
            </w:r>
          </w:p>
        </w:tc>
      </w:tr>
      <w:tr w:rsidR="00BE6710" w:rsidRPr="00DA7028" w14:paraId="46EBAD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BD94C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0257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on-transporting two-sector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E6EA8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C069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AB9E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6e-02</w:t>
            </w:r>
          </w:p>
        </w:tc>
      </w:tr>
      <w:tr w:rsidR="00BE6710" w:rsidRPr="00DA7028" w14:paraId="62CC70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5F5E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C010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plication for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34B0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668F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9A3AB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1e-04</w:t>
            </w:r>
          </w:p>
        </w:tc>
      </w:tr>
      <w:tr w:rsidR="00BE6710" w:rsidRPr="00DA7028" w14:paraId="673569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06AF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926E5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spira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9FBB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EACF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2E67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59e-03</w:t>
            </w:r>
          </w:p>
        </w:tc>
      </w:tr>
      <w:tr w:rsidR="00BE6710" w:rsidRPr="00DA7028" w14:paraId="43292CA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2870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6E041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spiratory cha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9F3E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1EF0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F74BF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3e-03</w:t>
            </w:r>
          </w:p>
        </w:tc>
      </w:tr>
      <w:tr w:rsidR="00BE6710" w:rsidRPr="00DA7028" w14:paraId="70DB46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A2BC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352F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6B1B1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FAE4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1F9D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13e-79</w:t>
            </w:r>
          </w:p>
        </w:tc>
      </w:tr>
      <w:tr w:rsidR="00BE6710" w:rsidRPr="00DA7028" w14:paraId="406183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396F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81549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9733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A89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96B9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18e-62</w:t>
            </w:r>
          </w:p>
        </w:tc>
      </w:tr>
      <w:tr w:rsidR="00BE6710" w:rsidRPr="00DA7028" w14:paraId="091B34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0348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FE33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F834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ABCD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2A98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07e-64</w:t>
            </w:r>
          </w:p>
        </w:tc>
      </w:tr>
      <w:tr w:rsidR="00BE6710" w:rsidRPr="00DA7028" w14:paraId="14D54B4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A6FA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E60A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ough endoplasmic reticul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1B61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69AD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203D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3e-02</w:t>
            </w:r>
          </w:p>
        </w:tc>
      </w:tr>
      <w:tr w:rsidR="00BE6710" w:rsidRPr="00DA7028" w14:paraId="295993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B53F5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4C3C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mall nuclear 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C3A8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32A7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9DC0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47e-03</w:t>
            </w:r>
          </w:p>
        </w:tc>
      </w:tr>
      <w:tr w:rsidR="00BE6710" w:rsidRPr="00DA7028" w14:paraId="1FC24C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7911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D3D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1438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C224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10FC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9e-26</w:t>
            </w:r>
          </w:p>
        </w:tc>
      </w:tr>
      <w:tr w:rsidR="00BE6710" w:rsidRPr="00DA7028" w14:paraId="49B4A5B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177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552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 xml:space="preserve">small-subunit </w:t>
            </w:r>
            <w:proofErr w:type="spellStart"/>
            <w:r w:rsidRPr="00DA7028">
              <w:rPr>
                <w:rFonts w:ascii="Times New Roman" w:eastAsia="Times New Roman" w:hAnsi="Times New Roman" w:cs="Times New Roman"/>
                <w:color w:val="000000"/>
                <w:sz w:val="16"/>
                <w:szCs w:val="16"/>
              </w:rPr>
              <w:t>proces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A4D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0327F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21E0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8e-15</w:t>
            </w:r>
          </w:p>
        </w:tc>
      </w:tr>
      <w:tr w:rsidR="00BE6710" w:rsidRPr="00DA7028" w14:paraId="78E305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46FE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91FF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DA7028">
              <w:rPr>
                <w:rFonts w:ascii="Times New Roman" w:eastAsia="Times New Roman" w:hAnsi="Times New Roman" w:cs="Times New Roman"/>
                <w:color w:val="000000"/>
                <w:sz w:val="16"/>
                <w:szCs w:val="16"/>
              </w:rPr>
              <w:t>sno</w:t>
            </w:r>
            <w:proofErr w:type="spellEnd"/>
            <w:r w:rsidRPr="00DA7028">
              <w:rPr>
                <w:rFonts w:ascii="Times New Roman" w:eastAsia="Times New Roman" w:hAnsi="Times New Roman" w:cs="Times New Roman"/>
                <w:color w:val="000000"/>
                <w:sz w:val="16"/>
                <w:szCs w:val="16"/>
              </w:rPr>
              <w:t>(s)RNA-containing 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F9501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81DA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A23B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08e-04</w:t>
            </w:r>
          </w:p>
        </w:tc>
      </w:tr>
      <w:tr w:rsidR="00BE6710" w:rsidRPr="00DA7028" w14:paraId="00F4279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5B29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47BF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7BFA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3E47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43DF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28e-05</w:t>
            </w:r>
          </w:p>
        </w:tc>
      </w:tr>
      <w:tr w:rsidR="00BE6710" w:rsidRPr="00DA7028" w14:paraId="480A23B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A018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C9E0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pliceosomal snRNP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C3ED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7B2D5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86C3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8e-03</w:t>
            </w:r>
          </w:p>
        </w:tc>
      </w:tr>
      <w:tr w:rsidR="00BE6710" w:rsidRPr="00DA7028" w14:paraId="2CEAC3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07FA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2B22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pliceosomal tri-snRNP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E187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1B12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FD6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58e-03</w:t>
            </w:r>
          </w:p>
        </w:tc>
      </w:tr>
      <w:tr w:rsidR="00BE6710" w:rsidRPr="00DA7028" w14:paraId="73ED744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6610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892D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lation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A37C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F349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472F4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3e-06</w:t>
            </w:r>
          </w:p>
        </w:tc>
      </w:tr>
      <w:tr w:rsidR="00BE6710" w:rsidRPr="00DA7028" w14:paraId="7E085B65"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93D9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Molecular Function</w:t>
            </w:r>
          </w:p>
        </w:tc>
      </w:tr>
      <w:tr w:rsidR="00BE6710" w:rsidRPr="00DA7028" w14:paraId="04A935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A732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3D6F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TP hydrolysis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E852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A2C7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D6DB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2e-02</w:t>
            </w:r>
          </w:p>
        </w:tc>
      </w:tr>
      <w:tr w:rsidR="00BE6710" w:rsidRPr="00DA7028" w14:paraId="5C1E56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633B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E0640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TP-dependent activity, acting on D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6AA18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C4C1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3451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4e-03</w:t>
            </w:r>
          </w:p>
        </w:tc>
      </w:tr>
      <w:tr w:rsidR="00BE6710" w:rsidRPr="00DA7028" w14:paraId="7E0A24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F1D9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40BB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TP-dependent protein folding chaper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705A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48A8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7F130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1e-04</w:t>
            </w:r>
          </w:p>
        </w:tc>
      </w:tr>
      <w:tr w:rsidR="00BE6710" w:rsidRPr="00DA7028" w14:paraId="54FF45B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16DB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F5349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 helic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045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A8F5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EDB9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2e-03</w:t>
            </w:r>
          </w:p>
        </w:tc>
      </w:tr>
      <w:tr w:rsidR="00BE6710" w:rsidRPr="00DA7028" w14:paraId="64D393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2385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CB4C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ADH dehydrogenase (ubiquinon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47AB1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7B22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E22C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91e-03</w:t>
            </w:r>
          </w:p>
        </w:tc>
      </w:tr>
      <w:tr w:rsidR="00BE6710" w:rsidRPr="00DA7028" w14:paraId="66C4DB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CADE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C635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0CE1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2989F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9FD5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8e-43</w:t>
            </w:r>
          </w:p>
        </w:tc>
      </w:tr>
      <w:tr w:rsidR="00BE6710" w:rsidRPr="00DA7028" w14:paraId="37C12F8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20FD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BCC6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talytic activity, acting on D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1327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D3663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05C0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2e-03</w:t>
            </w:r>
          </w:p>
        </w:tc>
      </w:tr>
      <w:tr w:rsidR="00BE6710" w:rsidRPr="00DA7028" w14:paraId="16A8FA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48AE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60EC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talytic activity, acting on 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4B74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B6AAF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C899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7e-03</w:t>
            </w:r>
          </w:p>
        </w:tc>
      </w:tr>
      <w:tr w:rsidR="00BE6710" w:rsidRPr="00DA7028" w14:paraId="0948C9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A3136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2C43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talytic activity, acting on a nucleic aci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2124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88A4C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27A09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1e-07</w:t>
            </w:r>
          </w:p>
        </w:tc>
      </w:tr>
      <w:tr w:rsidR="00BE6710" w:rsidRPr="00DA7028" w14:paraId="36FC24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709F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52F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talytic activity, acting on a t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5E106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A88B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0605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4e-03</w:t>
            </w:r>
          </w:p>
        </w:tc>
      </w:tr>
      <w:tr w:rsidR="00BE6710" w:rsidRPr="00DA7028" w14:paraId="27F0EE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15FF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FFF76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lectron transf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C328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E822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88389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7e-02</w:t>
            </w:r>
          </w:p>
        </w:tc>
      </w:tr>
      <w:tr w:rsidR="00BE6710" w:rsidRPr="00DA7028" w14:paraId="77DFC4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F87E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1CD4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heat shock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13D8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76E2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D87A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7e-02</w:t>
            </w:r>
          </w:p>
        </w:tc>
      </w:tr>
      <w:tr w:rsidR="00BE6710" w:rsidRPr="00DA7028" w14:paraId="5CEDED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846F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C1DA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helic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F491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8BBFF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5159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4e-03</w:t>
            </w:r>
          </w:p>
        </w:tc>
      </w:tr>
      <w:tr w:rsidR="00BE6710" w:rsidRPr="00DA7028" w14:paraId="61409B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769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4A57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heterocyclic compoun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091B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79D0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2EFA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4e-02</w:t>
            </w:r>
          </w:p>
        </w:tc>
      </w:tr>
      <w:tr w:rsidR="00BE6710" w:rsidRPr="00DA7028" w14:paraId="7C6390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A56F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B610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hydrolase activity, acting on acid anhydride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929E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DD8E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AB5EE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7e-03</w:t>
            </w:r>
          </w:p>
        </w:tc>
      </w:tr>
      <w:tr w:rsidR="00BE6710" w:rsidRPr="00DA7028" w14:paraId="41F9647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9E7E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6661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hydrolase activity, acting on acid anhydrides, in phosphorus-containing anhydride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BAA6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9F36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F8203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5e-03</w:t>
            </w:r>
          </w:p>
        </w:tc>
      </w:tr>
      <w:tr w:rsidR="00BE6710" w:rsidRPr="00DA7028" w14:paraId="4555DF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8F9AF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39EE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dentical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8CB5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2A31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B282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5e-05</w:t>
            </w:r>
          </w:p>
        </w:tc>
      </w:tr>
      <w:tr w:rsidR="00BE6710" w:rsidRPr="00DA7028" w14:paraId="52BAB2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BC8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F20D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som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0BE4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5A57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C975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6e-02</w:t>
            </w:r>
          </w:p>
        </w:tc>
      </w:tr>
      <w:tr w:rsidR="00BE6710" w:rsidRPr="00DA7028" w14:paraId="03F7024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52C9A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0F13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63CE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04752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0EB3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2e-03</w:t>
            </w:r>
          </w:p>
        </w:tc>
      </w:tr>
      <w:tr w:rsidR="00BE6710" w:rsidRPr="00DA7028" w14:paraId="2D9DABC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1F96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D1B05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ic ac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65D71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F941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5B7B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6e-21</w:t>
            </w:r>
          </w:p>
        </w:tc>
      </w:tr>
      <w:tr w:rsidR="00BE6710" w:rsidRPr="00DA7028" w14:paraId="7F7C60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D4AA3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9213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side phosphat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03C5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B1ED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E3DC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9e-02</w:t>
            </w:r>
          </w:p>
        </w:tc>
      </w:tr>
      <w:tr w:rsidR="00BE6710" w:rsidRPr="00DA7028" w14:paraId="412BC8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7D509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8AE0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tid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D9D21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5DB19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73DE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9e-02</w:t>
            </w:r>
          </w:p>
        </w:tc>
      </w:tr>
      <w:tr w:rsidR="00BE6710" w:rsidRPr="00DA7028" w14:paraId="51D5D3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A8E4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lastRenderedPageBreak/>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5DF4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ic cyclic compoun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C61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A40BA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6027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5e-17</w:t>
            </w:r>
          </w:p>
        </w:tc>
      </w:tr>
      <w:tr w:rsidR="00BE6710" w:rsidRPr="00DA7028" w14:paraId="1EA3D7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2BFA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4355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xidoreduc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3B08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B915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8A53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7e-02</w:t>
            </w:r>
          </w:p>
        </w:tc>
      </w:tr>
      <w:tr w:rsidR="00BE6710" w:rsidRPr="00DA7028" w14:paraId="7F9B46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8B70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5555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xidoreductase activity, acting on NAD(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B7EF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6CF0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5BCB8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8e-03</w:t>
            </w:r>
          </w:p>
        </w:tc>
      </w:tr>
      <w:tr w:rsidR="00BE6710" w:rsidRPr="00DA7028" w14:paraId="3F0B4C6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E94B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EFB1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xidoreductase activity, acting on NAD(P)H, quinone or similar compound as accep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80B9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6AB0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0745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6e-03</w:t>
            </w:r>
          </w:p>
        </w:tc>
      </w:tr>
      <w:tr w:rsidR="00BE6710" w:rsidRPr="00DA7028" w14:paraId="168568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7F2F7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4BA69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xidoreduction-driven active transmembrane transport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43C7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476E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6BE6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6e-02</w:t>
            </w:r>
          </w:p>
        </w:tc>
      </w:tr>
      <w:tr w:rsidR="00BE6710" w:rsidRPr="00DA7028" w14:paraId="2E3DB3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06249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B713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ly(U) 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7B4E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8A34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0F2CF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3e-02</w:t>
            </w:r>
          </w:p>
        </w:tc>
      </w:tr>
      <w:tr w:rsidR="00BE6710" w:rsidRPr="00DA7028" w14:paraId="7EACF5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EAE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F1E9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folding chaper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A2CA8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0058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2071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9e-04</w:t>
            </w:r>
          </w:p>
        </w:tc>
      </w:tr>
      <w:tr w:rsidR="00BE6710" w:rsidRPr="00DA7028" w14:paraId="0E1C1FC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943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A61E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folding chaperon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FA964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639F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E3E6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7e-02</w:t>
            </w:r>
          </w:p>
        </w:tc>
      </w:tr>
      <w:tr w:rsidR="00BE6710" w:rsidRPr="00DA7028" w14:paraId="277CCE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FBBB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66755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on transmembrane transport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B0E53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577C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5A9E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3e-02</w:t>
            </w:r>
          </w:p>
        </w:tc>
      </w:tr>
      <w:tr w:rsidR="00BE6710" w:rsidRPr="00DA7028" w14:paraId="0C7F65C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0659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93EEB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yrophospha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39C0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AC9F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6D98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3e-03</w:t>
            </w:r>
          </w:p>
        </w:tc>
      </w:tr>
      <w:tr w:rsidR="00BE6710" w:rsidRPr="00DA7028" w14:paraId="68194A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7034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9BB9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1995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95CF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4116E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21e-11</w:t>
            </w:r>
          </w:p>
        </w:tc>
      </w:tr>
      <w:tr w:rsidR="00BE6710" w:rsidRPr="00DA7028" w14:paraId="3C1EA17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48363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5401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nucleoprotein complex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D4A1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4D617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A201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1e-03</w:t>
            </w:r>
          </w:p>
        </w:tc>
      </w:tr>
      <w:tr w:rsidR="00BE6710" w:rsidRPr="00DA7028" w14:paraId="39ABBA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2478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25B69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nucleoside triphosphate phospha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DAB76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BB41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C571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5e-02</w:t>
            </w:r>
          </w:p>
        </w:tc>
      </w:tr>
      <w:tr w:rsidR="00BE6710" w:rsidRPr="00DA7028" w14:paraId="5DB00E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383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A131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som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F250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1894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0505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6e-03</w:t>
            </w:r>
          </w:p>
        </w:tc>
      </w:tr>
      <w:tr w:rsidR="00BE6710" w:rsidRPr="00DA7028" w14:paraId="44760FA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296E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7BB7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ingle-stranded D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2E5D6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C263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7D92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1e-03</w:t>
            </w:r>
          </w:p>
        </w:tc>
      </w:tr>
      <w:tr w:rsidR="00BE6710" w:rsidRPr="00DA7028" w14:paraId="74A503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253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91ED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ingle-stranded DNA helic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4DF13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BE7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542F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3e-03</w:t>
            </w:r>
          </w:p>
        </w:tc>
      </w:tr>
      <w:tr w:rsidR="00BE6710" w:rsidRPr="00DA7028" w14:paraId="7D2C7D2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8775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FDB8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no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55C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C0E26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BAA3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89e-09</w:t>
            </w:r>
          </w:p>
        </w:tc>
      </w:tr>
      <w:tr w:rsidR="00BE6710" w:rsidRPr="00DA7028" w14:paraId="4044CAE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CAC3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B8CA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tructural constituent of nuclear po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6F5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604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21AF0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2e-02</w:t>
            </w:r>
          </w:p>
        </w:tc>
      </w:tr>
      <w:tr w:rsidR="00BE6710" w:rsidRPr="00DA7028" w14:paraId="0BE9D7A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28E9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981D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tructural constituent of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B971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3177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C05E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8e-59</w:t>
            </w:r>
          </w:p>
        </w:tc>
      </w:tr>
      <w:tr w:rsidR="00BE6710" w:rsidRPr="00DA7028" w14:paraId="46ACCF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035D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18F36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tructural molecul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3DF7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4BED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DD23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75e-19</w:t>
            </w:r>
          </w:p>
        </w:tc>
      </w:tr>
      <w:tr w:rsidR="00BE6710" w:rsidRPr="00DA7028" w14:paraId="2B9111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9F41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9513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lation elongation fac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2843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BEF28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C29E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78e-03</w:t>
            </w:r>
          </w:p>
        </w:tc>
      </w:tr>
      <w:tr w:rsidR="00BE6710" w:rsidRPr="00DA7028" w14:paraId="105266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5E57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11F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lation factor activity, 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F8E4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3D3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907E8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3e-08</w:t>
            </w:r>
          </w:p>
        </w:tc>
      </w:tr>
      <w:tr w:rsidR="00BE6710" w:rsidRPr="00DA7028" w14:paraId="54E297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256B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90D0A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lation initiation fac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A1F6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6B36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0F5FF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1e-05</w:t>
            </w:r>
          </w:p>
        </w:tc>
      </w:tr>
      <w:tr w:rsidR="00BE6710" w:rsidRPr="00DA7028" w14:paraId="50B2A57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E179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893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lation regula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10F8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13E7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B6B7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60e-10</w:t>
            </w:r>
          </w:p>
        </w:tc>
      </w:tr>
      <w:tr w:rsidR="00BE6710" w:rsidRPr="00DA7028" w14:paraId="3B19A0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81E8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400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lation regulator activity, nucleic ac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6486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960B3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3A569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1e-08</w:t>
            </w:r>
          </w:p>
        </w:tc>
      </w:tr>
      <w:tr w:rsidR="00BE6710" w:rsidRPr="00DA7028" w14:paraId="0300CE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1BE7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7DDF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unfolded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E509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7C2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FE75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6e-08</w:t>
            </w:r>
          </w:p>
        </w:tc>
      </w:tr>
    </w:tbl>
    <w:p w14:paraId="3E25BCD9" w14:textId="77777777" w:rsidR="00DA7028" w:rsidRDefault="00DA7028">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p>
    <w:p w14:paraId="50FC77A0" w14:textId="2F893793" w:rsidR="00BE671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3A: Gene ontology analysis of Significantly Upregulated DEGs identified at 24-hpi</w:t>
      </w:r>
    </w:p>
    <w:tbl>
      <w:tblPr>
        <w:tblW w:w="0" w:type="auto"/>
        <w:jc w:val="center"/>
        <w:tblLayout w:type="fixed"/>
        <w:tblLook w:val="0420" w:firstRow="1" w:lastRow="0" w:firstColumn="0" w:lastColumn="0" w:noHBand="0" w:noVBand="1"/>
      </w:tblPr>
      <w:tblGrid>
        <w:gridCol w:w="1080"/>
        <w:gridCol w:w="5040"/>
        <w:gridCol w:w="1080"/>
        <w:gridCol w:w="1080"/>
        <w:gridCol w:w="1080"/>
      </w:tblGrid>
      <w:tr w:rsidR="00BE6710" w:rsidRPr="00DA7028" w14:paraId="7E8A0B20"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8626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GO Category</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76FA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proofErr w:type="gramStart"/>
            <w:r w:rsidRPr="00DA7028">
              <w:rPr>
                <w:rFonts w:ascii="Times New Roman" w:eastAsia="Times New Roman" w:hAnsi="Times New Roman" w:cs="Times New Roman"/>
                <w:b/>
                <w:color w:val="000000"/>
                <w:sz w:val="16"/>
                <w:szCs w:val="16"/>
              </w:rPr>
              <w:t>GO:Term</w:t>
            </w:r>
            <w:proofErr w:type="spellEnd"/>
            <w:proofErr w:type="gram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68C4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37F5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Number of DEG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CD85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P-value</w:t>
            </w:r>
            <w:r w:rsidRPr="00DA7028">
              <w:rPr>
                <w:rFonts w:ascii="Times New Roman" w:eastAsia="Times New Roman" w:hAnsi="Times New Roman" w:cs="Times New Roman"/>
                <w:b/>
                <w:color w:val="000000"/>
                <w:sz w:val="16"/>
                <w:szCs w:val="16"/>
              </w:rPr>
              <w:br/>
              <w:t>(Adjusted)</w:t>
            </w:r>
          </w:p>
        </w:tc>
      </w:tr>
      <w:tr w:rsidR="00BE6710" w:rsidRPr="00DA7028" w14:paraId="0E1BDAA1"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9C9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Biological Process</w:t>
            </w:r>
          </w:p>
        </w:tc>
      </w:tr>
      <w:tr w:rsidR="00BE6710" w:rsidRPr="00DA7028" w14:paraId="697A1AF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9F1C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271E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RAD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D193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0A7F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D0D4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7e-05</w:t>
            </w:r>
          </w:p>
        </w:tc>
      </w:tr>
      <w:tr w:rsidR="00BE6710" w:rsidRPr="00DA7028" w14:paraId="51FBD9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68BC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1F43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lcoh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5C80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C21C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C1EF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3e-04</w:t>
            </w:r>
          </w:p>
        </w:tc>
      </w:tr>
      <w:tr w:rsidR="00BE6710" w:rsidRPr="00DA7028" w14:paraId="62A3134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D1FEE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2D7E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utopha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881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527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1E68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5e-03</w:t>
            </w:r>
          </w:p>
        </w:tc>
      </w:tr>
      <w:tr w:rsidR="00BE6710" w:rsidRPr="00DA7028" w14:paraId="408D68B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28A2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F6A7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860B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84AF8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4DE6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2e-02</w:t>
            </w:r>
          </w:p>
        </w:tc>
      </w:tr>
      <w:tr w:rsidR="00BE6710" w:rsidRPr="00DA7028" w14:paraId="785F03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F635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7427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rbohydrate derivati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1B197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C88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0BDE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8e-02</w:t>
            </w:r>
          </w:p>
        </w:tc>
      </w:tr>
      <w:tr w:rsidR="00BE6710" w:rsidRPr="00DA7028" w14:paraId="3348D9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119F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B01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F439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54B3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87796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8e-09</w:t>
            </w:r>
          </w:p>
        </w:tc>
      </w:tr>
      <w:tr w:rsidR="00BE6710" w:rsidRPr="00DA7028" w14:paraId="73E8ED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CEE9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DF3B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FF2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200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DFCD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0e-02</w:t>
            </w:r>
          </w:p>
        </w:tc>
      </w:tr>
      <w:tr w:rsidR="00BE6710" w:rsidRPr="00DA7028" w14:paraId="4A56843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DCCE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DE2B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3D6B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6331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74AE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8e-02</w:t>
            </w:r>
          </w:p>
        </w:tc>
      </w:tr>
      <w:tr w:rsidR="00BE6710" w:rsidRPr="00DA7028" w14:paraId="46259F4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1B228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841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D033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5C54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0FC5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2e-03</w:t>
            </w:r>
          </w:p>
        </w:tc>
      </w:tr>
      <w:tr w:rsidR="00BE6710" w:rsidRPr="00DA7028" w14:paraId="0AA5CA5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5C15E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C1E2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1120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147B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C6B8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9e-02</w:t>
            </w:r>
          </w:p>
        </w:tc>
      </w:tr>
      <w:tr w:rsidR="00BE6710" w:rsidRPr="00DA7028" w14:paraId="34E098E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4F20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8C72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1271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9ACC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AF65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1e-03</w:t>
            </w:r>
          </w:p>
        </w:tc>
      </w:tr>
      <w:tr w:rsidR="00BE6710" w:rsidRPr="00DA7028" w14:paraId="46C0BB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578B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9BDB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399F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985DE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57B4D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0e-03</w:t>
            </w:r>
          </w:p>
        </w:tc>
      </w:tr>
      <w:tr w:rsidR="00BE6710" w:rsidRPr="00DA7028" w14:paraId="0F80674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F257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2059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1561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5316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97F43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5e-05</w:t>
            </w:r>
          </w:p>
        </w:tc>
      </w:tr>
      <w:tr w:rsidR="00BE6710" w:rsidRPr="00DA7028" w14:paraId="291194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7CA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0059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macromolecule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87FB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D67B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3E17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4e-04</w:t>
            </w:r>
          </w:p>
        </w:tc>
      </w:tr>
      <w:tr w:rsidR="00BE6710" w:rsidRPr="00DA7028" w14:paraId="5EBE43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7B126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7D9E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30F7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A51E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9EBC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24e-06</w:t>
            </w:r>
          </w:p>
        </w:tc>
      </w:tr>
      <w:tr w:rsidR="00BE6710" w:rsidRPr="00DA7028" w14:paraId="1D7F8DA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1DC6E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6516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2623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33AD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A4C75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7e-05</w:t>
            </w:r>
          </w:p>
        </w:tc>
      </w:tr>
      <w:tr w:rsidR="00BE6710" w:rsidRPr="00DA7028" w14:paraId="685B65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69F29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8D85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response to topologically incorrect prote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34E0B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9CB1E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61CF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2e-02</w:t>
            </w:r>
          </w:p>
        </w:tc>
      </w:tr>
      <w:tr w:rsidR="00BE6710" w:rsidRPr="00DA7028" w14:paraId="754F6D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6195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BBCF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haperone-mediated 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269E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8C6E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74B4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3e-02</w:t>
            </w:r>
          </w:p>
        </w:tc>
      </w:tr>
      <w:tr w:rsidR="00BE6710" w:rsidRPr="00DA7028" w14:paraId="676375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27C3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9441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hemical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B3D6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335D4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8EBF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8e-02</w:t>
            </w:r>
          </w:p>
        </w:tc>
      </w:tr>
      <w:tr w:rsidR="00BE6710" w:rsidRPr="00DA7028" w14:paraId="1FDBF4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9BF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427E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hole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04AA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04E6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18B4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2e-06</w:t>
            </w:r>
          </w:p>
        </w:tc>
      </w:tr>
      <w:tr w:rsidR="00BE6710" w:rsidRPr="00DA7028" w14:paraId="0A9D2C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44C9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F283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hole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B321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2668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74D1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4e-03</w:t>
            </w:r>
          </w:p>
        </w:tc>
      </w:tr>
      <w:tr w:rsidR="00BE6710" w:rsidRPr="00DA7028" w14:paraId="148C8E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CB679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01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solic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6885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DE55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89E7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9e-02</w:t>
            </w:r>
          </w:p>
        </w:tc>
      </w:tr>
      <w:tr w:rsidR="00BE6710" w:rsidRPr="00DA7028" w14:paraId="53A1184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1CE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CEDF6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mbryonic epithelial tube form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5D51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1DC7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87966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0e-02</w:t>
            </w:r>
          </w:p>
        </w:tc>
      </w:tr>
      <w:tr w:rsidR="00BE6710" w:rsidRPr="00DA7028" w14:paraId="438A750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2E0E9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F3E30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mbryonic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5826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722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95A2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4e-02</w:t>
            </w:r>
          </w:p>
        </w:tc>
      </w:tr>
      <w:tr w:rsidR="00BE6710" w:rsidRPr="00DA7028" w14:paraId="2CC4609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8A46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86C3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ndocyto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F3C5D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F8D5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25F2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0e-02</w:t>
            </w:r>
          </w:p>
        </w:tc>
      </w:tr>
      <w:tr w:rsidR="00BE6710" w:rsidRPr="00DA7028" w14:paraId="0EFFFA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B9BE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CFBD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pithelial tube form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B3287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252A8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DCBB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2e-02</w:t>
            </w:r>
          </w:p>
        </w:tc>
      </w:tr>
      <w:tr w:rsidR="00BE6710" w:rsidRPr="00DA7028" w14:paraId="5D8B0B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4441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9AD8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rgo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674B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CFBE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D8E3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6e-04</w:t>
            </w:r>
          </w:p>
        </w:tc>
      </w:tr>
      <w:tr w:rsidR="00BE6710" w:rsidRPr="00DA7028" w14:paraId="15E7EE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53FD1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20942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rgo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E146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6454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FB11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6e-04</w:t>
            </w:r>
          </w:p>
        </w:tc>
      </w:tr>
      <w:tr w:rsidR="00BE6710" w:rsidRPr="00DA7028" w14:paraId="1AACD2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B746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12CE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stablishment of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7D5C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5C5D6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7864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39e-08</w:t>
            </w:r>
          </w:p>
        </w:tc>
      </w:tr>
      <w:tr w:rsidR="00BE6710" w:rsidRPr="00DA7028" w14:paraId="69DEF48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028B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9D14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stablishment of localization in cel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33638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7DD2D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0F31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8e-06</w:t>
            </w:r>
          </w:p>
        </w:tc>
      </w:tr>
      <w:tr w:rsidR="00BE6710" w:rsidRPr="00DA7028" w14:paraId="44C1D16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579C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23B86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stablishment of protein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66096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849B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58DA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8e-04</w:t>
            </w:r>
          </w:p>
        </w:tc>
      </w:tr>
      <w:tr w:rsidR="00BE6710" w:rsidRPr="00DA7028" w14:paraId="3409C2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8B7C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2A1AD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stablishment of 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5536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1B78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E1EB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96e-03</w:t>
            </w:r>
          </w:p>
        </w:tc>
      </w:tr>
      <w:tr w:rsidR="00BE6710" w:rsidRPr="00DA7028" w14:paraId="0D809F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8004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4AE4F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lyco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3FFB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9106F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C3ED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79e-03</w:t>
            </w:r>
          </w:p>
        </w:tc>
      </w:tr>
      <w:tr w:rsidR="00BE6710" w:rsidRPr="00DA7028" w14:paraId="28028B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68FD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DAFFB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heparan sulfate proteoglycan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9026C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2D90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017C1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7e-05</w:t>
            </w:r>
          </w:p>
        </w:tc>
      </w:tr>
      <w:tr w:rsidR="00BE6710" w:rsidRPr="00DA7028" w14:paraId="639E2F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BDAE9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E01E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homeosta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0630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7EEA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E8A8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8e-03</w:t>
            </w:r>
          </w:p>
        </w:tc>
      </w:tr>
      <w:tr w:rsidR="00BE6710" w:rsidRPr="00DA7028" w14:paraId="723E1ED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98EC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B3CC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monoatomic cation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435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66D3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CFD57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0e-02</w:t>
            </w:r>
          </w:p>
        </w:tc>
      </w:tr>
      <w:tr w:rsidR="00BE6710" w:rsidRPr="00DA7028" w14:paraId="3125C81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32C0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1C55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monoatomic ion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6D8B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8612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9195A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3e-02</w:t>
            </w:r>
          </w:p>
        </w:tc>
      </w:tr>
      <w:tr w:rsidR="00BE6710" w:rsidRPr="00DA7028" w14:paraId="6DC880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79A6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0379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pH re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5152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E8BF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00AB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8e-04</w:t>
            </w:r>
          </w:p>
        </w:tc>
      </w:tr>
      <w:tr w:rsidR="00BE6710" w:rsidRPr="00DA7028" w14:paraId="5156500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E8DE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FB9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protei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8D6E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E032B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078A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74e-06</w:t>
            </w:r>
          </w:p>
        </w:tc>
      </w:tr>
      <w:tr w:rsidR="00BE6710" w:rsidRPr="00DA7028" w14:paraId="7038D53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9D9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3386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C9F7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175F9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BC55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90e-03</w:t>
            </w:r>
          </w:p>
        </w:tc>
      </w:tr>
      <w:tr w:rsidR="00BE6710" w:rsidRPr="00DA7028" w14:paraId="3A7EEB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5865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3483A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ABC8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269C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5D046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14e-06</w:t>
            </w:r>
          </w:p>
        </w:tc>
      </w:tr>
      <w:tr w:rsidR="00BE6710" w:rsidRPr="00DA7028" w14:paraId="45C728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0EA6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167D1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C936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396B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6BC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1e-03</w:t>
            </w:r>
          </w:p>
        </w:tc>
      </w:tr>
      <w:tr w:rsidR="00BE6710" w:rsidRPr="00DA7028" w14:paraId="207BCF5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6536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E40D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F897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E04E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3AC3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7e-03</w:t>
            </w:r>
          </w:p>
        </w:tc>
      </w:tr>
      <w:tr w:rsidR="00BE6710" w:rsidRPr="00DA7028" w14:paraId="199D32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CF02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98CD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2276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1CFA2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B4DD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4e-07</w:t>
            </w:r>
          </w:p>
        </w:tc>
      </w:tr>
      <w:tr w:rsidR="00BE6710" w:rsidRPr="00DA7028" w14:paraId="59A8C4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94BF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879C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lysosomal lumen aci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92DD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4F63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9614C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4e-02</w:t>
            </w:r>
          </w:p>
        </w:tc>
      </w:tr>
      <w:tr w:rsidR="00BE6710" w:rsidRPr="00DA7028" w14:paraId="45B6514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866B8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D76F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DA7028">
              <w:rPr>
                <w:rFonts w:ascii="Times New Roman" w:eastAsia="Times New Roman" w:hAnsi="Times New Roman" w:cs="Times New Roman"/>
                <w:color w:val="000000"/>
                <w:sz w:val="16"/>
                <w:szCs w:val="16"/>
              </w:rPr>
              <w:t>macroautophagy</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E55AE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DD3C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5AE95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3e-02</w:t>
            </w:r>
          </w:p>
        </w:tc>
      </w:tr>
      <w:tr w:rsidR="00BE6710" w:rsidRPr="00DA7028" w14:paraId="2C60D9E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59AE4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7F68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acromolecul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E660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1742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4E0D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0e-07</w:t>
            </w:r>
          </w:p>
        </w:tc>
      </w:tr>
      <w:tr w:rsidR="00BE6710" w:rsidRPr="00DA7028" w14:paraId="49658E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943C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EA5B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acromolecule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1869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253FF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14FE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6e-05</w:t>
            </w:r>
          </w:p>
        </w:tc>
      </w:tr>
      <w:tr w:rsidR="00BE6710" w:rsidRPr="00DA7028" w14:paraId="0BC321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1D862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AFC9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DCA1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3411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9964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2e-10</w:t>
            </w:r>
          </w:p>
        </w:tc>
      </w:tr>
      <w:tr w:rsidR="00BE6710" w:rsidRPr="00DA7028" w14:paraId="29843E0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E49B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33EA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acromolecul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A997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2BCD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6B9D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8e-10</w:t>
            </w:r>
          </w:p>
        </w:tc>
      </w:tr>
      <w:tr w:rsidR="00BE6710" w:rsidRPr="00DA7028" w14:paraId="55A6E67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4BCE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C8D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CE89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835F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EBD71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9e-10</w:t>
            </w:r>
          </w:p>
        </w:tc>
      </w:tr>
      <w:tr w:rsidR="00BE6710" w:rsidRPr="00DA7028" w14:paraId="080982F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E459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37DC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odification-dependent macromolecul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2513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6238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1C9E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2e-03</w:t>
            </w:r>
          </w:p>
        </w:tc>
      </w:tr>
      <w:tr w:rsidR="00BE6710" w:rsidRPr="00DA7028" w14:paraId="186364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F26FF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BEF5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odification-dependent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DEF7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6970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1602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9e-03</w:t>
            </w:r>
          </w:p>
        </w:tc>
      </w:tr>
      <w:tr w:rsidR="00BE6710" w:rsidRPr="00DA7028" w14:paraId="208CC3D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1DAB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533B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onoatomic cation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2400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3B07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ACCE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6e-02</w:t>
            </w:r>
          </w:p>
        </w:tc>
      </w:tr>
      <w:tr w:rsidR="00BE6710" w:rsidRPr="00DA7028" w14:paraId="22E813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17D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7E16C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onoatomic ion homeosta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3CC9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0935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821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5e-02</w:t>
            </w:r>
          </w:p>
        </w:tc>
      </w:tr>
      <w:tr w:rsidR="00BE6710" w:rsidRPr="00DA7028" w14:paraId="3A9B76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2E8AB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8BAD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orphogenesis of embryonic epitheli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8706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02FA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3FAB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5e-02</w:t>
            </w:r>
          </w:p>
        </w:tc>
      </w:tr>
      <w:tr w:rsidR="00BE6710" w:rsidRPr="00DA7028" w14:paraId="3CE084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0D8D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EF80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2C074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1FA5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22CB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68e-04</w:t>
            </w:r>
          </w:p>
        </w:tc>
      </w:tr>
      <w:tr w:rsidR="00BE6710" w:rsidRPr="00DA7028" w14:paraId="166D17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481A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3D328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C7AB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0DF4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57914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2e-03</w:t>
            </w:r>
          </w:p>
        </w:tc>
      </w:tr>
      <w:tr w:rsidR="00BE6710" w:rsidRPr="00DA7028" w14:paraId="3D74EA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269B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3252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871C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6315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2E3A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9e-03</w:t>
            </w:r>
          </w:p>
        </w:tc>
      </w:tr>
      <w:tr w:rsidR="00BE6710" w:rsidRPr="00DA7028" w14:paraId="70D08D0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5011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BA924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8A0F9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8532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700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6e-04</w:t>
            </w:r>
          </w:p>
        </w:tc>
      </w:tr>
      <w:tr w:rsidR="00BE6710" w:rsidRPr="00DA7028" w14:paraId="3D6707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BE5A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AD17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7309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3BE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EA23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0e-04</w:t>
            </w:r>
          </w:p>
        </w:tc>
      </w:tr>
      <w:tr w:rsidR="00BE6710" w:rsidRPr="00DA7028" w14:paraId="5E249D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9B66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B8283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cytokine pro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ECDA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822E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2D83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0e-02</w:t>
            </w:r>
          </w:p>
        </w:tc>
      </w:tr>
      <w:tr w:rsidR="00BE6710" w:rsidRPr="00DA7028" w14:paraId="7AF121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CAFE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864B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114C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A3C2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75CA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7e-05</w:t>
            </w:r>
          </w:p>
        </w:tc>
      </w:tr>
      <w:tr w:rsidR="00BE6710" w:rsidRPr="00DA7028" w14:paraId="679EC9D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B1BD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C95C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F4F7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D5E1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2A94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8e-04</w:t>
            </w:r>
          </w:p>
        </w:tc>
      </w:tr>
      <w:tr w:rsidR="00BE6710" w:rsidRPr="00DA7028" w14:paraId="038293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B317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A1F8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C2C2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A0653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577D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47e-03</w:t>
            </w:r>
          </w:p>
        </w:tc>
      </w:tr>
      <w:tr w:rsidR="00BE6710" w:rsidRPr="00DA7028" w14:paraId="6ED42C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5E373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789C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219F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FB7A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6EA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56e-03</w:t>
            </w:r>
          </w:p>
        </w:tc>
      </w:tr>
      <w:tr w:rsidR="00BE6710" w:rsidRPr="00DA7028" w14:paraId="47E1D45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DFE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DE45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1A1F6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33336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476B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7e-04</w:t>
            </w:r>
          </w:p>
        </w:tc>
      </w:tr>
      <w:tr w:rsidR="00BE6710" w:rsidRPr="00DA7028" w14:paraId="6D61ED9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9CF86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29A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ural tube form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2F4F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F923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D3EE1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8e-02</w:t>
            </w:r>
          </w:p>
        </w:tc>
      </w:tr>
      <w:tr w:rsidR="00BE6710" w:rsidRPr="00DA7028" w14:paraId="6AB10FE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41E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846EE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itrogen compoun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9F5B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937C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0B18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5e-06</w:t>
            </w:r>
          </w:p>
        </w:tc>
      </w:tr>
      <w:tr w:rsidR="00BE6710" w:rsidRPr="00DA7028" w14:paraId="46C436C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BCE6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F292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ic hydroxy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CFB4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409B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A1F1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55e-03</w:t>
            </w:r>
          </w:p>
        </w:tc>
      </w:tr>
      <w:tr w:rsidR="00BE6710" w:rsidRPr="00DA7028" w14:paraId="5DFB783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65CF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D84B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onitrogen compound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D7AE3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42C1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415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1e-06</w:t>
            </w:r>
          </w:p>
        </w:tc>
      </w:tr>
      <w:tr w:rsidR="00BE6710" w:rsidRPr="00DA7028" w14:paraId="5A75A14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3F23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498E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onitrogen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F8233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6BDF9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6E02F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4e-10</w:t>
            </w:r>
          </w:p>
        </w:tc>
      </w:tr>
      <w:tr w:rsidR="00BE6710" w:rsidRPr="00DA7028" w14:paraId="33F0696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B883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8B18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eptidyl-amino acid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4330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A9DD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98AB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9e-05</w:t>
            </w:r>
          </w:p>
        </w:tc>
      </w:tr>
      <w:tr w:rsidR="00BE6710" w:rsidRPr="00DA7028" w14:paraId="622E5A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08C31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3099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eptidyl-serin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414E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398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0B36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2e-02</w:t>
            </w:r>
          </w:p>
        </w:tc>
      </w:tr>
      <w:tr w:rsidR="00BE6710" w:rsidRPr="00DA7028" w14:paraId="0EE685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471B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F83B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eptidyl-threonin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19EF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F585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019C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8e-03</w:t>
            </w:r>
          </w:p>
        </w:tc>
      </w:tr>
      <w:tr w:rsidR="00BE6710" w:rsidRPr="00DA7028" w14:paraId="577302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ACC6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4F35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hosphat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D236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7769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DC60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0e-02</w:t>
            </w:r>
          </w:p>
        </w:tc>
      </w:tr>
      <w:tr w:rsidR="00BE6710" w:rsidRPr="00DA7028" w14:paraId="7D4C97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350E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7FB7B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hospholip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B7D7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CD528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E35B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1e-02</w:t>
            </w:r>
          </w:p>
        </w:tc>
      </w:tr>
      <w:tr w:rsidR="00BE6710" w:rsidRPr="00DA7028" w14:paraId="6702DD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64C75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3FD3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hospholip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AC79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C38EA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4368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7e-02</w:t>
            </w:r>
          </w:p>
        </w:tc>
      </w:tr>
      <w:tr w:rsidR="00BE6710" w:rsidRPr="00DA7028" w14:paraId="5E8EDEA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F397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0110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hosphorus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ECD8F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4B4FB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3D37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82e-03</w:t>
            </w:r>
          </w:p>
        </w:tc>
      </w:tr>
      <w:tr w:rsidR="00BE6710" w:rsidRPr="00DA7028" w14:paraId="559EC4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0002C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77B5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716F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CDA4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1DA0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7e-02</w:t>
            </w:r>
          </w:p>
        </w:tc>
      </w:tr>
      <w:tr w:rsidR="00BE6710" w:rsidRPr="00DA7028" w14:paraId="2E8DA6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D677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BA44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DA7028">
              <w:rPr>
                <w:rFonts w:ascii="Times New Roman" w:eastAsia="Times New Roman" w:hAnsi="Times New Roman" w:cs="Times New Roman"/>
                <w:color w:val="000000"/>
                <w:sz w:val="16"/>
                <w:szCs w:val="16"/>
              </w:rPr>
              <w:t>phytosteroid</w:t>
            </w:r>
            <w:proofErr w:type="spellEnd"/>
            <w:r w:rsidRPr="00DA7028">
              <w:rPr>
                <w:rFonts w:ascii="Times New Roman" w:eastAsia="Times New Roman" w:hAnsi="Times New Roman" w:cs="Times New Roman"/>
                <w:color w:val="000000"/>
                <w:sz w:val="16"/>
                <w:szCs w:val="16"/>
              </w:rPr>
              <w:t xml:space="preserv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E95AF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549A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B0D95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7e-05</w:t>
            </w:r>
          </w:p>
        </w:tc>
      </w:tr>
      <w:tr w:rsidR="00BE6710" w:rsidRPr="00DA7028" w14:paraId="7E6D4C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43A7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7BBA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DA7028">
              <w:rPr>
                <w:rFonts w:ascii="Times New Roman" w:eastAsia="Times New Roman" w:hAnsi="Times New Roman" w:cs="Times New Roman"/>
                <w:color w:val="000000"/>
                <w:sz w:val="16"/>
                <w:szCs w:val="16"/>
              </w:rPr>
              <w:t>phytosteroid</w:t>
            </w:r>
            <w:proofErr w:type="spellEnd"/>
            <w:r w:rsidRPr="00DA7028">
              <w:rPr>
                <w:rFonts w:ascii="Times New Roman" w:eastAsia="Times New Roman" w:hAnsi="Times New Roman" w:cs="Times New Roman"/>
                <w:color w:val="000000"/>
                <w:sz w:val="16"/>
                <w:szCs w:val="16"/>
              </w:rPr>
              <w:t xml:space="preser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B799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7DF6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6846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7e-05</w:t>
            </w:r>
          </w:p>
        </w:tc>
      </w:tr>
      <w:tr w:rsidR="00BE6710" w:rsidRPr="00DA7028" w14:paraId="62FAED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0FF3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F2B73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6C57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6020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D4D4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8e-02</w:t>
            </w:r>
          </w:p>
        </w:tc>
      </w:tr>
      <w:tr w:rsidR="00BE6710" w:rsidRPr="00DA7028" w14:paraId="236BC83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785B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48A1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biological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55D3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ECF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6BD23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3e-03</w:t>
            </w:r>
          </w:p>
        </w:tc>
      </w:tr>
      <w:tr w:rsidR="00BE6710" w:rsidRPr="00DA7028" w14:paraId="421EC9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ECD01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770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B2F5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71E6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A760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8e-04</w:t>
            </w:r>
          </w:p>
        </w:tc>
      </w:tr>
      <w:tr w:rsidR="00BE6710" w:rsidRPr="00DA7028" w14:paraId="27A1FD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1E1C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3D8E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cell commun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9E21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82AE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65A6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3e-02</w:t>
            </w:r>
          </w:p>
        </w:tc>
      </w:tr>
      <w:tr w:rsidR="00BE6710" w:rsidRPr="00DA7028" w14:paraId="620E2CB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74B7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A71D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338A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42F7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1606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4e-02</w:t>
            </w:r>
          </w:p>
        </w:tc>
      </w:tr>
      <w:tr w:rsidR="00BE6710" w:rsidRPr="00DA7028" w14:paraId="329DF0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787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6DC4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1B19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9D569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1019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5e-02</w:t>
            </w:r>
          </w:p>
        </w:tc>
      </w:tr>
      <w:tr w:rsidR="00BE6710" w:rsidRPr="00DA7028" w14:paraId="1EF7ED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0DEA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D7CBD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B39A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3CC3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23F8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2e-02</w:t>
            </w:r>
          </w:p>
        </w:tc>
      </w:tr>
      <w:tr w:rsidR="00BE6710" w:rsidRPr="00DA7028" w14:paraId="329FE9D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535C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06C8D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546F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5770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81EE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4e-03</w:t>
            </w:r>
          </w:p>
        </w:tc>
      </w:tr>
      <w:tr w:rsidR="00BE6710" w:rsidRPr="00DA7028" w14:paraId="4AD0EE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DAF6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31A5C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B208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EBDA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2948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1e-02</w:t>
            </w:r>
          </w:p>
        </w:tc>
      </w:tr>
      <w:tr w:rsidR="00BE6710" w:rsidRPr="00DA7028" w14:paraId="49F08F8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EC9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5267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54042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FE3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365F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1e-02</w:t>
            </w:r>
          </w:p>
        </w:tc>
      </w:tr>
      <w:tr w:rsidR="00BE6710" w:rsidRPr="00DA7028" w14:paraId="17DC1F1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BF55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314A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7C87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77D5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3E15E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8e-02</w:t>
            </w:r>
          </w:p>
        </w:tc>
      </w:tr>
      <w:tr w:rsidR="00BE6710" w:rsidRPr="00DA7028" w14:paraId="33E7EFF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1376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D65A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response to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571D4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0AE9F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BD58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9e-02</w:t>
            </w:r>
          </w:p>
        </w:tc>
      </w:tr>
      <w:tr w:rsidR="00BE6710" w:rsidRPr="00DA7028" w14:paraId="4BE8D3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ECEF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9DB0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8DF7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8D2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70012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2e-03</w:t>
            </w:r>
          </w:p>
        </w:tc>
      </w:tr>
      <w:tr w:rsidR="00BE6710" w:rsidRPr="00DA7028" w14:paraId="0A6CA1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0FD7B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D29F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4E46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E9E8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7A2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3e-02</w:t>
            </w:r>
          </w:p>
        </w:tc>
      </w:tr>
      <w:tr w:rsidR="00BE6710" w:rsidRPr="00DA7028" w14:paraId="0E84F6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77C6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0DBC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t-translational protein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1007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0207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DD2F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4e-04</w:t>
            </w:r>
          </w:p>
        </w:tc>
      </w:tr>
      <w:tr w:rsidR="00BE6710" w:rsidRPr="00DA7028" w14:paraId="602DDB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F2B2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DEC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5189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1159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44D8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52e-14</w:t>
            </w:r>
          </w:p>
        </w:tc>
      </w:tr>
      <w:tr w:rsidR="00BE6710" w:rsidRPr="00DA7028" w14:paraId="0004AD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45DF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98FB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cess utilizing autophagic mechan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E763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EC93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E3822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5e-03</w:t>
            </w:r>
          </w:p>
        </w:tc>
      </w:tr>
      <w:tr w:rsidR="00BE6710" w:rsidRPr="00DA7028" w14:paraId="35F8A9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8D05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22033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E16D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274E2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ED84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0e-02</w:t>
            </w:r>
          </w:p>
        </w:tc>
      </w:tr>
      <w:tr w:rsidR="00BE6710" w:rsidRPr="00DA7028" w14:paraId="0A49F4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9524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AC2F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asomal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AAB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B761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1DE0E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4e-05</w:t>
            </w:r>
          </w:p>
        </w:tc>
      </w:tr>
      <w:tr w:rsidR="00BE6710" w:rsidRPr="00DA7028" w14:paraId="6C7F35F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3F6D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4941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asome-mediated ubiquitin-dependent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7140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D215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E50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7e-02</w:t>
            </w:r>
          </w:p>
        </w:tc>
      </w:tr>
      <w:tr w:rsidR="00BE6710" w:rsidRPr="00DA7028" w14:paraId="4785AE4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4627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6889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6DA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CFE6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146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6e-06</w:t>
            </w:r>
          </w:p>
        </w:tc>
      </w:tr>
      <w:tr w:rsidR="00BE6710" w:rsidRPr="00DA7028" w14:paraId="5ED8BB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CF9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D8C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export from 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C92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AF90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4E59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7e-02</w:t>
            </w:r>
          </w:p>
        </w:tc>
      </w:tr>
      <w:tr w:rsidR="00BE6710" w:rsidRPr="00DA7028" w14:paraId="4E3594F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A6EB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95E2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fol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276F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DA62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F2C9D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7e-03</w:t>
            </w:r>
          </w:p>
        </w:tc>
      </w:tr>
      <w:tr w:rsidR="00BE6710" w:rsidRPr="00DA7028" w14:paraId="5BD799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FD3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9392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local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6B2E8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E4C7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B578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0e-04</w:t>
            </w:r>
          </w:p>
        </w:tc>
      </w:tr>
      <w:tr w:rsidR="00BE6710" w:rsidRPr="00DA7028" w14:paraId="5B73AE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37C7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F3F7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localization to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666C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4A308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33FC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2e-02</w:t>
            </w:r>
          </w:p>
        </w:tc>
      </w:tr>
      <w:tr w:rsidR="00BE6710" w:rsidRPr="00DA7028" w14:paraId="7347415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0429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A803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localization to vacuo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9985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A86F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C269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9e-02</w:t>
            </w:r>
          </w:p>
        </w:tc>
      </w:tr>
      <w:tr w:rsidR="00BE6710" w:rsidRPr="00DA7028" w14:paraId="6FD3E3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A2B5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1C6B6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matu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50D4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02ED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1826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5e-02</w:t>
            </w:r>
          </w:p>
        </w:tc>
      </w:tr>
      <w:tr w:rsidR="00BE6710" w:rsidRPr="00DA7028" w14:paraId="16602FC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C060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51CF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882A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E09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1BB0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4e-10</w:t>
            </w:r>
          </w:p>
        </w:tc>
      </w:tr>
      <w:tr w:rsidR="00BE6710" w:rsidRPr="00DA7028" w14:paraId="5CE3F2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157C1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45A0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modification by small protein conju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3584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2638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5D8C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0e-02</w:t>
            </w:r>
          </w:p>
        </w:tc>
      </w:tr>
      <w:tr w:rsidR="00BE6710" w:rsidRPr="00DA7028" w14:paraId="2C61025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E396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0F7B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modification by small protein conjugation or remov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F5D0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4241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DA6B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68e-04</w:t>
            </w:r>
          </w:p>
        </w:tc>
      </w:tr>
      <w:tr w:rsidR="00BE6710" w:rsidRPr="00DA7028" w14:paraId="0FB6E5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A3BC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84DA6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modification by small protein remov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BBFE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0C62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3DD8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0e-02</w:t>
            </w:r>
          </w:p>
        </w:tc>
      </w:tr>
      <w:tr w:rsidR="00BE6710" w:rsidRPr="00DA7028" w14:paraId="5AD1C0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9788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5E78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modification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49E9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80AE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C0358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4e-10</w:t>
            </w:r>
          </w:p>
        </w:tc>
      </w:tr>
      <w:tr w:rsidR="00BE6710" w:rsidRPr="00DA7028" w14:paraId="7BD997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CEF2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44A1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F2747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6BFD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D808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4e-04</w:t>
            </w:r>
          </w:p>
        </w:tc>
      </w:tr>
      <w:tr w:rsidR="00BE6710" w:rsidRPr="00DA7028" w14:paraId="00617C1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89615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68A8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6DB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BDD52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7BF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20e-04</w:t>
            </w:r>
          </w:p>
        </w:tc>
      </w:tr>
      <w:tr w:rsidR="00BE6710" w:rsidRPr="00DA7028" w14:paraId="4A846F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E1E61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446C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ubiquitin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0ECD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CC6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C891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7e-02</w:t>
            </w:r>
          </w:p>
        </w:tc>
      </w:tr>
      <w:tr w:rsidR="00BE6710" w:rsidRPr="00DA7028" w14:paraId="3EB014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BEA0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2943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oglycan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156B7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C74E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12C2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9e-03</w:t>
            </w:r>
          </w:p>
        </w:tc>
      </w:tr>
      <w:tr w:rsidR="00BE6710" w:rsidRPr="00DA7028" w14:paraId="6A68940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1568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63EA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oglyca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396D3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203B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86AB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1e-03</w:t>
            </w:r>
          </w:p>
        </w:tc>
      </w:tr>
      <w:tr w:rsidR="00BE6710" w:rsidRPr="00DA7028" w14:paraId="59B051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03C5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C853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oly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911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3CC9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13BF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55e-03</w:t>
            </w:r>
          </w:p>
        </w:tc>
      </w:tr>
      <w:tr w:rsidR="00BE6710" w:rsidRPr="00DA7028" w14:paraId="60EB5BA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3304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3A9F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olysis involved in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FE26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070C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7873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7e-05</w:t>
            </w:r>
          </w:p>
        </w:tc>
      </w:tr>
      <w:tr w:rsidR="00BE6710" w:rsidRPr="00DA7028" w14:paraId="249CCB9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2744D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8806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6E51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26CB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4FB3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4e-02</w:t>
            </w:r>
          </w:p>
        </w:tc>
      </w:tr>
      <w:tr w:rsidR="00BE6710" w:rsidRPr="00DA7028" w14:paraId="7952E17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3A0C0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C7C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autopha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DF7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F91B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AA03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0e-02</w:t>
            </w:r>
          </w:p>
        </w:tc>
      </w:tr>
      <w:tr w:rsidR="00BE6710" w:rsidRPr="00DA7028" w14:paraId="7EE910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05C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145A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E72F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0CC8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6EE2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48e-06</w:t>
            </w:r>
          </w:p>
        </w:tc>
      </w:tr>
      <w:tr w:rsidR="00BE6710" w:rsidRPr="00DA7028" w14:paraId="6092D81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2430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6FCF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ell commun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8019F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6FD51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4EC9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93e-03</w:t>
            </w:r>
          </w:p>
        </w:tc>
      </w:tr>
      <w:tr w:rsidR="00BE6710" w:rsidRPr="00DA7028" w14:paraId="6F38C8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7863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9DCA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ellular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5BFC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FA6B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09F6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6e-02</w:t>
            </w:r>
          </w:p>
        </w:tc>
      </w:tr>
      <w:tr w:rsidR="00BE6710" w:rsidRPr="00DA7028" w14:paraId="35E4B5D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922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1AF8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B47D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4968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4BF43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57e-04</w:t>
            </w:r>
          </w:p>
        </w:tc>
      </w:tr>
      <w:tr w:rsidR="00BE6710" w:rsidRPr="00DA7028" w14:paraId="3D61F3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2043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C2F7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ellular 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9DE6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9FD5A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D325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7e-03</w:t>
            </w:r>
          </w:p>
        </w:tc>
      </w:tr>
      <w:tr w:rsidR="00BE6710" w:rsidRPr="00DA7028" w14:paraId="735FB33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C359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5843A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ytokine pro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8D4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3B9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CD4F1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3e-03</w:t>
            </w:r>
          </w:p>
        </w:tc>
      </w:tr>
      <w:tr w:rsidR="00BE6710" w:rsidRPr="00DA7028" w14:paraId="585477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6B35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0267F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ytoplasmic pattern recognition receptor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5C99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8BB4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92EB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0e-02</w:t>
            </w:r>
          </w:p>
        </w:tc>
      </w:tr>
      <w:tr w:rsidR="00BE6710" w:rsidRPr="00DA7028" w14:paraId="3ECA04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799A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283B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defens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8DB6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CE0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7EB3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3e-02</w:t>
            </w:r>
          </w:p>
        </w:tc>
      </w:tr>
      <w:tr w:rsidR="00BE6710" w:rsidRPr="00DA7028" w14:paraId="2DEC6CD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1FA94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AD72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intracellular 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0754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3D0D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4D98D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5e-03</w:t>
            </w:r>
          </w:p>
        </w:tc>
      </w:tr>
      <w:tr w:rsidR="00BE6710" w:rsidRPr="00DA7028" w14:paraId="6A9AD9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17F8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9AA28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intracellular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5A36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FB69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05E12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8e-04</w:t>
            </w:r>
          </w:p>
        </w:tc>
      </w:tr>
      <w:tr w:rsidR="00BE6710" w:rsidRPr="00DA7028" w14:paraId="160A8A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8694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EF80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lysosomal lumen 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1710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F053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D23A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6e-02</w:t>
            </w:r>
          </w:p>
        </w:tc>
      </w:tr>
      <w:tr w:rsidR="00BE6710" w:rsidRPr="00DA7028" w14:paraId="2460A6A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6E235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D7D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C5C5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38DA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2C4BB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3e-03</w:t>
            </w:r>
          </w:p>
        </w:tc>
      </w:tr>
      <w:tr w:rsidR="00BE6710" w:rsidRPr="00DA7028" w14:paraId="2C5EE2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56CD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8C71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DFCB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91D7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17DBF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35e-05</w:t>
            </w:r>
          </w:p>
        </w:tc>
      </w:tr>
      <w:tr w:rsidR="00BE6710" w:rsidRPr="00DA7028" w14:paraId="4E5EB50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18E3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E2FD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3148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C2813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E403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8e-03</w:t>
            </w:r>
          </w:p>
        </w:tc>
      </w:tr>
      <w:tr w:rsidR="00BE6710" w:rsidRPr="00DA7028" w14:paraId="2F044E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2A4A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838A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720A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0444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BF6E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0e-02</w:t>
            </w:r>
          </w:p>
        </w:tc>
      </w:tr>
      <w:tr w:rsidR="00BE6710" w:rsidRPr="00DA7028" w14:paraId="0C3F831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D75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9771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programmed cell deat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D94C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61543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E870E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2e-02</w:t>
            </w:r>
          </w:p>
        </w:tc>
      </w:tr>
      <w:tr w:rsidR="00BE6710" w:rsidRPr="00DA7028" w14:paraId="6B9770C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93EB6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BAD28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proteasomal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2AF4C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FD8C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1611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5e-02</w:t>
            </w:r>
          </w:p>
        </w:tc>
      </w:tr>
      <w:tr w:rsidR="00BE6710" w:rsidRPr="00DA7028" w14:paraId="1971BDA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CEC0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CB88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30548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26F8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2ABB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9e-03</w:t>
            </w:r>
          </w:p>
        </w:tc>
      </w:tr>
      <w:tr w:rsidR="00BE6710" w:rsidRPr="00DA7028" w14:paraId="37B918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85375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A7D6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E734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C9C92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3635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1e-03</w:t>
            </w:r>
          </w:p>
        </w:tc>
      </w:tr>
      <w:tr w:rsidR="00BE6710" w:rsidRPr="00DA7028" w14:paraId="00469A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ED32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5F0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proteolysis involved in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164D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B4043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3BD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74e-03</w:t>
            </w:r>
          </w:p>
        </w:tc>
      </w:tr>
      <w:tr w:rsidR="00BE6710" w:rsidRPr="00DA7028" w14:paraId="453DD65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971B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0410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response to stimu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C8F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803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4BEF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9e-03</w:t>
            </w:r>
          </w:p>
        </w:tc>
      </w:tr>
      <w:tr w:rsidR="00BE6710" w:rsidRPr="00DA7028" w14:paraId="4CFAC5B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588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71B49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2A31B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C215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AE1F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1e-03</w:t>
            </w:r>
          </w:p>
        </w:tc>
      </w:tr>
      <w:tr w:rsidR="00BE6710" w:rsidRPr="00DA7028" w14:paraId="1840C0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0E0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3F6C2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signal trans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2412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F0CEC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3A9A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7e-03</w:t>
            </w:r>
          </w:p>
        </w:tc>
      </w:tr>
      <w:tr w:rsidR="00BE6710" w:rsidRPr="00DA7028" w14:paraId="55190E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1FD2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E10C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DA2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3FDC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007F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6e-02</w:t>
            </w:r>
          </w:p>
        </w:tc>
      </w:tr>
      <w:tr w:rsidR="00BE6710" w:rsidRPr="00DA7028" w14:paraId="18DF2C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4DCF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2D28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sponse to chemic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7E86A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00C7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DF41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61e-04</w:t>
            </w:r>
          </w:p>
        </w:tc>
      </w:tr>
      <w:tr w:rsidR="00BE6710" w:rsidRPr="00DA7028" w14:paraId="058094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B636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6599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sponse to endoplasmic reticulum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B542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B8CA5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360C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6e-04</w:t>
            </w:r>
          </w:p>
        </w:tc>
      </w:tr>
      <w:tr w:rsidR="00BE6710" w:rsidRPr="00DA7028" w14:paraId="34F38B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D43E6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6B17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sponse to nitrogen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684C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46829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0DEAB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5e-03</w:t>
            </w:r>
          </w:p>
        </w:tc>
      </w:tr>
      <w:tr w:rsidR="00BE6710" w:rsidRPr="00DA7028" w14:paraId="3F657B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2F76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D63A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sponse to organonitrogen compoun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80AEE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C370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C82C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2e-03</w:t>
            </w:r>
          </w:p>
        </w:tc>
      </w:tr>
      <w:tr w:rsidR="00BE6710" w:rsidRPr="00DA7028" w14:paraId="1ABF696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475FF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3A3E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7154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B6B21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DAE6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20e-04</w:t>
            </w:r>
          </w:p>
        </w:tc>
      </w:tr>
      <w:tr w:rsidR="00BE6710" w:rsidRPr="00DA7028" w14:paraId="06D7CCC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3AA9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825F6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sponse to topologically incorrect prote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9239E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C4EE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F3D2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1e-02</w:t>
            </w:r>
          </w:p>
        </w:tc>
      </w:tr>
      <w:tr w:rsidR="00BE6710" w:rsidRPr="00DA7028" w14:paraId="31A601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D700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476A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econdary alcoh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BB84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D358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068EE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60e-08</w:t>
            </w:r>
          </w:p>
        </w:tc>
      </w:tr>
      <w:tr w:rsidR="00BE6710" w:rsidRPr="00DA7028" w14:paraId="666D36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8E98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854E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econdary alcoh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2A93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6C9C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C3D2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20e-04</w:t>
            </w:r>
          </w:p>
        </w:tc>
      </w:tr>
      <w:tr w:rsidR="00BE6710" w:rsidRPr="00DA7028" w14:paraId="359E299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CA29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A05C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mall 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FCE9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A8646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1F80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8e-02</w:t>
            </w:r>
          </w:p>
        </w:tc>
      </w:tr>
      <w:tr w:rsidR="00BE6710" w:rsidRPr="00DA7028" w14:paraId="2DB451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AD96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7C9C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tero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80BA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8DEA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60B96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8e-04</w:t>
            </w:r>
          </w:p>
        </w:tc>
      </w:tr>
      <w:tr w:rsidR="00BE6710" w:rsidRPr="00DA7028" w14:paraId="4993C6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AFE2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8C51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tero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15A59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7E8B9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BEE63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9e-03</w:t>
            </w:r>
          </w:p>
        </w:tc>
      </w:tr>
      <w:tr w:rsidR="00BE6710" w:rsidRPr="00DA7028" w14:paraId="7749ECE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33A8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DA85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terol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3FA5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CEA5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BEAE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4e-07</w:t>
            </w:r>
          </w:p>
        </w:tc>
      </w:tr>
      <w:tr w:rsidR="00BE6710" w:rsidRPr="00DA7028" w14:paraId="6DBD49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1136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5EE09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terol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DB5F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F8AA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B2B4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7e-04</w:t>
            </w:r>
          </w:p>
        </w:tc>
      </w:tr>
      <w:tr w:rsidR="00BE6710" w:rsidRPr="00DA7028" w14:paraId="23B4064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B56E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5908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ulfur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66D6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060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ED9D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3e-02</w:t>
            </w:r>
          </w:p>
        </w:tc>
      </w:tr>
      <w:tr w:rsidR="00BE6710" w:rsidRPr="00DA7028" w14:paraId="2D9D564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6131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BA8A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ulfur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4F83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641B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5FF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6e-02</w:t>
            </w:r>
          </w:p>
        </w:tc>
      </w:tr>
      <w:tr w:rsidR="00BE6710" w:rsidRPr="00DA7028" w14:paraId="003767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046F9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3A90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issue morph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D506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64FC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4370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3e-02</w:t>
            </w:r>
          </w:p>
        </w:tc>
      </w:tr>
      <w:tr w:rsidR="00BE6710" w:rsidRPr="00DA7028" w14:paraId="06057AC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80EE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3A10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AAAA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B97E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0E92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39e-08</w:t>
            </w:r>
          </w:p>
        </w:tc>
      </w:tr>
      <w:tr w:rsidR="00BE6710" w:rsidRPr="00DA7028" w14:paraId="433E7F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43E26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519FE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ubiquitin-dependent protein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F24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C5D7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DF2F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9e-03</w:t>
            </w:r>
          </w:p>
        </w:tc>
      </w:tr>
      <w:tr w:rsidR="00BE6710" w:rsidRPr="00DA7028" w14:paraId="43B0ECE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9EC0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4896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vacuolar aci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C8269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7E13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BA288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8e-03</w:t>
            </w:r>
          </w:p>
        </w:tc>
      </w:tr>
      <w:tr w:rsidR="00BE6710" w:rsidRPr="00DA7028" w14:paraId="53A5CF7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7C2B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9FF3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vacuolar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3FEF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DC23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483F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10e-03</w:t>
            </w:r>
          </w:p>
        </w:tc>
      </w:tr>
      <w:tr w:rsidR="00BE6710" w:rsidRPr="00DA7028" w14:paraId="27530F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1615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468B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vacuo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60E64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6F76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12BF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3e-02</w:t>
            </w:r>
          </w:p>
        </w:tc>
      </w:tr>
      <w:tr w:rsidR="00BE6710" w:rsidRPr="00DA7028" w14:paraId="44AB54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8E35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B673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vesic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7214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766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A5FB6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2e-02</w:t>
            </w:r>
          </w:p>
        </w:tc>
      </w:tr>
      <w:tr w:rsidR="00BE6710" w:rsidRPr="00DA7028" w14:paraId="05DD65F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C6123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B54D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vesicle-mediated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7A57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A3F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A5DB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14e-06</w:t>
            </w:r>
          </w:p>
        </w:tc>
      </w:tr>
      <w:tr w:rsidR="00BE6710" w:rsidRPr="00DA7028" w14:paraId="4762E309"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9D6C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Cellular Component</w:t>
            </w:r>
          </w:p>
        </w:tc>
      </w:tr>
      <w:tr w:rsidR="00BE6710" w:rsidRPr="00DA7028" w14:paraId="013E491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ACBAD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87C90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3706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004B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80E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8e-02</w:t>
            </w:r>
          </w:p>
        </w:tc>
      </w:tr>
      <w:tr w:rsidR="00BE6710" w:rsidRPr="00DA7028" w14:paraId="5E8342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85C7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4067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TPase dependent transmembrane transport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D1986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0EE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5D75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39e-03</w:t>
            </w:r>
          </w:p>
        </w:tc>
      </w:tr>
      <w:tr w:rsidR="00BE6710" w:rsidRPr="00DA7028" w14:paraId="659F69F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8E69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7AD2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lgi apparat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FB679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C269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4AC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3e-06</w:t>
            </w:r>
          </w:p>
        </w:tc>
      </w:tr>
      <w:tr w:rsidR="00BE6710" w:rsidRPr="00DA7028" w14:paraId="366F83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B0FB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AE47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 xml:space="preserve">Golgi apparatus </w:t>
            </w:r>
            <w:proofErr w:type="spellStart"/>
            <w:r w:rsidRPr="00DA7028">
              <w:rPr>
                <w:rFonts w:ascii="Times New Roman" w:eastAsia="Times New Roman" w:hAnsi="Times New Roman" w:cs="Times New Roman"/>
                <w:color w:val="000000"/>
                <w:sz w:val="16"/>
                <w:szCs w:val="16"/>
              </w:rPr>
              <w:t>subcompartment</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F060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C4506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4D38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9e-02</w:t>
            </w:r>
          </w:p>
        </w:tc>
      </w:tr>
      <w:tr w:rsidR="00BE6710" w:rsidRPr="00DA7028" w14:paraId="39C34D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088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0F104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lgi ciste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EFE2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D08A7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5C9B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3e-02</w:t>
            </w:r>
          </w:p>
        </w:tc>
      </w:tr>
      <w:tr w:rsidR="00BE6710" w:rsidRPr="00DA7028" w14:paraId="7D80A6D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8CD4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B90F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lgi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9EE0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0B99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5844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3e-05</w:t>
            </w:r>
          </w:p>
        </w:tc>
      </w:tr>
      <w:tr w:rsidR="00BE6710" w:rsidRPr="00DA7028" w14:paraId="4668AE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D09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BA0D7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bounding membrane of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A273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3E91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71AF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7e-11</w:t>
            </w:r>
          </w:p>
        </w:tc>
      </w:tr>
      <w:tr w:rsidR="00BE6710" w:rsidRPr="00DA7028" w14:paraId="2D1D2B2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0415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AA3F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talytic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5D1A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C786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852D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3e-02</w:t>
            </w:r>
          </w:p>
        </w:tc>
      </w:tr>
      <w:tr w:rsidR="00BE6710" w:rsidRPr="00DA7028" w14:paraId="0D380E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0D47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70FC5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tion-transporting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8D71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5256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BD0A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6e-03</w:t>
            </w:r>
          </w:p>
        </w:tc>
      </w:tr>
      <w:tr w:rsidR="00BE6710" w:rsidRPr="00DA7028" w14:paraId="0D6CDF0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A3A7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4E43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DA7028">
              <w:rPr>
                <w:rFonts w:ascii="Times New Roman" w:eastAsia="Times New Roman" w:hAnsi="Times New Roman" w:cs="Times New Roman"/>
                <w:color w:val="000000"/>
                <w:sz w:val="16"/>
                <w:szCs w:val="16"/>
              </w:rPr>
              <w:t>clathrin</w:t>
            </w:r>
            <w:proofErr w:type="spellEnd"/>
            <w:r w:rsidRPr="00DA7028">
              <w:rPr>
                <w:rFonts w:ascii="Times New Roman" w:eastAsia="Times New Roman" w:hAnsi="Times New Roman" w:cs="Times New Roman"/>
                <w:color w:val="000000"/>
                <w:sz w:val="16"/>
                <w:szCs w:val="16"/>
              </w:rPr>
              <w:t>-coated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8DA68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3AB3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FC9F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3e-02</w:t>
            </w:r>
          </w:p>
        </w:tc>
      </w:tr>
      <w:tr w:rsidR="00BE6710" w:rsidRPr="00DA7028" w14:paraId="1322D1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B3E3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2EAA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oated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41E6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41B6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F1D2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0e-03</w:t>
            </w:r>
          </w:p>
        </w:tc>
      </w:tr>
      <w:tr w:rsidR="00BE6710" w:rsidRPr="00DA7028" w14:paraId="46735A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D0D72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DA6F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E5D9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D3B4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BE3E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0e-27</w:t>
            </w:r>
          </w:p>
        </w:tc>
      </w:tr>
      <w:tr w:rsidR="00BE6710" w:rsidRPr="00DA7028" w14:paraId="3DEC62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529D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8295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plasmic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B98C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4179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DA11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9e-07</w:t>
            </w:r>
          </w:p>
        </w:tc>
      </w:tr>
      <w:tr w:rsidR="00BE6710" w:rsidRPr="00DA7028" w14:paraId="040DE9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7CE5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6DE5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plasmic vesic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18642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C79C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C768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07e-05</w:t>
            </w:r>
          </w:p>
        </w:tc>
      </w:tr>
      <w:tr w:rsidR="00BE6710" w:rsidRPr="00DA7028" w14:paraId="035B901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B390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B9E3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so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4D64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7D8BC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693D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2e-10</w:t>
            </w:r>
          </w:p>
        </w:tc>
      </w:tr>
      <w:tr w:rsidR="00BE6710" w:rsidRPr="00DA7028" w14:paraId="6F651DC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B32E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1738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arly end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E531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B2F09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C58A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7e-02</w:t>
            </w:r>
          </w:p>
        </w:tc>
      </w:tr>
      <w:tr w:rsidR="00BE6710" w:rsidRPr="00DA7028" w14:paraId="72068E1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3457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1A261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ndocytic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337A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EA75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B1BF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1e-02</w:t>
            </w:r>
          </w:p>
        </w:tc>
      </w:tr>
      <w:tr w:rsidR="00BE6710" w:rsidRPr="00DA7028" w14:paraId="199C9B4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8559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C575D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ndomembrane syste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472D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000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FDFB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9e-20</w:t>
            </w:r>
          </w:p>
        </w:tc>
      </w:tr>
      <w:tr w:rsidR="00BE6710" w:rsidRPr="00DA7028" w14:paraId="28F450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FE6C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8DC0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ndoplasmic reticul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2F47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C66A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FE54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54e-12</w:t>
            </w:r>
          </w:p>
        </w:tc>
      </w:tr>
      <w:tr w:rsidR="00BE6710" w:rsidRPr="00DA7028" w14:paraId="1D93F3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C52D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6467D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ndoplasmic reticulum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F009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A888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97E7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7e-07</w:t>
            </w:r>
          </w:p>
        </w:tc>
      </w:tr>
      <w:tr w:rsidR="00BE6710" w:rsidRPr="00DA7028" w14:paraId="318B2E3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FF42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AC9A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 xml:space="preserve">endoplasmic reticulum </w:t>
            </w:r>
            <w:proofErr w:type="spellStart"/>
            <w:r w:rsidRPr="00DA7028">
              <w:rPr>
                <w:rFonts w:ascii="Times New Roman" w:eastAsia="Times New Roman" w:hAnsi="Times New Roman" w:cs="Times New Roman"/>
                <w:color w:val="000000"/>
                <w:sz w:val="16"/>
                <w:szCs w:val="16"/>
              </w:rPr>
              <w:t>subcompartment</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A52D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DD30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A442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8e-08</w:t>
            </w:r>
          </w:p>
        </w:tc>
      </w:tr>
      <w:tr w:rsidR="00BE6710" w:rsidRPr="00DA7028" w14:paraId="3E0A00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7979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3BFA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nd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02A8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F5B1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CE6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9e-05</w:t>
            </w:r>
          </w:p>
        </w:tc>
      </w:tr>
      <w:tr w:rsidR="00BE6710" w:rsidRPr="00DA7028" w14:paraId="31D702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D0E3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C4D5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ndosom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82C3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04FE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AE75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7e-04</w:t>
            </w:r>
          </w:p>
        </w:tc>
      </w:tr>
      <w:tr w:rsidR="00BE6710" w:rsidRPr="00DA7028" w14:paraId="27E19D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871E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9790E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anatomical structu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E43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1F2A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6088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44e-20</w:t>
            </w:r>
          </w:p>
        </w:tc>
      </w:tr>
      <w:tr w:rsidR="00BE6710" w:rsidRPr="00DA7028" w14:paraId="12478E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6CA0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3A3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7DA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E642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9536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3e-25</w:t>
            </w:r>
          </w:p>
        </w:tc>
      </w:tr>
      <w:tr w:rsidR="00BE6710" w:rsidRPr="00DA7028" w14:paraId="5F19BA7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33A9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0A13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9931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160F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58CF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0e-16</w:t>
            </w:r>
          </w:p>
        </w:tc>
      </w:tr>
      <w:tr w:rsidR="00BE6710" w:rsidRPr="00DA7028" w14:paraId="263D0D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1296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007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D8AB1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27E3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3E39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31e-08</w:t>
            </w:r>
          </w:p>
        </w:tc>
      </w:tr>
      <w:tr w:rsidR="00BE6710" w:rsidRPr="00DA7028" w14:paraId="47EF583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723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1C53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AB09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9047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130D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3e-02</w:t>
            </w:r>
          </w:p>
        </w:tc>
      </w:tr>
      <w:tr w:rsidR="00BE6710" w:rsidRPr="00DA7028" w14:paraId="586263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1810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34FC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BB7E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E17B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5BC3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1e-06</w:t>
            </w:r>
          </w:p>
        </w:tc>
      </w:tr>
      <w:tr w:rsidR="00BE6710" w:rsidRPr="00DA7028" w14:paraId="736EBA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A094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FBF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lysosomal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019A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9060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D076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7e-06</w:t>
            </w:r>
          </w:p>
        </w:tc>
      </w:tr>
      <w:tr w:rsidR="00BE6710" w:rsidRPr="00DA7028" w14:paraId="59A128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FF96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49B0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lys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10C9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1A4D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16896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8e-08</w:t>
            </w:r>
          </w:p>
        </w:tc>
      </w:tr>
      <w:tr w:rsidR="00BE6710" w:rsidRPr="00DA7028" w14:paraId="2ED9C01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A257F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15F7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lytic vacuo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C78F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D91E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6A8E1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9e-08</w:t>
            </w:r>
          </w:p>
        </w:tc>
      </w:tr>
      <w:tr w:rsidR="00BE6710" w:rsidRPr="00DA7028" w14:paraId="60FB38D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B84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0DDB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lytic vacuo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B92A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994EA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6A2A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7e-06</w:t>
            </w:r>
          </w:p>
        </w:tc>
      </w:tr>
      <w:tr w:rsidR="00BE6710" w:rsidRPr="00DA7028" w14:paraId="3FF5AA3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C0D1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31D3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84D6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389E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31C2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3e-03</w:t>
            </w:r>
          </w:p>
        </w:tc>
      </w:tr>
      <w:tr w:rsidR="00BE6710" w:rsidRPr="00DA7028" w14:paraId="0B4754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8F53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73C7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embrane microdom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B8E5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3403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02DF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8e-02</w:t>
            </w:r>
          </w:p>
        </w:tc>
      </w:tr>
      <w:tr w:rsidR="00BE6710" w:rsidRPr="00DA7028" w14:paraId="06090A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82A8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7D2D4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embrane raf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3E3B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8D01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8283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5e-02</w:t>
            </w:r>
          </w:p>
        </w:tc>
      </w:tr>
      <w:tr w:rsidR="00BE6710" w:rsidRPr="00DA7028" w14:paraId="06293A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D375F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61EF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19F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1E8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A0E2C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3e-22</w:t>
            </w:r>
          </w:p>
        </w:tc>
      </w:tr>
      <w:tr w:rsidR="00BE6710" w:rsidRPr="00DA7028" w14:paraId="212C31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B02F7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18C3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embrane-enclosed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394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0E93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47B6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31e-08</w:t>
            </w:r>
          </w:p>
        </w:tc>
      </w:tr>
      <w:tr w:rsidR="00BE6710" w:rsidRPr="00DA7028" w14:paraId="11F2FE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6597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8250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ar bod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4D18A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B7155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B947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3e-02</w:t>
            </w:r>
          </w:p>
        </w:tc>
      </w:tr>
      <w:tr w:rsidR="00BE6710" w:rsidRPr="00DA7028" w14:paraId="12F996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1633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B307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ar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3BFC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63E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D809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5e-07</w:t>
            </w:r>
          </w:p>
        </w:tc>
      </w:tr>
      <w:tr w:rsidR="00BE6710" w:rsidRPr="00DA7028" w14:paraId="260583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0367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AE746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ar outer membrane-endoplasmic reticulum membrane networ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B4719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707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5CED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0e-07</w:t>
            </w:r>
          </w:p>
        </w:tc>
      </w:tr>
      <w:tr w:rsidR="00BE6710" w:rsidRPr="00DA7028" w14:paraId="1898F7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942B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4993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9B1F8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166F8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C0E8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5e-02</w:t>
            </w:r>
          </w:p>
        </w:tc>
      </w:tr>
      <w:tr w:rsidR="00BE6710" w:rsidRPr="00DA7028" w14:paraId="28856BF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4E21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6CF9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AC7F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A1C0A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68C6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8e-08</w:t>
            </w:r>
          </w:p>
        </w:tc>
      </w:tr>
      <w:tr w:rsidR="00BE6710" w:rsidRPr="00DA7028" w14:paraId="39CA8D7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8C32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6933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F9FA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FB386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AF22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8e-06</w:t>
            </w:r>
          </w:p>
        </w:tc>
      </w:tr>
      <w:tr w:rsidR="00BE6710" w:rsidRPr="00DA7028" w14:paraId="1280DBE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204B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9ADAC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C90F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5A816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23625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33e-14</w:t>
            </w:r>
          </w:p>
        </w:tc>
      </w:tr>
      <w:tr w:rsidR="00BE6710" w:rsidRPr="00DA7028" w14:paraId="29BC6B2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820D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39CD8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8DCE8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38731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360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31e-08</w:t>
            </w:r>
          </w:p>
        </w:tc>
      </w:tr>
      <w:tr w:rsidR="00BE6710" w:rsidRPr="00DA7028" w14:paraId="7D57D5E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76DC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EBC8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6B78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0761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2E17E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7e-19</w:t>
            </w:r>
          </w:p>
        </w:tc>
      </w:tr>
      <w:tr w:rsidR="00BE6710" w:rsidRPr="00DA7028" w14:paraId="0CD5C3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B5E8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ADA09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 xml:space="preserve">organelle </w:t>
            </w:r>
            <w:proofErr w:type="spellStart"/>
            <w:r w:rsidRPr="00DA7028">
              <w:rPr>
                <w:rFonts w:ascii="Times New Roman" w:eastAsia="Times New Roman" w:hAnsi="Times New Roman" w:cs="Times New Roman"/>
                <w:color w:val="000000"/>
                <w:sz w:val="16"/>
                <w:szCs w:val="16"/>
              </w:rPr>
              <w:t>subcompartment</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F711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76C2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1384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4e-09</w:t>
            </w:r>
          </w:p>
        </w:tc>
      </w:tr>
      <w:tr w:rsidR="00BE6710" w:rsidRPr="00DA7028" w14:paraId="06D7A62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C0B41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C9B3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erinuclear region of 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08F9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565C8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28D0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02e-05</w:t>
            </w:r>
          </w:p>
        </w:tc>
      </w:tr>
      <w:tr w:rsidR="00BE6710" w:rsidRPr="00DA7028" w14:paraId="172F342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0EB3F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1BA7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FF95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2352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27E2A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3e-02</w:t>
            </w:r>
          </w:p>
        </w:tc>
      </w:tr>
      <w:tr w:rsidR="00BE6710" w:rsidRPr="00DA7028" w14:paraId="001B9F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EF9B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2B4C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on-transporting V-type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309C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013A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5F32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3e-02</w:t>
            </w:r>
          </w:p>
        </w:tc>
      </w:tr>
      <w:tr w:rsidR="00BE6710" w:rsidRPr="00DA7028" w14:paraId="03D523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C204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21724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vacuola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A386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C2B8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1DEB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21e-07</w:t>
            </w:r>
          </w:p>
        </w:tc>
      </w:tr>
      <w:tr w:rsidR="00BE6710" w:rsidRPr="00DA7028" w14:paraId="770416A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B9F8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6D17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vacuolar proton-transporting V-type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2D9B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BF9D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FA07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5e-03</w:t>
            </w:r>
          </w:p>
        </w:tc>
      </w:tr>
      <w:tr w:rsidR="00BE6710" w:rsidRPr="00DA7028" w14:paraId="18AFC94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E73E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DB3B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vacuo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F43F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3BEC0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984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2e-09</w:t>
            </w:r>
          </w:p>
        </w:tc>
      </w:tr>
      <w:tr w:rsidR="00BE6710" w:rsidRPr="00DA7028" w14:paraId="1613673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CA4F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5830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vesi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5A992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B1E3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6335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2e-06</w:t>
            </w:r>
          </w:p>
        </w:tc>
      </w:tr>
      <w:tr w:rsidR="00BE6710" w:rsidRPr="00DA7028" w14:paraId="1A21D5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6A90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30A6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vesicle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6EC7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EB15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200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55e-06</w:t>
            </w:r>
          </w:p>
        </w:tc>
      </w:tr>
      <w:tr w:rsidR="00BE6710" w:rsidRPr="00DA7028" w14:paraId="541B92ED"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0669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Molecular Function</w:t>
            </w:r>
          </w:p>
        </w:tc>
      </w:tr>
      <w:tr w:rsidR="00BE6710" w:rsidRPr="00DA7028" w14:paraId="73B9825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E06D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D20A6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cyltransf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E68A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5A21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3823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45e-03</w:t>
            </w:r>
          </w:p>
        </w:tc>
      </w:tr>
      <w:tr w:rsidR="00BE6710" w:rsidRPr="00DA7028" w14:paraId="613019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CAF9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E413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CC299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64E3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B1D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2e-02</w:t>
            </w:r>
          </w:p>
        </w:tc>
      </w:tr>
      <w:tr w:rsidR="00BE6710" w:rsidRPr="00DA7028" w14:paraId="54268C3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438F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D296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talytic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DDAA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D060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1C84F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7e-03</w:t>
            </w:r>
          </w:p>
        </w:tc>
      </w:tr>
      <w:tr w:rsidR="00BE6710" w:rsidRPr="00DA7028" w14:paraId="4C33FC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DE149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C7B8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talytic activity, acting on a prote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FBC8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59F75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717F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8e-03</w:t>
            </w:r>
          </w:p>
        </w:tc>
      </w:tr>
      <w:tr w:rsidR="00BE6710" w:rsidRPr="00DA7028" w14:paraId="3FCC8C8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66E52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717B3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nzym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91688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636C5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401E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0e-09</w:t>
            </w:r>
          </w:p>
        </w:tc>
      </w:tr>
      <w:tr w:rsidR="00BE6710" w:rsidRPr="00DA7028" w14:paraId="72BD1A3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388B7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4AF4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dentical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A4DC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B5D2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5277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2e-07</w:t>
            </w:r>
          </w:p>
        </w:tc>
      </w:tr>
      <w:tr w:rsidR="00BE6710" w:rsidRPr="00DA7028" w14:paraId="6F10376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A3AC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F32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kin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A9CB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FEB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35E14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7e-03</w:t>
            </w:r>
          </w:p>
        </w:tc>
      </w:tr>
      <w:tr w:rsidR="00BE6710" w:rsidRPr="00DA7028" w14:paraId="1C5AF2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2A90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E666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lip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0457E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AD97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C483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4e-02</w:t>
            </w:r>
          </w:p>
        </w:tc>
      </w:tr>
      <w:tr w:rsidR="00BE6710" w:rsidRPr="00DA7028" w14:paraId="1DC387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2131F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875B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anganese io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BBE42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2C60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6C6D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2e-02</w:t>
            </w:r>
          </w:p>
        </w:tc>
      </w:tr>
      <w:tr w:rsidR="00BE6710" w:rsidRPr="00DA7028" w14:paraId="6434B0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4372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9466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sfolded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1F4B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A2E7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92FE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76e-04</w:t>
            </w:r>
          </w:p>
        </w:tc>
      </w:tr>
      <w:tr w:rsidR="00BE6710" w:rsidRPr="00DA7028" w14:paraId="11F70A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582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5C0A3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01F86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A3D9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CB43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1e-08</w:t>
            </w:r>
          </w:p>
        </w:tc>
      </w:tr>
      <w:tr w:rsidR="00BE6710" w:rsidRPr="00DA7028" w14:paraId="7A0BF5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68A6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B97A9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domain specific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A15E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B35E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439DD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1e-02</w:t>
            </w:r>
          </w:p>
        </w:tc>
      </w:tr>
      <w:tr w:rsidR="00BE6710" w:rsidRPr="00DA7028" w14:paraId="64C324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DC2E1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lastRenderedPageBreak/>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E0C5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kin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11321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BACC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3AD32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8e-03</w:t>
            </w:r>
          </w:p>
        </w:tc>
      </w:tr>
      <w:tr w:rsidR="00BE6710" w:rsidRPr="00DA7028" w14:paraId="2430539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4D0E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39E2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tero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B859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4DD4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EA5E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1e-02</w:t>
            </w:r>
          </w:p>
        </w:tc>
      </w:tr>
      <w:tr w:rsidR="00BE6710" w:rsidRPr="00DA7028" w14:paraId="2F5050A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029FF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BEB83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f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AE03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D2BA9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4BE9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7e-03</w:t>
            </w:r>
          </w:p>
        </w:tc>
      </w:tr>
      <w:tr w:rsidR="00BE6710" w:rsidRPr="00DA7028" w14:paraId="445994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325F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7EB78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ubiquitin-like protein ligas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53BC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8055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08D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8e-02</w:t>
            </w:r>
          </w:p>
        </w:tc>
      </w:tr>
    </w:tbl>
    <w:p w14:paraId="3BA9799B" w14:textId="77777777" w:rsidR="00BE671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3B: Gene ontology analysis of Significantly Downregulated DEGs identified at 24-hpi</w:t>
      </w:r>
    </w:p>
    <w:tbl>
      <w:tblPr>
        <w:tblW w:w="0" w:type="auto"/>
        <w:jc w:val="center"/>
        <w:tblLayout w:type="fixed"/>
        <w:tblLook w:val="0420" w:firstRow="1" w:lastRow="0" w:firstColumn="0" w:lastColumn="0" w:noHBand="0" w:noVBand="1"/>
      </w:tblPr>
      <w:tblGrid>
        <w:gridCol w:w="1080"/>
        <w:gridCol w:w="5040"/>
        <w:gridCol w:w="1080"/>
        <w:gridCol w:w="1080"/>
        <w:gridCol w:w="1080"/>
      </w:tblGrid>
      <w:tr w:rsidR="00BE6710" w:rsidRPr="00DA7028" w14:paraId="41A7AC7F" w14:textId="77777777">
        <w:trPr>
          <w:cantSplit/>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B08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GO Category</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628A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proofErr w:type="gramStart"/>
            <w:r w:rsidRPr="00DA7028">
              <w:rPr>
                <w:rFonts w:ascii="Times New Roman" w:eastAsia="Times New Roman" w:hAnsi="Times New Roman" w:cs="Times New Roman"/>
                <w:b/>
                <w:color w:val="000000"/>
                <w:sz w:val="16"/>
                <w:szCs w:val="16"/>
              </w:rPr>
              <w:t>GO:Term</w:t>
            </w:r>
            <w:proofErr w:type="spellEnd"/>
            <w:proofErr w:type="gram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5FFF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CFB6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Number of DEG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9949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P-value</w:t>
            </w:r>
            <w:r w:rsidRPr="00DA7028">
              <w:rPr>
                <w:rFonts w:ascii="Times New Roman" w:eastAsia="Times New Roman" w:hAnsi="Times New Roman" w:cs="Times New Roman"/>
                <w:b/>
                <w:color w:val="000000"/>
                <w:sz w:val="16"/>
                <w:szCs w:val="16"/>
              </w:rPr>
              <w:br/>
              <w:t>(Adjusted)</w:t>
            </w:r>
          </w:p>
        </w:tc>
      </w:tr>
      <w:tr w:rsidR="00BE6710" w:rsidRPr="00DA7028" w14:paraId="58EF3299"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914AC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Biological Process</w:t>
            </w:r>
          </w:p>
        </w:tc>
      </w:tr>
      <w:tr w:rsidR="00BE6710" w:rsidRPr="00DA7028" w14:paraId="749FB5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7504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2D2D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w:t>
            </w:r>
            <w:proofErr w:type="gramStart"/>
            <w:r w:rsidRPr="00DA7028">
              <w:rPr>
                <w:rFonts w:ascii="Times New Roman" w:eastAsia="Times New Roman" w:hAnsi="Times New Roman" w:cs="Times New Roman"/>
                <w:color w:val="000000"/>
                <w:sz w:val="16"/>
                <w:szCs w:val="16"/>
              </w:rPr>
              <w:t>de</w:t>
            </w:r>
            <w:proofErr w:type="gramEnd"/>
            <w:r w:rsidRPr="00DA7028">
              <w:rPr>
                <w:rFonts w:ascii="Times New Roman" w:eastAsia="Times New Roman" w:hAnsi="Times New Roman" w:cs="Times New Roman"/>
                <w:color w:val="000000"/>
                <w:sz w:val="16"/>
                <w:szCs w:val="16"/>
              </w:rPr>
              <w:t xml:space="preserve"> novo' I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3A3F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9CA5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8245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3e-02</w:t>
            </w:r>
          </w:p>
        </w:tc>
      </w:tr>
      <w:tr w:rsidR="00BE6710" w:rsidRPr="00DA7028" w14:paraId="3CC33B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F094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8F0C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w:t>
            </w:r>
            <w:proofErr w:type="gramStart"/>
            <w:r w:rsidRPr="00DA7028">
              <w:rPr>
                <w:rFonts w:ascii="Times New Roman" w:eastAsia="Times New Roman" w:hAnsi="Times New Roman" w:cs="Times New Roman"/>
                <w:color w:val="000000"/>
                <w:sz w:val="16"/>
                <w:szCs w:val="16"/>
              </w:rPr>
              <w:t>de</w:t>
            </w:r>
            <w:proofErr w:type="gramEnd"/>
            <w:r w:rsidRPr="00DA7028">
              <w:rPr>
                <w:rFonts w:ascii="Times New Roman" w:eastAsia="Times New Roman" w:hAnsi="Times New Roman" w:cs="Times New Roman"/>
                <w:color w:val="000000"/>
                <w:sz w:val="16"/>
                <w:szCs w:val="16"/>
              </w:rPr>
              <w:t xml:space="preserve"> novo' X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D271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5C68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22CA9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2e-02</w:t>
            </w:r>
          </w:p>
        </w:tc>
      </w:tr>
      <w:tr w:rsidR="00BE6710" w:rsidRPr="00DA7028" w14:paraId="2A0538C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C7E70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F5AA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deoxy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9C4B2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FCA5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5514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8e-03</w:t>
            </w:r>
          </w:p>
        </w:tc>
      </w:tr>
      <w:tr w:rsidR="00BE6710" w:rsidRPr="00DA7028" w14:paraId="469ED3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6037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7E4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deoxy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25E4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B1BB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8501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3e-02</w:t>
            </w:r>
          </w:p>
        </w:tc>
      </w:tr>
      <w:tr w:rsidR="00BE6710" w:rsidRPr="00DA7028" w14:paraId="625FEDD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1239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476A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DP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C2888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FBDC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53D0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3e-02</w:t>
            </w:r>
          </w:p>
        </w:tc>
      </w:tr>
      <w:tr w:rsidR="00BE6710" w:rsidRPr="00DA7028" w14:paraId="42A89E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350A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F035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D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F4A1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3990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6556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8e-02</w:t>
            </w:r>
          </w:p>
        </w:tc>
      </w:tr>
      <w:tr w:rsidR="00BE6710" w:rsidRPr="00DA7028" w14:paraId="3BC66F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D167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7E646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T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DF085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F65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2D5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9e-04</w:t>
            </w:r>
          </w:p>
        </w:tc>
      </w:tr>
      <w:tr w:rsidR="00BE6710" w:rsidRPr="00DA7028" w14:paraId="3A825E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B0DB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EBCC9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T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1577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A0F7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50D8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7e-06</w:t>
            </w:r>
          </w:p>
        </w:tc>
      </w:tr>
      <w:tr w:rsidR="00BE6710" w:rsidRPr="00DA7028" w14:paraId="3313BD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670C5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51B4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TP synthesis coupled electro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8B7F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B374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8485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0e-11</w:t>
            </w:r>
          </w:p>
        </w:tc>
      </w:tr>
      <w:tr w:rsidR="00BE6710" w:rsidRPr="00DA7028" w14:paraId="46F98F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82B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51AB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 damage respons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396D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617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520E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2e-07</w:t>
            </w:r>
          </w:p>
        </w:tc>
      </w:tr>
      <w:tr w:rsidR="00BE6710" w:rsidRPr="00DA7028" w14:paraId="4C933A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F3E1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12DB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 integrity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715C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FFDD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F2E0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0e-03</w:t>
            </w:r>
          </w:p>
        </w:tc>
      </w:tr>
      <w:tr w:rsidR="00BE6710" w:rsidRPr="00DA7028" w14:paraId="0659CB8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25A2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C72E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4669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54BBE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BA5BA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7e-11</w:t>
            </w:r>
          </w:p>
        </w:tc>
      </w:tr>
      <w:tr w:rsidR="00BE6710" w:rsidRPr="00DA7028" w14:paraId="14F6F20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E137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9A40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 recombin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692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C0A8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1AA9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9e-03</w:t>
            </w:r>
          </w:p>
        </w:tc>
      </w:tr>
      <w:tr w:rsidR="00BE6710" w:rsidRPr="00DA7028" w14:paraId="33C6427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AF97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5CF3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E4CE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D204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8D9B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7e-08</w:t>
            </w:r>
          </w:p>
        </w:tc>
      </w:tr>
      <w:tr w:rsidR="00BE6710" w:rsidRPr="00DA7028" w14:paraId="3A27F3B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F08D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FD9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2AE2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4F6D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9F06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38e-08</w:t>
            </w:r>
          </w:p>
        </w:tc>
      </w:tr>
      <w:tr w:rsidR="00BE6710" w:rsidRPr="00DA7028" w14:paraId="598B2F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BE51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3D42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templated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294A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A00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87CB3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52e-07</w:t>
            </w:r>
          </w:p>
        </w:tc>
      </w:tr>
      <w:tr w:rsidR="00BE6710" w:rsidRPr="00DA7028" w14:paraId="7165A1F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A489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8C8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NA-templated DNA replication maintenance of fidel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92488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4E8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8604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4e-02</w:t>
            </w:r>
          </w:p>
        </w:tc>
      </w:tr>
      <w:tr w:rsidR="00BE6710" w:rsidRPr="00DA7028" w14:paraId="6D9CA2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037A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DAE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CB0D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D00F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EFA5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3e-02</w:t>
            </w:r>
          </w:p>
        </w:tc>
      </w:tr>
      <w:tr w:rsidR="00BE6710" w:rsidRPr="00DA7028" w14:paraId="50477C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0904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F8FD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L-amino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15E4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D9558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B301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4e-02</w:t>
            </w:r>
          </w:p>
        </w:tc>
      </w:tr>
      <w:tr w:rsidR="00BE6710" w:rsidRPr="00DA7028" w14:paraId="33E0500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92BE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6880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L-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BDB1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558BE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583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12e-04</w:t>
            </w:r>
          </w:p>
        </w:tc>
      </w:tr>
      <w:tr w:rsidR="00BE6710" w:rsidRPr="00DA7028" w14:paraId="7E7EC95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6BD88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5E18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NA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F0B3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301F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33E2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1e-07</w:t>
            </w:r>
          </w:p>
        </w:tc>
      </w:tr>
      <w:tr w:rsidR="00BE6710" w:rsidRPr="00DA7028" w14:paraId="19AB94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0009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8B3B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7461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D7CF3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34FB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3e-12</w:t>
            </w:r>
          </w:p>
        </w:tc>
      </w:tr>
      <w:tr w:rsidR="00BE6710" w:rsidRPr="00DA7028" w14:paraId="63CC7CC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68F3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433B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5953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F2B7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6813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6e-07</w:t>
            </w:r>
          </w:p>
        </w:tc>
      </w:tr>
      <w:tr w:rsidR="00BE6710" w:rsidRPr="00DA7028" w14:paraId="3A0CAB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DAFDD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49C38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NA splic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DEED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458C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1FE12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1e-04</w:t>
            </w:r>
          </w:p>
        </w:tc>
      </w:tr>
      <w:tr w:rsidR="00BE6710" w:rsidRPr="00DA7028" w14:paraId="4467AB8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BA3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8F87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NA splicing, via transesterification reaction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48B46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3DC7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17C18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8e-04</w:t>
            </w:r>
          </w:p>
        </w:tc>
      </w:tr>
      <w:tr w:rsidR="00BE6710" w:rsidRPr="00DA7028" w14:paraId="789BB2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2C84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E9EB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NA splicing, via transesterification reactions with bulged adenosine as nucleophi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F709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32899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D57FF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8e-04</w:t>
            </w:r>
          </w:p>
        </w:tc>
      </w:tr>
      <w:tr w:rsidR="00BE6710" w:rsidRPr="00DA7028" w14:paraId="7540BC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6DF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9558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XMP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629F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8D4C6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B9355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2e-02</w:t>
            </w:r>
          </w:p>
        </w:tc>
      </w:tr>
      <w:tr w:rsidR="00BE6710" w:rsidRPr="00DA7028" w14:paraId="5B568AE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8874E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F90E9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XMP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B1A6C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58C8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4986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2e-02</w:t>
            </w:r>
          </w:p>
        </w:tc>
      </w:tr>
      <w:tr w:rsidR="00BE6710" w:rsidRPr="00DA7028" w14:paraId="1D2A4BD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1B3BE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D4BB3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erobic 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1E37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383E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BBC2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80e-11</w:t>
            </w:r>
          </w:p>
        </w:tc>
      </w:tr>
      <w:tr w:rsidR="00BE6710" w:rsidRPr="00DA7028" w14:paraId="351752C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AC2A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F027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erobic respi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29D0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3618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66B4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30e-17</w:t>
            </w:r>
          </w:p>
        </w:tc>
      </w:tr>
      <w:tr w:rsidR="00BE6710" w:rsidRPr="00DA7028" w14:paraId="7231DC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CEC1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D300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lpha-amino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C60F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5630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8AE2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8e-02</w:t>
            </w:r>
          </w:p>
        </w:tc>
      </w:tr>
      <w:tr w:rsidR="00BE6710" w:rsidRPr="00DA7028" w14:paraId="4AA56F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E5BC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7966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lpha-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4CE83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74C08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0A9F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33e-03</w:t>
            </w:r>
          </w:p>
        </w:tc>
      </w:tr>
      <w:tr w:rsidR="00BE6710" w:rsidRPr="00DA7028" w14:paraId="29A1143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A81BB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3B548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mino acid activ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26A9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368B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959C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8e-07</w:t>
            </w:r>
          </w:p>
        </w:tc>
      </w:tr>
      <w:tr w:rsidR="00BE6710" w:rsidRPr="00DA7028" w14:paraId="341F4A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173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E6F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537F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A1B7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FD4A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8e-08</w:t>
            </w:r>
          </w:p>
        </w:tc>
      </w:tr>
      <w:tr w:rsidR="00BE6710" w:rsidRPr="00DA7028" w14:paraId="36CF11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8050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AB51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5627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2AD96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E2D9E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3e-33</w:t>
            </w:r>
          </w:p>
        </w:tc>
      </w:tr>
      <w:tr w:rsidR="00BE6710" w:rsidRPr="00DA7028" w14:paraId="1E24BD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E5AC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0F13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rbohydrate derivativ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79A0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05EC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A52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1e-02</w:t>
            </w:r>
          </w:p>
        </w:tc>
      </w:tr>
      <w:tr w:rsidR="00BE6710" w:rsidRPr="00DA7028" w14:paraId="2C9120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7781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A5BF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rboxylic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A210C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AB7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106F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39e-05</w:t>
            </w:r>
          </w:p>
        </w:tc>
      </w:tr>
      <w:tr w:rsidR="00BE6710" w:rsidRPr="00DA7028" w14:paraId="5D555B8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6A9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B078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FB19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0602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8982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1e-02</w:t>
            </w:r>
          </w:p>
        </w:tc>
      </w:tr>
      <w:tr w:rsidR="00BE6710" w:rsidRPr="00DA7028" w14:paraId="764639D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A6662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A99A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9A9F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D4F7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18E6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63e-19</w:t>
            </w:r>
          </w:p>
        </w:tc>
      </w:tr>
      <w:tr w:rsidR="00BE6710" w:rsidRPr="00DA7028" w14:paraId="65B76AC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2581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EB1B3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 cycle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7FCE1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1242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351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2e-02</w:t>
            </w:r>
          </w:p>
        </w:tc>
      </w:tr>
      <w:tr w:rsidR="00BE6710" w:rsidRPr="00DA7028" w14:paraId="28CF245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889E6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309E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 cycle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357FC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7402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DE5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6e-04</w:t>
            </w:r>
          </w:p>
        </w:tc>
      </w:tr>
      <w:tr w:rsidR="00BE6710" w:rsidRPr="00DA7028" w14:paraId="1BDC39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B190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1253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0724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18B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EF4FF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8e-02</w:t>
            </w:r>
          </w:p>
        </w:tc>
      </w:tr>
      <w:tr w:rsidR="00BE6710" w:rsidRPr="00DA7028" w14:paraId="2CD865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9ADF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6AE2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8851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B654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D678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1e-16</w:t>
            </w:r>
          </w:p>
        </w:tc>
      </w:tr>
      <w:tr w:rsidR="00BE6710" w:rsidRPr="00DA7028" w14:paraId="255B187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C8BA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6A5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47724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F857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3063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83e-05</w:t>
            </w:r>
          </w:p>
        </w:tc>
      </w:tr>
      <w:tr w:rsidR="00BE6710" w:rsidRPr="00DA7028" w14:paraId="236EEB5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73A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2561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2849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8A5B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EF53C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55e-31</w:t>
            </w:r>
          </w:p>
        </w:tc>
      </w:tr>
      <w:tr w:rsidR="00BE6710" w:rsidRPr="00DA7028" w14:paraId="3A7C42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482D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006B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componen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2EA1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FDA3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7423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36e-07</w:t>
            </w:r>
          </w:p>
        </w:tc>
      </w:tr>
      <w:tr w:rsidR="00BE6710" w:rsidRPr="00DA7028" w14:paraId="4D6207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9712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78A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componen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AAE1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94E9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DB4E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62e-11</w:t>
            </w:r>
          </w:p>
        </w:tc>
      </w:tr>
      <w:tr w:rsidR="00BE6710" w:rsidRPr="00DA7028" w14:paraId="511EEB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CFA9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A73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component dis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5C1F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27FA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BCEE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4e-02</w:t>
            </w:r>
          </w:p>
        </w:tc>
      </w:tr>
      <w:tr w:rsidR="00BE6710" w:rsidRPr="00DA7028" w14:paraId="2E576D4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38963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E8B69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component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B1B8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015F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B4A62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36e-04</w:t>
            </w:r>
          </w:p>
        </w:tc>
      </w:tr>
      <w:tr w:rsidR="00BE6710" w:rsidRPr="00DA7028" w14:paraId="3FF24C9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0721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ACFC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component organization or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6EFD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F306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4E53D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4e-06</w:t>
            </w:r>
          </w:p>
        </w:tc>
      </w:tr>
      <w:tr w:rsidR="00BE6710" w:rsidRPr="00DA7028" w14:paraId="10EAD0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7245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E051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AC48C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71C0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F116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2e-32</w:t>
            </w:r>
          </w:p>
        </w:tc>
      </w:tr>
      <w:tr w:rsidR="00BE6710" w:rsidRPr="00DA7028" w14:paraId="1D560C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560FC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A8964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modified 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999F6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84C6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889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1e-02</w:t>
            </w:r>
          </w:p>
        </w:tc>
      </w:tr>
      <w:tr w:rsidR="00BE6710" w:rsidRPr="00DA7028" w14:paraId="29A668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1D4CC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1808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F8A6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249B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708B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2e-10</w:t>
            </w:r>
          </w:p>
        </w:tc>
      </w:tr>
      <w:tr w:rsidR="00BE6710" w:rsidRPr="00DA7028" w14:paraId="2E858F8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0207E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F4FF2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respi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EC7E4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B4B2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1F4A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6e-16</w:t>
            </w:r>
          </w:p>
        </w:tc>
      </w:tr>
      <w:tr w:rsidR="00BE6710" w:rsidRPr="00DA7028" w14:paraId="5958DC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F63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04160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CCBA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25D6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B442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1e-07</w:t>
            </w:r>
          </w:p>
        </w:tc>
      </w:tr>
      <w:tr w:rsidR="00BE6710" w:rsidRPr="00DA7028" w14:paraId="69ECE2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019B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A643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ntromere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7290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1724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F180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9e-02</w:t>
            </w:r>
          </w:p>
        </w:tc>
      </w:tr>
      <w:tr w:rsidR="00BE6710" w:rsidRPr="00DA7028" w14:paraId="7F4CCCF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AA50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C22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hromatin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FBD1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9900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C0175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1e-05</w:t>
            </w:r>
          </w:p>
        </w:tc>
      </w:tr>
      <w:tr w:rsidR="00BE6710" w:rsidRPr="00DA7028" w14:paraId="4A6767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5FB7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007A6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hromatin remode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6565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F3479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0E949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0e-03</w:t>
            </w:r>
          </w:p>
        </w:tc>
      </w:tr>
      <w:tr w:rsidR="00BE6710" w:rsidRPr="00DA7028" w14:paraId="16BD88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ED3E7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839B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hromosom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E6DB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708F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3448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6e-08</w:t>
            </w:r>
          </w:p>
        </w:tc>
      </w:tr>
      <w:tr w:rsidR="00BE6710" w:rsidRPr="00DA7028" w14:paraId="0588461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266A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DCFC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hromosome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C4A2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99D1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0DAB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2e-06</w:t>
            </w:r>
          </w:p>
        </w:tc>
      </w:tr>
      <w:tr w:rsidR="00BE6710" w:rsidRPr="00DA7028" w14:paraId="4D24FAD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F48D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E2A8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plasmic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7853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1560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A84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6e-20</w:t>
            </w:r>
          </w:p>
        </w:tc>
      </w:tr>
      <w:tr w:rsidR="00BE6710" w:rsidRPr="00DA7028" w14:paraId="5FD4CB0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B7EB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C4802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plasmic translational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75E5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EDD2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C88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93e-06</w:t>
            </w:r>
          </w:p>
        </w:tc>
      </w:tr>
      <w:tr w:rsidR="00BE6710" w:rsidRPr="00DA7028" w14:paraId="3D2A630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7EF9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3E66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eoxy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FD7C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930A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17ABE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0e-03</w:t>
            </w:r>
          </w:p>
        </w:tc>
      </w:tr>
      <w:tr w:rsidR="00BE6710" w:rsidRPr="00DA7028" w14:paraId="6C55769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26FB6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86BCA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eoxy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FF91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7CF4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BBA92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7e-02</w:t>
            </w:r>
          </w:p>
        </w:tc>
      </w:tr>
      <w:tr w:rsidR="00BE6710" w:rsidRPr="00DA7028" w14:paraId="6A4E8C6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B454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15E3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eoxyribos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D601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FF60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1936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8e-03</w:t>
            </w:r>
          </w:p>
        </w:tc>
      </w:tr>
      <w:tr w:rsidR="00BE6710" w:rsidRPr="00DA7028" w14:paraId="6E7A20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6D025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FFA2E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eoxyribos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19C6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E6876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E53D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0e-02</w:t>
            </w:r>
          </w:p>
        </w:tc>
      </w:tr>
      <w:tr w:rsidR="00BE6710" w:rsidRPr="00DA7028" w14:paraId="2FE34D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4583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DAD3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ouble-strand break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F975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0AEA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C9843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8e-03</w:t>
            </w:r>
          </w:p>
        </w:tc>
      </w:tr>
      <w:tr w:rsidR="00BE6710" w:rsidRPr="00DA7028" w14:paraId="068066B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1D9D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3F31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double-strand break repair via homologous recombin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5A2C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7C3E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84D8D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3e-02</w:t>
            </w:r>
          </w:p>
        </w:tc>
      </w:tr>
      <w:tr w:rsidR="00BE6710" w:rsidRPr="00DA7028" w14:paraId="55E167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F01D9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AC17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18F2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22B85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06546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3e-12</w:t>
            </w:r>
          </w:p>
        </w:tc>
      </w:tr>
      <w:tr w:rsidR="00BE6710" w:rsidRPr="00DA7028" w14:paraId="4823FDF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5C23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32E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nergy derivation by oxidation of organic compound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99706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79D9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8DE20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3e-11</w:t>
            </w:r>
          </w:p>
        </w:tc>
      </w:tr>
      <w:tr w:rsidR="00BE6710" w:rsidRPr="00DA7028" w14:paraId="71701B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D3CF3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C157F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fatty acid beta-oxid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5735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A5B89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895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7e-03</w:t>
            </w:r>
          </w:p>
        </w:tc>
      </w:tr>
      <w:tr w:rsidR="00BE6710" w:rsidRPr="00DA7028" w14:paraId="2FEDBA8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E42E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C751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fatty acid oxid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9C34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8862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8EE6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85e-03</w:t>
            </w:r>
          </w:p>
        </w:tc>
      </w:tr>
      <w:tr w:rsidR="00BE6710" w:rsidRPr="00DA7028" w14:paraId="28BF3C2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18DA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8AFE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formation of cytoplasmic translation 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4646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0255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95FAB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1e-04</w:t>
            </w:r>
          </w:p>
        </w:tc>
      </w:tr>
      <w:tr w:rsidR="00BE6710" w:rsidRPr="00DA7028" w14:paraId="28CCC27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748F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AEEC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formation of translation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B351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975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2ED5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0e-02</w:t>
            </w:r>
          </w:p>
        </w:tc>
      </w:tr>
      <w:tr w:rsidR="00BE6710" w:rsidRPr="00DA7028" w14:paraId="29F094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4CF8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E3DD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A7A2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23C5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5715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4e-39</w:t>
            </w:r>
          </w:p>
        </w:tc>
      </w:tr>
      <w:tr w:rsidR="00BE6710" w:rsidRPr="00DA7028" w14:paraId="18EE71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7986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33B6C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eneration of precursor metabolites and energ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F835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3AB1E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C894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9e-12</w:t>
            </w:r>
          </w:p>
        </w:tc>
      </w:tr>
      <w:tr w:rsidR="00BE6710" w:rsidRPr="00DA7028" w14:paraId="09A844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9508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6D75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lycoly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305B3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2787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840B0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1e-02</w:t>
            </w:r>
          </w:p>
        </w:tc>
      </w:tr>
      <w:tr w:rsidR="00BE6710" w:rsidRPr="00DA7028" w14:paraId="733512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51AE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D14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mport into the 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2037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FAEA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F86B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9e-02</w:t>
            </w:r>
          </w:p>
        </w:tc>
      </w:tr>
      <w:tr w:rsidR="00BE6710" w:rsidRPr="00DA7028" w14:paraId="5ED66C4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16F1E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4A72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lipid oxid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22D41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2EC0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F986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33e-03</w:t>
            </w:r>
          </w:p>
        </w:tc>
      </w:tr>
      <w:tr w:rsidR="00BE6710" w:rsidRPr="00DA7028" w14:paraId="58631C7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04B6D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E7F2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4799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C9D44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E0E9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8e-04</w:t>
            </w:r>
          </w:p>
        </w:tc>
      </w:tr>
      <w:tr w:rsidR="00BE6710" w:rsidRPr="00DA7028" w14:paraId="1340DD4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4703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5867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88FC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597B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D2C0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8e-04</w:t>
            </w:r>
          </w:p>
        </w:tc>
      </w:tr>
      <w:tr w:rsidR="00BE6710" w:rsidRPr="00DA7028" w14:paraId="601DFF2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76C79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D2AB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RNA splicing, via 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F977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5CF4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0B6B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8e-04</w:t>
            </w:r>
          </w:p>
        </w:tc>
      </w:tr>
      <w:tr w:rsidR="00BE6710" w:rsidRPr="00DA7028" w14:paraId="639033E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D2DFB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CB0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acromolecul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5969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233B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BB253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47e-35</w:t>
            </w:r>
          </w:p>
        </w:tc>
      </w:tr>
      <w:tr w:rsidR="00BE6710" w:rsidRPr="00DA7028" w14:paraId="1329A57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232A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2A582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acromolecul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84369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3027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6A82D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6e-02</w:t>
            </w:r>
          </w:p>
        </w:tc>
      </w:tr>
      <w:tr w:rsidR="00BE6710" w:rsidRPr="00DA7028" w14:paraId="67473BA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BD33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7EBE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acro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6BA4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9D57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2D41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3e-29</w:t>
            </w:r>
          </w:p>
        </w:tc>
      </w:tr>
      <w:tr w:rsidR="00BE6710" w:rsidRPr="00DA7028" w14:paraId="725D0F2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92B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8824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aturation of LSU-r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FA51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149B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9C54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2e-02</w:t>
            </w:r>
          </w:p>
        </w:tc>
      </w:tr>
      <w:tr w:rsidR="00BE6710" w:rsidRPr="00DA7028" w14:paraId="52DB068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1A70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6386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eiosis I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30C0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5406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8BEB9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0e-02</w:t>
            </w:r>
          </w:p>
        </w:tc>
      </w:tr>
      <w:tr w:rsidR="00BE6710" w:rsidRPr="00DA7028" w14:paraId="0FE596C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966C1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BDA2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ei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156A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9769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88C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58e-04</w:t>
            </w:r>
          </w:p>
        </w:tc>
      </w:tr>
      <w:tr w:rsidR="00BE6710" w:rsidRPr="00DA7028" w14:paraId="5C2558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D6054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94EB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eiotic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2139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27A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4278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8e-04</w:t>
            </w:r>
          </w:p>
        </w:tc>
      </w:tr>
      <w:tr w:rsidR="00BE6710" w:rsidRPr="00DA7028" w14:paraId="62D2C8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C459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A833E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eiotic nuclear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DC9F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DEF4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600C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57e-04</w:t>
            </w:r>
          </w:p>
        </w:tc>
      </w:tr>
      <w:tr w:rsidR="00BE6710" w:rsidRPr="00DA7028" w14:paraId="504F31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5BE7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CFE0E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F494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F1D9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2D20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4e-36</w:t>
            </w:r>
          </w:p>
        </w:tc>
      </w:tr>
      <w:tr w:rsidR="00BE6710" w:rsidRPr="00DA7028" w14:paraId="01E8DFF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1DB4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A584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crotubule cytoskeleton organization involved in mito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E97F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C4479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FC52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3e-04</w:t>
            </w:r>
          </w:p>
        </w:tc>
      </w:tr>
      <w:tr w:rsidR="00BE6710" w:rsidRPr="00DA7028" w14:paraId="17F840D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E4BDE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552E9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crotubule-based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E93D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DB18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55DC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3e-02</w:t>
            </w:r>
          </w:p>
        </w:tc>
      </w:tr>
      <w:tr w:rsidR="00BE6710" w:rsidRPr="00DA7028" w14:paraId="18A622A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B352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928E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ATP synthesis coupled electron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6453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E3129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4DD9B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4e-11</w:t>
            </w:r>
          </w:p>
        </w:tc>
      </w:tr>
      <w:tr w:rsidR="00BE6710" w:rsidRPr="00DA7028" w14:paraId="7A30254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8C9D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90F3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electron transport, NADH to ubiquin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D6F1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D5D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B5EC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0e-03</w:t>
            </w:r>
          </w:p>
        </w:tc>
      </w:tr>
      <w:tr w:rsidR="00BE6710" w:rsidRPr="00DA7028" w14:paraId="551A58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13AB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B0C8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electron transport, succinate to ubiquino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FC67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2D9E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406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2e-02</w:t>
            </w:r>
          </w:p>
        </w:tc>
      </w:tr>
      <w:tr w:rsidR="00BE6710" w:rsidRPr="00DA7028" w14:paraId="18F206A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B6BED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C368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gene expre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96DF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F6CF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8193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7e-03</w:t>
            </w:r>
          </w:p>
        </w:tc>
      </w:tr>
      <w:tr w:rsidR="00BE6710" w:rsidRPr="00DA7028" w14:paraId="69C1A5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F5F4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AC30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BB8F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DBD6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06D9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8e-03</w:t>
            </w:r>
          </w:p>
        </w:tc>
      </w:tr>
      <w:tr w:rsidR="00BE6710" w:rsidRPr="00DA7028" w14:paraId="208B56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41D0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3ABDE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transmembrane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944C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50D8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844D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5e-03</w:t>
            </w:r>
          </w:p>
        </w:tc>
      </w:tr>
      <w:tr w:rsidR="00BE6710" w:rsidRPr="00DA7028" w14:paraId="44B95E7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7EF0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E42A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4675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243D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4BF9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2e-03</w:t>
            </w:r>
          </w:p>
        </w:tc>
      </w:tr>
      <w:tr w:rsidR="00BE6710" w:rsidRPr="00DA7028" w14:paraId="0DAF5FF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69F71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38EA7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on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88EC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E0B1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F651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8e-02</w:t>
            </w:r>
          </w:p>
        </w:tc>
      </w:tr>
      <w:tr w:rsidR="00BE6710" w:rsidRPr="00DA7028" w14:paraId="4F6C87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00F7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908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tic DNA integrity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997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DBB17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32EA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8e-02</w:t>
            </w:r>
          </w:p>
        </w:tc>
      </w:tr>
      <w:tr w:rsidR="00BE6710" w:rsidRPr="00DA7028" w14:paraId="70CF28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9B0D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6344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55DB6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CEE7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9B53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5e-16</w:t>
            </w:r>
          </w:p>
        </w:tc>
      </w:tr>
      <w:tr w:rsidR="00BE6710" w:rsidRPr="00DA7028" w14:paraId="3AFEC47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3FF8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2F08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tic cell cycle checkpoint signal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7430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513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A27F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8e-03</w:t>
            </w:r>
          </w:p>
        </w:tc>
      </w:tr>
      <w:tr w:rsidR="00BE6710" w:rsidRPr="00DA7028" w14:paraId="5F52B08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C339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7F20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tic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FBA7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576FE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6C42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8e-02</w:t>
            </w:r>
          </w:p>
        </w:tc>
      </w:tr>
      <w:tr w:rsidR="00BE6710" w:rsidRPr="00DA7028" w14:paraId="6A0071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4C57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B97B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tic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D1CCA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A57E8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F3188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49e-13</w:t>
            </w:r>
          </w:p>
        </w:tc>
      </w:tr>
      <w:tr w:rsidR="00BE6710" w:rsidRPr="00DA7028" w14:paraId="35A6AD6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0549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F264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tic nuclear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F4A4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59CE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A1F7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1e-03</w:t>
            </w:r>
          </w:p>
        </w:tc>
      </w:tr>
      <w:tr w:rsidR="00BE6710" w:rsidRPr="00DA7028" w14:paraId="00A1A6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579CF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E7BC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tic sister chromatid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50B59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53A3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A4BA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9e-03</w:t>
            </w:r>
          </w:p>
        </w:tc>
      </w:tr>
      <w:tr w:rsidR="00BE6710" w:rsidRPr="00DA7028" w14:paraId="60062F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86CD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95A2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tic spind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7DA72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821D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C574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3e-03</w:t>
            </w:r>
          </w:p>
        </w:tc>
      </w:tr>
      <w:tr w:rsidR="00BE6710" w:rsidRPr="00DA7028" w14:paraId="250406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5522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0A86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C3BB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FE7B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D658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0e-02</w:t>
            </w:r>
          </w:p>
        </w:tc>
      </w:tr>
      <w:tr w:rsidR="00BE6710" w:rsidRPr="00DA7028" w14:paraId="746FDA9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8232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E4F0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EAE6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A5C0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C5DB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05e-03</w:t>
            </w:r>
          </w:p>
        </w:tc>
      </w:tr>
      <w:tr w:rsidR="00BE6710" w:rsidRPr="00DA7028" w14:paraId="6F125C3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14D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A57E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egative 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FAD39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9490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731C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53e-03</w:t>
            </w:r>
          </w:p>
        </w:tc>
      </w:tr>
      <w:tr w:rsidR="00BE6710" w:rsidRPr="00DA7028" w14:paraId="5592B8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688F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536C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on-membrane-bounded organell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8633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7E6E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53D15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5e-06</w:t>
            </w:r>
          </w:p>
        </w:tc>
      </w:tr>
      <w:tr w:rsidR="00BE6710" w:rsidRPr="00DA7028" w14:paraId="7F98A31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CCDF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AE7E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ar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3FFE3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090F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AEFF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2e-02</w:t>
            </w:r>
          </w:p>
        </w:tc>
      </w:tr>
      <w:tr w:rsidR="00BE6710" w:rsidRPr="00DA7028" w14:paraId="1FF1B6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B532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5672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ar chromosome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769F1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C1EA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4D42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6e-04</w:t>
            </w:r>
          </w:p>
        </w:tc>
      </w:tr>
      <w:tr w:rsidR="00BE6710" w:rsidRPr="00DA7028" w14:paraId="707D89E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FB14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4399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ar divi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6CAE2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6158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8ADE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47e-07</w:t>
            </w:r>
          </w:p>
        </w:tc>
      </w:tr>
      <w:tr w:rsidR="00BE6710" w:rsidRPr="00DA7028" w14:paraId="2DEDE61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1F58E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A259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ic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4D9D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A742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B99D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2e-08</w:t>
            </w:r>
          </w:p>
        </w:tc>
      </w:tr>
      <w:tr w:rsidR="00BE6710" w:rsidRPr="00DA7028" w14:paraId="32C2AB9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A201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1FE42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ic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80EB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CD3D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C410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2e-25</w:t>
            </w:r>
          </w:p>
        </w:tc>
      </w:tr>
      <w:tr w:rsidR="00BE6710" w:rsidRPr="00DA7028" w14:paraId="00475A2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3D17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C893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base-containing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CDCF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23C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29DE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72e-12</w:t>
            </w:r>
          </w:p>
        </w:tc>
      </w:tr>
      <w:tr w:rsidR="00BE6710" w:rsidRPr="00DA7028" w14:paraId="552258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59B6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B45E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base-containing compound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8DCC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E270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0E14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3e-02</w:t>
            </w:r>
          </w:p>
        </w:tc>
      </w:tr>
      <w:tr w:rsidR="00BE6710" w:rsidRPr="00DA7028" w14:paraId="620425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B00D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F969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bas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EB7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C494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9382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2e-32</w:t>
            </w:r>
          </w:p>
        </w:tc>
      </w:tr>
      <w:tr w:rsidR="00BE6710" w:rsidRPr="00DA7028" w14:paraId="03A3966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18D3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7C29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base-containing 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4CFA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2C65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5F27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6e-05</w:t>
            </w:r>
          </w:p>
        </w:tc>
      </w:tr>
      <w:tr w:rsidR="00BE6710" w:rsidRPr="00DA7028" w14:paraId="4B00D8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CC9D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D401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side d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566B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688B5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551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7e-02</w:t>
            </w:r>
          </w:p>
        </w:tc>
      </w:tr>
      <w:tr w:rsidR="00BE6710" w:rsidRPr="00DA7028" w14:paraId="1D25FAF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78B8C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5694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side mono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9CE7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5C71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7A12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0e-02</w:t>
            </w:r>
          </w:p>
        </w:tc>
      </w:tr>
      <w:tr w:rsidR="00BE6710" w:rsidRPr="00DA7028" w14:paraId="1B9FAA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19D6D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5381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side mono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ACEF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61E3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69383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0e-02</w:t>
            </w:r>
          </w:p>
        </w:tc>
      </w:tr>
      <w:tr w:rsidR="00BE6710" w:rsidRPr="00DA7028" w14:paraId="6E495B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4F1E7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4F961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sid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3DBD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9448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9E12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2e-03</w:t>
            </w:r>
          </w:p>
        </w:tc>
      </w:tr>
      <w:tr w:rsidR="00BE6710" w:rsidRPr="00DA7028" w14:paraId="4763AC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FCC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3E9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sid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302C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56CA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C51F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3e-05</w:t>
            </w:r>
          </w:p>
        </w:tc>
      </w:tr>
      <w:tr w:rsidR="00BE6710" w:rsidRPr="00DA7028" w14:paraId="2DC953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F021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46EE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3512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1688E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8F47F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1e-05</w:t>
            </w:r>
          </w:p>
        </w:tc>
      </w:tr>
      <w:tr w:rsidR="00BE6710" w:rsidRPr="00DA7028" w14:paraId="53E1FE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8BD4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54F47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3244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751E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1E99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3e-07</w:t>
            </w:r>
          </w:p>
        </w:tc>
      </w:tr>
      <w:tr w:rsidR="00BE6710" w:rsidRPr="00DA7028" w14:paraId="751805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E7CE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E1AF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1940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D958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34D6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9e-03</w:t>
            </w:r>
          </w:p>
        </w:tc>
      </w:tr>
      <w:tr w:rsidR="00BE6710" w:rsidRPr="00DA7028" w14:paraId="255DD0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A008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66D0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5FB8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AE12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0BB6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0e-05</w:t>
            </w:r>
          </w:p>
        </w:tc>
      </w:tr>
      <w:tr w:rsidR="00BE6710" w:rsidRPr="00DA7028" w14:paraId="6346D7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892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FAB2D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AAF8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15F5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7742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36e-04</w:t>
            </w:r>
          </w:p>
        </w:tc>
      </w:tr>
      <w:tr w:rsidR="00BE6710" w:rsidRPr="00DA7028" w14:paraId="473D5A4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B791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46B8A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e fiss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261A6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CFF5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149F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1e-05</w:t>
            </w:r>
          </w:p>
        </w:tc>
      </w:tr>
      <w:tr w:rsidR="00BE6710" w:rsidRPr="00DA7028" w14:paraId="7450B2E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BE22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34C8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06E7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DA2A6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9954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36e-07</w:t>
            </w:r>
          </w:p>
        </w:tc>
      </w:tr>
      <w:tr w:rsidR="00BE6710" w:rsidRPr="00DA7028" w14:paraId="51E5A52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ED13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1100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ic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3A8B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008C6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738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9e-04</w:t>
            </w:r>
          </w:p>
        </w:tc>
      </w:tr>
      <w:tr w:rsidR="00BE6710" w:rsidRPr="00DA7028" w14:paraId="4897CF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FDA9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5A8A4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onitrogen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7796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C3EC1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448B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5e-35</w:t>
            </w:r>
          </w:p>
        </w:tc>
      </w:tr>
      <w:tr w:rsidR="00BE6710" w:rsidRPr="00DA7028" w14:paraId="7F6B45C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0C20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041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onitrogen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FF2B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2CE4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483D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6e-17</w:t>
            </w:r>
          </w:p>
        </w:tc>
      </w:tr>
      <w:tr w:rsidR="00BE6710" w:rsidRPr="00DA7028" w14:paraId="64D5A42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03E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590C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522C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8D979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FDD4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7e-14</w:t>
            </w:r>
          </w:p>
        </w:tc>
      </w:tr>
      <w:tr w:rsidR="00BE6710" w:rsidRPr="00DA7028" w14:paraId="374063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065C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0FFF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xo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D3DD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E6E11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55B65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92e-05</w:t>
            </w:r>
          </w:p>
        </w:tc>
      </w:tr>
      <w:tr w:rsidR="00BE6710" w:rsidRPr="00DA7028" w14:paraId="631C47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4434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8DF9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eptidyl-amino acid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A2786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F221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0663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2e-02</w:t>
            </w:r>
          </w:p>
        </w:tc>
      </w:tr>
      <w:tr w:rsidR="00BE6710" w:rsidRPr="00DA7028" w14:paraId="419BFED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F1F0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A31C4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eptidyl-proline modif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80FD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8BEC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39C9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8e-02</w:t>
            </w:r>
          </w:p>
        </w:tc>
      </w:tr>
      <w:tr w:rsidR="00BE6710" w:rsidRPr="00DA7028" w14:paraId="1504572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8D37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CAF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29E6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6B9F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D860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2e-02</w:t>
            </w:r>
          </w:p>
        </w:tc>
      </w:tr>
      <w:tr w:rsidR="00BE6710" w:rsidRPr="00DA7028" w14:paraId="27021D7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8F5B7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B3B8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ositive regulation of signal transduction by p53 class media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B3ED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BC3EE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C6AD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0e-02</w:t>
            </w:r>
          </w:p>
        </w:tc>
      </w:tr>
      <w:tr w:rsidR="00BE6710" w:rsidRPr="00DA7028" w14:paraId="2E894DA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323B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05C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imary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88DE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CC020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75BA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1e-32</w:t>
            </w:r>
          </w:p>
        </w:tc>
      </w:tr>
      <w:tr w:rsidR="00BE6710" w:rsidRPr="00DA7028" w14:paraId="0A7F1A0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7508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E4B0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4222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3B5B7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31B8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60e-10</w:t>
            </w:r>
          </w:p>
        </w:tc>
      </w:tr>
      <w:tr w:rsidR="00BE6710" w:rsidRPr="00DA7028" w14:paraId="563AC7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15719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B4079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 peptidyl-prolyl isomer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944C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4A94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42BC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0e-03</w:t>
            </w:r>
          </w:p>
        </w:tc>
      </w:tr>
      <w:tr w:rsidR="00BE6710" w:rsidRPr="00DA7028" w14:paraId="3AE7D34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164E0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BC7A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DNA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A302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B0BB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25B0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53e-05</w:t>
            </w:r>
          </w:p>
        </w:tc>
      </w:tr>
      <w:tr w:rsidR="00BE6710" w:rsidRPr="00DA7028" w14:paraId="67CBFEC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A13B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8524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DNA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CE8E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2CF1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4608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5e-07</w:t>
            </w:r>
          </w:p>
        </w:tc>
      </w:tr>
      <w:tr w:rsidR="00BE6710" w:rsidRPr="00DA7028" w14:paraId="6D123B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F915F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CD8F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RNA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1980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6F128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6F8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3e-12</w:t>
            </w:r>
          </w:p>
        </w:tc>
      </w:tr>
      <w:tr w:rsidR="00BE6710" w:rsidRPr="00DA7028" w14:paraId="0F2CA1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7C07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42F8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RNA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3851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A45C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751E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95e-13</w:t>
            </w:r>
          </w:p>
        </w:tc>
      </w:tr>
      <w:tr w:rsidR="00BE6710" w:rsidRPr="00DA7028" w14:paraId="7719ED2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4445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28CB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containing complex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1C89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E4C7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C866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9e-10</w:t>
            </w:r>
          </w:p>
        </w:tc>
      </w:tr>
      <w:tr w:rsidR="00BE6710" w:rsidRPr="00DA7028" w14:paraId="55C41F5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C97A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21C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containing complex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410E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E35C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5C66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8e-14</w:t>
            </w:r>
          </w:p>
        </w:tc>
      </w:tr>
      <w:tr w:rsidR="00BE6710" w:rsidRPr="00DA7028" w14:paraId="56C16E1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F361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E72F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ogenic amino aci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189A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EDFAF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2F8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4e-02</w:t>
            </w:r>
          </w:p>
        </w:tc>
      </w:tr>
      <w:tr w:rsidR="00BE6710" w:rsidRPr="00DA7028" w14:paraId="21C151E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9A2A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D0C36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ogenic amino aci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E4C96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0FCB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0033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3e-03</w:t>
            </w:r>
          </w:p>
        </w:tc>
      </w:tr>
      <w:tr w:rsidR="00BE6710" w:rsidRPr="00DA7028" w14:paraId="2D6189E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6F25E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E61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on motive force-driven ATP 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C0DB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B84E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B95E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8e-04</w:t>
            </w:r>
          </w:p>
        </w:tc>
      </w:tr>
      <w:tr w:rsidR="00BE6710" w:rsidRPr="00DA7028" w14:paraId="19CC5E4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F435C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C05C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 nucleoside diphosphat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9D03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96D8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FDB9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8e-02</w:t>
            </w:r>
          </w:p>
        </w:tc>
      </w:tr>
      <w:tr w:rsidR="00BE6710" w:rsidRPr="00DA7028" w14:paraId="42E416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AC8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0735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 nucleoside d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9B2F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6FE7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506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2e-02</w:t>
            </w:r>
          </w:p>
        </w:tc>
      </w:tr>
      <w:tr w:rsidR="00BE6710" w:rsidRPr="00DA7028" w14:paraId="406372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EBF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13BF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 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B1DC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59DB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35A76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8e-03</w:t>
            </w:r>
          </w:p>
        </w:tc>
      </w:tr>
      <w:tr w:rsidR="00BE6710" w:rsidRPr="00DA7028" w14:paraId="78D0204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1D5A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1D92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 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8E60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1FF6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4875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3e-05</w:t>
            </w:r>
          </w:p>
        </w:tc>
      </w:tr>
      <w:tr w:rsidR="00BE6710" w:rsidRPr="00DA7028" w14:paraId="0655C9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7395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3EB2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 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51A6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5AF46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5E93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9e-02</w:t>
            </w:r>
          </w:p>
        </w:tc>
      </w:tr>
      <w:tr w:rsidR="00BE6710" w:rsidRPr="00DA7028" w14:paraId="24C4CE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1444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8F0B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 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BC39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FBC1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4ADB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1e-03</w:t>
            </w:r>
          </w:p>
        </w:tc>
      </w:tr>
      <w:tr w:rsidR="00BE6710" w:rsidRPr="00DA7028" w14:paraId="73DBC90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3AFA9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ACC1A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 ribonucleoside diphosphat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8E30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E5DD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80D79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8e-02</w:t>
            </w:r>
          </w:p>
        </w:tc>
      </w:tr>
      <w:tr w:rsidR="00BE6710" w:rsidRPr="00DA7028" w14:paraId="608647C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BBA6B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8D6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 ribonucleoside d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55B2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BAD4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7D99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5e-02</w:t>
            </w:r>
          </w:p>
        </w:tc>
      </w:tr>
      <w:tr w:rsidR="00BE6710" w:rsidRPr="00DA7028" w14:paraId="17F160E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7D5A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FBBD0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 ribo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8FEB2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3DB5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62E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6e-03</w:t>
            </w:r>
          </w:p>
        </w:tc>
      </w:tr>
      <w:tr w:rsidR="00BE6710" w:rsidRPr="00DA7028" w14:paraId="763B3C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1F5EC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84B2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 ribo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D38FE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44F5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8916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1e-05</w:t>
            </w:r>
          </w:p>
        </w:tc>
      </w:tr>
      <w:tr w:rsidR="00BE6710" w:rsidRPr="00DA7028" w14:paraId="3CE9FB9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98C8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58BD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 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5DE6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58DCF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226E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5e-02</w:t>
            </w:r>
          </w:p>
        </w:tc>
      </w:tr>
      <w:tr w:rsidR="00BE6710" w:rsidRPr="00DA7028" w14:paraId="76BD1C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55C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9288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 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9BEA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85DA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1BD4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0e-03</w:t>
            </w:r>
          </w:p>
        </w:tc>
      </w:tr>
      <w:tr w:rsidR="00BE6710" w:rsidRPr="00DA7028" w14:paraId="0FD8961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3926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13CE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containing compound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D9C25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0107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9803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0e-02</w:t>
            </w:r>
          </w:p>
        </w:tc>
      </w:tr>
      <w:tr w:rsidR="00BE6710" w:rsidRPr="00DA7028" w14:paraId="3678455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03C1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1607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urine-containing compound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2D8F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F0F1E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7CD8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0e-03</w:t>
            </w:r>
          </w:p>
        </w:tc>
      </w:tr>
      <w:tr w:rsidR="00BE6710" w:rsidRPr="00DA7028" w14:paraId="561B2C3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0992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44DA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yridine nucleotid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78FFC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F9CD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C02F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8e-02</w:t>
            </w:r>
          </w:p>
        </w:tc>
      </w:tr>
      <w:tr w:rsidR="00BE6710" w:rsidRPr="00DA7028" w14:paraId="2A89F82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7C8D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3EFF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yridine-containing compound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DFD3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DC6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526F7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5e-02</w:t>
            </w:r>
          </w:p>
        </w:tc>
      </w:tr>
      <w:tr w:rsidR="00BE6710" w:rsidRPr="00DA7028" w14:paraId="500961B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01A9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C479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yruv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476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1C84E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236C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8e-02</w:t>
            </w:r>
          </w:p>
        </w:tc>
      </w:tr>
      <w:tr w:rsidR="00BE6710" w:rsidRPr="00DA7028" w14:paraId="6DC550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F6EEF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3B589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C397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8A0F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846F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8e-05</w:t>
            </w:r>
          </w:p>
        </w:tc>
      </w:tr>
      <w:tr w:rsidR="00BE6710" w:rsidRPr="00DA7028" w14:paraId="6362791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AD19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ACEB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RNA process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D876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45EAE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09B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3e-05</w:t>
            </w:r>
          </w:p>
        </w:tc>
      </w:tr>
      <w:tr w:rsidR="00BE6710" w:rsidRPr="00DA7028" w14:paraId="036587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CD4A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BC02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combinational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B3FD8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1230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D7019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4e-02</w:t>
            </w:r>
          </w:p>
        </w:tc>
      </w:tr>
      <w:tr w:rsidR="00BE6710" w:rsidRPr="00DA7028" w14:paraId="021F663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10E9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E468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D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9488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34AB9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A8DC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9e-02</w:t>
            </w:r>
          </w:p>
        </w:tc>
      </w:tr>
      <w:tr w:rsidR="00BE6710" w:rsidRPr="00DA7028" w14:paraId="0AA7EC4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0949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71F59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7BF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FFC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645F4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6e-03</w:t>
            </w:r>
          </w:p>
        </w:tc>
      </w:tr>
      <w:tr w:rsidR="00BE6710" w:rsidRPr="00DA7028" w14:paraId="5CDC8E0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1F3B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4223C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G2/M transition of 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6497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192C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D06C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8e-03</w:t>
            </w:r>
          </w:p>
        </w:tc>
      </w:tr>
      <w:tr w:rsidR="00BE6710" w:rsidRPr="00DA7028" w14:paraId="05474D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427D9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D9B1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apopto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7392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C6C19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FE6A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8e-02</w:t>
            </w:r>
          </w:p>
        </w:tc>
      </w:tr>
      <w:tr w:rsidR="00BE6710" w:rsidRPr="00DA7028" w14:paraId="10CCADB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76A0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E78C7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apoptotic signaling pathwa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044E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314C9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54EB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3e-02</w:t>
            </w:r>
          </w:p>
        </w:tc>
      </w:tr>
      <w:tr w:rsidR="00BE6710" w:rsidRPr="00DA7028" w14:paraId="11D537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3070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61CB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D3E9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9EEF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60AC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6e-07</w:t>
            </w:r>
          </w:p>
        </w:tc>
      </w:tr>
      <w:tr w:rsidR="00BE6710" w:rsidRPr="00DA7028" w14:paraId="2759B2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CECF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F62E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ell cycle G2/M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5B22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3644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DBE1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0e-03</w:t>
            </w:r>
          </w:p>
        </w:tc>
      </w:tr>
      <w:tr w:rsidR="00BE6710" w:rsidRPr="00DA7028" w14:paraId="044F4B8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339C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F85A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AC1E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1CC9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583DF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76e-05</w:t>
            </w:r>
          </w:p>
        </w:tc>
      </w:tr>
      <w:tr w:rsidR="00BE6710" w:rsidRPr="00DA7028" w14:paraId="692DC1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118FD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C76F5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ell cycle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062B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CD113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1ABF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9e-06</w:t>
            </w:r>
          </w:p>
        </w:tc>
      </w:tr>
      <w:tr w:rsidR="00BE6710" w:rsidRPr="00DA7028" w14:paraId="386426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60CD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AC2BD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ellular 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1B82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59BC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A699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75e-03</w:t>
            </w:r>
          </w:p>
        </w:tc>
      </w:tr>
      <w:tr w:rsidR="00BE6710" w:rsidRPr="00DA7028" w14:paraId="65BAFD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1C292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2ECE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hromosom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27DF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A4838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55FC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4e-02</w:t>
            </w:r>
          </w:p>
        </w:tc>
      </w:tr>
      <w:tr w:rsidR="00BE6710" w:rsidRPr="00DA7028" w14:paraId="1EA471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AEAB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F5359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chromosome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16E7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BB47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C24A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7e-02</w:t>
            </w:r>
          </w:p>
        </w:tc>
      </w:tr>
      <w:tr w:rsidR="00BE6710" w:rsidRPr="00DA7028" w14:paraId="4C8964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9D24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891D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double-strand break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C26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A21A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D97C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0e-02</w:t>
            </w:r>
          </w:p>
        </w:tc>
      </w:tr>
      <w:tr w:rsidR="00BE6710" w:rsidRPr="00DA7028" w14:paraId="45094A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E94E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7230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metaphase/anaphase transition of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BA3E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E9F1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EE10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2e-02</w:t>
            </w:r>
          </w:p>
        </w:tc>
      </w:tr>
      <w:tr w:rsidR="00BE6710" w:rsidRPr="00DA7028" w14:paraId="7F5110C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835DC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B1E1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mitotic 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12B0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1541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7039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9e-03</w:t>
            </w:r>
          </w:p>
        </w:tc>
      </w:tr>
      <w:tr w:rsidR="00BE6710" w:rsidRPr="00DA7028" w14:paraId="1CA044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FEB6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B5F6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mitotic cell cycle 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D0F8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D8BB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A4E2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0e-03</w:t>
            </w:r>
          </w:p>
        </w:tc>
      </w:tr>
      <w:tr w:rsidR="00BE6710" w:rsidRPr="00DA7028" w14:paraId="7D70B57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7590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2732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mitotic metaphase/anaphase transi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C1BE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C501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D863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3e-02</w:t>
            </w:r>
          </w:p>
        </w:tc>
      </w:tr>
      <w:tr w:rsidR="00BE6710" w:rsidRPr="00DA7028" w14:paraId="152B58E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EED0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B90E3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mitotic sister chromatid separ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63D07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422A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5991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4e-02</w:t>
            </w:r>
          </w:p>
        </w:tc>
      </w:tr>
      <w:tr w:rsidR="00BE6710" w:rsidRPr="00DA7028" w14:paraId="574570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FEA3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C8FE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gulation of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D0B1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635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E690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9e-02</w:t>
            </w:r>
          </w:p>
        </w:tc>
      </w:tr>
      <w:tr w:rsidR="00BE6710" w:rsidRPr="00DA7028" w14:paraId="01737C4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F33C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024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spiratory electron transport cha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5FD6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B221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B0F9F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7e-12</w:t>
            </w:r>
          </w:p>
        </w:tc>
      </w:tr>
      <w:tr w:rsidR="00BE6710" w:rsidRPr="00DA7028" w14:paraId="1293CD3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72DA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448B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sponse to str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99A98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08AF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3342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7e-04</w:t>
            </w:r>
          </w:p>
        </w:tc>
      </w:tr>
      <w:tr w:rsidR="00BE6710" w:rsidRPr="00DA7028" w14:paraId="437412A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33685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3639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nucleoprotein complex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508A6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DA6D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A211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63e-19</w:t>
            </w:r>
          </w:p>
        </w:tc>
      </w:tr>
      <w:tr w:rsidR="00BE6710" w:rsidRPr="00DA7028" w14:paraId="35694E4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FBA9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A7DBC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nucleoside diphosphate ca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A774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2876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4C190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5e-02</w:t>
            </w:r>
          </w:p>
        </w:tc>
      </w:tr>
      <w:tr w:rsidR="00BE6710" w:rsidRPr="00DA7028" w14:paraId="20E63F8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EBE1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2CC1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nucleoside d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1734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506D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91B55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0e-02</w:t>
            </w:r>
          </w:p>
        </w:tc>
      </w:tr>
      <w:tr w:rsidR="00BE6710" w:rsidRPr="00DA7028" w14:paraId="7100A75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1F89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E2A9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nucleoside tri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9380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BD37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0FDF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0e-03</w:t>
            </w:r>
          </w:p>
        </w:tc>
      </w:tr>
      <w:tr w:rsidR="00BE6710" w:rsidRPr="00DA7028" w14:paraId="13BEC4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1FF95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D3E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nucleoside tri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444BD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1E0A3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7AB6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7e-05</w:t>
            </w:r>
          </w:p>
        </w:tc>
      </w:tr>
      <w:tr w:rsidR="00BE6710" w:rsidRPr="00DA7028" w14:paraId="0AC6DAD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811D5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FC4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nucleotid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262B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653A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7C47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1e-02</w:t>
            </w:r>
          </w:p>
        </w:tc>
      </w:tr>
      <w:tr w:rsidR="00BE6710" w:rsidRPr="00DA7028" w14:paraId="1EB71DC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C71DF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D634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nucleotid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9F3D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0F4D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1849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34e-04</w:t>
            </w:r>
          </w:p>
        </w:tc>
      </w:tr>
      <w:tr w:rsidR="00BE6710" w:rsidRPr="00DA7028" w14:paraId="04CC549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FE8C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lastRenderedPageBreak/>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5B14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se phosphate biosynthet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2DD7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A981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D19E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0e-03</w:t>
            </w:r>
          </w:p>
        </w:tc>
      </w:tr>
      <w:tr w:rsidR="00BE6710" w:rsidRPr="00DA7028" w14:paraId="733D72A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D58C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7655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se phosph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AEF7A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5EAD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3FB6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4e-05</w:t>
            </w:r>
          </w:p>
        </w:tc>
      </w:tr>
      <w:tr w:rsidR="00BE6710" w:rsidRPr="00DA7028" w14:paraId="5B346EC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37BD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353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somal large subuni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FD18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9C9A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EB7D5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1e-05</w:t>
            </w:r>
          </w:p>
        </w:tc>
      </w:tr>
      <w:tr w:rsidR="00BE6710" w:rsidRPr="00DA7028" w14:paraId="1CCB29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8A07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5F0E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somal small subunit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AFB0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1634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FAFD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3e-02</w:t>
            </w:r>
          </w:p>
        </w:tc>
      </w:tr>
      <w:tr w:rsidR="00BE6710" w:rsidRPr="00DA7028" w14:paraId="21F1317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F49F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9A3E5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somal small subunit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5660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B0BC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32CD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7e-05</w:t>
            </w:r>
          </w:p>
        </w:tc>
      </w:tr>
      <w:tr w:rsidR="00BE6710" w:rsidRPr="00DA7028" w14:paraId="5764ECE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0419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5B80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some assembl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E8A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35E2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41E7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60e-08</w:t>
            </w:r>
          </w:p>
        </w:tc>
      </w:tr>
      <w:tr w:rsidR="00BE6710" w:rsidRPr="00DA7028" w14:paraId="040B0BA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E0EA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9E88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some bi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F9F2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DBF9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F00C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3e-11</w:t>
            </w:r>
          </w:p>
        </w:tc>
      </w:tr>
      <w:tr w:rsidR="00BE6710" w:rsidRPr="00DA7028" w14:paraId="5F6542B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CA5F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CE0C2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exual reproduc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B4982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3D9F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2960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6e-03</w:t>
            </w:r>
          </w:p>
        </w:tc>
      </w:tr>
      <w:tr w:rsidR="00BE6710" w:rsidRPr="00DA7028" w14:paraId="39E0D3B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BC34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4649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ignal transduction in response to DNA damag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6C53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CB698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9C43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8e-02</w:t>
            </w:r>
          </w:p>
        </w:tc>
      </w:tr>
      <w:tr w:rsidR="00BE6710" w:rsidRPr="00DA7028" w14:paraId="6FC81E1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672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1247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ister chromatid segre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88A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D60E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F12F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2e-03</w:t>
            </w:r>
          </w:p>
        </w:tc>
      </w:tr>
      <w:tr w:rsidR="00BE6710" w:rsidRPr="00DA7028" w14:paraId="71864F6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3647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73CE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mall molecul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B9B9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1C36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346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02e-06</w:t>
            </w:r>
          </w:p>
        </w:tc>
      </w:tr>
      <w:tr w:rsidR="00BE6710" w:rsidRPr="00DA7028" w14:paraId="126E34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A1268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4F78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pindle organiz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D980E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32D5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279A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68e-05</w:t>
            </w:r>
          </w:p>
        </w:tc>
      </w:tr>
      <w:tr w:rsidR="00BE6710" w:rsidRPr="00DA7028" w14:paraId="52EF8ED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E8E4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9AF5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NA aminoac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CD0CD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7212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494B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7e-08</w:t>
            </w:r>
          </w:p>
        </w:tc>
      </w:tr>
      <w:tr w:rsidR="00BE6710" w:rsidRPr="00DA7028" w14:paraId="060AD2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477A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404E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NA aminoacylation for protein 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0E11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C9F9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6C55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3e-07</w:t>
            </w:r>
          </w:p>
        </w:tc>
      </w:tr>
      <w:tr w:rsidR="00BE6710" w:rsidRPr="00DA7028" w14:paraId="090A365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3531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C7FE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NA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7D315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DA2FA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62956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3e-04</w:t>
            </w:r>
          </w:p>
        </w:tc>
      </w:tr>
      <w:tr w:rsidR="00BE6710" w:rsidRPr="00DA7028" w14:paraId="214ADDA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D331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160E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etrahydrofolate metabolic proces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35C2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6E99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11AD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5e-02</w:t>
            </w:r>
          </w:p>
        </w:tc>
      </w:tr>
      <w:tr w:rsidR="00BE6710" w:rsidRPr="00DA7028" w14:paraId="42BF7D5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2627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B7360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A0E1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F594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5494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9e-65</w:t>
            </w:r>
          </w:p>
        </w:tc>
      </w:tr>
      <w:tr w:rsidR="00BE6710" w:rsidRPr="00DA7028" w14:paraId="142D2EF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38B10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EB15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lational elong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A5D5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0239F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7596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57e-04</w:t>
            </w:r>
          </w:p>
        </w:tc>
      </w:tr>
      <w:tr w:rsidR="00BE6710" w:rsidRPr="00DA7028" w14:paraId="5846FD9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706E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521F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lational initi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91AC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9F3E5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2771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9e-05</w:t>
            </w:r>
          </w:p>
        </w:tc>
      </w:tr>
      <w:tr w:rsidR="00BE6710" w:rsidRPr="00DA7028" w14:paraId="0C91A9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7BD52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gramStart"/>
            <w:r w:rsidRPr="00DA7028">
              <w:rPr>
                <w:rFonts w:ascii="Times New Roman" w:eastAsia="Times New Roman" w:hAnsi="Times New Roman" w:cs="Times New Roman"/>
                <w:color w:val="000000"/>
                <w:sz w:val="16"/>
                <w:szCs w:val="16"/>
              </w:rPr>
              <w:t>GO:BP</w:t>
            </w:r>
            <w:proofErr w:type="gramEnd"/>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AC718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icarboxylic acid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8C7C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8191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A705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9e-05</w:t>
            </w:r>
          </w:p>
        </w:tc>
      </w:tr>
      <w:tr w:rsidR="00BE6710" w:rsidRPr="00DA7028" w14:paraId="2B87F696"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12CE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Cellular Component</w:t>
            </w:r>
          </w:p>
        </w:tc>
      </w:tr>
      <w:tr w:rsidR="00BE6710" w:rsidRPr="00DA7028" w14:paraId="6654D10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0BB14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9CFA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rp2/3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3D882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9CBC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F551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2e-02</w:t>
            </w:r>
          </w:p>
        </w:tc>
      </w:tr>
      <w:tr w:rsidR="00BE6710" w:rsidRPr="00DA7028" w14:paraId="2F3EA6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300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9294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DA7028">
              <w:rPr>
                <w:rFonts w:ascii="Times New Roman" w:eastAsia="Times New Roman" w:hAnsi="Times New Roman" w:cs="Times New Roman"/>
                <w:color w:val="000000"/>
                <w:sz w:val="16"/>
                <w:szCs w:val="16"/>
              </w:rPr>
              <w:t>Sm</w:t>
            </w:r>
            <w:proofErr w:type="spellEnd"/>
            <w:r w:rsidRPr="00DA7028">
              <w:rPr>
                <w:rFonts w:ascii="Times New Roman" w:eastAsia="Times New Roman" w:hAnsi="Times New Roman" w:cs="Times New Roman"/>
                <w:color w:val="000000"/>
                <w:sz w:val="16"/>
                <w:szCs w:val="16"/>
              </w:rPr>
              <w:t>-like protein family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5612B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18B1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5F409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6e-03</w:t>
            </w:r>
          </w:p>
        </w:tc>
      </w:tr>
      <w:tr w:rsidR="00BE6710" w:rsidRPr="00DA7028" w14:paraId="62C8091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7A99D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6D9AF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U1 snRNP</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DF9E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CB80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17F2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7e-02</w:t>
            </w:r>
          </w:p>
        </w:tc>
      </w:tr>
      <w:tr w:rsidR="00BE6710" w:rsidRPr="00DA7028" w14:paraId="04A2DF1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1175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CEAC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U12-type 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CD97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45962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9E01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8e-02</w:t>
            </w:r>
          </w:p>
        </w:tc>
      </w:tr>
      <w:tr w:rsidR="00BE6710" w:rsidRPr="00DA7028" w14:paraId="70853B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559C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683D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U2 snRNP</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D581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28C9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CF8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2e-03</w:t>
            </w:r>
          </w:p>
        </w:tc>
      </w:tr>
      <w:tr w:rsidR="00BE6710" w:rsidRPr="00DA7028" w14:paraId="591184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4A83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B08D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U2-type 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20CD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7FFD8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2F0C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33e-04</w:t>
            </w:r>
          </w:p>
        </w:tc>
      </w:tr>
      <w:tr w:rsidR="00BE6710" w:rsidRPr="00DA7028" w14:paraId="4E98A2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345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373EA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U4 snRNP</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6A473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3B8A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4622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2e-03</w:t>
            </w:r>
          </w:p>
        </w:tc>
      </w:tr>
      <w:tr w:rsidR="00BE6710" w:rsidRPr="00DA7028" w14:paraId="01C2FB9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AAAF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2DB5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U5 snRNP</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AA2A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3EC0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629A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68e-03</w:t>
            </w:r>
          </w:p>
        </w:tc>
      </w:tr>
      <w:tr w:rsidR="00BE6710" w:rsidRPr="00DA7028" w14:paraId="5D112EB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3A678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A2B58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minoacyl-tRNA synthetase multienzym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1B0D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D5715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6998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2e-03</w:t>
            </w:r>
          </w:p>
        </w:tc>
      </w:tr>
      <w:tr w:rsidR="00BE6710" w:rsidRPr="00DA7028" w14:paraId="40717B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3A986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F53A1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talytic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C1CD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F8AF7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6F1B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1e-10</w:t>
            </w:r>
          </w:p>
        </w:tc>
      </w:tr>
      <w:tr w:rsidR="00BE6710" w:rsidRPr="00DA7028" w14:paraId="488675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91A5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8177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talytic step 2 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E031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C5A7E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C7BC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7e-03</w:t>
            </w:r>
          </w:p>
        </w:tc>
      </w:tr>
      <w:tr w:rsidR="00BE6710" w:rsidRPr="00DA7028" w14:paraId="4D9137C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585D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07783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entr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9D02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6455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27A9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33e-04</w:t>
            </w:r>
          </w:p>
        </w:tc>
      </w:tr>
      <w:tr w:rsidR="00BE6710" w:rsidRPr="00DA7028" w14:paraId="4825EAF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14A0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6CD9A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hromat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E7273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D989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7FEF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8e-03</w:t>
            </w:r>
          </w:p>
        </w:tc>
      </w:tr>
      <w:tr w:rsidR="00BE6710" w:rsidRPr="00DA7028" w14:paraId="613D08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B2DD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FA32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hromosomal reg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69CC6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D3906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581C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00e-08</w:t>
            </w:r>
          </w:p>
        </w:tc>
      </w:tr>
      <w:tr w:rsidR="00BE6710" w:rsidRPr="00DA7028" w14:paraId="1DB07EB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843AA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C1C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5FB5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BAC48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1257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6e-14</w:t>
            </w:r>
          </w:p>
        </w:tc>
      </w:tr>
      <w:tr w:rsidR="00BE6710" w:rsidRPr="00DA7028" w14:paraId="0FCEF10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F8DF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93FF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hromosome, centromeric reg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B7F2C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EA1A1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F764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34e-07</w:t>
            </w:r>
          </w:p>
        </w:tc>
      </w:tr>
      <w:tr w:rsidR="00BE6710" w:rsidRPr="00DA7028" w14:paraId="23C2EB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16F5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190F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leavage furrow</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6B28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0621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4561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12e-03</w:t>
            </w:r>
          </w:p>
        </w:tc>
      </w:tr>
      <w:tr w:rsidR="00BE6710" w:rsidRPr="00DA7028" w14:paraId="0BDE921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D31E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4890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ondensed 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CFA63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29BC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414A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9e-06</w:t>
            </w:r>
          </w:p>
        </w:tc>
      </w:tr>
      <w:tr w:rsidR="00BE6710" w:rsidRPr="00DA7028" w14:paraId="14B81DF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97D9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732B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ondensed chromosome, centromeric reg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632D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C29D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0E67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3e-04</w:t>
            </w:r>
          </w:p>
        </w:tc>
      </w:tr>
      <w:tr w:rsidR="00BE6710" w:rsidRPr="00DA7028" w14:paraId="72AFC69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626A6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985A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chrom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C5F8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C826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801B9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1e-04</w:t>
            </w:r>
          </w:p>
        </w:tc>
      </w:tr>
      <w:tr w:rsidR="00BE6710" w:rsidRPr="00DA7028" w14:paraId="6B0BF3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62CB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2F5B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D3DD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F6ED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EFE40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97e-28</w:t>
            </w:r>
          </w:p>
        </w:tc>
      </w:tr>
      <w:tr w:rsidR="00BE6710" w:rsidRPr="00DA7028" w14:paraId="5C57406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8870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5985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so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60C2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1088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4E7E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7e-30</w:t>
            </w:r>
          </w:p>
        </w:tc>
      </w:tr>
      <w:tr w:rsidR="00BE6710" w:rsidRPr="00DA7028" w14:paraId="73BD1A2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4F66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115D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solic 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33DB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4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6F5F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BCDE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2e-29</w:t>
            </w:r>
          </w:p>
        </w:tc>
      </w:tr>
      <w:tr w:rsidR="00BE6710" w:rsidRPr="00DA7028" w14:paraId="7ED3D99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0E0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E2862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solic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4118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4E1A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4E8F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2e-52</w:t>
            </w:r>
          </w:p>
        </w:tc>
      </w:tr>
      <w:tr w:rsidR="00BE6710" w:rsidRPr="00DA7028" w14:paraId="3CF602A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4F623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7731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ytosolic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AEB4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543C2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94C92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5e-22</w:t>
            </w:r>
          </w:p>
        </w:tc>
      </w:tr>
      <w:tr w:rsidR="00BE6710" w:rsidRPr="00DA7028" w14:paraId="086E836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D1D6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297D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ukaryotic 43S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DCB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238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0BD17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12e-05</w:t>
            </w:r>
          </w:p>
        </w:tc>
      </w:tr>
      <w:tr w:rsidR="00BE6710" w:rsidRPr="00DA7028" w14:paraId="153E236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B354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C3E6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ukaryotic 48S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71C06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EE832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29A2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3e-05</w:t>
            </w:r>
          </w:p>
        </w:tc>
      </w:tr>
      <w:tr w:rsidR="00BE6710" w:rsidRPr="00DA7028" w14:paraId="38927CD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E12E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D2851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ukaryotic translation initiation factor 3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82C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E2FB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C31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6e-05</w:t>
            </w:r>
          </w:p>
        </w:tc>
      </w:tr>
      <w:tr w:rsidR="00BE6710" w:rsidRPr="00DA7028" w14:paraId="5319478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CB4E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9F63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ukaryotic translation initiation factor 3 complex, eIF3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C8D9F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5F41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50A6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4e-02</w:t>
            </w:r>
          </w:p>
        </w:tc>
      </w:tr>
      <w:tr w:rsidR="00BE6710" w:rsidRPr="00DA7028" w14:paraId="323995B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DAAA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BCF5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ner mitochondrial membrane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2B96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2EBE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A51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5e-10</w:t>
            </w:r>
          </w:p>
        </w:tc>
      </w:tr>
      <w:tr w:rsidR="00BE6710" w:rsidRPr="00DA7028" w14:paraId="571D2B3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3166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D48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anatomical structu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3A6B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45ED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AFDF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08e-52</w:t>
            </w:r>
          </w:p>
        </w:tc>
      </w:tr>
      <w:tr w:rsidR="00BE6710" w:rsidRPr="00DA7028" w14:paraId="47BAC5C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103D1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04803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B75D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9749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DAA3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2e-26</w:t>
            </w:r>
          </w:p>
        </w:tc>
      </w:tr>
      <w:tr w:rsidR="00BE6710" w:rsidRPr="00DA7028" w14:paraId="12E1EE4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4197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5F70D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non-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78843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749D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BDA7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71e-35</w:t>
            </w:r>
          </w:p>
        </w:tc>
      </w:tr>
      <w:tr w:rsidR="00BE6710" w:rsidRPr="00DA7028" w14:paraId="63BDD9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7DCB3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E9DF2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2199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3D37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77106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5e-42</w:t>
            </w:r>
          </w:p>
        </w:tc>
      </w:tr>
      <w:tr w:rsidR="00BE6710" w:rsidRPr="00DA7028" w14:paraId="00F18BA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48FF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6DAB5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5391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0C89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0AEB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7e-27</w:t>
            </w:r>
          </w:p>
        </w:tc>
      </w:tr>
      <w:tr w:rsidR="00BE6710" w:rsidRPr="00DA7028" w14:paraId="3301F5C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87D6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9A2A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ntracellular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21FF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62A7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B5DD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8e-03</w:t>
            </w:r>
          </w:p>
        </w:tc>
      </w:tr>
      <w:tr w:rsidR="00BE6710" w:rsidRPr="00DA7028" w14:paraId="3A206C6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3F38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6FF21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kinetochor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A730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0DB6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E0F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1e-04</w:t>
            </w:r>
          </w:p>
        </w:tc>
      </w:tr>
      <w:tr w:rsidR="00BE6710" w:rsidRPr="00DA7028" w14:paraId="677D91C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EAC7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FB8D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large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7D68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17C4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E934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6e-26</w:t>
            </w:r>
          </w:p>
        </w:tc>
      </w:tr>
      <w:tr w:rsidR="00BE6710" w:rsidRPr="00DA7028" w14:paraId="3A42B73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4FA4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7682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74366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58CB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74F7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54e-25</w:t>
            </w:r>
          </w:p>
        </w:tc>
      </w:tr>
      <w:tr w:rsidR="00BE6710" w:rsidRPr="00DA7028" w14:paraId="56EAA42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7B08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0202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embrane-enclosed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2E4B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16D3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B8A6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7e-27</w:t>
            </w:r>
          </w:p>
        </w:tc>
      </w:tr>
      <w:tr w:rsidR="00BE6710" w:rsidRPr="00DA7028" w14:paraId="3AD17E5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A761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5916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crotubule cytoskelet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C43B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3356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8E80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1e-04</w:t>
            </w:r>
          </w:p>
        </w:tc>
      </w:tr>
      <w:tr w:rsidR="00BE6710" w:rsidRPr="00DA7028" w14:paraId="2870097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E83F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E4427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crotubule organizing cente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D587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BDDCE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D14C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2e-02</w:t>
            </w:r>
          </w:p>
        </w:tc>
      </w:tr>
      <w:tr w:rsidR="00BE6710" w:rsidRPr="00DA7028" w14:paraId="1101457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27DA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F9D4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4DD6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1E8B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C7C5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8e-08</w:t>
            </w:r>
          </w:p>
        </w:tc>
      </w:tr>
      <w:tr w:rsidR="00BE6710" w:rsidRPr="00DA7028" w14:paraId="485C501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D349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717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inne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FB40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E59F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31462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5e-12</w:t>
            </w:r>
          </w:p>
        </w:tc>
      </w:tr>
      <w:tr w:rsidR="00BE6710" w:rsidRPr="00DA7028" w14:paraId="604E45B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7905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CC51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matri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6D08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FDAD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F3AD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2e-13</w:t>
            </w:r>
          </w:p>
        </w:tc>
      </w:tr>
      <w:tr w:rsidR="00BE6710" w:rsidRPr="00DA7028" w14:paraId="48402A5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D5462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F1741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FEED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E241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01EF2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2e-08</w:t>
            </w:r>
          </w:p>
        </w:tc>
      </w:tr>
      <w:tr w:rsidR="00BE6710" w:rsidRPr="00DA7028" w14:paraId="18276A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A54B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5CF5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4C4F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8ABE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C853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3e-16</w:t>
            </w:r>
          </w:p>
        </w:tc>
      </w:tr>
      <w:tr w:rsidR="00BE6710" w:rsidRPr="00DA7028" w14:paraId="740DC69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2F5F9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73F35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proton-transporting ATP synth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49FF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D80D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8038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00e-06</w:t>
            </w:r>
          </w:p>
        </w:tc>
      </w:tr>
      <w:tr w:rsidR="00BE6710" w:rsidRPr="00DA7028" w14:paraId="60CB00F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8842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5CE8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proton-transporting ATP synthase complex, coupling factor F(o)</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124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D2FE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8022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1e-02</w:t>
            </w:r>
          </w:p>
        </w:tc>
      </w:tr>
      <w:tr w:rsidR="00BE6710" w:rsidRPr="00DA7028" w14:paraId="7D7794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F152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E6D2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respira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2A82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6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DCCA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5B23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2e-03</w:t>
            </w:r>
          </w:p>
        </w:tc>
      </w:tr>
      <w:tr w:rsidR="00BE6710" w:rsidRPr="00DA7028" w14:paraId="457F833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8AE5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962F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674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045B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34BE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69e-06</w:t>
            </w:r>
          </w:p>
        </w:tc>
      </w:tr>
      <w:tr w:rsidR="00BE6710" w:rsidRPr="00DA7028" w14:paraId="0346953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D99F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C2EA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al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2DF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2C38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8B0B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40e-06</w:t>
            </w:r>
          </w:p>
        </w:tc>
      </w:tr>
      <w:tr w:rsidR="00BE6710" w:rsidRPr="00DA7028" w14:paraId="3BDCE29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D80B8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3EB6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chondr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E46F4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8EDA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54DE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18e-36</w:t>
            </w:r>
          </w:p>
        </w:tc>
      </w:tr>
      <w:tr w:rsidR="00BE6710" w:rsidRPr="00DA7028" w14:paraId="260930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ED2D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F534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itotic spind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EDB9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EA7BA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9707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8e-02</w:t>
            </w:r>
          </w:p>
        </w:tc>
      </w:tr>
      <w:tr w:rsidR="00BE6710" w:rsidRPr="00DA7028" w14:paraId="56F199C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9ED8C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EF7D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on-membrane-bounded 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C082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6CF8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8803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4e-35</w:t>
            </w:r>
          </w:p>
        </w:tc>
      </w:tr>
      <w:tr w:rsidR="00BE6710" w:rsidRPr="00DA7028" w14:paraId="671026F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A50D8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04002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ar chrom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85CB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EC359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CF843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9e-02</w:t>
            </w:r>
          </w:p>
        </w:tc>
      </w:tr>
      <w:tr w:rsidR="00BE6710" w:rsidRPr="00DA7028" w14:paraId="3F0341C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B2DA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679B2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ar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B8F0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E2DE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85045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8e-19</w:t>
            </w:r>
          </w:p>
        </w:tc>
      </w:tr>
      <w:tr w:rsidR="00BE6710" w:rsidRPr="00DA7028" w14:paraId="596CC62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EA1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8170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ar 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C8F1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E3A3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F678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62e-07</w:t>
            </w:r>
          </w:p>
        </w:tc>
      </w:tr>
      <w:tr w:rsidR="00BE6710" w:rsidRPr="00DA7028" w14:paraId="17E1A26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FB0A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BF874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l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B55DA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D58A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3900D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2e-10</w:t>
            </w:r>
          </w:p>
        </w:tc>
      </w:tr>
      <w:tr w:rsidR="00BE6710" w:rsidRPr="00DA7028" w14:paraId="7683C2F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1F23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9466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pla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427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D8A6D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8522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2e-12</w:t>
            </w:r>
          </w:p>
        </w:tc>
      </w:tr>
      <w:tr w:rsidR="00BE6710" w:rsidRPr="00DA7028" w14:paraId="673C3B9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DB69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700E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u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EAC82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0D82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4D4A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4e-17</w:t>
            </w:r>
          </w:p>
        </w:tc>
      </w:tr>
      <w:tr w:rsidR="00BE6710" w:rsidRPr="00DA7028" w14:paraId="204EFEE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C81A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B634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ar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65C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E8458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C0963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69e-06</w:t>
            </w:r>
          </w:p>
        </w:tc>
      </w:tr>
      <w:tr w:rsidR="00BE6710" w:rsidRPr="00DA7028" w14:paraId="5E2D92A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962F6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A628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ar 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7E40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76C3F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4982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40e-06</w:t>
            </w:r>
          </w:p>
        </w:tc>
      </w:tr>
      <w:tr w:rsidR="00BE6710" w:rsidRPr="00DA7028" w14:paraId="5532A4A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60DA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AB50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4286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37D99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0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A3B3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05e-39</w:t>
            </w:r>
          </w:p>
        </w:tc>
      </w:tr>
      <w:tr w:rsidR="00BE6710" w:rsidRPr="00DA7028" w14:paraId="78AC695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E4BD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4D18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e envelop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BC1AA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565C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367E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9e-09</w:t>
            </w:r>
          </w:p>
        </w:tc>
      </w:tr>
      <w:tr w:rsidR="00BE6710" w:rsidRPr="00DA7028" w14:paraId="493EDA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526F7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8B3D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e inner membran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A18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393C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D7D62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6e-11</w:t>
            </w:r>
          </w:p>
        </w:tc>
      </w:tr>
      <w:tr w:rsidR="00BE6710" w:rsidRPr="00DA7028" w14:paraId="63C2E5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608F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77D6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elle lume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5A882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2566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C807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7e-27</w:t>
            </w:r>
          </w:p>
        </w:tc>
      </w:tr>
      <w:tr w:rsidR="00BE6710" w:rsidRPr="00DA7028" w14:paraId="3B00A94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DAC69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0194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xidoreduct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97BB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043F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026C4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9e-06</w:t>
            </w:r>
          </w:p>
        </w:tc>
      </w:tr>
      <w:tr w:rsidR="00BE6710" w:rsidRPr="00DA7028" w14:paraId="3F37276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6BA9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5ABAE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DA7028">
              <w:rPr>
                <w:rFonts w:ascii="Times New Roman" w:eastAsia="Times New Roman" w:hAnsi="Times New Roman" w:cs="Times New Roman"/>
                <w:color w:val="000000"/>
                <w:sz w:val="16"/>
                <w:szCs w:val="16"/>
              </w:rPr>
              <w:t>pICln-Sm</w:t>
            </w:r>
            <w:proofErr w:type="spellEnd"/>
            <w:r w:rsidRPr="00DA7028">
              <w:rPr>
                <w:rFonts w:ascii="Times New Roman" w:eastAsia="Times New Roman" w:hAnsi="Times New Roman" w:cs="Times New Roman"/>
                <w:color w:val="000000"/>
                <w:sz w:val="16"/>
                <w:szCs w:val="16"/>
              </w:rPr>
              <w:t xml:space="preserve"> 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C11F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E4A38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61CE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41e-03</w:t>
            </w:r>
          </w:p>
        </w:tc>
      </w:tr>
      <w:tr w:rsidR="00BE6710" w:rsidRPr="00DA7028" w14:paraId="56DAB6B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EF24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lastRenderedPageBreak/>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5683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DA7028">
              <w:rPr>
                <w:rFonts w:ascii="Times New Roman" w:eastAsia="Times New Roman" w:hAnsi="Times New Roman" w:cs="Times New Roman"/>
                <w:color w:val="000000"/>
                <w:sz w:val="16"/>
                <w:szCs w:val="16"/>
              </w:rPr>
              <w:t>preribo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FB09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9A68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B8CE9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6e-03</w:t>
            </w:r>
          </w:p>
        </w:tc>
      </w:tr>
      <w:tr w:rsidR="00BE6710" w:rsidRPr="00DA7028" w14:paraId="2198BBD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A19E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3EB1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asome cor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3493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01A2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C758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43e-04</w:t>
            </w:r>
          </w:p>
        </w:tc>
      </w:tr>
      <w:tr w:rsidR="00BE6710" w:rsidRPr="00DA7028" w14:paraId="2EC33E0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6C252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DA9D3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DNA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CE22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0D27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A555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3e-04</w:t>
            </w:r>
          </w:p>
        </w:tc>
      </w:tr>
      <w:tr w:rsidR="00BE6710" w:rsidRPr="00DA7028" w14:paraId="0307837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306A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7126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ein-containing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E7A3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67491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C04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76e-32</w:t>
            </w:r>
          </w:p>
        </w:tc>
      </w:tr>
      <w:tr w:rsidR="00BE6710" w:rsidRPr="00DA7028" w14:paraId="4B2AB4B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4B89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E9DD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on-transporting ATP synth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EAA17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4268F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C0BD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94e-06</w:t>
            </w:r>
          </w:p>
        </w:tc>
      </w:tr>
      <w:tr w:rsidR="00BE6710" w:rsidRPr="00DA7028" w14:paraId="7E2D92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62F1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D0BC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on-transporting ATP synthase complex, coupling factor F(o)</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E68D3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C41A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3C379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9e-02</w:t>
            </w:r>
          </w:p>
        </w:tc>
      </w:tr>
      <w:tr w:rsidR="00BE6710" w:rsidRPr="00DA7028" w14:paraId="69BC71B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6A0CE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7DBC8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on-transporting two-sector ATPas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B673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6FD01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8ECF8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7e-04</w:t>
            </w:r>
          </w:p>
        </w:tc>
      </w:tr>
      <w:tr w:rsidR="00BE6710" w:rsidRPr="00DA7028" w14:paraId="348ED3B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62729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D3A6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plication fork</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A004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CF3BF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3CB8E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4e-03</w:t>
            </w:r>
          </w:p>
        </w:tc>
      </w:tr>
      <w:tr w:rsidR="00BE6710" w:rsidRPr="00DA7028" w14:paraId="18AFC9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5C93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8FDE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spira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45F6A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1365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38A8C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3e-04</w:t>
            </w:r>
          </w:p>
        </w:tc>
      </w:tr>
      <w:tr w:rsidR="00BE6710" w:rsidRPr="00DA7028" w14:paraId="006B0FB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C049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E18B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spiratory cha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AEE8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94C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D848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1e-04</w:t>
            </w:r>
          </w:p>
        </w:tc>
      </w:tr>
      <w:tr w:rsidR="00BE6710" w:rsidRPr="00DA7028" w14:paraId="32C19C5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46BA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7CAD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espiratory chain complex IV</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253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7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E8BA9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4BD8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06e-03</w:t>
            </w:r>
          </w:p>
        </w:tc>
      </w:tr>
      <w:tr w:rsidR="00BE6710" w:rsidRPr="00DA7028" w14:paraId="45EB87C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98B3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2A49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40F4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F393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6D949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5e-54</w:t>
            </w:r>
          </w:p>
        </w:tc>
      </w:tr>
      <w:tr w:rsidR="00BE6710" w:rsidRPr="00DA7028" w14:paraId="5C6ABE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C4CC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DFE0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B17F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0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7CE88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F0FEC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2e-53</w:t>
            </w:r>
          </w:p>
        </w:tc>
      </w:tr>
      <w:tr w:rsidR="00BE6710" w:rsidRPr="00DA7028" w14:paraId="4B7E228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0FCD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511D5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DF69B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E8A7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77F8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2e-59</w:t>
            </w:r>
          </w:p>
        </w:tc>
      </w:tr>
      <w:tr w:rsidR="00BE6710" w:rsidRPr="00DA7028" w14:paraId="5217373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FF6C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F1A9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mall nuclear ribonucleoprotei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1039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6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86EF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9FD76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33e-04</w:t>
            </w:r>
          </w:p>
        </w:tc>
      </w:tr>
      <w:tr w:rsidR="00BE6710" w:rsidRPr="00DA7028" w14:paraId="6C2455D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AE77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2666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mall ribosomal subuni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3377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6A19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D2B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4e-26</w:t>
            </w:r>
          </w:p>
        </w:tc>
      </w:tr>
      <w:tr w:rsidR="00BE6710" w:rsidRPr="00DA7028" w14:paraId="7800A0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FECE0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33058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 xml:space="preserve">small-subunit </w:t>
            </w:r>
            <w:proofErr w:type="spellStart"/>
            <w:r w:rsidRPr="00DA7028">
              <w:rPr>
                <w:rFonts w:ascii="Times New Roman" w:eastAsia="Times New Roman" w:hAnsi="Times New Roman" w:cs="Times New Roman"/>
                <w:color w:val="000000"/>
                <w:sz w:val="16"/>
                <w:szCs w:val="16"/>
              </w:rPr>
              <w:t>processome</w:t>
            </w:r>
            <w:proofErr w:type="spellEnd"/>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674F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5085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0F3F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6e-02</w:t>
            </w:r>
          </w:p>
        </w:tc>
      </w:tr>
      <w:tr w:rsidR="00BE6710" w:rsidRPr="00DA7028" w14:paraId="3839CAE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768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DDA4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pind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FF246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2408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70109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67e-06</w:t>
            </w:r>
          </w:p>
        </w:tc>
      </w:tr>
      <w:tr w:rsidR="00BE6710" w:rsidRPr="00DA7028" w14:paraId="7C463BE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29A31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6157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pliceosomal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68CC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6758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B600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52e-05</w:t>
            </w:r>
          </w:p>
        </w:tc>
      </w:tr>
      <w:tr w:rsidR="00BE6710" w:rsidRPr="00DA7028" w14:paraId="7AC90826"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74FB7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DECE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pliceosomal snRNP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A5FE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302F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9143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2e-03</w:t>
            </w:r>
          </w:p>
        </w:tc>
      </w:tr>
      <w:tr w:rsidR="00BE6710" w:rsidRPr="00DA7028" w14:paraId="787EF04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4A9E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B828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pliceosomal tri-snRNP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ED018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618A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07EF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72e-03</w:t>
            </w:r>
          </w:p>
        </w:tc>
      </w:tr>
      <w:tr w:rsidR="00BE6710" w:rsidRPr="00DA7028" w14:paraId="116BF54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D3F89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F52A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lation preinitiation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5B031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92AF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6E02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5e-05</w:t>
            </w:r>
          </w:p>
        </w:tc>
      </w:tr>
      <w:tr w:rsidR="00BE6710" w:rsidRPr="00DA7028" w14:paraId="058C01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ACD4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CC</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6883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icarboxylic acid cycle heteromeric enzyme complex</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9674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EEB8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37ED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6e-02</w:t>
            </w:r>
          </w:p>
        </w:tc>
      </w:tr>
      <w:tr w:rsidR="00BE6710" w:rsidRPr="00DA7028" w14:paraId="2EDDD909" w14:textId="77777777">
        <w:trPr>
          <w:cantSplit/>
          <w:jc w:val="center"/>
        </w:trPr>
        <w:tc>
          <w:tcPr>
            <w:tcW w:w="9360" w:type="dxa"/>
            <w:gridSpan w:val="5"/>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291A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b/>
                <w:color w:val="000000"/>
                <w:sz w:val="16"/>
                <w:szCs w:val="16"/>
              </w:rPr>
              <w:t>Molecular Function</w:t>
            </w:r>
          </w:p>
        </w:tc>
      </w:tr>
      <w:tr w:rsidR="00BE6710" w:rsidRPr="00DA7028" w14:paraId="4D8CA19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DBF9F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10A4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TP-dependent activity, acting on D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7B698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8C0D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FB30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0e-02</w:t>
            </w:r>
          </w:p>
        </w:tc>
      </w:tr>
      <w:tr w:rsidR="00BE6710" w:rsidRPr="00DA7028" w14:paraId="1A440A7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20B5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EAD1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A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69D6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4CF47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4C7C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1e-04</w:t>
            </w:r>
          </w:p>
        </w:tc>
      </w:tr>
      <w:tr w:rsidR="00BE6710" w:rsidRPr="00DA7028" w14:paraId="7C89D3F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5120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581EE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A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A710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2F58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6AE9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3e-02</w:t>
            </w:r>
          </w:p>
        </w:tc>
      </w:tr>
      <w:tr w:rsidR="00BE6710" w:rsidRPr="00DA7028" w14:paraId="0D97464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965F2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CC8D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5C00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8EC1E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B24F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82e-26</w:t>
            </w:r>
          </w:p>
        </w:tc>
      </w:tr>
      <w:tr w:rsidR="00BE6710" w:rsidRPr="00DA7028" w14:paraId="10B3CB3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6F1D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BA931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aminoacyl-tRNA lig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A93C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8EA32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169D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7e-07</w:t>
            </w:r>
          </w:p>
        </w:tc>
      </w:tr>
      <w:tr w:rsidR="00BE6710" w:rsidRPr="00DA7028" w14:paraId="017484F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877D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E6A2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E6341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0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690C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FE5E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5e-02</w:t>
            </w:r>
          </w:p>
        </w:tc>
      </w:tr>
      <w:tr w:rsidR="00BE6710" w:rsidRPr="00DA7028" w14:paraId="14E0F2BF"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1CEAA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lastRenderedPageBreak/>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626E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talytic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2E1B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CF7E9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3900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04e-03</w:t>
            </w:r>
          </w:p>
        </w:tc>
      </w:tr>
      <w:tr w:rsidR="00BE6710" w:rsidRPr="00DA7028" w14:paraId="358458D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CD52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DAD6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talytic activity, acting on D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75CC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24AD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3085A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7e-03</w:t>
            </w:r>
          </w:p>
        </w:tc>
      </w:tr>
      <w:tr w:rsidR="00BE6710" w:rsidRPr="00DA7028" w14:paraId="080D8F0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5136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918E8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talytic activity, acting on 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163D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45B48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2C78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0e-03</w:t>
            </w:r>
          </w:p>
        </w:tc>
      </w:tr>
      <w:tr w:rsidR="00BE6710" w:rsidRPr="00DA7028" w14:paraId="367CDFE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34FB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A8DB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talytic activity, acting on a nucleic acid</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E806B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57876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F184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53e-07</w:t>
            </w:r>
          </w:p>
        </w:tc>
      </w:tr>
      <w:tr w:rsidR="00BE6710" w:rsidRPr="00DA7028" w14:paraId="1D70593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5C0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D637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catalytic activity, acting on a tRN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21DD0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8595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F725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40e-06</w:t>
            </w:r>
          </w:p>
        </w:tc>
      </w:tr>
      <w:tr w:rsidR="00BE6710" w:rsidRPr="00DA7028" w14:paraId="5B84168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1AA5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40DE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electron transf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A41B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2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ADCF9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0255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3e-03</w:t>
            </w:r>
          </w:p>
        </w:tc>
      </w:tr>
      <w:tr w:rsidR="00BE6710" w:rsidRPr="00DA7028" w14:paraId="07B50494"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61FD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4644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heterocyclic compoun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CC52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74F4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DE21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80e-03</w:t>
            </w:r>
          </w:p>
        </w:tc>
      </w:tr>
      <w:tr w:rsidR="00BE6710" w:rsidRPr="00DA7028" w14:paraId="78164FE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7D5B3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21F2D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dentical protein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6E57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B66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F625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9e-04</w:t>
            </w:r>
          </w:p>
        </w:tc>
      </w:tr>
      <w:tr w:rsidR="00BE6710" w:rsidRPr="00DA7028" w14:paraId="2C922010"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04C7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6C576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isomer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6260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0E13E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1D3B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04e-03</w:t>
            </w:r>
          </w:p>
        </w:tc>
      </w:tr>
      <w:tr w:rsidR="00BE6710" w:rsidRPr="00DA7028" w14:paraId="24B3F38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E4DB9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C9A2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lig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651B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EC26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A088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96e-07</w:t>
            </w:r>
          </w:p>
        </w:tc>
      </w:tr>
      <w:tr w:rsidR="00BE6710" w:rsidRPr="00DA7028" w14:paraId="48EC5A28"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93576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8D6C9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ligase activity, forming carbon-oxygen bond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8D1E4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CF4F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3171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7e-07</w:t>
            </w:r>
          </w:p>
        </w:tc>
      </w:tr>
      <w:tr w:rsidR="00BE6710" w:rsidRPr="00DA7028" w14:paraId="056D7A3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4B7E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D281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m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07C0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9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61F67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3A37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2e-03</w:t>
            </w:r>
          </w:p>
        </w:tc>
      </w:tr>
      <w:tr w:rsidR="00BE6710" w:rsidRPr="00DA7028" w14:paraId="3B7A91A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F732A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5E14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ic ac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4037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A6FC1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4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22D6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94e-13</w:t>
            </w:r>
          </w:p>
        </w:tc>
      </w:tr>
      <w:tr w:rsidR="00BE6710" w:rsidRPr="00DA7028" w14:paraId="74E2DEF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339BB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8F3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side phosphat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D433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CF4A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62D0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04e-03</w:t>
            </w:r>
          </w:p>
        </w:tc>
      </w:tr>
      <w:tr w:rsidR="00BE6710" w:rsidRPr="00DA7028" w14:paraId="7673929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9126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8EAF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nucleotide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FD3E0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1416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75C78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04e-03</w:t>
            </w:r>
          </w:p>
        </w:tc>
      </w:tr>
      <w:tr w:rsidR="00BE6710" w:rsidRPr="00DA7028" w14:paraId="59695E1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CB15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F652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rganic cyclic compoun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D73F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A965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4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9A95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27e-12</w:t>
            </w:r>
          </w:p>
        </w:tc>
      </w:tr>
      <w:tr w:rsidR="00BE6710" w:rsidRPr="00DA7028" w14:paraId="3C7CDDA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4BF7A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68338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xidoreductas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8CCF6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FD7F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18FB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56e-04</w:t>
            </w:r>
          </w:p>
        </w:tc>
      </w:tr>
      <w:tr w:rsidR="00BE6710" w:rsidRPr="00DA7028" w14:paraId="32F3C481"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50A23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6C018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xidoreductase activity, acting on NAD(P)H</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847BC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7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8E51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E4CF5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8e-02</w:t>
            </w:r>
          </w:p>
        </w:tc>
      </w:tr>
      <w:tr w:rsidR="00BE6710" w:rsidRPr="00DA7028" w14:paraId="7498EA12"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C658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44366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xidoreductase activity, acting on NAD(P)H, quinone or similar compound as accep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782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6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3CE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53741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2e-02</w:t>
            </w:r>
          </w:p>
        </w:tc>
      </w:tr>
      <w:tr w:rsidR="00BE6710" w:rsidRPr="00DA7028" w14:paraId="40DA08A7"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58A75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1825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oxidoreductase activity, acting on the CH-NH group of donors, NAD or NADP as accepto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70B1A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6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5B1F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C1B8C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0e-02</w:t>
            </w:r>
          </w:p>
        </w:tc>
      </w:tr>
      <w:tr w:rsidR="00BE6710" w:rsidRPr="00DA7028" w14:paraId="749A91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8AB3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07B9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proton transmembrane transporte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6E12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B96C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7E8AA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5e-02</w:t>
            </w:r>
          </w:p>
        </w:tc>
      </w:tr>
      <w:tr w:rsidR="00BE6710" w:rsidRPr="00DA7028" w14:paraId="0A9C8CB9"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BA50E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BF3A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r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46B9C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6.5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52C8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E8D76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02e-11</w:t>
            </w:r>
          </w:p>
        </w:tc>
      </w:tr>
      <w:tr w:rsidR="00BE6710" w:rsidRPr="00DA7028" w14:paraId="149DC61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F43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95B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ingle-stranded D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EDEE6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8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DF01D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565F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33e-02</w:t>
            </w:r>
          </w:p>
        </w:tc>
      </w:tr>
      <w:tr w:rsidR="00BE6710" w:rsidRPr="00DA7028" w14:paraId="74B67C05"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C587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E43C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tructural constituent of 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FBC9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72CF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9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849E3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45e-55</w:t>
            </w:r>
          </w:p>
        </w:tc>
      </w:tr>
      <w:tr w:rsidR="00BE6710" w:rsidRPr="00DA7028" w14:paraId="040ACDEC"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C0B6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1573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structural molecule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F83BD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1C54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DA62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3e-15</w:t>
            </w:r>
          </w:p>
        </w:tc>
      </w:tr>
      <w:tr w:rsidR="00BE6710" w:rsidRPr="00DA7028" w14:paraId="0BAEBA0A"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8A81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91DA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lation elongation fac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7A20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5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126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A7993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8e-02</w:t>
            </w:r>
          </w:p>
        </w:tc>
      </w:tr>
      <w:tr w:rsidR="00BE6710" w:rsidRPr="00DA7028" w14:paraId="71D0DD9B"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23D5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BA78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lation factor activity, RNA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BD54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5A10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0F162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1e-07</w:t>
            </w:r>
          </w:p>
        </w:tc>
      </w:tr>
      <w:tr w:rsidR="00BE6710" w:rsidRPr="00DA7028" w14:paraId="290976EE"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D279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8DBB7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lation initiation fac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5D82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4.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5E5A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B1E7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74e-04</w:t>
            </w:r>
          </w:p>
        </w:tc>
      </w:tr>
      <w:tr w:rsidR="00BE6710" w:rsidRPr="00DA7028" w14:paraId="4F90F553"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2452D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8BD04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lation regulator activity</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C25E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DC5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B1C7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1.15e-08</w:t>
            </w:r>
          </w:p>
        </w:tc>
      </w:tr>
      <w:tr w:rsidR="00BE6710" w:rsidRPr="00DA7028" w14:paraId="07D5FCBD" w14:textId="77777777">
        <w:trPr>
          <w:cantSplit/>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204C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GO:MF</w:t>
            </w:r>
          </w:p>
        </w:tc>
        <w:tc>
          <w:tcPr>
            <w:tcW w:w="50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12022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translation regulator activity, nucleic acid binding</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E8BEC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3.9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EB85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2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6C61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DA7028">
              <w:rPr>
                <w:rFonts w:ascii="Times New Roman" w:eastAsia="Times New Roman" w:hAnsi="Times New Roman" w:cs="Times New Roman"/>
                <w:color w:val="000000"/>
                <w:sz w:val="16"/>
                <w:szCs w:val="16"/>
              </w:rPr>
              <w:t>5.88e-07</w:t>
            </w:r>
          </w:p>
        </w:tc>
      </w:tr>
    </w:tbl>
    <w:p w14:paraId="55CD66DB" w14:textId="77777777" w:rsidR="00DA7028" w:rsidRDefault="00DA7028">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p>
    <w:p w14:paraId="374D8D7E" w14:textId="7F14A365" w:rsidR="00BE671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4A: Significantly Enriched KEGG Pathways from DEGs identified at 12- and 24-hpi (Results from the DAVID online resource)</w:t>
      </w:r>
    </w:p>
    <w:tbl>
      <w:tblPr>
        <w:tblW w:w="0" w:type="auto"/>
        <w:jc w:val="center"/>
        <w:tblLayout w:type="fixed"/>
        <w:tblLook w:val="0420" w:firstRow="1" w:lastRow="0" w:firstColumn="0" w:lastColumn="0" w:noHBand="0" w:noVBand="1"/>
      </w:tblPr>
      <w:tblGrid>
        <w:gridCol w:w="1080"/>
        <w:gridCol w:w="1080"/>
        <w:gridCol w:w="3600"/>
        <w:gridCol w:w="1080"/>
        <w:gridCol w:w="1080"/>
        <w:gridCol w:w="1080"/>
      </w:tblGrid>
      <w:tr w:rsidR="00BE6710" w:rsidRPr="00DA7028" w14:paraId="521A160B" w14:textId="77777777">
        <w:trPr>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39E2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b/>
                <w:color w:val="000000"/>
                <w:sz w:val="16"/>
                <w:szCs w:val="16"/>
              </w:rPr>
              <w:t>Time Poi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AF7C2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b/>
                <w:color w:val="000000"/>
                <w:sz w:val="16"/>
                <w:szCs w:val="16"/>
              </w:rPr>
              <w:t>Regulatio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3A01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b/>
                <w:color w:val="000000"/>
                <w:sz w:val="16"/>
                <w:szCs w:val="16"/>
              </w:rPr>
              <w:t>KEGG Ter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60896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b/>
                <w:color w:val="000000"/>
                <w:sz w:val="16"/>
                <w:szCs w:val="16"/>
              </w:rPr>
              <w:t>DEG Cou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83BF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b/>
                <w:color w:val="000000"/>
                <w:sz w:val="16"/>
                <w:szCs w:val="16"/>
              </w:rPr>
              <w:t>Fold Enrichme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4B341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b/>
                <w:color w:val="000000"/>
                <w:sz w:val="16"/>
                <w:szCs w:val="16"/>
              </w:rPr>
              <w:t>P-value</w:t>
            </w:r>
            <w:r w:rsidRPr="00DA7028">
              <w:rPr>
                <w:rFonts w:ascii="Times New Roman" w:eastAsia="DejaVu Sans" w:hAnsi="Times New Roman" w:cs="Times New Roman"/>
                <w:b/>
                <w:color w:val="000000"/>
                <w:sz w:val="16"/>
                <w:szCs w:val="16"/>
              </w:rPr>
              <w:br/>
              <w:t>(Adjusted)</w:t>
            </w:r>
          </w:p>
        </w:tc>
      </w:tr>
      <w:tr w:rsidR="00BE6710" w:rsidRPr="00DA7028" w14:paraId="7199B136"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CC8CF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48F2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83E5C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1429B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8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9214F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6.6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3A674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16e-49</w:t>
            </w:r>
          </w:p>
        </w:tc>
      </w:tr>
      <w:tr w:rsidR="00BE6710" w:rsidRPr="00DA7028" w14:paraId="5196C6C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3066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D21B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73E5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35F1A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843FB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8D94E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08e-08</w:t>
            </w:r>
          </w:p>
        </w:tc>
      </w:tr>
      <w:tr w:rsidR="00BE6710" w:rsidRPr="00DA7028" w14:paraId="4149F6AD"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5383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DEFD6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AB1E8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BEBB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2E8F0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6.0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32DC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09e-08</w:t>
            </w:r>
          </w:p>
        </w:tc>
      </w:tr>
      <w:tr w:rsidR="00BE6710" w:rsidRPr="00DA7028" w14:paraId="00CFED59"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892C6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7958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3CE5C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Ribosome biogenesis in eukaryote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48B7E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C4B96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4.0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0917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09e-08</w:t>
            </w:r>
          </w:p>
        </w:tc>
      </w:tr>
      <w:tr w:rsidR="00BE6710" w:rsidRPr="00DA7028" w14:paraId="4A04352C"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D112E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CFCC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DD0F0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9702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55F1B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27B97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5e-04</w:t>
            </w:r>
          </w:p>
        </w:tc>
      </w:tr>
      <w:tr w:rsidR="00BE6710" w:rsidRPr="00DA7028" w14:paraId="600D4DDE"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78B26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5FDB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6540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Nucleocytoplasmic transpor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5CB0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EC25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70E4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00e-02</w:t>
            </w:r>
          </w:p>
        </w:tc>
      </w:tr>
      <w:tr w:rsidR="00BE6710" w:rsidRPr="00DA7028" w14:paraId="7922B157"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7131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959A6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524A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Bas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00D0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4B29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9311E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13e-02</w:t>
            </w:r>
          </w:p>
        </w:tc>
      </w:tr>
      <w:tr w:rsidR="00BE6710" w:rsidRPr="00DA7028" w14:paraId="2FE90A67"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FA62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9EA0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8CA57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Mismatch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B435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64DC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4.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7AD9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13e-02</w:t>
            </w:r>
          </w:p>
        </w:tc>
      </w:tr>
      <w:tr w:rsidR="00BE6710" w:rsidRPr="00DA7028" w14:paraId="10ED8B7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40E0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F027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1F6D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Nucleotid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B646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C2C8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9096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9e-02</w:t>
            </w:r>
          </w:p>
        </w:tc>
      </w:tr>
      <w:tr w:rsidR="00BE6710" w:rsidRPr="00DA7028" w14:paraId="08EDA82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0B92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0F26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335F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Steroid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E15E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E0DC3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6.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6C90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65e-03</w:t>
            </w:r>
          </w:p>
        </w:tc>
      </w:tr>
      <w:tr w:rsidR="00BE6710" w:rsidRPr="00DA7028" w14:paraId="3DFEFAD7"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57972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4DE6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8E56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Autophagy - anim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A83A8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919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3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C30E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12e-03</w:t>
            </w:r>
          </w:p>
        </w:tc>
      </w:tr>
      <w:tr w:rsidR="00BE6710" w:rsidRPr="00DA7028" w14:paraId="763AE5AB"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E9D61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C6C48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6DAA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26A9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488B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BAA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90e-03</w:t>
            </w:r>
          </w:p>
        </w:tc>
      </w:tr>
      <w:tr w:rsidR="00BE6710" w:rsidRPr="00DA7028" w14:paraId="3049BC0B"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9DA6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8BFF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C93A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Influenza A</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E212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F664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6B528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4.74e-02</w:t>
            </w:r>
          </w:p>
        </w:tc>
      </w:tr>
      <w:tr w:rsidR="00BE6710" w:rsidRPr="00DA7028" w14:paraId="07C26DCA"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BFB1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91AA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20B3E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A17E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8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8BD3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5.5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4CF79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81e-49</w:t>
            </w:r>
          </w:p>
        </w:tc>
      </w:tr>
      <w:tr w:rsidR="00BE6710" w:rsidRPr="00DA7028" w14:paraId="4E27542B"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FA986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B48B5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527B1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4936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5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BE186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2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BB4A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71e-13</w:t>
            </w:r>
          </w:p>
        </w:tc>
      </w:tr>
      <w:tr w:rsidR="00BE6710" w:rsidRPr="00DA7028" w14:paraId="778E2535"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D4CC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C0383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38AA7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Carbon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F0319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ABDEC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9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8D449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08e-08</w:t>
            </w:r>
          </w:p>
        </w:tc>
      </w:tr>
      <w:tr w:rsidR="00BE6710" w:rsidRPr="00DA7028" w14:paraId="3C624505"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364AD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E27C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DEF0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Aminoacyl-tRNA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B0E0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8EC1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B4B3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10e-06</w:t>
            </w:r>
          </w:p>
        </w:tc>
      </w:tr>
      <w:tr w:rsidR="00BE6710" w:rsidRPr="00DA7028" w14:paraId="5773867A"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FE95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AFA5B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7446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Biosynthesis of amino acid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B036E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369E5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0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64934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50e-05</w:t>
            </w:r>
          </w:p>
        </w:tc>
      </w:tr>
      <w:tr w:rsidR="00BE6710" w:rsidRPr="00DA7028" w14:paraId="509EF308"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FAD5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D11D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74F8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Citrate cycle (TCA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7751F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9133E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4.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80C1F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50e-05</w:t>
            </w:r>
          </w:p>
        </w:tc>
      </w:tr>
      <w:tr w:rsidR="00BE6710" w:rsidRPr="00DA7028" w14:paraId="27A5BEC1"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DE57F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E090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207AB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10A1C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1A83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26CD7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93e-04</w:t>
            </w:r>
          </w:p>
        </w:tc>
      </w:tr>
      <w:tr w:rsidR="00BE6710" w:rsidRPr="00DA7028" w14:paraId="20FD693F"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93A82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A61F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051BB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Splice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0516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3ADA8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0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E089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09e-03</w:t>
            </w:r>
          </w:p>
        </w:tc>
      </w:tr>
      <w:tr w:rsidR="00BE6710" w:rsidRPr="00DA7028" w14:paraId="20EE807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BB53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72D58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75FF9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Metabolic pathway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DA5CF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2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2DD40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2C48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04e-03</w:t>
            </w:r>
          </w:p>
        </w:tc>
      </w:tr>
      <w:tr w:rsidR="00BE6710" w:rsidRPr="00DA7028" w14:paraId="67FCD6E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C2B22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39CEC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BF44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Cell cycl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ADD4C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C9F82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8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4263D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04e-03</w:t>
            </w:r>
          </w:p>
        </w:tc>
      </w:tr>
      <w:tr w:rsidR="00BE6710" w:rsidRPr="00DA7028" w14:paraId="558D5EA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CCD3F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ECED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7030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Propanoate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FFF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45F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6220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7.53e-03</w:t>
            </w:r>
          </w:p>
        </w:tc>
      </w:tr>
      <w:tr w:rsidR="00BE6710" w:rsidRPr="00DA7028" w14:paraId="73C3146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73F3A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57D54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9D6BF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Fatty acid degrad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4C46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2F175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8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9FCE8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7.77e-03</w:t>
            </w:r>
          </w:p>
        </w:tc>
      </w:tr>
      <w:tr w:rsidR="00BE6710" w:rsidRPr="00DA7028" w14:paraId="12556759"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F22A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46F9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E7F25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Glycolysis / Gluconeogen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911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362A6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056D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19e-02</w:t>
            </w:r>
          </w:p>
        </w:tc>
      </w:tr>
      <w:tr w:rsidR="00BE6710" w:rsidRPr="00DA7028" w14:paraId="6BB9282E"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6A788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9FB46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D8C4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One carbon pool by folat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07E5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07052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7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D2D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35e-02</w:t>
            </w:r>
          </w:p>
        </w:tc>
      </w:tr>
      <w:tr w:rsidR="00BE6710" w:rsidRPr="00DA7028" w14:paraId="257D6E0A"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4769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A8C4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87358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Nucleotid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1D13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70843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3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8CBE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73e-02</w:t>
            </w:r>
          </w:p>
        </w:tc>
      </w:tr>
      <w:tr w:rsidR="00BE6710" w:rsidRPr="00DA7028" w14:paraId="560BF1AD"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F33D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82260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FAC4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Pyruvate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4F2F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E570D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5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25ED4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4.20e-02</w:t>
            </w:r>
          </w:p>
        </w:tc>
      </w:tr>
      <w:tr w:rsidR="00BE6710" w:rsidRPr="00DA7028" w14:paraId="0FFDA4C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4363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lastRenderedPageBreak/>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443D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003B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Steroid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F0884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A94E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5.1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2275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92e-03</w:t>
            </w:r>
          </w:p>
        </w:tc>
      </w:tr>
      <w:tr w:rsidR="00BE6710" w:rsidRPr="00DA7028" w14:paraId="7E684705"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A6B2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0FDE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E994A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Lys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F8AC3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F3F39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2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D44B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94e-03</w:t>
            </w:r>
          </w:p>
        </w:tc>
      </w:tr>
      <w:tr w:rsidR="00BE6710" w:rsidRPr="00DA7028" w14:paraId="790445EE"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7991D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DCA4B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A808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Terpenoid backbone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6868A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839B8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4.4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F30B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73e-02</w:t>
            </w:r>
          </w:p>
        </w:tc>
      </w:tr>
      <w:tr w:rsidR="00BE6710" w:rsidRPr="00DA7028" w14:paraId="62114AD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FBC2E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720DE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8B86B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Glycosaminoglycan biosynthesis - heparan sulfate / hepari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BD199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B854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9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84E35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73e-02</w:t>
            </w:r>
          </w:p>
        </w:tc>
      </w:tr>
      <w:tr w:rsidR="00BE6710" w:rsidRPr="00DA7028" w14:paraId="6E812531"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708DE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0058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442D0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Protein processing in endoplasmic reticulu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7FA46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D3EF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9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A044E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73e-02</w:t>
            </w:r>
          </w:p>
        </w:tc>
      </w:tr>
      <w:tr w:rsidR="00BE6710" w:rsidRPr="00DA7028" w14:paraId="50D3699B"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7CB49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2A20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up</w:t>
            </w:r>
          </w:p>
        </w:tc>
        <w:tc>
          <w:tcPr>
            <w:tcW w:w="36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2579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Autophagy - anim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AD033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0</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61B53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8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72D7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19e-02</w:t>
            </w:r>
          </w:p>
        </w:tc>
      </w:tr>
    </w:tbl>
    <w:p w14:paraId="59874177" w14:textId="77777777" w:rsidR="00BE6710" w:rsidRDefault="00000000">
      <w:pPr>
        <w:pStyle w:val="Heading2"/>
      </w:pPr>
      <w:bookmarkStart w:id="63" w:name="supplementary-materials"/>
      <w:bookmarkEnd w:id="62"/>
      <w:r>
        <w:lastRenderedPageBreak/>
        <w:t>SUPPLEMENTARY MATERIALS</w:t>
      </w:r>
    </w:p>
    <w:p w14:paraId="34E75596" w14:textId="77777777" w:rsidR="00BE6710" w:rsidRDefault="00000000">
      <w:pPr>
        <w:pStyle w:val="CaptionedFigure"/>
      </w:pPr>
      <w:r>
        <w:rPr>
          <w:noProof/>
        </w:rPr>
        <w:drawing>
          <wp:inline distT="0" distB="0" distL="0" distR="0" wp14:anchorId="0A122740" wp14:editId="75788382">
            <wp:extent cx="5943600" cy="5577490"/>
            <wp:effectExtent l="0" t="0" r="0" b="0"/>
            <wp:docPr id="13" name="Picture" descr="Figure S1: Gel Electrophoresis of RT-qPCR validation reactions. 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Thermo Scientific™ generuler 1 kb plus DNA ladder was used. Mock-infected samples are shown in the top row prefixed with “mock” and infected samples are shown in the bottom row prefixed with “inf”."/>
            <wp:cNvGraphicFramePr/>
            <a:graphic xmlns:a="http://schemas.openxmlformats.org/drawingml/2006/main">
              <a:graphicData uri="http://schemas.openxmlformats.org/drawingml/2006/picture">
                <pic:pic xmlns:pic="http://schemas.openxmlformats.org/drawingml/2006/picture">
                  <pic:nvPicPr>
                    <pic:cNvPr id="14" name="Picture" descr="qpcr_validation/qpcr_gel.png"/>
                    <pic:cNvPicPr>
                      <a:picLocks noChangeAspect="1" noChangeArrowheads="1"/>
                    </pic:cNvPicPr>
                  </pic:nvPicPr>
                  <pic:blipFill>
                    <a:blip r:embed="rId58"/>
                    <a:stretch>
                      <a:fillRect/>
                    </a:stretch>
                  </pic:blipFill>
                  <pic:spPr bwMode="auto">
                    <a:xfrm>
                      <a:off x="0" y="0"/>
                      <a:ext cx="5943600" cy="5577490"/>
                    </a:xfrm>
                    <a:prstGeom prst="rect">
                      <a:avLst/>
                    </a:prstGeom>
                    <a:noFill/>
                    <a:ln w="9525">
                      <a:noFill/>
                      <a:headEnd/>
                      <a:tailEnd/>
                    </a:ln>
                  </pic:spPr>
                </pic:pic>
              </a:graphicData>
            </a:graphic>
          </wp:inline>
        </w:drawing>
      </w:r>
    </w:p>
    <w:p w14:paraId="29CB2FCA" w14:textId="77777777" w:rsidR="00BE6710" w:rsidRDefault="00000000">
      <w:pPr>
        <w:pStyle w:val="ImageCaption"/>
      </w:pPr>
      <w:r>
        <w:rPr>
          <w:b/>
          <w:bCs/>
        </w:rPr>
        <w:t>Figure S1: Gel Electrophoresis of RT-qPCR validation reactions.</w:t>
      </w:r>
      <w:r>
        <w:t xml:space="preserve"> 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w:t>
      </w:r>
      <w:proofErr w:type="spellStart"/>
      <w:r>
        <w:t>Thermo</w:t>
      </w:r>
      <w:proofErr w:type="spellEnd"/>
      <w:r>
        <w:t xml:space="preserve"> Scientific™ </w:t>
      </w:r>
      <w:proofErr w:type="spellStart"/>
      <w:r>
        <w:t>generuler</w:t>
      </w:r>
      <w:proofErr w:type="spellEnd"/>
      <w:r>
        <w:t xml:space="preserve"> 1 kb plus DNA ladder was used. Mock-infected samples are shown in the top row prefixed with “mock” and infected samples are shown in the bottom row prefixed with “inf”.</w:t>
      </w:r>
    </w:p>
    <w:p w14:paraId="364BF9D3" w14:textId="77777777" w:rsidR="00DA7028" w:rsidRDefault="00DA7028">
      <w:pPr>
        <w:pStyle w:val="ImageCaption"/>
      </w:pPr>
    </w:p>
    <w:p w14:paraId="72F5191E" w14:textId="77777777" w:rsidR="00BE671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r>
        <w:t>Table S1: Primers for RT-qPCR Validation of RNA-seq data</w:t>
      </w:r>
    </w:p>
    <w:tbl>
      <w:tblPr>
        <w:tblW w:w="0" w:type="auto"/>
        <w:tblLayout w:type="fixed"/>
        <w:tblLook w:val="0420" w:firstRow="1" w:lastRow="0" w:firstColumn="0" w:lastColumn="0" w:noHBand="0" w:noVBand="1"/>
      </w:tblPr>
      <w:tblGrid>
        <w:gridCol w:w="864"/>
        <w:gridCol w:w="864"/>
        <w:gridCol w:w="3168"/>
        <w:gridCol w:w="3168"/>
        <w:gridCol w:w="864"/>
      </w:tblGrid>
      <w:tr w:rsidR="00BE6710" w:rsidRPr="00DA7028" w14:paraId="18A9A371" w14:textId="77777777">
        <w:trPr>
          <w:cantSplit/>
          <w:tblHeader/>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D191B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b/>
                <w:color w:val="000000"/>
                <w:sz w:val="16"/>
                <w:szCs w:val="16"/>
              </w:rPr>
              <w:t>Entrez ID</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CF7F5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b/>
                <w:color w:val="000000"/>
                <w:sz w:val="16"/>
                <w:szCs w:val="16"/>
              </w:rPr>
              <w:t>Target Gene</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54AAA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b/>
                <w:color w:val="000000"/>
                <w:sz w:val="16"/>
                <w:szCs w:val="16"/>
              </w:rPr>
              <w:t>Forward Primer</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23D38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b/>
                <w:color w:val="000000"/>
                <w:sz w:val="16"/>
                <w:szCs w:val="16"/>
              </w:rPr>
              <w:t>Reverse Primer</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7612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b/>
                <w:color w:val="000000"/>
                <w:sz w:val="16"/>
                <w:szCs w:val="16"/>
              </w:rPr>
              <w:t>Amplicon Size</w:t>
            </w:r>
          </w:p>
        </w:tc>
      </w:tr>
      <w:tr w:rsidR="00BE6710" w:rsidRPr="00DA7028" w14:paraId="0F16B7F7"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EFDC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00549497</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F47C2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i/>
                <w:color w:val="000000"/>
                <w:sz w:val="16"/>
                <w:szCs w:val="16"/>
              </w:rPr>
              <w:t>APAF1</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4BCC2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proofErr w:type="spellStart"/>
            <w:r w:rsidRPr="00DA7028">
              <w:rPr>
                <w:rFonts w:ascii="Times New Roman" w:eastAsia="DejaVu Sans" w:hAnsi="Times New Roman" w:cs="Times New Roman"/>
                <w:color w:val="000000"/>
                <w:sz w:val="16"/>
                <w:szCs w:val="16"/>
              </w:rPr>
              <w:t>GCTGCGCAAATACCCGAGGTC</w:t>
            </w:r>
            <w:r w:rsidRPr="00DA7028">
              <w:rPr>
                <w:rFonts w:ascii="Times New Roman" w:eastAsia="DejaVu Sans" w:hAnsi="Times New Roman" w:cs="Times New Roman"/>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E46B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proofErr w:type="spellStart"/>
            <w:r w:rsidRPr="00DA7028">
              <w:rPr>
                <w:rFonts w:ascii="Times New Roman" w:eastAsia="DejaVu Sans" w:hAnsi="Times New Roman" w:cs="Times New Roman"/>
                <w:color w:val="000000"/>
                <w:sz w:val="16"/>
                <w:szCs w:val="16"/>
              </w:rPr>
              <w:t>GCCAGACACAGCATCTGTCACAC</w:t>
            </w:r>
            <w:r w:rsidRPr="00DA7028">
              <w:rPr>
                <w:rFonts w:ascii="Times New Roman" w:eastAsia="DejaVu Sans" w:hAnsi="Times New Roman" w:cs="Times New Roman"/>
                <w:color w:val="000000"/>
                <w:sz w:val="16"/>
                <w:szCs w:val="16"/>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0E63C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33 bp</w:t>
            </w:r>
          </w:p>
        </w:tc>
      </w:tr>
      <w:tr w:rsidR="00BE6710" w:rsidRPr="00DA7028" w14:paraId="0E1391B6"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9C3D1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lastRenderedPageBreak/>
              <w:t>100550591</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DFBA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i/>
                <w:color w:val="000000"/>
                <w:sz w:val="16"/>
                <w:szCs w:val="16"/>
              </w:rPr>
              <w:t>BMF</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F613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proofErr w:type="spellStart"/>
            <w:r w:rsidRPr="00DA7028">
              <w:rPr>
                <w:rFonts w:ascii="Times New Roman" w:eastAsia="DejaVu Sans" w:hAnsi="Times New Roman" w:cs="Times New Roman"/>
                <w:color w:val="000000"/>
                <w:sz w:val="16"/>
                <w:szCs w:val="16"/>
              </w:rPr>
              <w:t>CGGAGACTCTTCTATGGGAATGCTGG</w:t>
            </w:r>
            <w:r w:rsidRPr="00DA7028">
              <w:rPr>
                <w:rFonts w:ascii="Times New Roman" w:eastAsia="DejaVu Sans" w:hAnsi="Times New Roman" w:cs="Times New Roman"/>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5EEBE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proofErr w:type="spellStart"/>
            <w:r w:rsidRPr="00DA7028">
              <w:rPr>
                <w:rFonts w:ascii="Times New Roman" w:eastAsia="DejaVu Sans" w:hAnsi="Times New Roman" w:cs="Times New Roman"/>
                <w:color w:val="000000"/>
                <w:sz w:val="16"/>
                <w:szCs w:val="16"/>
              </w:rPr>
              <w:t>CTGCTGATGCCGCTGTATGTGG</w:t>
            </w:r>
            <w:r w:rsidRPr="00DA7028">
              <w:rPr>
                <w:rFonts w:ascii="Times New Roman" w:eastAsia="DejaVu Sans" w:hAnsi="Times New Roman" w:cs="Times New Roman"/>
                <w:color w:val="000000"/>
                <w:sz w:val="16"/>
                <w:szCs w:val="16"/>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8D05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89 bp</w:t>
            </w:r>
          </w:p>
        </w:tc>
      </w:tr>
      <w:tr w:rsidR="00BE6710" w:rsidRPr="00DA7028" w14:paraId="17D9CF7E"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C9AD3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00543065</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05DB8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i/>
                <w:color w:val="000000"/>
                <w:sz w:val="16"/>
                <w:szCs w:val="16"/>
              </w:rPr>
              <w:t>EDEM1</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C2F89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proofErr w:type="spellStart"/>
            <w:r w:rsidRPr="00DA7028">
              <w:rPr>
                <w:rFonts w:ascii="Times New Roman" w:eastAsia="DejaVu Sans" w:hAnsi="Times New Roman" w:cs="Times New Roman"/>
                <w:color w:val="000000"/>
                <w:sz w:val="16"/>
                <w:szCs w:val="16"/>
              </w:rPr>
              <w:t>CTGGACTACAGGTGTTGATAGGAGACG</w:t>
            </w:r>
            <w:r w:rsidRPr="00DA7028">
              <w:rPr>
                <w:rFonts w:ascii="Times New Roman" w:eastAsia="DejaVu Sans" w:hAnsi="Times New Roman" w:cs="Times New Roman"/>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C7CE6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CCACTAACTCTGGCCTCAGTGG</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4681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59 bp</w:t>
            </w:r>
          </w:p>
        </w:tc>
      </w:tr>
      <w:tr w:rsidR="00BE6710" w:rsidRPr="00DA7028" w14:paraId="466DA33D"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F9DA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00545922</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47311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i/>
                <w:color w:val="000000"/>
                <w:sz w:val="16"/>
                <w:szCs w:val="16"/>
              </w:rPr>
              <w:t>EIF3D</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33C8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proofErr w:type="spellStart"/>
            <w:r w:rsidRPr="00DA7028">
              <w:rPr>
                <w:rFonts w:ascii="Times New Roman" w:eastAsia="DejaVu Sans" w:hAnsi="Times New Roman" w:cs="Times New Roman"/>
                <w:color w:val="000000"/>
                <w:sz w:val="16"/>
                <w:szCs w:val="16"/>
              </w:rPr>
              <w:t>GCACAGAGGAACCTTCGGAGAG</w:t>
            </w:r>
            <w:r w:rsidRPr="00DA7028">
              <w:rPr>
                <w:rFonts w:ascii="Times New Roman" w:eastAsia="DejaVu Sans" w:hAnsi="Times New Roman" w:cs="Times New Roman"/>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9536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proofErr w:type="spellStart"/>
            <w:r w:rsidRPr="00DA7028">
              <w:rPr>
                <w:rFonts w:ascii="Times New Roman" w:eastAsia="DejaVu Sans" w:hAnsi="Times New Roman" w:cs="Times New Roman"/>
                <w:color w:val="000000"/>
                <w:sz w:val="16"/>
                <w:szCs w:val="16"/>
              </w:rPr>
              <w:t>GTCACGAGGCTTCTGCTGTGAC</w:t>
            </w:r>
            <w:r w:rsidRPr="00DA7028">
              <w:rPr>
                <w:rFonts w:ascii="Times New Roman" w:eastAsia="DejaVu Sans" w:hAnsi="Times New Roman" w:cs="Times New Roman"/>
                <w:color w:val="000000"/>
                <w:sz w:val="16"/>
                <w:szCs w:val="16"/>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617F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80 bp</w:t>
            </w:r>
          </w:p>
        </w:tc>
      </w:tr>
      <w:tr w:rsidR="00BE6710" w:rsidRPr="00DA7028" w14:paraId="275728A7"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1C3C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00545633</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4985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i/>
                <w:color w:val="000000"/>
                <w:sz w:val="16"/>
                <w:szCs w:val="16"/>
              </w:rPr>
              <w:t>EIF3M</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9C86F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proofErr w:type="spellStart"/>
            <w:r w:rsidRPr="00DA7028">
              <w:rPr>
                <w:rFonts w:ascii="Times New Roman" w:eastAsia="DejaVu Sans" w:hAnsi="Times New Roman" w:cs="Times New Roman"/>
                <w:color w:val="000000"/>
                <w:sz w:val="16"/>
                <w:szCs w:val="16"/>
              </w:rPr>
              <w:t>CTCTCAGACTGCAGCTACTGAGC</w:t>
            </w:r>
            <w:r w:rsidRPr="00DA7028">
              <w:rPr>
                <w:rFonts w:ascii="Times New Roman" w:eastAsia="DejaVu Sans" w:hAnsi="Times New Roman" w:cs="Times New Roman"/>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F198E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GTCTGTGCTGAGGTTCCAGTCAG</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82B49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79 bp</w:t>
            </w:r>
          </w:p>
        </w:tc>
      </w:tr>
      <w:tr w:rsidR="00BE6710" w:rsidRPr="00DA7028" w14:paraId="2BBA4014"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BF44B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00540536</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BB12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i/>
                <w:color w:val="000000"/>
                <w:sz w:val="16"/>
                <w:szCs w:val="16"/>
              </w:rPr>
              <w:t>FADD</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C9DD3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GGAGCTCTGCAACTTCCTCATGG</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38153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CCTTCATGTCAGGCCACTCATCAG</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92CC7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67 bp</w:t>
            </w:r>
          </w:p>
        </w:tc>
      </w:tr>
      <w:tr w:rsidR="00BE6710" w:rsidRPr="00DA7028" w14:paraId="330D1E7D"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3913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00303685</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9EFCD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i/>
                <w:color w:val="000000"/>
                <w:sz w:val="16"/>
                <w:szCs w:val="16"/>
              </w:rPr>
              <w:t>GAPDH</w:t>
            </w:r>
            <w:r w:rsidRPr="00DA7028">
              <w:rPr>
                <w:rFonts w:ascii="Times New Roman" w:eastAsia="DejaVu Sans" w:hAnsi="Times New Roman" w:cs="Times New Roman"/>
                <w:i/>
                <w:color w:val="000000"/>
                <w:sz w:val="16"/>
                <w:szCs w:val="16"/>
                <w:vertAlign w:val="superscript"/>
              </w:rPr>
              <w:t>HK</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561A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proofErr w:type="spellStart"/>
            <w:r w:rsidRPr="00DA7028">
              <w:rPr>
                <w:rFonts w:ascii="Times New Roman" w:eastAsia="DejaVu Sans" w:hAnsi="Times New Roman" w:cs="Times New Roman"/>
                <w:color w:val="000000"/>
                <w:sz w:val="16"/>
                <w:szCs w:val="16"/>
              </w:rPr>
              <w:t>CACTATCTTCCAGGAGCGTGACC</w:t>
            </w:r>
            <w:r w:rsidRPr="00DA7028">
              <w:rPr>
                <w:rFonts w:ascii="Times New Roman" w:eastAsia="DejaVu Sans" w:hAnsi="Times New Roman" w:cs="Times New Roman"/>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FC0E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CTGAGATGATAACACGCTTAGCACCAC</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A85D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46 bp</w:t>
            </w:r>
          </w:p>
        </w:tc>
      </w:tr>
      <w:tr w:rsidR="00BE6710" w:rsidRPr="00DA7028" w14:paraId="2423B3F6"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575F8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00551463</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F8934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i/>
                <w:color w:val="000000"/>
                <w:sz w:val="16"/>
                <w:szCs w:val="16"/>
              </w:rPr>
              <w:t>MADD</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36C2B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proofErr w:type="spellStart"/>
            <w:r w:rsidRPr="00DA7028">
              <w:rPr>
                <w:rFonts w:ascii="Times New Roman" w:eastAsia="DejaVu Sans" w:hAnsi="Times New Roman" w:cs="Times New Roman"/>
                <w:color w:val="000000"/>
                <w:sz w:val="16"/>
                <w:szCs w:val="16"/>
              </w:rPr>
              <w:t>GAGCTGACGAGGTTGAACTTGCTG</w:t>
            </w:r>
            <w:r w:rsidRPr="00DA7028">
              <w:rPr>
                <w:rFonts w:ascii="Times New Roman" w:eastAsia="DejaVu Sans" w:hAnsi="Times New Roman" w:cs="Times New Roman"/>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D9371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CTGGCTCCAATGATAACAAGGTAGTCG</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22EE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00 bp</w:t>
            </w:r>
          </w:p>
        </w:tc>
      </w:tr>
      <w:tr w:rsidR="00BE6710" w:rsidRPr="00DA7028" w14:paraId="374DAD8E"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BB9E9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00547583</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BFBF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i/>
                <w:color w:val="000000"/>
                <w:sz w:val="16"/>
                <w:szCs w:val="16"/>
              </w:rPr>
              <w:t>PDCD4</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2277A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proofErr w:type="spellStart"/>
            <w:r w:rsidRPr="00DA7028">
              <w:rPr>
                <w:rFonts w:ascii="Times New Roman" w:eastAsia="DejaVu Sans" w:hAnsi="Times New Roman" w:cs="Times New Roman"/>
                <w:color w:val="000000"/>
                <w:sz w:val="16"/>
                <w:szCs w:val="16"/>
              </w:rPr>
              <w:t>GCACAGTAGAAGTGGAGAATCTGAGTG</w:t>
            </w:r>
            <w:r w:rsidRPr="00DA7028">
              <w:rPr>
                <w:rFonts w:ascii="Times New Roman" w:eastAsia="DejaVu Sans" w:hAnsi="Times New Roman" w:cs="Times New Roman"/>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5425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CTTCCTCAACCGCCTCTTTGC</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1EE54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61 bp</w:t>
            </w:r>
          </w:p>
        </w:tc>
      </w:tr>
      <w:tr w:rsidR="00BE6710" w:rsidRPr="00DA7028" w14:paraId="0C26922A"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07F8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00544053</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D9FC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i/>
                <w:color w:val="000000"/>
                <w:sz w:val="16"/>
                <w:szCs w:val="16"/>
              </w:rPr>
              <w:t>RPL10A</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B3B81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proofErr w:type="spellStart"/>
            <w:r w:rsidRPr="00DA7028">
              <w:rPr>
                <w:rFonts w:ascii="Times New Roman" w:eastAsia="DejaVu Sans" w:hAnsi="Times New Roman" w:cs="Times New Roman"/>
                <w:color w:val="000000"/>
                <w:sz w:val="16"/>
                <w:szCs w:val="16"/>
              </w:rPr>
              <w:t>GGCACCGTCAGGCTGAAGTC</w:t>
            </w:r>
            <w:r w:rsidRPr="00DA7028">
              <w:rPr>
                <w:rFonts w:ascii="Times New Roman" w:eastAsia="DejaVu Sans" w:hAnsi="Times New Roman" w:cs="Times New Roman"/>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A9C2D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proofErr w:type="spellStart"/>
            <w:r w:rsidRPr="00DA7028">
              <w:rPr>
                <w:rFonts w:ascii="Times New Roman" w:eastAsia="DejaVu Sans" w:hAnsi="Times New Roman" w:cs="Times New Roman"/>
                <w:color w:val="000000"/>
                <w:sz w:val="16"/>
                <w:szCs w:val="16"/>
              </w:rPr>
              <w:t>GGCATCGTACTTCTTAGCCAGCTTC</w:t>
            </w:r>
            <w:r w:rsidRPr="00DA7028">
              <w:rPr>
                <w:rFonts w:ascii="Times New Roman" w:eastAsia="DejaVu Sans" w:hAnsi="Times New Roman" w:cs="Times New Roman"/>
                <w:color w:val="000000"/>
                <w:sz w:val="16"/>
                <w:szCs w:val="16"/>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A56B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77 bp</w:t>
            </w:r>
          </w:p>
        </w:tc>
      </w:tr>
      <w:tr w:rsidR="00BE6710" w:rsidRPr="00DA7028" w14:paraId="5395AC7D"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C2092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00544011</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E725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i/>
                <w:color w:val="000000"/>
                <w:sz w:val="16"/>
                <w:szCs w:val="16"/>
              </w:rPr>
              <w:t>RPL8</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8AAF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GCCGAGAGACATGGCTACATCAAGG</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88287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proofErr w:type="spellStart"/>
            <w:r w:rsidRPr="00DA7028">
              <w:rPr>
                <w:rFonts w:ascii="Times New Roman" w:eastAsia="DejaVu Sans" w:hAnsi="Times New Roman" w:cs="Times New Roman"/>
                <w:color w:val="000000"/>
                <w:sz w:val="16"/>
                <w:szCs w:val="16"/>
              </w:rPr>
              <w:t>CAGCTGAGCTTTCTTGCCACAG</w:t>
            </w:r>
            <w:r w:rsidRPr="00DA7028">
              <w:rPr>
                <w:rFonts w:ascii="Times New Roman" w:eastAsia="DejaVu Sans" w:hAnsi="Times New Roman" w:cs="Times New Roman"/>
                <w:color w:val="000000"/>
                <w:sz w:val="16"/>
                <w:szCs w:val="16"/>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86206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86 bp</w:t>
            </w:r>
          </w:p>
        </w:tc>
      </w:tr>
      <w:tr w:rsidR="00BE6710" w:rsidRPr="00DA7028" w14:paraId="7F89B26C"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07238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04913522</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EAF65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i/>
                <w:color w:val="000000"/>
                <w:sz w:val="16"/>
                <w:szCs w:val="16"/>
              </w:rPr>
              <w:t>UFD1</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FA45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proofErr w:type="spellStart"/>
            <w:r w:rsidRPr="00DA7028">
              <w:rPr>
                <w:rFonts w:ascii="Times New Roman" w:eastAsia="DejaVu Sans" w:hAnsi="Times New Roman" w:cs="Times New Roman"/>
                <w:color w:val="000000"/>
                <w:sz w:val="16"/>
                <w:szCs w:val="16"/>
              </w:rPr>
              <w:t>GTGGTCTGCTTCAACATCTGTGGTC</w:t>
            </w:r>
            <w:r w:rsidRPr="00DA7028">
              <w:rPr>
                <w:rFonts w:ascii="Times New Roman" w:eastAsia="DejaVu Sans" w:hAnsi="Times New Roman" w:cs="Times New Roman"/>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47035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proofErr w:type="spellStart"/>
            <w:r w:rsidRPr="00DA7028">
              <w:rPr>
                <w:rFonts w:ascii="Times New Roman" w:eastAsia="DejaVu Sans" w:hAnsi="Times New Roman" w:cs="Times New Roman"/>
                <w:color w:val="000000"/>
                <w:sz w:val="16"/>
                <w:szCs w:val="16"/>
              </w:rPr>
              <w:t>GATCTATGAGCTTCGGGTAATGGAGAC</w:t>
            </w:r>
            <w:r w:rsidRPr="00DA7028">
              <w:rPr>
                <w:rFonts w:ascii="Times New Roman" w:eastAsia="DejaVu Sans" w:hAnsi="Times New Roman" w:cs="Times New Roman"/>
                <w:color w:val="000000"/>
                <w:sz w:val="16"/>
                <w:szCs w:val="16"/>
                <w:vertAlign w:val="superscript"/>
              </w:rPr>
              <w:t>ExJ</w:t>
            </w:r>
            <w:proofErr w:type="spellEnd"/>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5769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54 bp</w:t>
            </w:r>
          </w:p>
        </w:tc>
      </w:tr>
      <w:tr w:rsidR="00BE6710" w:rsidRPr="00DA7028" w14:paraId="0E036A63" w14:textId="77777777">
        <w:trPr>
          <w:cantSplit/>
        </w:trPr>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8EDD2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00548376</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C828F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i/>
                <w:color w:val="000000"/>
                <w:sz w:val="16"/>
                <w:szCs w:val="16"/>
              </w:rPr>
              <w:t>VCP</w:t>
            </w:r>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8843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proofErr w:type="spellStart"/>
            <w:r w:rsidRPr="00DA7028">
              <w:rPr>
                <w:rFonts w:ascii="Times New Roman" w:eastAsia="DejaVu Sans" w:hAnsi="Times New Roman" w:cs="Times New Roman"/>
                <w:color w:val="000000"/>
                <w:sz w:val="16"/>
                <w:szCs w:val="16"/>
              </w:rPr>
              <w:t>CAAGGCCATAGGAGTGAAGCCTC</w:t>
            </w:r>
            <w:r w:rsidRPr="00DA7028">
              <w:rPr>
                <w:rFonts w:ascii="Times New Roman" w:eastAsia="DejaVu Sans" w:hAnsi="Times New Roman" w:cs="Times New Roman"/>
                <w:color w:val="000000"/>
                <w:sz w:val="16"/>
                <w:szCs w:val="16"/>
                <w:vertAlign w:val="superscript"/>
              </w:rPr>
              <w:t>ExJ</w:t>
            </w:r>
            <w:proofErr w:type="spellEnd"/>
          </w:p>
        </w:tc>
        <w:tc>
          <w:tcPr>
            <w:tcW w:w="31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550ED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CTCAGGTTGCTCTCAGACTCACC</w:t>
            </w:r>
          </w:p>
        </w:tc>
        <w:tc>
          <w:tcPr>
            <w:tcW w:w="86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2643C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71 bp</w:t>
            </w:r>
          </w:p>
        </w:tc>
      </w:tr>
      <w:tr w:rsidR="00BE6710" w:rsidRPr="00DA7028" w14:paraId="26E619E8" w14:textId="77777777">
        <w:trPr>
          <w:cantSplit/>
        </w:trPr>
        <w:tc>
          <w:tcPr>
            <w:tcW w:w="8928" w:type="dxa"/>
            <w:gridSpan w:val="5"/>
            <w:tcBorders>
              <w:top w:val="single" w:sz="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4150ED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6"/>
                <w:szCs w:val="16"/>
              </w:rPr>
            </w:pPr>
            <w:proofErr w:type="spellStart"/>
            <w:r w:rsidRPr="00DA7028">
              <w:rPr>
                <w:rFonts w:ascii="Times New Roman" w:eastAsia="DejaVu Sans" w:hAnsi="Times New Roman" w:cs="Times New Roman"/>
                <w:color w:val="000000"/>
                <w:sz w:val="16"/>
                <w:szCs w:val="16"/>
                <w:vertAlign w:val="superscript"/>
              </w:rPr>
              <w:t>HK</w:t>
            </w:r>
            <w:r w:rsidRPr="00DA7028">
              <w:rPr>
                <w:rFonts w:ascii="Times New Roman" w:eastAsia="DejaVu Sans" w:hAnsi="Times New Roman" w:cs="Times New Roman"/>
                <w:color w:val="000000"/>
                <w:sz w:val="16"/>
                <w:szCs w:val="16"/>
              </w:rPr>
              <w:t>Control</w:t>
            </w:r>
            <w:proofErr w:type="spellEnd"/>
            <w:r w:rsidRPr="00DA7028">
              <w:rPr>
                <w:rFonts w:ascii="Times New Roman" w:eastAsia="DejaVu Sans" w:hAnsi="Times New Roman" w:cs="Times New Roman"/>
                <w:color w:val="000000"/>
                <w:sz w:val="16"/>
                <w:szCs w:val="16"/>
              </w:rPr>
              <w:t xml:space="preserve"> (house-keeping) </w:t>
            </w:r>
            <w:proofErr w:type="spellStart"/>
            <w:r w:rsidRPr="00DA7028">
              <w:rPr>
                <w:rFonts w:ascii="Times New Roman" w:eastAsia="DejaVu Sans" w:hAnsi="Times New Roman" w:cs="Times New Roman"/>
                <w:color w:val="000000"/>
                <w:sz w:val="16"/>
                <w:szCs w:val="16"/>
              </w:rPr>
              <w:t>gene</w:t>
            </w:r>
            <w:r w:rsidRPr="00DA7028">
              <w:rPr>
                <w:rFonts w:ascii="Times New Roman" w:eastAsia="DejaVu Sans" w:hAnsi="Times New Roman" w:cs="Times New Roman"/>
                <w:color w:val="000000"/>
                <w:sz w:val="16"/>
                <w:szCs w:val="16"/>
                <w:vertAlign w:val="superscript"/>
              </w:rPr>
              <w:t>ExJ</w:t>
            </w:r>
            <w:r w:rsidRPr="00DA7028">
              <w:rPr>
                <w:rFonts w:ascii="Times New Roman" w:eastAsia="DejaVu Sans" w:hAnsi="Times New Roman" w:cs="Times New Roman"/>
                <w:color w:val="000000"/>
                <w:sz w:val="16"/>
                <w:szCs w:val="16"/>
              </w:rPr>
              <w:t>Primer</w:t>
            </w:r>
            <w:proofErr w:type="spellEnd"/>
            <w:r w:rsidRPr="00DA7028">
              <w:rPr>
                <w:rFonts w:ascii="Times New Roman" w:eastAsia="DejaVu Sans" w:hAnsi="Times New Roman" w:cs="Times New Roman"/>
                <w:color w:val="000000"/>
                <w:sz w:val="16"/>
                <w:szCs w:val="16"/>
              </w:rPr>
              <w:t xml:space="preserve"> spans exon-exon junction; </w:t>
            </w:r>
          </w:p>
        </w:tc>
      </w:tr>
    </w:tbl>
    <w:p w14:paraId="647C92AD" w14:textId="77777777" w:rsidR="00BE6710" w:rsidRDefault="00000000">
      <w:pPr>
        <w:pStyle w:val="BodyText"/>
      </w:pPr>
      <w:r>
        <w:t>Gene symbols: glyceraldehyde-3-phosphate dehydrogenase (</w:t>
      </w:r>
      <w:r>
        <w:rPr>
          <w:i/>
          <w:iCs/>
        </w:rPr>
        <w:t>GAPDH</w:t>
      </w:r>
      <w:r>
        <w:t>); apoptotic peptidase activating factor 1 (</w:t>
      </w:r>
      <w:r>
        <w:rPr>
          <w:i/>
          <w:iCs/>
        </w:rPr>
        <w:t>APAF1</w:t>
      </w:r>
      <w:r>
        <w:t>); Bcl2 modifying factor (</w:t>
      </w:r>
      <w:r>
        <w:rPr>
          <w:i/>
          <w:iCs/>
        </w:rPr>
        <w:t>BMF</w:t>
      </w:r>
      <w:r>
        <w:t>); FAS-associated protein with death domain (</w:t>
      </w:r>
      <w:r>
        <w:rPr>
          <w:i/>
          <w:iCs/>
        </w:rPr>
        <w:t>FADD</w:t>
      </w:r>
      <w:r>
        <w:t>); programmed cell death 4 (</w:t>
      </w:r>
      <w:r>
        <w:rPr>
          <w:i/>
          <w:iCs/>
        </w:rPr>
        <w:t>PDCD4</w:t>
      </w:r>
      <w:r>
        <w:t>); MAP kinase activating death domain (</w:t>
      </w:r>
      <w:r>
        <w:rPr>
          <w:i/>
          <w:iCs/>
        </w:rPr>
        <w:t>MADD</w:t>
      </w:r>
      <w:r>
        <w:t xml:space="preserve">); </w:t>
      </w:r>
      <w:proofErr w:type="spellStart"/>
      <w:r>
        <w:t>valosin</w:t>
      </w:r>
      <w:proofErr w:type="spellEnd"/>
      <w:r>
        <w:t xml:space="preserve"> containing protein (</w:t>
      </w:r>
      <w:r>
        <w:rPr>
          <w:i/>
          <w:iCs/>
        </w:rPr>
        <w:t>VCP/p97</w:t>
      </w:r>
      <w:r>
        <w:t>); Ubiquitin Recognition Factor in ER Associated Degradation 1 (</w:t>
      </w:r>
      <w:r>
        <w:rPr>
          <w:i/>
          <w:iCs/>
        </w:rPr>
        <w:t>UFD1</w:t>
      </w:r>
      <w:r>
        <w:t>); ER degradation enhancing alpha-mannosidase like protein 1 (</w:t>
      </w:r>
      <w:r>
        <w:rPr>
          <w:i/>
          <w:iCs/>
        </w:rPr>
        <w:t>EDEM1</w:t>
      </w:r>
      <w:r>
        <w:t>); eukaryotic translation initiation factor 3 subunit D (</w:t>
      </w:r>
      <w:r>
        <w:rPr>
          <w:i/>
          <w:iCs/>
        </w:rPr>
        <w:t>EIF3D</w:t>
      </w:r>
      <w:r>
        <w:t>); eukaryotic translation initiation factor 3 subunit M (</w:t>
      </w:r>
      <w:r>
        <w:rPr>
          <w:i/>
          <w:iCs/>
        </w:rPr>
        <w:t>EIF3M</w:t>
      </w:r>
      <w:r>
        <w:t>); ribosomal protein L8 (</w:t>
      </w:r>
      <w:r>
        <w:rPr>
          <w:i/>
          <w:iCs/>
        </w:rPr>
        <w:t>RPL8</w:t>
      </w:r>
      <w:r>
        <w:t>); ribosomal protein L10a (</w:t>
      </w:r>
      <w:r>
        <w:rPr>
          <w:i/>
          <w:iCs/>
        </w:rPr>
        <w:t>RPL10A</w:t>
      </w:r>
      <w:r>
        <w:t xml:space="preserve">)  </w:t>
      </w:r>
    </w:p>
    <w:p w14:paraId="1A13D5EF" w14:textId="77777777" w:rsidR="00BE671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S2: Significantly Enriched KEGG Pathways from DEGs identified at 12- and 24-hpi (Results from the gprofiler2 R package)</w:t>
      </w:r>
    </w:p>
    <w:tbl>
      <w:tblPr>
        <w:tblW w:w="0" w:type="auto"/>
        <w:jc w:val="center"/>
        <w:tblLayout w:type="fixed"/>
        <w:tblLook w:val="0420" w:firstRow="1" w:lastRow="0" w:firstColumn="0" w:lastColumn="0" w:noHBand="0" w:noVBand="1"/>
      </w:tblPr>
      <w:tblGrid>
        <w:gridCol w:w="1080"/>
        <w:gridCol w:w="1080"/>
        <w:gridCol w:w="4320"/>
        <w:gridCol w:w="1080"/>
        <w:gridCol w:w="1080"/>
      </w:tblGrid>
      <w:tr w:rsidR="00BE6710" w:rsidRPr="00DA7028" w14:paraId="2470D41E" w14:textId="77777777">
        <w:trPr>
          <w:tblHeade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02F88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b/>
                <w:color w:val="000000"/>
                <w:sz w:val="16"/>
                <w:szCs w:val="16"/>
              </w:rPr>
              <w:t>Time Poi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064B6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b/>
                <w:color w:val="000000"/>
                <w:sz w:val="16"/>
                <w:szCs w:val="16"/>
              </w:rPr>
              <w:t>Regulatio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87BD3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b/>
                <w:color w:val="000000"/>
                <w:sz w:val="16"/>
                <w:szCs w:val="16"/>
              </w:rPr>
              <w:t>KEGG Ter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73623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b/>
                <w:color w:val="000000"/>
                <w:sz w:val="16"/>
                <w:szCs w:val="16"/>
              </w:rPr>
              <w:t>DEG Count</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8BB37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b/>
                <w:color w:val="000000"/>
                <w:sz w:val="16"/>
                <w:szCs w:val="16"/>
              </w:rPr>
              <w:t>P-value (Adjusted)</w:t>
            </w:r>
          </w:p>
        </w:tc>
      </w:tr>
      <w:tr w:rsidR="00BE6710" w:rsidRPr="00DA7028" w14:paraId="099E6DF2"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864E5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78A92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FE7B4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CB8C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D4892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7.70e-24</w:t>
            </w:r>
          </w:p>
        </w:tc>
      </w:tr>
      <w:tr w:rsidR="00BE6710" w:rsidRPr="00DA7028" w14:paraId="1C3974C1"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EC890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526A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D336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NA replic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CF79A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7BFA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5.07e-07</w:t>
            </w:r>
          </w:p>
        </w:tc>
      </w:tr>
      <w:tr w:rsidR="00BE6710" w:rsidRPr="00DA7028" w14:paraId="49133CB6"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40D2D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E6AF2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9FB2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83EEE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715D4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10e-04</w:t>
            </w:r>
          </w:p>
        </w:tc>
      </w:tr>
      <w:tr w:rsidR="00BE6710" w:rsidRPr="00DA7028" w14:paraId="0220A656"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0CF1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999E1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534D2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Bas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C3856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E13E5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15e-03</w:t>
            </w:r>
          </w:p>
        </w:tc>
      </w:tr>
      <w:tr w:rsidR="00BE6710" w:rsidRPr="00DA7028" w14:paraId="246E908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99DCD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BA661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EBA1D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One carbon pool by folat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AC063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76B79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7e-03</w:t>
            </w:r>
          </w:p>
        </w:tc>
      </w:tr>
      <w:tr w:rsidR="00BE6710" w:rsidRPr="00DA7028" w14:paraId="5D24459B"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AA342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9F71BE"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DB5AF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Mismatch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3E9B5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DB179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49e-03</w:t>
            </w:r>
          </w:p>
        </w:tc>
      </w:tr>
      <w:tr w:rsidR="00BE6710" w:rsidRPr="00DA7028" w14:paraId="02A71DB0"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8F380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6553E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50022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Ribosome biogenesis in eukaryote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6F987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37EDB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77e-02</w:t>
            </w:r>
          </w:p>
        </w:tc>
      </w:tr>
      <w:tr w:rsidR="00BE6710" w:rsidRPr="00DA7028" w14:paraId="12BA9E3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2A8FC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D9960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5DCD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Nucleotid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A49FB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8</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8F76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36e-02</w:t>
            </w:r>
          </w:p>
        </w:tc>
      </w:tr>
      <w:tr w:rsidR="00BE6710" w:rsidRPr="00DA7028" w14:paraId="157DF402"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53DAC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FCCC5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up</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394EA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Autophagy - animal</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8C077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3</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07E23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09e-02</w:t>
            </w:r>
          </w:p>
        </w:tc>
      </w:tr>
      <w:tr w:rsidR="00BE6710" w:rsidRPr="00DA7028" w14:paraId="61DB4653"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06A1A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7474F6"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B7CD6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Ribosome</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5069B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41</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F4AE9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4.71e-28</w:t>
            </w:r>
          </w:p>
        </w:tc>
      </w:tr>
      <w:tr w:rsidR="00BE6710" w:rsidRPr="00DA7028" w14:paraId="2F17DE15"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25CC1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12BA4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816400"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Aminoacyl-tRNA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E639E7"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82DF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04e-04</w:t>
            </w:r>
          </w:p>
        </w:tc>
      </w:tr>
      <w:tr w:rsidR="00BE6710" w:rsidRPr="00DA7028" w14:paraId="54A68617"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AF89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38AEA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905CF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Oxidative phosphorylation</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4C0B1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2</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5309A9"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4.35e-04</w:t>
            </w:r>
          </w:p>
        </w:tc>
      </w:tr>
      <w:tr w:rsidR="00BE6710" w:rsidRPr="00DA7028" w14:paraId="3E8BD909"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72F733"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82270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1F5C8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Base excision repair</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2CA67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9</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FB08C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15e-02</w:t>
            </w:r>
          </w:p>
        </w:tc>
      </w:tr>
      <w:tr w:rsidR="00BE6710" w:rsidRPr="00DA7028" w14:paraId="082CDDE4"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1210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211C9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5265F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Carbon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1E3C1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4</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F3771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14e-02</w:t>
            </w:r>
          </w:p>
        </w:tc>
      </w:tr>
      <w:tr w:rsidR="00BE6710" w:rsidRPr="00DA7028" w14:paraId="7FC74ED5"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492535"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2530A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down</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C76A2D"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Propanoate metabolism</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412A7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6</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06390B"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3.99e-02</w:t>
            </w:r>
          </w:p>
        </w:tc>
      </w:tr>
      <w:tr w:rsidR="00BE6710" w:rsidRPr="00DA7028" w14:paraId="5824751D"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283A8A"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5A8F0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up</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2E0A04"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Ubiquitin mediated proteoly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42E258"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17</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F207D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7.26e-03</w:t>
            </w:r>
          </w:p>
        </w:tc>
      </w:tr>
      <w:tr w:rsidR="00BE6710" w:rsidRPr="00DA7028" w14:paraId="2965797D" w14:textId="77777777">
        <w:trPr>
          <w:jc w:val="center"/>
        </w:trPr>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DAC7C"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4-hpi</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BEC77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up</w:t>
            </w:r>
          </w:p>
        </w:tc>
        <w:tc>
          <w:tcPr>
            <w:tcW w:w="43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F6354F"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Steroid biosynthesis</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67E9D2"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5</w:t>
            </w:r>
          </w:p>
        </w:tc>
        <w:tc>
          <w:tcPr>
            <w:tcW w:w="108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81FA21" w14:textId="77777777" w:rsidR="00BE6710" w:rsidRPr="00DA702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6"/>
                <w:szCs w:val="16"/>
              </w:rPr>
            </w:pPr>
            <w:r w:rsidRPr="00DA7028">
              <w:rPr>
                <w:rFonts w:ascii="Times New Roman" w:eastAsia="DejaVu Sans" w:hAnsi="Times New Roman" w:cs="Times New Roman"/>
                <w:color w:val="000000"/>
                <w:sz w:val="16"/>
                <w:szCs w:val="16"/>
              </w:rPr>
              <w:t>2.63e-02</w:t>
            </w:r>
          </w:p>
        </w:tc>
      </w:tr>
      <w:bookmarkEnd w:id="63"/>
    </w:tbl>
    <w:p w14:paraId="34F27E69" w14:textId="77777777" w:rsidR="00C40B78" w:rsidRDefault="00C40B78"/>
    <w:sectPr w:rsidR="00C40B78" w:rsidSect="00470ECA">
      <w:footerReference w:type="even" r:id="rId59"/>
      <w:footerReference w:type="default" r:id="rId60"/>
      <w:type w:val="continuous"/>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77F756" w14:textId="77777777" w:rsidR="00C40B78" w:rsidRDefault="00C40B78">
      <w:pPr>
        <w:spacing w:after="0"/>
      </w:pPr>
      <w:r>
        <w:separator/>
      </w:r>
    </w:p>
  </w:endnote>
  <w:endnote w:type="continuationSeparator" w:id="0">
    <w:p w14:paraId="65CDCB4E" w14:textId="77777777" w:rsidR="00C40B78" w:rsidRDefault="00C40B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Times New Roman (Headings CS)">
    <w:altName w:val="Times New Roman"/>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DejaVu Sans">
    <w:altName w:val="Verdana"/>
    <w:panose1 w:val="020B0604020202020204"/>
    <w:charset w:val="00"/>
    <w:family w:val="modern"/>
    <w:pitch w:val="fixed"/>
    <w:sig w:usb0="E70026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13128534"/>
      <w:docPartObj>
        <w:docPartGallery w:val="Page Numbers (Bottom of Page)"/>
        <w:docPartUnique/>
      </w:docPartObj>
    </w:sdtPr>
    <w:sdtContent>
      <w:p w14:paraId="6C231B41" w14:textId="77777777" w:rsidR="00000000" w:rsidRDefault="00000000"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D9779D"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96403812"/>
      <w:docPartObj>
        <w:docPartGallery w:val="Page Numbers (Bottom of Page)"/>
        <w:docPartUnique/>
      </w:docPartObj>
    </w:sdtPr>
    <w:sdtContent>
      <w:p w14:paraId="7BB25AE9" w14:textId="77777777" w:rsidR="00000000" w:rsidRDefault="00000000"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4569A4E"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400F39" w14:textId="77777777" w:rsidR="00C40B78" w:rsidRDefault="00C40B78">
      <w:pPr>
        <w:spacing w:after="0"/>
      </w:pPr>
      <w:r>
        <w:separator/>
      </w:r>
    </w:p>
  </w:footnote>
  <w:footnote w:type="continuationSeparator" w:id="0">
    <w:p w14:paraId="44345A0F" w14:textId="77777777" w:rsidR="00C40B78" w:rsidRDefault="00C40B7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37A23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BAA4FCD"/>
    <w:multiLevelType w:val="hybridMultilevel"/>
    <w:tmpl w:val="6A12A712"/>
    <w:lvl w:ilvl="0" w:tplc="D3B0A22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B53A92"/>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59129485">
    <w:abstractNumId w:val="0"/>
  </w:num>
  <w:num w:numId="2" w16cid:durableId="9139055">
    <w:abstractNumId w:val="1"/>
  </w:num>
  <w:num w:numId="3" w16cid:durableId="1843011354">
    <w:abstractNumId w:val="2"/>
  </w:num>
  <w:num w:numId="4" w16cid:durableId="3213917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E6710"/>
    <w:rsid w:val="006D0702"/>
    <w:rsid w:val="00BE6710"/>
    <w:rsid w:val="00C40B78"/>
    <w:rsid w:val="00DA70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5B56085"/>
  <w15:docId w15:val="{A25D961C-1C63-A740-8DE6-E2FE90FC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F6C67"/>
    <w:pPr>
      <w:keepNext/>
      <w:keepLines/>
      <w:spacing w:before="480" w:after="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66342A"/>
    <w:pPr>
      <w:keepNext/>
      <w:keepLines/>
      <w:spacing w:before="200" w:after="0"/>
      <w:outlineLvl w:val="1"/>
    </w:pPr>
    <w:rPr>
      <w:rFonts w:ascii="Arial" w:eastAsiaTheme="majorEastAsia" w:hAnsi="Arial" w:cstheme="majorBidi"/>
      <w:b/>
      <w:bCs/>
      <w:color w:val="000000" w:themeColor="text1"/>
      <w:szCs w:val="28"/>
    </w:rPr>
  </w:style>
  <w:style w:type="paragraph" w:styleId="Heading3">
    <w:name w:val="heading 3"/>
    <w:basedOn w:val="Normal"/>
    <w:next w:val="BodyText"/>
    <w:uiPriority w:val="9"/>
    <w:unhideWhenUsed/>
    <w:qFormat/>
    <w:rsid w:val="003F6C67"/>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6342A"/>
    <w:pPr>
      <w:spacing w:before="180" w:after="180" w:line="480" w:lineRule="auto"/>
    </w:pPr>
    <w:rPr>
      <w:rFonts w:ascii="Arial" w:hAnsi="Arial"/>
      <w:color w:val="000000" w:themeColor="text1"/>
      <w:sz w:val="22"/>
    </w:rPr>
  </w:style>
  <w:style w:type="paragraph" w:customStyle="1" w:styleId="FirstParagraph">
    <w:name w:val="First Paragraph"/>
    <w:basedOn w:val="BodyText"/>
    <w:next w:val="BodyText"/>
    <w:qFormat/>
    <w:rsid w:val="00C8745D"/>
  </w:style>
  <w:style w:type="paragraph" w:customStyle="1" w:styleId="Compact">
    <w:name w:val="Compact"/>
    <w:basedOn w:val="BodyText"/>
    <w:qFormat/>
    <w:pPr>
      <w:spacing w:before="36" w:after="36"/>
    </w:pPr>
  </w:style>
  <w:style w:type="paragraph" w:styleId="Title">
    <w:name w:val="Title"/>
    <w:basedOn w:val="Normal"/>
    <w:next w:val="BodyText"/>
    <w:qFormat/>
    <w:rsid w:val="003F6C67"/>
    <w:pPr>
      <w:keepNext/>
      <w:keepLines/>
      <w:spacing w:before="480" w:after="240"/>
      <w:jc w:val="center"/>
    </w:pPr>
    <w:rPr>
      <w:rFonts w:ascii="Arial" w:eastAsiaTheme="majorEastAsia" w:hAnsi="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8745D"/>
    <w:pPr>
      <w:keepNext/>
      <w:keepLines/>
      <w:spacing w:line="480" w:lineRule="auto"/>
    </w:pPr>
    <w:rPr>
      <w:rFonts w:ascii="Arial" w:hAnsi="Arial"/>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65F7A"/>
    <w:pPr>
      <w:spacing w:after="120"/>
      <w:ind w:left="720" w:hanging="720"/>
    </w:pPr>
    <w:rPr>
      <w:rFonts w:ascii="Arial" w:hAnsi="Arial" w:cs="Times New Roman (Body CS)"/>
      <w:color w:val="000000" w:themeColor="text1"/>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724B38"/>
    <w:pPr>
      <w:spacing w:after="120"/>
    </w:pPr>
    <w:rPr>
      <w:rFonts w:ascii="Arial" w:hAnsi="Arial" w:cs="Times New Roman (Body CS)"/>
      <w:sz w:val="18"/>
    </w:rPr>
  </w:style>
  <w:style w:type="paragraph" w:customStyle="1" w:styleId="TableCaption">
    <w:name w:val="Table Caption"/>
    <w:basedOn w:val="Caption"/>
    <w:rsid w:val="009D4973"/>
    <w:pPr>
      <w:keepNext/>
    </w:pPr>
    <w:rPr>
      <w:rFonts w:ascii="Times New Roman" w:hAnsi="Times New Roman"/>
      <w:b/>
      <w:i/>
      <w:color w:val="000000" w:themeColor="text1"/>
    </w:rPr>
  </w:style>
  <w:style w:type="paragraph" w:customStyle="1" w:styleId="ImageCaption">
    <w:name w:val="Image Caption"/>
    <w:basedOn w:val="Caption"/>
  </w:style>
  <w:style w:type="paragraph" w:customStyle="1" w:styleId="Figure">
    <w:name w:val="Figure"/>
    <w:basedOn w:val="Normal"/>
    <w:rsid w:val="00C8745D"/>
    <w:rPr>
      <w:rFonts w:ascii="Arial" w:hAnsi="Arial"/>
      <w:color w:val="000000" w:themeColor="text1"/>
      <w:sz w:val="20"/>
    </w:r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724B38"/>
    <w:rPr>
      <w:rFonts w:ascii="Arial" w:hAnsi="Arial" w:cs="Times New Roman (Body CS)"/>
      <w:sz w:val="18"/>
    </w:rPr>
  </w:style>
  <w:style w:type="character" w:customStyle="1" w:styleId="VerbatimChar">
    <w:name w:val="Verbatim Char"/>
    <w:basedOn w:val="CaptionChar"/>
    <w:link w:val="SourceCode"/>
    <w:rPr>
      <w:rFonts w:ascii="Consolas" w:hAnsi="Consolas" w:cs="Times New Roman (Body CS)"/>
      <w:sz w:val="22"/>
    </w:rPr>
  </w:style>
  <w:style w:type="character" w:customStyle="1" w:styleId="SectionNumber">
    <w:name w:val="Section Number"/>
    <w:basedOn w:val="CaptionChar"/>
    <w:rPr>
      <w:rFonts w:ascii="Arial" w:hAnsi="Arial" w:cs="Times New Roman (Body CS)"/>
      <w:sz w:val="20"/>
    </w:rPr>
  </w:style>
  <w:style w:type="character" w:styleId="FootnoteReference">
    <w:name w:val="footnote reference"/>
    <w:basedOn w:val="CaptionChar"/>
    <w:rPr>
      <w:rFonts w:ascii="Arial" w:hAnsi="Arial" w:cs="Times New Roman (Body CS)"/>
      <w:sz w:val="20"/>
      <w:vertAlign w:val="superscript"/>
    </w:rPr>
  </w:style>
  <w:style w:type="character" w:styleId="Hyperlink">
    <w:name w:val="Hyperlink"/>
    <w:basedOn w:val="CaptionChar"/>
    <w:rsid w:val="0066342A"/>
    <w:rPr>
      <w:rFonts w:ascii="Arial" w:hAnsi="Arial" w:cs="Times New Roman (Body CS)"/>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Body CS)"/>
      <w:b/>
      <w:color w:val="204A87"/>
      <w:sz w:val="22"/>
      <w:shd w:val="clear" w:color="auto" w:fill="F8F8F8"/>
    </w:rPr>
  </w:style>
  <w:style w:type="character" w:customStyle="1" w:styleId="DataTypeTok">
    <w:name w:val="DataTypeTok"/>
    <w:basedOn w:val="VerbatimChar"/>
    <w:rPr>
      <w:rFonts w:ascii="Consolas" w:hAnsi="Consolas" w:cs="Times New Roman (Body CS)"/>
      <w:color w:val="204A87"/>
      <w:sz w:val="22"/>
      <w:shd w:val="clear" w:color="auto" w:fill="F8F8F8"/>
    </w:rPr>
  </w:style>
  <w:style w:type="character" w:customStyle="1" w:styleId="DecValTok">
    <w:name w:val="DecValTok"/>
    <w:basedOn w:val="VerbatimChar"/>
    <w:rPr>
      <w:rFonts w:ascii="Consolas" w:hAnsi="Consolas" w:cs="Times New Roman (Body CS)"/>
      <w:color w:val="0000CF"/>
      <w:sz w:val="22"/>
      <w:shd w:val="clear" w:color="auto" w:fill="F8F8F8"/>
    </w:rPr>
  </w:style>
  <w:style w:type="character" w:customStyle="1" w:styleId="BaseNTok">
    <w:name w:val="BaseNTok"/>
    <w:basedOn w:val="VerbatimChar"/>
    <w:rPr>
      <w:rFonts w:ascii="Consolas" w:hAnsi="Consolas" w:cs="Times New Roman (Body CS)"/>
      <w:color w:val="0000CF"/>
      <w:sz w:val="22"/>
      <w:shd w:val="clear" w:color="auto" w:fill="F8F8F8"/>
    </w:rPr>
  </w:style>
  <w:style w:type="character" w:customStyle="1" w:styleId="FloatTok">
    <w:name w:val="FloatTok"/>
    <w:basedOn w:val="VerbatimChar"/>
    <w:rPr>
      <w:rFonts w:ascii="Consolas" w:hAnsi="Consolas" w:cs="Times New Roman (Body CS)"/>
      <w:color w:val="0000CF"/>
      <w:sz w:val="22"/>
      <w:shd w:val="clear" w:color="auto" w:fill="F8F8F8"/>
    </w:rPr>
  </w:style>
  <w:style w:type="character" w:customStyle="1" w:styleId="ConstantTok">
    <w:name w:val="ConstantTok"/>
    <w:basedOn w:val="VerbatimChar"/>
    <w:rPr>
      <w:rFonts w:ascii="Consolas" w:hAnsi="Consolas" w:cs="Times New Roman (Body CS)"/>
      <w:color w:val="8F5902"/>
      <w:sz w:val="22"/>
      <w:shd w:val="clear" w:color="auto" w:fill="F8F8F8"/>
    </w:rPr>
  </w:style>
  <w:style w:type="character" w:customStyle="1" w:styleId="CharTok">
    <w:name w:val="CharTok"/>
    <w:basedOn w:val="VerbatimChar"/>
    <w:rPr>
      <w:rFonts w:ascii="Consolas" w:hAnsi="Consolas" w:cs="Times New Roman (Body CS)"/>
      <w:color w:val="4E9A06"/>
      <w:sz w:val="22"/>
      <w:shd w:val="clear" w:color="auto" w:fill="F8F8F8"/>
    </w:rPr>
  </w:style>
  <w:style w:type="character" w:customStyle="1" w:styleId="SpecialCharTok">
    <w:name w:val="SpecialCharTok"/>
    <w:basedOn w:val="VerbatimChar"/>
    <w:rPr>
      <w:rFonts w:ascii="Consolas" w:hAnsi="Consolas" w:cs="Times New Roman (Body CS)"/>
      <w:b/>
      <w:color w:val="CE5C00"/>
      <w:sz w:val="22"/>
      <w:shd w:val="clear" w:color="auto" w:fill="F8F8F8"/>
    </w:rPr>
  </w:style>
  <w:style w:type="character" w:customStyle="1" w:styleId="StringTok">
    <w:name w:val="StringTok"/>
    <w:basedOn w:val="VerbatimChar"/>
    <w:rPr>
      <w:rFonts w:ascii="Consolas" w:hAnsi="Consolas" w:cs="Times New Roman (Body CS)"/>
      <w:color w:val="4E9A06"/>
      <w:sz w:val="22"/>
      <w:shd w:val="clear" w:color="auto" w:fill="F8F8F8"/>
    </w:rPr>
  </w:style>
  <w:style w:type="character" w:customStyle="1" w:styleId="VerbatimStringTok">
    <w:name w:val="VerbatimStringTok"/>
    <w:basedOn w:val="VerbatimChar"/>
    <w:rPr>
      <w:rFonts w:ascii="Consolas" w:hAnsi="Consolas" w:cs="Times New Roman (Body CS)"/>
      <w:color w:val="4E9A06"/>
      <w:sz w:val="22"/>
      <w:shd w:val="clear" w:color="auto" w:fill="F8F8F8"/>
    </w:rPr>
  </w:style>
  <w:style w:type="character" w:customStyle="1" w:styleId="SpecialStringTok">
    <w:name w:val="SpecialStringTok"/>
    <w:basedOn w:val="VerbatimChar"/>
    <w:rPr>
      <w:rFonts w:ascii="Consolas" w:hAnsi="Consolas" w:cs="Times New Roman (Body CS)"/>
      <w:color w:val="4E9A06"/>
      <w:sz w:val="22"/>
      <w:shd w:val="clear" w:color="auto" w:fill="F8F8F8"/>
    </w:rPr>
  </w:style>
  <w:style w:type="character" w:customStyle="1" w:styleId="ImportTok">
    <w:name w:val="ImportTok"/>
    <w:basedOn w:val="VerbatimChar"/>
    <w:rPr>
      <w:rFonts w:ascii="Consolas" w:hAnsi="Consolas" w:cs="Times New Roman (Body CS)"/>
      <w:sz w:val="22"/>
      <w:shd w:val="clear" w:color="auto" w:fill="F8F8F8"/>
    </w:rPr>
  </w:style>
  <w:style w:type="character" w:customStyle="1" w:styleId="CommentTok">
    <w:name w:val="CommentTok"/>
    <w:basedOn w:val="VerbatimChar"/>
    <w:rPr>
      <w:rFonts w:ascii="Consolas" w:hAnsi="Consolas" w:cs="Times New Roman (Body CS)"/>
      <w:i/>
      <w:color w:val="8F5902"/>
      <w:sz w:val="22"/>
      <w:shd w:val="clear" w:color="auto" w:fill="F8F8F8"/>
    </w:rPr>
  </w:style>
  <w:style w:type="character" w:customStyle="1" w:styleId="DocumentationTok">
    <w:name w:val="DocumentationTok"/>
    <w:basedOn w:val="VerbatimChar"/>
    <w:rPr>
      <w:rFonts w:ascii="Consolas" w:hAnsi="Consolas" w:cs="Times New Roman (Body CS)"/>
      <w:b/>
      <w:i/>
      <w:color w:val="8F5902"/>
      <w:sz w:val="22"/>
      <w:shd w:val="clear" w:color="auto" w:fill="F8F8F8"/>
    </w:rPr>
  </w:style>
  <w:style w:type="character" w:customStyle="1" w:styleId="AnnotationTok">
    <w:name w:val="AnnotationTok"/>
    <w:basedOn w:val="VerbatimChar"/>
    <w:rPr>
      <w:rFonts w:ascii="Consolas" w:hAnsi="Consolas" w:cs="Times New Roman (Body CS)"/>
      <w:b/>
      <w:i/>
      <w:color w:val="8F5902"/>
      <w:sz w:val="22"/>
      <w:shd w:val="clear" w:color="auto" w:fill="F8F8F8"/>
    </w:rPr>
  </w:style>
  <w:style w:type="character" w:customStyle="1" w:styleId="CommentVarTok">
    <w:name w:val="CommentVarTok"/>
    <w:basedOn w:val="VerbatimChar"/>
    <w:rPr>
      <w:rFonts w:ascii="Consolas" w:hAnsi="Consolas" w:cs="Times New Roman (Body CS)"/>
      <w:b/>
      <w:i/>
      <w:color w:val="8F5902"/>
      <w:sz w:val="22"/>
      <w:shd w:val="clear" w:color="auto" w:fill="F8F8F8"/>
    </w:rPr>
  </w:style>
  <w:style w:type="character" w:customStyle="1" w:styleId="OtherTok">
    <w:name w:val="OtherTok"/>
    <w:basedOn w:val="VerbatimChar"/>
    <w:rPr>
      <w:rFonts w:ascii="Consolas" w:hAnsi="Consolas" w:cs="Times New Roman (Body CS)"/>
      <w:color w:val="8F5902"/>
      <w:sz w:val="22"/>
      <w:shd w:val="clear" w:color="auto" w:fill="F8F8F8"/>
    </w:rPr>
  </w:style>
  <w:style w:type="character" w:customStyle="1" w:styleId="FunctionTok">
    <w:name w:val="FunctionTok"/>
    <w:basedOn w:val="VerbatimChar"/>
    <w:rPr>
      <w:rFonts w:ascii="Consolas" w:hAnsi="Consolas" w:cs="Times New Roman (Body CS)"/>
      <w:b/>
      <w:color w:val="204A87"/>
      <w:sz w:val="22"/>
      <w:shd w:val="clear" w:color="auto" w:fill="F8F8F8"/>
    </w:rPr>
  </w:style>
  <w:style w:type="character" w:customStyle="1" w:styleId="VariableTok">
    <w:name w:val="VariableTok"/>
    <w:basedOn w:val="VerbatimChar"/>
    <w:rPr>
      <w:rFonts w:ascii="Consolas" w:hAnsi="Consolas" w:cs="Times New Roman (Body CS)"/>
      <w:color w:val="000000"/>
      <w:sz w:val="22"/>
      <w:shd w:val="clear" w:color="auto" w:fill="F8F8F8"/>
    </w:rPr>
  </w:style>
  <w:style w:type="character" w:customStyle="1" w:styleId="ControlFlowTok">
    <w:name w:val="ControlFlowTok"/>
    <w:basedOn w:val="VerbatimChar"/>
    <w:rPr>
      <w:rFonts w:ascii="Consolas" w:hAnsi="Consolas" w:cs="Times New Roman (Body CS)"/>
      <w:b/>
      <w:color w:val="204A87"/>
      <w:sz w:val="22"/>
      <w:shd w:val="clear" w:color="auto" w:fill="F8F8F8"/>
    </w:rPr>
  </w:style>
  <w:style w:type="character" w:customStyle="1" w:styleId="OperatorTok">
    <w:name w:val="OperatorTok"/>
    <w:basedOn w:val="VerbatimChar"/>
    <w:rPr>
      <w:rFonts w:ascii="Consolas" w:hAnsi="Consolas" w:cs="Times New Roman (Body CS)"/>
      <w:b/>
      <w:color w:val="CE5C00"/>
      <w:sz w:val="22"/>
      <w:shd w:val="clear" w:color="auto" w:fill="F8F8F8"/>
    </w:rPr>
  </w:style>
  <w:style w:type="character" w:customStyle="1" w:styleId="BuiltInTok">
    <w:name w:val="BuiltInTok"/>
    <w:basedOn w:val="VerbatimChar"/>
    <w:rPr>
      <w:rFonts w:ascii="Consolas" w:hAnsi="Consolas" w:cs="Times New Roman (Body CS)"/>
      <w:sz w:val="22"/>
      <w:shd w:val="clear" w:color="auto" w:fill="F8F8F8"/>
    </w:rPr>
  </w:style>
  <w:style w:type="character" w:customStyle="1" w:styleId="ExtensionTok">
    <w:name w:val="ExtensionTok"/>
    <w:basedOn w:val="VerbatimChar"/>
    <w:rPr>
      <w:rFonts w:ascii="Consolas" w:hAnsi="Consolas" w:cs="Times New Roman (Body CS)"/>
      <w:sz w:val="22"/>
      <w:shd w:val="clear" w:color="auto" w:fill="F8F8F8"/>
    </w:rPr>
  </w:style>
  <w:style w:type="character" w:customStyle="1" w:styleId="PreprocessorTok">
    <w:name w:val="PreprocessorTok"/>
    <w:basedOn w:val="VerbatimChar"/>
    <w:rPr>
      <w:rFonts w:ascii="Consolas" w:hAnsi="Consolas" w:cs="Times New Roman (Body CS)"/>
      <w:i/>
      <w:color w:val="8F5902"/>
      <w:sz w:val="22"/>
      <w:shd w:val="clear" w:color="auto" w:fill="F8F8F8"/>
    </w:rPr>
  </w:style>
  <w:style w:type="character" w:customStyle="1" w:styleId="AttributeTok">
    <w:name w:val="AttributeTok"/>
    <w:basedOn w:val="VerbatimChar"/>
    <w:rPr>
      <w:rFonts w:ascii="Consolas" w:hAnsi="Consolas" w:cs="Times New Roman (Body CS)"/>
      <w:color w:val="204A87"/>
      <w:sz w:val="22"/>
      <w:shd w:val="clear" w:color="auto" w:fill="F8F8F8"/>
    </w:rPr>
  </w:style>
  <w:style w:type="character" w:customStyle="1" w:styleId="RegionMarkerTok">
    <w:name w:val="RegionMarkerTok"/>
    <w:basedOn w:val="VerbatimChar"/>
    <w:rPr>
      <w:rFonts w:ascii="Consolas" w:hAnsi="Consolas" w:cs="Times New Roman (Body CS)"/>
      <w:sz w:val="22"/>
      <w:shd w:val="clear" w:color="auto" w:fill="F8F8F8"/>
    </w:rPr>
  </w:style>
  <w:style w:type="character" w:customStyle="1" w:styleId="InformationTok">
    <w:name w:val="InformationTok"/>
    <w:basedOn w:val="VerbatimChar"/>
    <w:rPr>
      <w:rFonts w:ascii="Consolas" w:hAnsi="Consolas" w:cs="Times New Roman (Body CS)"/>
      <w:b/>
      <w:i/>
      <w:color w:val="8F5902"/>
      <w:sz w:val="22"/>
      <w:shd w:val="clear" w:color="auto" w:fill="F8F8F8"/>
    </w:rPr>
  </w:style>
  <w:style w:type="character" w:customStyle="1" w:styleId="WarningTok">
    <w:name w:val="WarningTok"/>
    <w:basedOn w:val="VerbatimChar"/>
    <w:rPr>
      <w:rFonts w:ascii="Consolas" w:hAnsi="Consolas" w:cs="Times New Roman (Body CS)"/>
      <w:b/>
      <w:i/>
      <w:color w:val="8F5902"/>
      <w:sz w:val="22"/>
      <w:shd w:val="clear" w:color="auto" w:fill="F8F8F8"/>
    </w:rPr>
  </w:style>
  <w:style w:type="character" w:customStyle="1" w:styleId="AlertTok">
    <w:name w:val="AlertTok"/>
    <w:basedOn w:val="VerbatimChar"/>
    <w:rPr>
      <w:rFonts w:ascii="Consolas" w:hAnsi="Consolas" w:cs="Times New Roman (Body CS)"/>
      <w:color w:val="EF2929"/>
      <w:sz w:val="22"/>
      <w:shd w:val="clear" w:color="auto" w:fill="F8F8F8"/>
    </w:rPr>
  </w:style>
  <w:style w:type="character" w:customStyle="1" w:styleId="ErrorTok">
    <w:name w:val="ErrorTok"/>
    <w:basedOn w:val="VerbatimChar"/>
    <w:rPr>
      <w:rFonts w:ascii="Consolas" w:hAnsi="Consolas" w:cs="Times New Roman (Body CS)"/>
      <w:b/>
      <w:color w:val="A40000"/>
      <w:sz w:val="22"/>
      <w:shd w:val="clear" w:color="auto" w:fill="F8F8F8"/>
    </w:rPr>
  </w:style>
  <w:style w:type="character" w:customStyle="1" w:styleId="NormalTok">
    <w:name w:val="NormalTok"/>
    <w:basedOn w:val="VerbatimChar"/>
    <w:rPr>
      <w:rFonts w:ascii="Consolas" w:hAnsi="Consolas" w:cs="Times New Roman (Body CS)"/>
      <w:sz w:val="22"/>
      <w:shd w:val="clear" w:color="auto" w:fill="F8F8F8"/>
    </w:rPr>
  </w:style>
  <w:style w:type="paragraph" w:styleId="Header">
    <w:name w:val="header"/>
    <w:basedOn w:val="Normal"/>
    <w:link w:val="HeaderChar"/>
    <w:rsid w:val="009D4973"/>
    <w:pPr>
      <w:tabs>
        <w:tab w:val="center" w:pos="4680"/>
        <w:tab w:val="right" w:pos="9360"/>
      </w:tabs>
      <w:spacing w:after="0"/>
    </w:pPr>
    <w:rPr>
      <w:color w:val="000000" w:themeColor="text1"/>
    </w:rPr>
  </w:style>
  <w:style w:type="character" w:customStyle="1" w:styleId="HeaderChar">
    <w:name w:val="Header Char"/>
    <w:basedOn w:val="DefaultParagraphFont"/>
    <w:link w:val="Header"/>
    <w:rsid w:val="009D4973"/>
    <w:rPr>
      <w:color w:val="000000" w:themeColor="text1"/>
    </w:rPr>
  </w:style>
  <w:style w:type="paragraph" w:styleId="PlainText">
    <w:name w:val="Plain Text"/>
    <w:basedOn w:val="Normal"/>
    <w:link w:val="PlainTextChar"/>
    <w:rsid w:val="009D4973"/>
    <w:pPr>
      <w:spacing w:after="0"/>
    </w:pPr>
    <w:rPr>
      <w:rFonts w:ascii="Arial" w:hAnsi="Arial" w:cs="Consolas"/>
      <w:szCs w:val="21"/>
    </w:rPr>
  </w:style>
  <w:style w:type="character" w:customStyle="1" w:styleId="PlainTextChar">
    <w:name w:val="Plain Text Char"/>
    <w:basedOn w:val="DefaultParagraphFont"/>
    <w:link w:val="PlainText"/>
    <w:rsid w:val="009D4973"/>
    <w:rPr>
      <w:rFonts w:ascii="Arial" w:hAnsi="Arial" w:cs="Consolas"/>
      <w:szCs w:val="21"/>
    </w:rPr>
  </w:style>
  <w:style w:type="character" w:styleId="BookTitle">
    <w:name w:val="Book Title"/>
    <w:basedOn w:val="DefaultParagraphFont"/>
    <w:rsid w:val="00C8745D"/>
    <w:rPr>
      <w:rFonts w:ascii="Arial" w:hAnsi="Arial"/>
      <w:b/>
      <w:bCs/>
      <w:i w:val="0"/>
      <w:iCs/>
      <w:color w:val="000000" w:themeColor="text1"/>
      <w:spacing w:val="5"/>
      <w:sz w:val="24"/>
    </w:rPr>
  </w:style>
  <w:style w:type="paragraph" w:customStyle="1" w:styleId="Style1">
    <w:name w:val="Style1"/>
    <w:basedOn w:val="FirstParagraph"/>
    <w:qFormat/>
    <w:rsid w:val="00C8745D"/>
  </w:style>
  <w:style w:type="paragraph" w:styleId="Footer">
    <w:name w:val="footer"/>
    <w:basedOn w:val="Normal"/>
    <w:link w:val="FooterChar"/>
    <w:rsid w:val="003F6C67"/>
    <w:pPr>
      <w:tabs>
        <w:tab w:val="center" w:pos="4680"/>
        <w:tab w:val="right" w:pos="9360"/>
      </w:tabs>
      <w:spacing w:after="0"/>
    </w:pPr>
  </w:style>
  <w:style w:type="character" w:customStyle="1" w:styleId="FooterChar">
    <w:name w:val="Footer Char"/>
    <w:basedOn w:val="DefaultParagraphFont"/>
    <w:link w:val="Footer"/>
    <w:rsid w:val="003F6C67"/>
  </w:style>
  <w:style w:type="character" w:styleId="PageNumber">
    <w:name w:val="page number"/>
    <w:basedOn w:val="DefaultParagraphFont"/>
    <w:rsid w:val="003F6C67"/>
  </w:style>
  <w:style w:type="character" w:styleId="FollowedHyperlink">
    <w:name w:val="FollowedHyperlink"/>
    <w:basedOn w:val="DefaultParagraphFont"/>
    <w:rsid w:val="00D425AA"/>
    <w:rPr>
      <w:color w:val="0070C0"/>
      <w:u w:val="single"/>
    </w:rPr>
  </w:style>
  <w:style w:type="character" w:styleId="LineNumber">
    <w:name w:val="line number"/>
    <w:basedOn w:val="DefaultParagraphFont"/>
    <w:rsid w:val="00BB2892"/>
    <w:rPr>
      <w:rFonts w:ascii="Arial" w:hAnsi="Arial"/>
      <w:color w:val="000000" w:themeColor="text1"/>
      <w:sz w:val="16"/>
    </w:rPr>
  </w:style>
  <w:style w:type="numbering" w:customStyle="1" w:styleId="CurrentList1">
    <w:name w:val="Current List1"/>
    <w:uiPriority w:val="99"/>
    <w:rsid w:val="001B49E0"/>
    <w:pPr>
      <w:numPr>
        <w:numId w:val="3"/>
      </w:numPr>
    </w:pPr>
  </w:style>
  <w:style w:type="paragraph" w:customStyle="1" w:styleId="Style2">
    <w:name w:val="Style2"/>
    <w:basedOn w:val="Heading2"/>
    <w:qFormat/>
    <w:rsid w:val="0066342A"/>
  </w:style>
  <w:style w:type="paragraph" w:customStyle="1" w:styleId="Style3">
    <w:name w:val="Style3"/>
    <w:basedOn w:val="Heading2"/>
    <w:autoRedefine/>
    <w:qFormat/>
    <w:rsid w:val="0066342A"/>
  </w:style>
  <w:style w:type="paragraph" w:customStyle="1" w:styleId="Style4">
    <w:name w:val="Style4"/>
    <w:basedOn w:val="Heading2"/>
    <w:autoRedefine/>
    <w:qFormat/>
    <w:rsid w:val="0066342A"/>
    <w:rPr>
      <w:rFonts w:cs="Times New Roman (Headings CS)"/>
    </w:rPr>
  </w:style>
  <w:style w:type="paragraph" w:customStyle="1" w:styleId="Style5">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B978-012374410-4.00680-4" TargetMode="External"/><Relationship Id="rId18" Type="http://schemas.openxmlformats.org/officeDocument/2006/relationships/hyperlink" Target="https://doi.org/10.1016/s0145-305x(99)00075-0" TargetMode="External"/><Relationship Id="rId26" Type="http://schemas.openxmlformats.org/officeDocument/2006/relationships/hyperlink" Target="https://doi.org/10.1038/75556" TargetMode="External"/><Relationship Id="rId39" Type="http://schemas.openxmlformats.org/officeDocument/2006/relationships/hyperlink" Target="https://doi.org/10.1038/sj.cdd.4400823" TargetMode="External"/><Relationship Id="rId21" Type="http://schemas.openxmlformats.org/officeDocument/2006/relationships/hyperlink" Target="https://doi.org/10.1007/s10142-023-01064-6" TargetMode="External"/><Relationship Id="rId34" Type="http://schemas.openxmlformats.org/officeDocument/2006/relationships/hyperlink" Target="https://CRAN.R-project.org/package=pheatmap" TargetMode="External"/><Relationship Id="rId42" Type="http://schemas.openxmlformats.org/officeDocument/2006/relationships/hyperlink" Target="https://doi.org/10.1016/j.virol.2011.12.006" TargetMode="External"/><Relationship Id="rId47" Type="http://schemas.openxmlformats.org/officeDocument/2006/relationships/hyperlink" Target="https://doi.org/10.2307/1591329" TargetMode="External"/><Relationship Id="rId50" Type="http://schemas.openxmlformats.org/officeDocument/2006/relationships/hyperlink" Target="https://doi.org/10.1007/978-1-60327-017-5_14" TargetMode="External"/><Relationship Id="rId55" Type="http://schemas.openxmlformats.org/officeDocument/2006/relationships/image" Target="media/image4.png"/><Relationship Id="rId7" Type="http://schemas.openxmlformats.org/officeDocument/2006/relationships/hyperlink" Target="mailto:brian_poole@byu.edu" TargetMode="External"/><Relationship Id="rId2" Type="http://schemas.openxmlformats.org/officeDocument/2006/relationships/styles" Target="styles.xml"/><Relationship Id="rId16" Type="http://schemas.openxmlformats.org/officeDocument/2006/relationships/hyperlink" Target="https://doi.org/10.1080/01652176.2016.1277281" TargetMode="External"/><Relationship Id="rId29" Type="http://schemas.openxmlformats.org/officeDocument/2006/relationships/hyperlink" Target="https://doi.org/10.1038/nprot.2016.095" TargetMode="External"/><Relationship Id="rId11" Type="http://schemas.openxmlformats.org/officeDocument/2006/relationships/hyperlink" Target="http://www.ncbi.nlm.nih.gov/geo" TargetMode="External"/><Relationship Id="rId24" Type="http://schemas.openxmlformats.org/officeDocument/2006/relationships/hyperlink" Target="https://doi.org/10.3390/biology12070997" TargetMode="External"/><Relationship Id="rId32" Type="http://schemas.openxmlformats.org/officeDocument/2006/relationships/hyperlink" Target="https://doi.org/10.1186/s13059-014-0550-8" TargetMode="External"/><Relationship Id="rId37" Type="http://schemas.openxmlformats.org/officeDocument/2006/relationships/hyperlink" Target="https://doi.org/10.1093/nar/gkac194" TargetMode="External"/><Relationship Id="rId40" Type="http://schemas.openxmlformats.org/officeDocument/2006/relationships/hyperlink" Target="https://doi.org/10.1016/s1054-3589(08)61063-7" TargetMode="External"/><Relationship Id="rId45" Type="http://schemas.openxmlformats.org/officeDocument/2006/relationships/hyperlink" Target="https://doi.org/10.1016/0165-2478(93)90080-l" TargetMode="External"/><Relationship Id="rId53" Type="http://schemas.openxmlformats.org/officeDocument/2006/relationships/image" Target="media/image2.png"/><Relationship Id="rId58" Type="http://schemas.openxmlformats.org/officeDocument/2006/relationships/image" Target="media/image7.png"/><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doi.org/10.1637/8575-010509-reg.1" TargetMode="External"/><Relationship Id="rId14" Type="http://schemas.openxmlformats.org/officeDocument/2006/relationships/hyperlink" Target="https://doi.org/10.1099/vir.0.19497-0" TargetMode="External"/><Relationship Id="rId22" Type="http://schemas.openxmlformats.org/officeDocument/2006/relationships/hyperlink" Target="https://doi.org/10.3389/fgene.2019.00384" TargetMode="External"/><Relationship Id="rId27" Type="http://schemas.openxmlformats.org/officeDocument/2006/relationships/hyperlink" Target="https://doi.org/10.1093/nar/28.1.27" TargetMode="External"/><Relationship Id="rId30" Type="http://schemas.openxmlformats.org/officeDocument/2006/relationships/hyperlink" Target="https://doi.org/10.12688/f1000research.29032.2" TargetMode="External"/><Relationship Id="rId35" Type="http://schemas.openxmlformats.org/officeDocument/2006/relationships/hyperlink" Target="https://CRAN.R-project.org/package=ggvenn" TargetMode="External"/><Relationship Id="rId43" Type="http://schemas.openxmlformats.org/officeDocument/2006/relationships/hyperlink" Target="https://doi.org/10.1016/b978-0-12-800276-6.00003-6" TargetMode="External"/><Relationship Id="rId48" Type="http://schemas.openxmlformats.org/officeDocument/2006/relationships/hyperlink" Target="https://doi.org/10.1016/j.virusres.2019.01.005" TargetMode="External"/><Relationship Id="rId56" Type="http://schemas.openxmlformats.org/officeDocument/2006/relationships/image" Target="media/image5.png"/><Relationship Id="rId8" Type="http://schemas.openxmlformats.org/officeDocument/2006/relationships/hyperlink" Target="https://ftp.ncbi.nlm.nih.gov/genomes/all/GCF/000/146/605/GCF_000146605.3_Turkey_5.1/" TargetMode="External"/><Relationship Id="rId51" Type="http://schemas.openxmlformats.org/officeDocument/2006/relationships/hyperlink" Target="https://doi.org/10.3390/biology10050384" TargetMode="External"/><Relationship Id="rId3" Type="http://schemas.openxmlformats.org/officeDocument/2006/relationships/settings" Target="settings.xml"/><Relationship Id="rId12" Type="http://schemas.openxmlformats.org/officeDocument/2006/relationships/hyperlink" Target="https://github.com/Abraham-Quaye/host_rna_seq" TargetMode="External"/><Relationship Id="rId17" Type="http://schemas.openxmlformats.org/officeDocument/2006/relationships/hyperlink" Target="https://doi.org/10.1186/s12917-019-2138-8" TargetMode="External"/><Relationship Id="rId25" Type="http://schemas.openxmlformats.org/officeDocument/2006/relationships/hyperlink" Target="https://doi.org/10.1016/j.virs.2022.09.002" TargetMode="External"/><Relationship Id="rId33" Type="http://schemas.openxmlformats.org/officeDocument/2006/relationships/hyperlink" Target="https://ggplot2.tidyverse.org" TargetMode="External"/><Relationship Id="rId38" Type="http://schemas.openxmlformats.org/officeDocument/2006/relationships/hyperlink" Target="https://doi.org/10.1080/03079459308418899" TargetMode="External"/><Relationship Id="rId46" Type="http://schemas.openxmlformats.org/officeDocument/2006/relationships/hyperlink" Target="https://doi.org/10.15252/embj.2021109845" TargetMode="External"/><Relationship Id="rId59" Type="http://schemas.openxmlformats.org/officeDocument/2006/relationships/footer" Target="footer1.xml"/><Relationship Id="rId20" Type="http://schemas.openxmlformats.org/officeDocument/2006/relationships/hyperlink" Target="https://doi.org/10.1007/s007050070083" TargetMode="External"/><Relationship Id="rId41" Type="http://schemas.openxmlformats.org/officeDocument/2006/relationships/hyperlink" Target="https://doi.org/10.1371/journal.ppat.1010718" TargetMode="External"/><Relationship Id="rId54" Type="http://schemas.openxmlformats.org/officeDocument/2006/relationships/image" Target="media/image3.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holar.lib.vt.edu/theses/available/etd-08142006-145339/" TargetMode="External"/><Relationship Id="rId23" Type="http://schemas.openxmlformats.org/officeDocument/2006/relationships/hyperlink" Target="https://doi.org/10.1007/s12275-016-6233-2" TargetMode="External"/><Relationship Id="rId28" Type="http://schemas.openxmlformats.org/officeDocument/2006/relationships/hyperlink" Target="https://doi.org/10.1016/j.jviromet.2016.11.002" TargetMode="External"/><Relationship Id="rId36" Type="http://schemas.openxmlformats.org/officeDocument/2006/relationships/hyperlink" Target="https://doi.org/10.1006/meth.2001.1262" TargetMode="External"/><Relationship Id="rId49" Type="http://schemas.openxmlformats.org/officeDocument/2006/relationships/hyperlink" Target="https://doi.org/10.1186/s12985-024-02449-0" TargetMode="External"/><Relationship Id="rId57" Type="http://schemas.openxmlformats.org/officeDocument/2006/relationships/image" Target="media/image6.png"/><Relationship Id="rId10" Type="http://schemas.openxmlformats.org/officeDocument/2006/relationships/hyperlink" Target="http://www.ncbi.nlm.nih.gov/geo" TargetMode="External"/><Relationship Id="rId31" Type="http://schemas.openxmlformats.org/officeDocument/2006/relationships/hyperlink" Target="https://doi.org/10.14806/ej.17.1.200" TargetMode="External"/><Relationship Id="rId44" Type="http://schemas.openxmlformats.org/officeDocument/2006/relationships/hyperlink" Target="https://doi.org/10.1016/j.molmed.2006.07.007" TargetMode="External"/><Relationship Id="rId52" Type="http://schemas.openxmlformats.org/officeDocument/2006/relationships/image" Target="media/image1.png"/><Relationship Id="rId6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blast.ncbi.nlm.nih.gov/Blast.cgi?PROGRAM=blast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78</Pages>
  <Words>19837</Words>
  <Characters>113072</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key B cell Transcriptome Profile During Turkey Hemorrhagic Enteritis Virus (THEV) Infection Highlights Upregulated Apoptosis and Breakdown Pathways That May Mediate Immunosuppression</dc:title>
  <dc:creator/>
  <cp:keywords/>
  <cp:lastModifiedBy>Abraham Quaye</cp:lastModifiedBy>
  <cp:revision>2</cp:revision>
  <dcterms:created xsi:type="dcterms:W3CDTF">2025-01-09T23:24:00Z</dcterms:created>
  <dcterms:modified xsi:type="dcterms:W3CDTF">2025-01-10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